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99D41A" w14:textId="7ECF4915" w:rsidR="00336575" w:rsidRPr="007601DE" w:rsidRDefault="00336575" w:rsidP="00336575">
      <w:pPr>
        <w:framePr w:w="10590" w:h="1291" w:hRule="exact" w:hSpace="180" w:wrap="around" w:vAnchor="page" w:hAnchor="page" w:x="842" w:y="1450"/>
        <w:pBdr>
          <w:top w:val="single" w:sz="4" w:space="1" w:color="auto"/>
          <w:left w:val="single" w:sz="4" w:space="4" w:color="auto"/>
          <w:bottom w:val="single" w:sz="4" w:space="1" w:color="auto"/>
          <w:right w:val="single" w:sz="4" w:space="4" w:color="auto"/>
        </w:pBdr>
        <w:spacing w:before="60" w:after="60"/>
        <w:jc w:val="center"/>
        <w:rPr>
          <w:rFonts w:ascii="Arial" w:eastAsia="Calibri" w:hAnsi="Arial" w:cs="Arial"/>
          <w:bCs/>
          <w:szCs w:val="22"/>
        </w:rPr>
      </w:pPr>
      <w:r w:rsidRPr="007601DE">
        <w:rPr>
          <w:rFonts w:ascii="Arial" w:eastAsia="Calibri" w:hAnsi="Arial" w:cs="Arial"/>
          <w:bCs/>
          <w:szCs w:val="22"/>
        </w:rPr>
        <w:t xml:space="preserve">PHASE TWO: Part </w:t>
      </w:r>
      <w:r w:rsidR="001A723C" w:rsidRPr="007601DE">
        <w:rPr>
          <w:rFonts w:ascii="Arial" w:eastAsia="Calibri" w:hAnsi="Arial" w:cs="Arial"/>
          <w:bCs/>
          <w:szCs w:val="22"/>
        </w:rPr>
        <w:t>C</w:t>
      </w:r>
    </w:p>
    <w:p w14:paraId="026AA22C" w14:textId="77777777" w:rsidR="00336575" w:rsidRPr="007601DE" w:rsidRDefault="00336575" w:rsidP="00336575">
      <w:pPr>
        <w:framePr w:w="10590" w:h="1291" w:hRule="exact" w:hSpace="180" w:wrap="around" w:vAnchor="page" w:hAnchor="page" w:x="842" w:y="1450"/>
        <w:pBdr>
          <w:top w:val="single" w:sz="4" w:space="1" w:color="auto"/>
          <w:left w:val="single" w:sz="4" w:space="4" w:color="auto"/>
          <w:bottom w:val="single" w:sz="4" w:space="1" w:color="auto"/>
          <w:right w:val="single" w:sz="4" w:space="4" w:color="auto"/>
        </w:pBdr>
        <w:spacing w:before="60" w:after="60"/>
        <w:jc w:val="center"/>
        <w:rPr>
          <w:rFonts w:ascii="Arial" w:eastAsia="Calibri" w:hAnsi="Arial" w:cs="Arial"/>
          <w:b w:val="0"/>
          <w:bCs/>
          <w:szCs w:val="22"/>
        </w:rPr>
      </w:pPr>
      <w:r w:rsidRPr="007601DE">
        <w:rPr>
          <w:rFonts w:ascii="Arial" w:eastAsia="Calibri" w:hAnsi="Arial" w:cs="Arial"/>
          <w:b w:val="0"/>
          <w:bCs/>
          <w:szCs w:val="22"/>
        </w:rPr>
        <w:t>Clean Energy Fund (CEF) 4 Transformation</w:t>
      </w:r>
    </w:p>
    <w:p w14:paraId="4FDC125A" w14:textId="77777777" w:rsidR="00336575" w:rsidRPr="007601DE" w:rsidRDefault="00336575" w:rsidP="00336575">
      <w:pPr>
        <w:framePr w:w="10590" w:h="1291" w:hRule="exact" w:hSpace="180" w:wrap="around" w:vAnchor="page" w:hAnchor="page" w:x="842" w:y="1450"/>
        <w:pBdr>
          <w:top w:val="single" w:sz="4" w:space="1" w:color="auto"/>
          <w:left w:val="single" w:sz="4" w:space="4" w:color="auto"/>
          <w:bottom w:val="single" w:sz="4" w:space="1" w:color="auto"/>
          <w:right w:val="single" w:sz="4" w:space="4" w:color="auto"/>
        </w:pBdr>
        <w:spacing w:before="60" w:after="60"/>
        <w:jc w:val="center"/>
        <w:rPr>
          <w:rFonts w:ascii="Arial" w:eastAsia="Calibri" w:hAnsi="Arial" w:cs="Arial"/>
          <w:b w:val="0"/>
          <w:szCs w:val="22"/>
        </w:rPr>
      </w:pPr>
      <w:r w:rsidRPr="007601DE">
        <w:rPr>
          <w:rFonts w:ascii="Arial" w:hAnsi="Arial" w:cs="Arial"/>
          <w:b w:val="0"/>
          <w:szCs w:val="22"/>
        </w:rPr>
        <w:t>Research, Development, and Demonstration (RD&amp;D) Program</w:t>
      </w:r>
    </w:p>
    <w:p w14:paraId="72D7362E" w14:textId="28EB395B" w:rsidR="00336575" w:rsidRPr="00416173" w:rsidRDefault="00416173">
      <w:pPr>
        <w:rPr>
          <w:rFonts w:ascii="Arial" w:hAnsi="Arial" w:cs="Arial"/>
          <w:b w:val="0"/>
          <w:color w:val="FF0000"/>
        </w:rPr>
      </w:pPr>
      <w:r w:rsidRPr="0055096B">
        <w:rPr>
          <w:rFonts w:ascii="Arial" w:hAnsi="Arial" w:cs="Arial"/>
          <w:b w:val="0"/>
          <w:color w:val="FF0000"/>
        </w:rPr>
        <w:t>Updates in red</w:t>
      </w:r>
    </w:p>
    <w:p w14:paraId="37E998CE" w14:textId="77777777" w:rsidR="00C524AE" w:rsidRPr="00DB0036" w:rsidRDefault="00C524AE" w:rsidP="00C524AE">
      <w:pPr>
        <w:rPr>
          <w:rFonts w:ascii="Arial" w:hAnsi="Arial" w:cs="Arial"/>
          <w:b w:val="0"/>
          <w:i/>
          <w:sz w:val="20"/>
          <w:szCs w:val="22"/>
          <w:u w:val="single"/>
        </w:rPr>
      </w:pPr>
      <w:r w:rsidRPr="00DB0036">
        <w:rPr>
          <w:rFonts w:ascii="Arial" w:hAnsi="Arial" w:cs="Arial"/>
          <w:b w:val="0"/>
          <w:i/>
          <w:sz w:val="20"/>
          <w:szCs w:val="22"/>
          <w:u w:val="single"/>
        </w:rPr>
        <w:t>This application is only for applicants who passed the administrative review (Phase One: Part A).</w:t>
      </w:r>
    </w:p>
    <w:p w14:paraId="77A64DF6" w14:textId="77777777" w:rsidR="00336575" w:rsidRPr="007601DE" w:rsidRDefault="00336575" w:rsidP="00336575">
      <w:pPr>
        <w:pStyle w:val="BodyText"/>
        <w:widowControl w:val="0"/>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 w:val="left" w:pos="7344"/>
        </w:tabs>
        <w:spacing w:before="60" w:after="60"/>
        <w:contextualSpacing/>
        <w:jc w:val="center"/>
        <w:rPr>
          <w:rFonts w:cs="Arial"/>
          <w:b/>
          <w:sz w:val="22"/>
          <w:szCs w:val="22"/>
          <w:u w:val="single"/>
        </w:rPr>
      </w:pPr>
    </w:p>
    <w:p w14:paraId="6A895846" w14:textId="66842C59" w:rsidR="00336575" w:rsidRPr="007601DE" w:rsidRDefault="00336575" w:rsidP="00336575">
      <w:pPr>
        <w:pStyle w:val="BodyText"/>
        <w:widowControl w:val="0"/>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 w:val="left" w:pos="7344"/>
        </w:tabs>
        <w:spacing w:before="60" w:after="60"/>
        <w:contextualSpacing/>
        <w:jc w:val="center"/>
        <w:rPr>
          <w:rFonts w:cs="Arial"/>
          <w:b/>
          <w:sz w:val="22"/>
          <w:szCs w:val="22"/>
          <w:u w:val="single"/>
        </w:rPr>
      </w:pPr>
      <w:r w:rsidRPr="007601DE">
        <w:rPr>
          <w:rFonts w:cs="Arial"/>
          <w:b/>
          <w:sz w:val="22"/>
          <w:szCs w:val="22"/>
          <w:u w:val="single"/>
        </w:rPr>
        <w:t>INSTRUCTIONS:</w:t>
      </w:r>
    </w:p>
    <w:p w14:paraId="6FCD18C0" w14:textId="02577EC0" w:rsidR="003412D7" w:rsidRPr="007601DE" w:rsidRDefault="003412D7" w:rsidP="003412D7">
      <w:pPr>
        <w:pStyle w:val="BodyText"/>
        <w:widowControl w:val="0"/>
        <w:spacing w:before="60" w:after="60"/>
        <w:jc w:val="left"/>
        <w:rPr>
          <w:rFonts w:cs="Arial"/>
          <w:sz w:val="22"/>
          <w:szCs w:val="22"/>
        </w:rPr>
      </w:pPr>
      <w:r w:rsidRPr="007601DE">
        <w:rPr>
          <w:rFonts w:cs="Arial"/>
          <w:sz w:val="22"/>
          <w:szCs w:val="22"/>
        </w:rPr>
        <w:t xml:space="preserve">Guidance is provided in the Request for Application. Complete this document in full. If not applicable, insert “NA”. Any missing or “In-Process” documents may result in the application being disqualified. Refer to </w:t>
      </w:r>
      <w:r w:rsidR="00D96677">
        <w:rPr>
          <w:rFonts w:cs="Arial"/>
          <w:sz w:val="22"/>
          <w:szCs w:val="22"/>
        </w:rPr>
        <w:t>SECTION</w:t>
      </w:r>
      <w:r w:rsidRPr="007601DE">
        <w:rPr>
          <w:rFonts w:cs="Arial"/>
          <w:sz w:val="22"/>
          <w:szCs w:val="22"/>
        </w:rPr>
        <w:t xml:space="preserve"> 1.7</w:t>
      </w:r>
      <w:r w:rsidR="00D96677">
        <w:rPr>
          <w:rFonts w:cs="Arial"/>
          <w:sz w:val="22"/>
          <w:szCs w:val="22"/>
        </w:rPr>
        <w:t>,</w:t>
      </w:r>
      <w:r w:rsidRPr="007601DE">
        <w:rPr>
          <w:rFonts w:cs="Arial"/>
          <w:sz w:val="22"/>
          <w:szCs w:val="22"/>
        </w:rPr>
        <w:t xml:space="preserve"> DEFINITIONS in the RFA for clarification on terms used. </w:t>
      </w:r>
      <w:r w:rsidRPr="007601DE">
        <w:rPr>
          <w:rFonts w:cs="Arial"/>
          <w:i/>
          <w:color w:val="FF0000"/>
          <w:sz w:val="22"/>
          <w:szCs w:val="22"/>
        </w:rPr>
        <w:t xml:space="preserve">All information provided is subject to public disclosure. </w:t>
      </w:r>
      <w:r w:rsidRPr="007601DE">
        <w:rPr>
          <w:rFonts w:cs="Arial"/>
          <w:b/>
          <w:i/>
          <w:color w:val="FF0000"/>
          <w:sz w:val="22"/>
          <w:szCs w:val="22"/>
        </w:rPr>
        <w:t>Only include proprietary information if necessary</w:t>
      </w:r>
      <w:r w:rsidRPr="007601DE">
        <w:rPr>
          <w:rFonts w:cs="Arial"/>
          <w:b/>
          <w:sz w:val="22"/>
          <w:szCs w:val="22"/>
        </w:rPr>
        <w:t>.</w:t>
      </w:r>
    </w:p>
    <w:p w14:paraId="3CFC2E33" w14:textId="77777777" w:rsidR="00336575" w:rsidRPr="007601DE" w:rsidRDefault="00336575" w:rsidP="00336575">
      <w:pPr>
        <w:pStyle w:val="BodyText"/>
        <w:widowControl w:val="0"/>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 w:val="left" w:pos="7344"/>
        </w:tabs>
        <w:spacing w:before="60" w:after="60"/>
        <w:contextualSpacing/>
        <w:jc w:val="left"/>
        <w:rPr>
          <w:rFonts w:cs="Arial"/>
          <w:sz w:val="22"/>
          <w:szCs w:val="22"/>
        </w:rPr>
      </w:pPr>
    </w:p>
    <w:p w14:paraId="31852A54" w14:textId="34B1EAF8" w:rsidR="00336575" w:rsidRPr="007601DE" w:rsidRDefault="00336575" w:rsidP="00336575">
      <w:pPr>
        <w:pStyle w:val="BodyText"/>
        <w:widowControl w:val="0"/>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 w:val="left" w:pos="7344"/>
        </w:tabs>
        <w:spacing w:before="60" w:after="60"/>
        <w:contextualSpacing/>
        <w:rPr>
          <w:rFonts w:cs="Arial"/>
          <w:b/>
          <w:sz w:val="22"/>
          <w:szCs w:val="22"/>
          <w:u w:val="single"/>
        </w:rPr>
      </w:pPr>
      <w:r w:rsidRPr="007601DE">
        <w:rPr>
          <w:rFonts w:cs="Arial"/>
          <w:sz w:val="22"/>
          <w:szCs w:val="22"/>
        </w:rPr>
        <w:t>This Application is for</w:t>
      </w:r>
      <w:r w:rsidRPr="007601DE">
        <w:rPr>
          <w:rFonts w:cs="Arial"/>
          <w:b/>
          <w:sz w:val="22"/>
          <w:szCs w:val="22"/>
          <w:u w:val="single"/>
        </w:rPr>
        <w:t xml:space="preserve"> Phase TWO</w:t>
      </w:r>
      <w:r w:rsidR="00C524AE">
        <w:rPr>
          <w:rFonts w:cs="Arial"/>
          <w:b/>
          <w:sz w:val="22"/>
          <w:szCs w:val="22"/>
          <w:u w:val="single"/>
        </w:rPr>
        <w:t>:</w:t>
      </w:r>
      <w:r w:rsidRPr="007601DE">
        <w:rPr>
          <w:rFonts w:cs="Arial"/>
          <w:b/>
          <w:sz w:val="22"/>
          <w:szCs w:val="22"/>
          <w:u w:val="single"/>
        </w:rPr>
        <w:t xml:space="preserve"> </w:t>
      </w:r>
      <w:r w:rsidR="001A723C" w:rsidRPr="007601DE">
        <w:rPr>
          <w:rFonts w:cs="Arial"/>
          <w:b/>
          <w:sz w:val="22"/>
          <w:szCs w:val="22"/>
          <w:u w:val="single"/>
        </w:rPr>
        <w:t>Part C</w:t>
      </w:r>
      <w:r w:rsidRPr="007601DE">
        <w:rPr>
          <w:rFonts w:cs="Arial"/>
          <w:b/>
          <w:sz w:val="22"/>
          <w:szCs w:val="22"/>
          <w:u w:val="single"/>
        </w:rPr>
        <w:t xml:space="preserve">. </w:t>
      </w:r>
    </w:p>
    <w:p w14:paraId="78C2DCC8" w14:textId="6D59727E" w:rsidR="00336575" w:rsidRPr="007601DE" w:rsidRDefault="003412D7" w:rsidP="00C524AE">
      <w:pPr>
        <w:rPr>
          <w:rFonts w:ascii="Arial" w:eastAsia="Calibri" w:hAnsi="Arial" w:cs="Arial"/>
          <w:b w:val="0"/>
          <w:bCs/>
          <w:sz w:val="22"/>
          <w:szCs w:val="22"/>
        </w:rPr>
      </w:pPr>
      <w:r w:rsidRPr="007601DE">
        <w:rPr>
          <w:rFonts w:ascii="Arial" w:hAnsi="Arial" w:cs="Arial"/>
          <w:sz w:val="22"/>
          <w:szCs w:val="22"/>
        </w:rPr>
        <w:t>PHASE TWO</w:t>
      </w:r>
      <w:r w:rsidR="00336575" w:rsidRPr="007601DE">
        <w:rPr>
          <w:rFonts w:ascii="Arial" w:hAnsi="Arial" w:cs="Arial"/>
          <w:b w:val="0"/>
          <w:sz w:val="22"/>
          <w:szCs w:val="22"/>
        </w:rPr>
        <w:t xml:space="preserve"> is comprised of three sections outlined in the table below.  </w:t>
      </w:r>
      <w:r w:rsidR="00336575" w:rsidRPr="007601DE">
        <w:rPr>
          <w:rFonts w:ascii="Arial" w:eastAsia="Calibri" w:hAnsi="Arial" w:cs="Arial"/>
          <w:b w:val="0"/>
          <w:bCs/>
          <w:sz w:val="22"/>
          <w:szCs w:val="22"/>
        </w:rPr>
        <w:t>Please submit</w:t>
      </w:r>
      <w:r w:rsidR="00336575" w:rsidRPr="007601DE">
        <w:rPr>
          <w:rFonts w:ascii="Arial" w:eastAsia="Calibri" w:hAnsi="Arial" w:cs="Arial"/>
          <w:bCs/>
          <w:sz w:val="22"/>
          <w:szCs w:val="22"/>
        </w:rPr>
        <w:t xml:space="preserve"> </w:t>
      </w:r>
      <w:r w:rsidR="00336575" w:rsidRPr="007601DE">
        <w:rPr>
          <w:rFonts w:ascii="Arial" w:eastAsia="Calibri" w:hAnsi="Arial" w:cs="Arial"/>
          <w:bCs/>
          <w:sz w:val="22"/>
          <w:szCs w:val="22"/>
          <w:u w:val="single"/>
        </w:rPr>
        <w:t>PHASE TWO</w:t>
      </w:r>
      <w:r w:rsidR="00C524AE">
        <w:rPr>
          <w:rFonts w:ascii="Arial" w:eastAsia="Calibri" w:hAnsi="Arial" w:cs="Arial"/>
          <w:bCs/>
          <w:sz w:val="22"/>
          <w:szCs w:val="22"/>
          <w:u w:val="single"/>
        </w:rPr>
        <w:t>:</w:t>
      </w:r>
      <w:r w:rsidR="00336575" w:rsidRPr="007601DE">
        <w:rPr>
          <w:rFonts w:ascii="Arial" w:eastAsia="Calibri" w:hAnsi="Arial" w:cs="Arial"/>
          <w:bCs/>
          <w:sz w:val="22"/>
          <w:szCs w:val="22"/>
          <w:u w:val="single"/>
        </w:rPr>
        <w:t xml:space="preserve"> Part </w:t>
      </w:r>
      <w:r w:rsidR="001A723C" w:rsidRPr="007601DE">
        <w:rPr>
          <w:rFonts w:ascii="Arial" w:eastAsia="Calibri" w:hAnsi="Arial" w:cs="Arial"/>
          <w:bCs/>
          <w:sz w:val="22"/>
          <w:szCs w:val="22"/>
          <w:u w:val="single"/>
        </w:rPr>
        <w:t>C</w:t>
      </w:r>
      <w:r w:rsidR="00336575" w:rsidRPr="007601DE">
        <w:rPr>
          <w:rFonts w:ascii="Arial" w:eastAsia="Calibri" w:hAnsi="Arial" w:cs="Arial"/>
          <w:bCs/>
          <w:sz w:val="22"/>
          <w:szCs w:val="22"/>
        </w:rPr>
        <w:t xml:space="preserve"> with PHASE TWO</w:t>
      </w:r>
      <w:r w:rsidR="003C23C6">
        <w:rPr>
          <w:rFonts w:ascii="Arial" w:eastAsia="Calibri" w:hAnsi="Arial" w:cs="Arial"/>
          <w:bCs/>
          <w:sz w:val="22"/>
          <w:szCs w:val="22"/>
        </w:rPr>
        <w:t>:</w:t>
      </w:r>
      <w:r w:rsidR="00336575" w:rsidRPr="007601DE">
        <w:rPr>
          <w:rFonts w:ascii="Arial" w:eastAsia="Calibri" w:hAnsi="Arial" w:cs="Arial"/>
          <w:bCs/>
          <w:sz w:val="22"/>
          <w:szCs w:val="22"/>
        </w:rPr>
        <w:t xml:space="preserve"> Part </w:t>
      </w:r>
      <w:r w:rsidR="001A723C" w:rsidRPr="007601DE">
        <w:rPr>
          <w:rFonts w:ascii="Arial" w:eastAsia="Calibri" w:hAnsi="Arial" w:cs="Arial"/>
          <w:bCs/>
          <w:sz w:val="22"/>
          <w:szCs w:val="22"/>
        </w:rPr>
        <w:t>B</w:t>
      </w:r>
      <w:r w:rsidR="00336575" w:rsidRPr="007601DE">
        <w:rPr>
          <w:rFonts w:ascii="Arial" w:eastAsia="Calibri" w:hAnsi="Arial" w:cs="Arial"/>
          <w:b w:val="0"/>
          <w:bCs/>
          <w:sz w:val="22"/>
          <w:szCs w:val="22"/>
        </w:rPr>
        <w:t xml:space="preserve">, </w:t>
      </w:r>
      <w:r w:rsidR="00621ED2" w:rsidRPr="007601DE">
        <w:rPr>
          <w:rFonts w:ascii="Arial" w:eastAsia="Calibri" w:hAnsi="Arial" w:cs="Arial"/>
          <w:bCs/>
          <w:sz w:val="22"/>
          <w:szCs w:val="22"/>
        </w:rPr>
        <w:t>PHASE TWO</w:t>
      </w:r>
      <w:r w:rsidR="003C23C6">
        <w:rPr>
          <w:rFonts w:ascii="Arial" w:eastAsia="Calibri" w:hAnsi="Arial" w:cs="Arial"/>
          <w:bCs/>
          <w:sz w:val="22"/>
          <w:szCs w:val="22"/>
        </w:rPr>
        <w:t>:</w:t>
      </w:r>
      <w:r w:rsidR="00621ED2" w:rsidRPr="007601DE">
        <w:rPr>
          <w:rFonts w:ascii="Arial" w:eastAsia="Calibri" w:hAnsi="Arial" w:cs="Arial"/>
          <w:bCs/>
          <w:sz w:val="22"/>
          <w:szCs w:val="22"/>
        </w:rPr>
        <w:t xml:space="preserve"> </w:t>
      </w:r>
      <w:r w:rsidR="003C23C6" w:rsidRPr="007601DE">
        <w:rPr>
          <w:rFonts w:ascii="Arial" w:eastAsia="Calibri" w:hAnsi="Arial" w:cs="Arial"/>
          <w:bCs/>
          <w:sz w:val="22"/>
          <w:szCs w:val="22"/>
        </w:rPr>
        <w:t xml:space="preserve">Part </w:t>
      </w:r>
      <w:r w:rsidR="001A723C" w:rsidRPr="007601DE">
        <w:rPr>
          <w:rFonts w:ascii="Arial" w:eastAsia="Calibri" w:hAnsi="Arial" w:cs="Arial"/>
          <w:bCs/>
          <w:sz w:val="22"/>
          <w:szCs w:val="22"/>
        </w:rPr>
        <w:t>A</w:t>
      </w:r>
      <w:r w:rsidR="00336575" w:rsidRPr="007601DE">
        <w:rPr>
          <w:rFonts w:ascii="Arial" w:eastAsia="Calibri" w:hAnsi="Arial" w:cs="Arial"/>
          <w:b w:val="0"/>
          <w:bCs/>
          <w:sz w:val="22"/>
          <w:szCs w:val="22"/>
        </w:rPr>
        <w:t>,</w:t>
      </w:r>
      <w:r w:rsidR="00336575" w:rsidRPr="007601DE">
        <w:rPr>
          <w:rFonts w:ascii="Arial" w:eastAsia="Calibri" w:hAnsi="Arial" w:cs="Arial"/>
          <w:bCs/>
          <w:sz w:val="22"/>
          <w:szCs w:val="22"/>
        </w:rPr>
        <w:t xml:space="preserve"> </w:t>
      </w:r>
      <w:r w:rsidR="00336575" w:rsidRPr="007601DE">
        <w:rPr>
          <w:rFonts w:ascii="Arial" w:eastAsia="Calibri" w:hAnsi="Arial" w:cs="Arial"/>
          <w:b w:val="0"/>
          <w:bCs/>
          <w:sz w:val="22"/>
          <w:szCs w:val="22"/>
        </w:rPr>
        <w:t>and the other required attachments as indicated in Step 4 of the instructions in this Application form (pg. 2).</w:t>
      </w:r>
    </w:p>
    <w:p w14:paraId="6F153B23" w14:textId="77777777" w:rsidR="003960ED" w:rsidRPr="007601DE" w:rsidRDefault="003960ED" w:rsidP="00336575">
      <w:pPr>
        <w:jc w:val="both"/>
        <w:rPr>
          <w:rFonts w:ascii="Arial" w:hAnsi="Arial" w:cs="Arial"/>
          <w:sz w:val="22"/>
          <w:szCs w:val="22"/>
        </w:rPr>
      </w:pPr>
    </w:p>
    <w:tbl>
      <w:tblPr>
        <w:tblStyle w:val="TableGrid"/>
        <w:tblW w:w="10091" w:type="dxa"/>
        <w:tblInd w:w="-95" w:type="dxa"/>
        <w:tblLook w:val="04A0" w:firstRow="1" w:lastRow="0" w:firstColumn="1" w:lastColumn="0" w:noHBand="0" w:noVBand="1"/>
      </w:tblPr>
      <w:tblGrid>
        <w:gridCol w:w="882"/>
        <w:gridCol w:w="4788"/>
        <w:gridCol w:w="2621"/>
        <w:gridCol w:w="1800"/>
      </w:tblGrid>
      <w:tr w:rsidR="00336575" w:rsidRPr="007601DE" w14:paraId="08DF63FC" w14:textId="77777777" w:rsidTr="006E7BEB">
        <w:tc>
          <w:tcPr>
            <w:tcW w:w="882" w:type="dxa"/>
            <w:tcBorders>
              <w:top w:val="single" w:sz="18" w:space="0" w:color="auto"/>
              <w:left w:val="single" w:sz="18" w:space="0" w:color="auto"/>
              <w:bottom w:val="single" w:sz="18" w:space="0" w:color="auto"/>
            </w:tcBorders>
            <w:shd w:val="clear" w:color="auto" w:fill="D9D9D9" w:themeFill="background1" w:themeFillShade="D9"/>
          </w:tcPr>
          <w:p w14:paraId="63812923" w14:textId="77777777" w:rsidR="00336575" w:rsidRPr="007601DE" w:rsidRDefault="00336575" w:rsidP="00CD08C4">
            <w:pPr>
              <w:rPr>
                <w:rFonts w:ascii="Arial" w:hAnsi="Arial" w:cs="Arial"/>
                <w:sz w:val="22"/>
                <w:szCs w:val="22"/>
              </w:rPr>
            </w:pPr>
            <w:r w:rsidRPr="007601DE">
              <w:rPr>
                <w:rFonts w:ascii="Arial" w:hAnsi="Arial" w:cs="Arial"/>
                <w:sz w:val="22"/>
                <w:szCs w:val="22"/>
              </w:rPr>
              <w:t>Phase</w:t>
            </w:r>
          </w:p>
        </w:tc>
        <w:tc>
          <w:tcPr>
            <w:tcW w:w="4788" w:type="dxa"/>
            <w:tcBorders>
              <w:top w:val="single" w:sz="18" w:space="0" w:color="auto"/>
              <w:bottom w:val="single" w:sz="18" w:space="0" w:color="auto"/>
            </w:tcBorders>
            <w:shd w:val="clear" w:color="auto" w:fill="D9D9D9" w:themeFill="background1" w:themeFillShade="D9"/>
          </w:tcPr>
          <w:p w14:paraId="6D13FF5A" w14:textId="77777777" w:rsidR="00336575" w:rsidRPr="007601DE" w:rsidRDefault="00336575" w:rsidP="00CD08C4">
            <w:pPr>
              <w:rPr>
                <w:rFonts w:ascii="Arial" w:hAnsi="Arial" w:cs="Arial"/>
                <w:sz w:val="22"/>
                <w:szCs w:val="22"/>
              </w:rPr>
            </w:pPr>
            <w:r w:rsidRPr="007601DE">
              <w:rPr>
                <w:rFonts w:ascii="Arial" w:hAnsi="Arial" w:cs="Arial"/>
                <w:sz w:val="22"/>
                <w:szCs w:val="22"/>
              </w:rPr>
              <w:t>Application Phase</w:t>
            </w:r>
          </w:p>
        </w:tc>
        <w:tc>
          <w:tcPr>
            <w:tcW w:w="2621" w:type="dxa"/>
            <w:tcBorders>
              <w:top w:val="single" w:sz="18" w:space="0" w:color="auto"/>
              <w:bottom w:val="single" w:sz="18" w:space="0" w:color="auto"/>
            </w:tcBorders>
            <w:shd w:val="clear" w:color="auto" w:fill="D9D9D9" w:themeFill="background1" w:themeFillShade="D9"/>
          </w:tcPr>
          <w:p w14:paraId="3337FF28" w14:textId="77777777" w:rsidR="00336575" w:rsidRPr="007601DE" w:rsidRDefault="00336575" w:rsidP="00CD08C4">
            <w:pPr>
              <w:rPr>
                <w:rFonts w:ascii="Arial" w:hAnsi="Arial" w:cs="Arial"/>
                <w:sz w:val="22"/>
                <w:szCs w:val="22"/>
              </w:rPr>
            </w:pPr>
            <w:r w:rsidRPr="007601DE">
              <w:rPr>
                <w:rFonts w:ascii="Arial" w:hAnsi="Arial" w:cs="Arial"/>
                <w:sz w:val="22"/>
                <w:szCs w:val="22"/>
              </w:rPr>
              <w:t>Application Document</w:t>
            </w:r>
          </w:p>
        </w:tc>
        <w:tc>
          <w:tcPr>
            <w:tcW w:w="1800" w:type="dxa"/>
            <w:tcBorders>
              <w:top w:val="single" w:sz="18" w:space="0" w:color="auto"/>
              <w:bottom w:val="single" w:sz="18" w:space="0" w:color="auto"/>
              <w:right w:val="single" w:sz="18" w:space="0" w:color="auto"/>
            </w:tcBorders>
            <w:shd w:val="clear" w:color="auto" w:fill="D9D9D9" w:themeFill="background1" w:themeFillShade="D9"/>
          </w:tcPr>
          <w:p w14:paraId="064464E5" w14:textId="77777777" w:rsidR="00336575" w:rsidRPr="007601DE" w:rsidRDefault="00336575" w:rsidP="00CD08C4">
            <w:pPr>
              <w:rPr>
                <w:rFonts w:ascii="Arial" w:hAnsi="Arial" w:cs="Arial"/>
                <w:sz w:val="22"/>
                <w:szCs w:val="22"/>
              </w:rPr>
            </w:pPr>
            <w:r w:rsidRPr="007601DE">
              <w:rPr>
                <w:rFonts w:ascii="Arial" w:hAnsi="Arial" w:cs="Arial"/>
                <w:sz w:val="22"/>
                <w:szCs w:val="22"/>
              </w:rPr>
              <w:t>RFA Reference</w:t>
            </w:r>
          </w:p>
        </w:tc>
      </w:tr>
      <w:tr w:rsidR="00336575" w:rsidRPr="007601DE" w14:paraId="7CCA162F" w14:textId="77777777" w:rsidTr="006E7BEB">
        <w:tc>
          <w:tcPr>
            <w:tcW w:w="882" w:type="dxa"/>
            <w:vMerge w:val="restart"/>
            <w:tcBorders>
              <w:top w:val="single" w:sz="18" w:space="0" w:color="auto"/>
              <w:left w:val="single" w:sz="18" w:space="0" w:color="auto"/>
              <w:bottom w:val="single" w:sz="18" w:space="0" w:color="auto"/>
            </w:tcBorders>
          </w:tcPr>
          <w:p w14:paraId="7D0B7643" w14:textId="77777777" w:rsidR="00336575" w:rsidRPr="007601DE" w:rsidRDefault="00336575" w:rsidP="00CD08C4">
            <w:pPr>
              <w:rPr>
                <w:rFonts w:ascii="Arial" w:hAnsi="Arial" w:cs="Arial"/>
                <w:sz w:val="22"/>
                <w:szCs w:val="22"/>
              </w:rPr>
            </w:pPr>
            <w:r w:rsidRPr="007601DE">
              <w:rPr>
                <w:rFonts w:ascii="Arial" w:hAnsi="Arial" w:cs="Arial"/>
                <w:sz w:val="22"/>
                <w:szCs w:val="22"/>
              </w:rPr>
              <w:t>Phase Two</w:t>
            </w:r>
          </w:p>
        </w:tc>
        <w:tc>
          <w:tcPr>
            <w:tcW w:w="4788" w:type="dxa"/>
            <w:tcBorders>
              <w:top w:val="single" w:sz="18" w:space="0" w:color="auto"/>
              <w:bottom w:val="single" w:sz="18" w:space="0" w:color="auto"/>
            </w:tcBorders>
            <w:shd w:val="clear" w:color="auto" w:fill="auto"/>
          </w:tcPr>
          <w:p w14:paraId="3BC4DFA0" w14:textId="31FD3F59" w:rsidR="00336575" w:rsidRPr="007601DE" w:rsidRDefault="00336575" w:rsidP="00C524AE">
            <w:pPr>
              <w:rPr>
                <w:rFonts w:ascii="Arial" w:hAnsi="Arial" w:cs="Arial"/>
                <w:b w:val="0"/>
                <w:sz w:val="22"/>
                <w:szCs w:val="22"/>
              </w:rPr>
            </w:pPr>
            <w:r w:rsidRPr="007601DE">
              <w:rPr>
                <w:rFonts w:ascii="Arial" w:hAnsi="Arial" w:cs="Arial"/>
                <w:b w:val="0"/>
                <w:sz w:val="22"/>
                <w:szCs w:val="22"/>
              </w:rPr>
              <w:t>Part A: Broader Impacts and Equity</w:t>
            </w:r>
          </w:p>
        </w:tc>
        <w:tc>
          <w:tcPr>
            <w:tcW w:w="2621" w:type="dxa"/>
            <w:tcBorders>
              <w:top w:val="single" w:sz="18" w:space="0" w:color="auto"/>
              <w:bottom w:val="single" w:sz="18" w:space="0" w:color="auto"/>
            </w:tcBorders>
            <w:shd w:val="clear" w:color="auto" w:fill="auto"/>
          </w:tcPr>
          <w:p w14:paraId="0AC3DD90" w14:textId="4E6A02EF" w:rsidR="00336575" w:rsidRPr="007601DE" w:rsidRDefault="00C524AE" w:rsidP="00CD08C4">
            <w:pPr>
              <w:rPr>
                <w:rFonts w:ascii="Arial" w:hAnsi="Arial" w:cs="Arial"/>
                <w:b w:val="0"/>
                <w:sz w:val="22"/>
                <w:szCs w:val="22"/>
              </w:rPr>
            </w:pPr>
            <w:r>
              <w:rPr>
                <w:rFonts w:ascii="Arial" w:hAnsi="Arial" w:cs="Arial"/>
                <w:b w:val="0"/>
                <w:sz w:val="22"/>
                <w:szCs w:val="22"/>
              </w:rPr>
              <w:t>PHASE TWO_</w:t>
            </w:r>
            <w:r w:rsidR="00336575" w:rsidRPr="007601DE">
              <w:rPr>
                <w:rFonts w:ascii="Arial" w:hAnsi="Arial" w:cs="Arial"/>
                <w:b w:val="0"/>
                <w:sz w:val="22"/>
                <w:szCs w:val="22"/>
              </w:rPr>
              <w:t>A</w:t>
            </w:r>
          </w:p>
        </w:tc>
        <w:tc>
          <w:tcPr>
            <w:tcW w:w="1800" w:type="dxa"/>
            <w:vMerge w:val="restart"/>
            <w:tcBorders>
              <w:top w:val="single" w:sz="18" w:space="0" w:color="auto"/>
              <w:bottom w:val="single" w:sz="18" w:space="0" w:color="auto"/>
              <w:right w:val="single" w:sz="18" w:space="0" w:color="auto"/>
            </w:tcBorders>
          </w:tcPr>
          <w:p w14:paraId="17178806" w14:textId="77777777" w:rsidR="00336575" w:rsidRPr="007601DE" w:rsidRDefault="00336575" w:rsidP="00CD08C4">
            <w:pPr>
              <w:rPr>
                <w:rFonts w:ascii="Arial" w:hAnsi="Arial" w:cs="Arial"/>
                <w:b w:val="0"/>
                <w:sz w:val="22"/>
                <w:szCs w:val="22"/>
              </w:rPr>
            </w:pPr>
            <w:r w:rsidRPr="007601DE">
              <w:rPr>
                <w:rFonts w:ascii="Arial" w:hAnsi="Arial" w:cs="Arial"/>
                <w:b w:val="0"/>
                <w:sz w:val="22"/>
                <w:szCs w:val="22"/>
              </w:rPr>
              <w:t>Section 3.3</w:t>
            </w:r>
          </w:p>
        </w:tc>
      </w:tr>
      <w:tr w:rsidR="00336575" w:rsidRPr="007601DE" w14:paraId="7183C3A9" w14:textId="77777777" w:rsidTr="006E7BEB">
        <w:tc>
          <w:tcPr>
            <w:tcW w:w="882" w:type="dxa"/>
            <w:vMerge/>
            <w:tcBorders>
              <w:top w:val="single" w:sz="18" w:space="0" w:color="auto"/>
              <w:left w:val="single" w:sz="18" w:space="0" w:color="auto"/>
            </w:tcBorders>
          </w:tcPr>
          <w:p w14:paraId="6FC1F844" w14:textId="77777777" w:rsidR="00336575" w:rsidRPr="007601DE" w:rsidRDefault="00336575" w:rsidP="00CD08C4">
            <w:pPr>
              <w:rPr>
                <w:rFonts w:ascii="Arial" w:hAnsi="Arial" w:cs="Arial"/>
                <w:b w:val="0"/>
                <w:sz w:val="22"/>
                <w:szCs w:val="22"/>
              </w:rPr>
            </w:pPr>
          </w:p>
        </w:tc>
        <w:tc>
          <w:tcPr>
            <w:tcW w:w="4788" w:type="dxa"/>
            <w:tcBorders>
              <w:top w:val="single" w:sz="18" w:space="0" w:color="auto"/>
            </w:tcBorders>
            <w:shd w:val="clear" w:color="auto" w:fill="auto"/>
          </w:tcPr>
          <w:p w14:paraId="7F5E37D1" w14:textId="693EB8E4" w:rsidR="00336575" w:rsidRPr="007601DE" w:rsidRDefault="00336575" w:rsidP="00C524AE">
            <w:pPr>
              <w:rPr>
                <w:rFonts w:ascii="Arial" w:hAnsi="Arial" w:cs="Arial"/>
                <w:b w:val="0"/>
                <w:sz w:val="22"/>
                <w:szCs w:val="22"/>
              </w:rPr>
            </w:pPr>
            <w:r w:rsidRPr="007601DE">
              <w:rPr>
                <w:rFonts w:ascii="Arial" w:hAnsi="Arial" w:cs="Arial"/>
                <w:b w:val="0"/>
                <w:sz w:val="22"/>
                <w:szCs w:val="22"/>
              </w:rPr>
              <w:t>Part B: Intellectual Merit, Technical Proposal and Cost Proposal</w:t>
            </w:r>
          </w:p>
        </w:tc>
        <w:tc>
          <w:tcPr>
            <w:tcW w:w="2621" w:type="dxa"/>
            <w:tcBorders>
              <w:top w:val="single" w:sz="18" w:space="0" w:color="auto"/>
            </w:tcBorders>
            <w:shd w:val="clear" w:color="auto" w:fill="auto"/>
          </w:tcPr>
          <w:p w14:paraId="5C905B83" w14:textId="2CC7E2FA" w:rsidR="00336575" w:rsidRPr="007601DE" w:rsidRDefault="00C524AE" w:rsidP="00CD08C4">
            <w:pPr>
              <w:rPr>
                <w:rFonts w:ascii="Arial" w:hAnsi="Arial" w:cs="Arial"/>
                <w:b w:val="0"/>
                <w:sz w:val="22"/>
                <w:szCs w:val="22"/>
              </w:rPr>
            </w:pPr>
            <w:r>
              <w:rPr>
                <w:rFonts w:ascii="Arial" w:hAnsi="Arial" w:cs="Arial"/>
                <w:b w:val="0"/>
                <w:sz w:val="22"/>
                <w:szCs w:val="22"/>
              </w:rPr>
              <w:t>PHASE TWO_</w:t>
            </w:r>
            <w:r w:rsidR="00336575" w:rsidRPr="007601DE">
              <w:rPr>
                <w:rFonts w:ascii="Arial" w:hAnsi="Arial" w:cs="Arial"/>
                <w:b w:val="0"/>
                <w:sz w:val="22"/>
                <w:szCs w:val="22"/>
              </w:rPr>
              <w:t>B</w:t>
            </w:r>
          </w:p>
        </w:tc>
        <w:tc>
          <w:tcPr>
            <w:tcW w:w="1800" w:type="dxa"/>
            <w:vMerge/>
            <w:tcBorders>
              <w:top w:val="single" w:sz="18" w:space="0" w:color="auto"/>
              <w:right w:val="single" w:sz="18" w:space="0" w:color="auto"/>
            </w:tcBorders>
          </w:tcPr>
          <w:p w14:paraId="2913A3E8" w14:textId="77777777" w:rsidR="00336575" w:rsidRPr="007601DE" w:rsidRDefault="00336575" w:rsidP="00CD08C4">
            <w:pPr>
              <w:rPr>
                <w:rFonts w:ascii="Arial" w:hAnsi="Arial" w:cs="Arial"/>
                <w:b w:val="0"/>
                <w:sz w:val="22"/>
                <w:szCs w:val="22"/>
              </w:rPr>
            </w:pPr>
          </w:p>
        </w:tc>
      </w:tr>
      <w:tr w:rsidR="00336575" w:rsidRPr="007601DE" w14:paraId="1D3671B5" w14:textId="77777777" w:rsidTr="006E7BEB">
        <w:tc>
          <w:tcPr>
            <w:tcW w:w="882" w:type="dxa"/>
            <w:vMerge/>
            <w:tcBorders>
              <w:left w:val="single" w:sz="18" w:space="0" w:color="auto"/>
              <w:bottom w:val="single" w:sz="18" w:space="0" w:color="auto"/>
            </w:tcBorders>
          </w:tcPr>
          <w:p w14:paraId="66F61610" w14:textId="77777777" w:rsidR="00336575" w:rsidRPr="007601DE" w:rsidRDefault="00336575" w:rsidP="00CD08C4">
            <w:pPr>
              <w:rPr>
                <w:rFonts w:ascii="Arial" w:hAnsi="Arial" w:cs="Arial"/>
                <w:b w:val="0"/>
                <w:sz w:val="22"/>
                <w:szCs w:val="22"/>
              </w:rPr>
            </w:pPr>
          </w:p>
        </w:tc>
        <w:tc>
          <w:tcPr>
            <w:tcW w:w="4788" w:type="dxa"/>
            <w:tcBorders>
              <w:bottom w:val="single" w:sz="18" w:space="0" w:color="auto"/>
            </w:tcBorders>
            <w:shd w:val="clear" w:color="auto" w:fill="FFD966" w:themeFill="accent4" w:themeFillTint="99"/>
          </w:tcPr>
          <w:p w14:paraId="09B964C5" w14:textId="363E1042" w:rsidR="00336575" w:rsidRPr="007601DE" w:rsidRDefault="00336575" w:rsidP="00C524AE">
            <w:pPr>
              <w:rPr>
                <w:rFonts w:ascii="Arial" w:hAnsi="Arial" w:cs="Arial"/>
                <w:sz w:val="22"/>
                <w:szCs w:val="22"/>
              </w:rPr>
            </w:pPr>
            <w:r w:rsidRPr="007601DE">
              <w:rPr>
                <w:rFonts w:ascii="Arial" w:hAnsi="Arial" w:cs="Arial"/>
                <w:sz w:val="22"/>
                <w:szCs w:val="22"/>
              </w:rPr>
              <w:t>Part C: Management Proposal and Match</w:t>
            </w:r>
          </w:p>
        </w:tc>
        <w:tc>
          <w:tcPr>
            <w:tcW w:w="2621" w:type="dxa"/>
            <w:tcBorders>
              <w:bottom w:val="single" w:sz="18" w:space="0" w:color="auto"/>
            </w:tcBorders>
            <w:shd w:val="clear" w:color="auto" w:fill="FFD966" w:themeFill="accent4" w:themeFillTint="99"/>
          </w:tcPr>
          <w:p w14:paraId="285B7DD5" w14:textId="389ADB73" w:rsidR="00336575" w:rsidRPr="007601DE" w:rsidRDefault="00C524AE" w:rsidP="00CD08C4">
            <w:pPr>
              <w:rPr>
                <w:rFonts w:ascii="Arial" w:hAnsi="Arial" w:cs="Arial"/>
                <w:sz w:val="22"/>
                <w:szCs w:val="22"/>
              </w:rPr>
            </w:pPr>
            <w:r>
              <w:rPr>
                <w:rFonts w:ascii="Arial" w:hAnsi="Arial" w:cs="Arial"/>
                <w:sz w:val="22"/>
                <w:szCs w:val="22"/>
              </w:rPr>
              <w:t>PHASE TWO_</w:t>
            </w:r>
            <w:r w:rsidR="00336575" w:rsidRPr="007601DE">
              <w:rPr>
                <w:rFonts w:ascii="Arial" w:hAnsi="Arial" w:cs="Arial"/>
                <w:sz w:val="22"/>
                <w:szCs w:val="22"/>
              </w:rPr>
              <w:t>C</w:t>
            </w:r>
          </w:p>
        </w:tc>
        <w:tc>
          <w:tcPr>
            <w:tcW w:w="1800" w:type="dxa"/>
            <w:vMerge/>
            <w:tcBorders>
              <w:bottom w:val="single" w:sz="18" w:space="0" w:color="auto"/>
              <w:right w:val="single" w:sz="18" w:space="0" w:color="auto"/>
            </w:tcBorders>
          </w:tcPr>
          <w:p w14:paraId="58F72AEB" w14:textId="77777777" w:rsidR="00336575" w:rsidRPr="007601DE" w:rsidRDefault="00336575" w:rsidP="00CD08C4">
            <w:pPr>
              <w:rPr>
                <w:rFonts w:ascii="Arial" w:hAnsi="Arial" w:cs="Arial"/>
                <w:b w:val="0"/>
                <w:sz w:val="22"/>
                <w:szCs w:val="22"/>
              </w:rPr>
            </w:pPr>
          </w:p>
        </w:tc>
      </w:tr>
    </w:tbl>
    <w:p w14:paraId="2037771D" w14:textId="41AB304A" w:rsidR="00336575" w:rsidRPr="007601DE" w:rsidRDefault="00336575">
      <w:pPr>
        <w:rPr>
          <w:rFonts w:ascii="Arial" w:hAnsi="Arial" w:cs="Arial"/>
          <w:sz w:val="22"/>
          <w:szCs w:val="22"/>
        </w:rPr>
      </w:pPr>
    </w:p>
    <w:p w14:paraId="6D7D9187" w14:textId="62C8CF3A" w:rsidR="006E7BEB" w:rsidRPr="00024B1D" w:rsidRDefault="006E7BEB" w:rsidP="006E7BEB">
      <w:pPr>
        <w:pStyle w:val="BodyText"/>
        <w:widowControl w:val="0"/>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 w:val="left" w:pos="7344"/>
        </w:tabs>
        <w:spacing w:before="60" w:after="60"/>
        <w:contextualSpacing/>
        <w:jc w:val="left"/>
        <w:rPr>
          <w:rFonts w:cs="Arial"/>
          <w:sz w:val="22"/>
          <w:szCs w:val="22"/>
        </w:rPr>
      </w:pPr>
      <w:r w:rsidRPr="00024B1D">
        <w:rPr>
          <w:rFonts w:cs="Arial"/>
          <w:sz w:val="22"/>
          <w:szCs w:val="22"/>
        </w:rPr>
        <w:t>For more information on the steps involved in the Two</w:t>
      </w:r>
      <w:r w:rsidR="003237FF">
        <w:rPr>
          <w:rFonts w:cs="Arial"/>
          <w:sz w:val="22"/>
          <w:szCs w:val="22"/>
        </w:rPr>
        <w:t>-</w:t>
      </w:r>
      <w:r w:rsidRPr="00024B1D">
        <w:rPr>
          <w:rFonts w:cs="Arial"/>
          <w:sz w:val="22"/>
          <w:szCs w:val="22"/>
        </w:rPr>
        <w:t>Phase Application process, please refer to section RFA SECTION 3</w:t>
      </w:r>
      <w:r w:rsidR="00287D6D">
        <w:rPr>
          <w:rFonts w:cs="Arial"/>
          <w:sz w:val="22"/>
          <w:szCs w:val="22"/>
        </w:rPr>
        <w:t xml:space="preserve"> </w:t>
      </w:r>
      <w:r w:rsidRPr="00024B1D">
        <w:rPr>
          <w:rFonts w:cs="Arial"/>
          <w:sz w:val="22"/>
          <w:szCs w:val="22"/>
        </w:rPr>
        <w:t xml:space="preserve">APPLICATION PROCESS AND CONTENTS. </w:t>
      </w:r>
    </w:p>
    <w:p w14:paraId="022EDEAA" w14:textId="77777777" w:rsidR="00336575" w:rsidRPr="007601DE" w:rsidRDefault="00336575" w:rsidP="00336575">
      <w:pPr>
        <w:pStyle w:val="BodyText"/>
        <w:widowControl w:val="0"/>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 w:val="left" w:pos="7344"/>
        </w:tabs>
        <w:spacing w:before="60" w:after="60"/>
        <w:contextualSpacing/>
        <w:jc w:val="center"/>
        <w:rPr>
          <w:rFonts w:cs="Arial"/>
          <w:i/>
          <w:sz w:val="22"/>
          <w:szCs w:val="22"/>
          <w:u w:val="single"/>
        </w:rPr>
      </w:pPr>
      <w:r w:rsidRPr="007601DE">
        <w:rPr>
          <w:rFonts w:cs="Arial"/>
          <w:i/>
          <w:sz w:val="22"/>
          <w:szCs w:val="22"/>
          <w:u w:val="single"/>
        </w:rPr>
        <w:t xml:space="preserve">Incomplete applications may be disqualified. </w:t>
      </w:r>
    </w:p>
    <w:p w14:paraId="5B20C72B" w14:textId="77777777" w:rsidR="00336575" w:rsidRPr="007601DE" w:rsidRDefault="00336575" w:rsidP="00336575">
      <w:pPr>
        <w:pStyle w:val="BodyText"/>
        <w:widowControl w:val="0"/>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 w:val="left" w:pos="7344"/>
        </w:tabs>
        <w:spacing w:before="60" w:after="60"/>
        <w:contextualSpacing/>
        <w:jc w:val="center"/>
        <w:rPr>
          <w:rFonts w:cs="Arial"/>
          <w:i/>
          <w:sz w:val="22"/>
          <w:szCs w:val="22"/>
          <w:u w:val="single"/>
        </w:rPr>
      </w:pPr>
    </w:p>
    <w:p w14:paraId="1385AB4C" w14:textId="77777777" w:rsidR="00336575" w:rsidRPr="007601DE" w:rsidRDefault="00336575" w:rsidP="00336575">
      <w:pPr>
        <w:pStyle w:val="BodyText"/>
        <w:widowControl w:val="0"/>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jc w:val="left"/>
        <w:rPr>
          <w:rFonts w:cs="Arial"/>
          <w:sz w:val="22"/>
          <w:szCs w:val="22"/>
          <w:u w:val="single"/>
        </w:rPr>
      </w:pPr>
      <w:r w:rsidRPr="007601DE">
        <w:rPr>
          <w:rFonts w:eastAsia="Calibri" w:cs="Arial"/>
          <w:b/>
          <w:bCs/>
          <w:sz w:val="22"/>
          <w:szCs w:val="22"/>
          <w:u w:val="single"/>
        </w:rPr>
        <w:t xml:space="preserve">Phase Two </w:t>
      </w:r>
      <w:r w:rsidRPr="007601DE">
        <w:rPr>
          <w:rFonts w:cs="Arial"/>
          <w:b/>
          <w:sz w:val="22"/>
          <w:szCs w:val="22"/>
          <w:u w:val="single"/>
        </w:rPr>
        <w:t>Application Document Guidelines:</w:t>
      </w:r>
      <w:r w:rsidRPr="007601DE">
        <w:rPr>
          <w:rFonts w:cs="Arial"/>
          <w:sz w:val="22"/>
          <w:szCs w:val="22"/>
          <w:u w:val="single"/>
        </w:rPr>
        <w:t xml:space="preserve"> </w:t>
      </w:r>
    </w:p>
    <w:p w14:paraId="3DDB0FA7" w14:textId="2DD842FF" w:rsidR="007961F1" w:rsidRPr="00287D6D" w:rsidRDefault="00287D6D" w:rsidP="00287D6D">
      <w:pPr>
        <w:pStyle w:val="BodyText"/>
        <w:widowControl w:val="0"/>
        <w:numPr>
          <w:ilvl w:val="0"/>
          <w:numId w:val="16"/>
        </w:numPr>
        <w:spacing w:before="60" w:after="60"/>
        <w:jc w:val="left"/>
        <w:rPr>
          <w:rFonts w:cs="Arial"/>
          <w:sz w:val="22"/>
          <w:szCs w:val="22"/>
        </w:rPr>
      </w:pPr>
      <w:r w:rsidRPr="00287D6D">
        <w:rPr>
          <w:rFonts w:cs="Arial"/>
          <w:sz w:val="22"/>
          <w:szCs w:val="22"/>
        </w:rPr>
        <w:t>PHASE TWO Applications must not be sent before PHASE TWO Opens on the date specified in RFA SECTION 2.2 ESTIMATED SCHEDULE OF PROCUREMENT ACTIVITIES.</w:t>
      </w:r>
    </w:p>
    <w:p w14:paraId="1DC0436D" w14:textId="77777777" w:rsidR="00336575" w:rsidRPr="007601DE" w:rsidRDefault="00336575" w:rsidP="00336575">
      <w:pPr>
        <w:pStyle w:val="BodyText"/>
        <w:widowControl w:val="0"/>
        <w:numPr>
          <w:ilvl w:val="0"/>
          <w:numId w:val="16"/>
        </w:numPr>
        <w:spacing w:before="60" w:after="60"/>
        <w:jc w:val="left"/>
        <w:rPr>
          <w:rFonts w:cs="Arial"/>
          <w:sz w:val="22"/>
          <w:szCs w:val="22"/>
        </w:rPr>
      </w:pPr>
      <w:r w:rsidRPr="007601DE">
        <w:rPr>
          <w:rFonts w:cs="Arial"/>
          <w:sz w:val="22"/>
          <w:szCs w:val="22"/>
        </w:rPr>
        <w:t>Margins may not be smaller than one inch, and the font must be Arial 11.</w:t>
      </w:r>
    </w:p>
    <w:p w14:paraId="73E770B4" w14:textId="77777777" w:rsidR="00336575" w:rsidRPr="007601DE" w:rsidRDefault="00336575" w:rsidP="00336575">
      <w:pPr>
        <w:pStyle w:val="BodyText"/>
        <w:widowControl w:val="0"/>
        <w:numPr>
          <w:ilvl w:val="0"/>
          <w:numId w:val="16"/>
        </w:numPr>
        <w:spacing w:before="60" w:after="60"/>
        <w:jc w:val="left"/>
        <w:rPr>
          <w:rFonts w:cs="Arial"/>
          <w:sz w:val="22"/>
          <w:szCs w:val="22"/>
        </w:rPr>
      </w:pPr>
      <w:r w:rsidRPr="007601DE">
        <w:rPr>
          <w:rFonts w:cs="Arial"/>
          <w:sz w:val="22"/>
          <w:szCs w:val="22"/>
        </w:rPr>
        <w:t>Do not alter or edit any text other than responses as directed.</w:t>
      </w:r>
    </w:p>
    <w:p w14:paraId="10DBADDE" w14:textId="5879254E" w:rsidR="00336575" w:rsidRPr="007601DE" w:rsidRDefault="00C524AE" w:rsidP="00336575">
      <w:pPr>
        <w:pStyle w:val="BodyText"/>
        <w:widowControl w:val="0"/>
        <w:numPr>
          <w:ilvl w:val="0"/>
          <w:numId w:val="16"/>
        </w:numPr>
        <w:spacing w:before="60" w:after="60"/>
        <w:jc w:val="left"/>
        <w:rPr>
          <w:rFonts w:cs="Arial"/>
          <w:sz w:val="22"/>
          <w:szCs w:val="22"/>
        </w:rPr>
      </w:pPr>
      <w:r w:rsidRPr="007601DE">
        <w:rPr>
          <w:rFonts w:cs="Arial"/>
          <w:b/>
          <w:sz w:val="22"/>
          <w:szCs w:val="22"/>
        </w:rPr>
        <w:t>PHASE TWO</w:t>
      </w:r>
      <w:r>
        <w:rPr>
          <w:rFonts w:cs="Arial"/>
          <w:b/>
          <w:sz w:val="22"/>
          <w:szCs w:val="22"/>
        </w:rPr>
        <w:t>:</w:t>
      </w:r>
      <w:r w:rsidRPr="007601DE">
        <w:rPr>
          <w:rFonts w:cs="Arial"/>
          <w:b/>
          <w:sz w:val="22"/>
          <w:szCs w:val="22"/>
        </w:rPr>
        <w:t xml:space="preserve"> </w:t>
      </w:r>
      <w:r w:rsidR="003B4946" w:rsidRPr="007601DE">
        <w:rPr>
          <w:rFonts w:cs="Arial"/>
          <w:b/>
          <w:sz w:val="22"/>
          <w:szCs w:val="22"/>
        </w:rPr>
        <w:t>Part C</w:t>
      </w:r>
      <w:r w:rsidR="00336575" w:rsidRPr="007601DE">
        <w:rPr>
          <w:rFonts w:cs="Arial"/>
          <w:sz w:val="22"/>
          <w:szCs w:val="22"/>
        </w:rPr>
        <w:t xml:space="preserve">, including the </w:t>
      </w:r>
      <w:r>
        <w:rPr>
          <w:rFonts w:cs="Arial"/>
          <w:sz w:val="22"/>
          <w:szCs w:val="22"/>
        </w:rPr>
        <w:t xml:space="preserve">“PHASE TWO: Part C </w:t>
      </w:r>
      <w:r w:rsidRPr="00024B1D">
        <w:rPr>
          <w:rFonts w:cs="Arial"/>
          <w:sz w:val="22"/>
          <w:szCs w:val="22"/>
        </w:rPr>
        <w:t>INSTRUCTIONS</w:t>
      </w:r>
      <w:r>
        <w:rPr>
          <w:rFonts w:cs="Arial"/>
          <w:sz w:val="22"/>
          <w:szCs w:val="22"/>
        </w:rPr>
        <w:t>”</w:t>
      </w:r>
      <w:r w:rsidRPr="007601DE">
        <w:rPr>
          <w:rFonts w:cs="Arial"/>
          <w:sz w:val="22"/>
          <w:szCs w:val="22"/>
        </w:rPr>
        <w:t xml:space="preserve"> </w:t>
      </w:r>
      <w:r w:rsidR="00336575" w:rsidRPr="007601DE">
        <w:rPr>
          <w:rFonts w:cs="Arial"/>
          <w:sz w:val="22"/>
          <w:szCs w:val="22"/>
        </w:rPr>
        <w:t xml:space="preserve">page, should be no more than </w:t>
      </w:r>
      <w:r w:rsidR="00480FE3" w:rsidRPr="007601DE">
        <w:rPr>
          <w:rFonts w:cs="Arial"/>
          <w:b/>
          <w:sz w:val="22"/>
          <w:szCs w:val="22"/>
        </w:rPr>
        <w:t>10</w:t>
      </w:r>
      <w:r w:rsidR="003B4946" w:rsidRPr="007601DE">
        <w:rPr>
          <w:rFonts w:cs="Arial"/>
          <w:b/>
          <w:sz w:val="22"/>
          <w:szCs w:val="22"/>
        </w:rPr>
        <w:t xml:space="preserve"> pages</w:t>
      </w:r>
      <w:r w:rsidR="00336575" w:rsidRPr="007601DE">
        <w:rPr>
          <w:rFonts w:cs="Arial"/>
          <w:sz w:val="22"/>
          <w:szCs w:val="22"/>
        </w:rPr>
        <w:t>.</w:t>
      </w:r>
      <w:r w:rsidR="00F33CCF">
        <w:rPr>
          <w:rFonts w:cs="Arial"/>
          <w:sz w:val="22"/>
          <w:szCs w:val="22"/>
        </w:rPr>
        <w:t xml:space="preserve"> </w:t>
      </w:r>
      <w:r w:rsidR="00166657" w:rsidRPr="00166657">
        <w:rPr>
          <w:rFonts w:cs="Arial"/>
          <w:i/>
          <w:sz w:val="22"/>
          <w:szCs w:val="22"/>
        </w:rPr>
        <w:t>Resumes and Biographical sketches do not count towards the page limit.</w:t>
      </w:r>
      <w:r w:rsidR="00166657">
        <w:rPr>
          <w:rFonts w:cs="Arial"/>
          <w:sz w:val="22"/>
          <w:szCs w:val="22"/>
        </w:rPr>
        <w:t xml:space="preserve"> </w:t>
      </w:r>
      <w:r w:rsidR="00F33CCF" w:rsidRPr="00F33CCF">
        <w:rPr>
          <w:rFonts w:cs="Arial"/>
          <w:i/>
          <w:sz w:val="22"/>
          <w:szCs w:val="22"/>
        </w:rPr>
        <w:t>The survey at the end of this document does not count towards the page limit.</w:t>
      </w:r>
    </w:p>
    <w:p w14:paraId="479CD5B6" w14:textId="77777777" w:rsidR="007961F1" w:rsidRPr="009926D5" w:rsidRDefault="007961F1" w:rsidP="007961F1">
      <w:pPr>
        <w:pStyle w:val="BodyText"/>
        <w:widowControl w:val="0"/>
        <w:numPr>
          <w:ilvl w:val="0"/>
          <w:numId w:val="16"/>
        </w:numPr>
        <w:spacing w:before="60" w:after="60"/>
        <w:jc w:val="left"/>
        <w:rPr>
          <w:rFonts w:cs="Arial"/>
          <w:sz w:val="22"/>
          <w:szCs w:val="22"/>
        </w:rPr>
      </w:pPr>
      <w:r w:rsidRPr="009926D5">
        <w:rPr>
          <w:rFonts w:cs="Arial"/>
          <w:sz w:val="22"/>
          <w:szCs w:val="22"/>
        </w:rPr>
        <w:t>Do not use hyperlinks unless the question specifically requests them.</w:t>
      </w:r>
    </w:p>
    <w:p w14:paraId="4C9780FC" w14:textId="623D293C" w:rsidR="00336575" w:rsidRPr="007601DE" w:rsidRDefault="00336575" w:rsidP="00336575">
      <w:pPr>
        <w:pStyle w:val="BodyText"/>
        <w:widowControl w:val="0"/>
        <w:numPr>
          <w:ilvl w:val="0"/>
          <w:numId w:val="16"/>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 w:val="left" w:pos="7344"/>
        </w:tabs>
        <w:contextualSpacing/>
        <w:jc w:val="left"/>
        <w:rPr>
          <w:rFonts w:cs="Arial"/>
          <w:sz w:val="22"/>
          <w:szCs w:val="22"/>
        </w:rPr>
      </w:pPr>
      <w:r w:rsidRPr="007601DE">
        <w:rPr>
          <w:rFonts w:cs="Arial"/>
          <w:sz w:val="22"/>
          <w:szCs w:val="22"/>
        </w:rPr>
        <w:t>Responses may include embedded visual images or graphs</w:t>
      </w:r>
      <w:r w:rsidR="003B4946" w:rsidRPr="007601DE">
        <w:rPr>
          <w:rFonts w:cs="Arial"/>
          <w:sz w:val="22"/>
          <w:szCs w:val="22"/>
        </w:rPr>
        <w:t>.</w:t>
      </w:r>
    </w:p>
    <w:p w14:paraId="661A86C6" w14:textId="77777777" w:rsidR="007601DE" w:rsidRDefault="007601DE" w:rsidP="007601DE">
      <w:pPr>
        <w:pStyle w:val="BodyText"/>
        <w:widowControl w:val="0"/>
        <w:numPr>
          <w:ilvl w:val="0"/>
          <w:numId w:val="16"/>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 w:val="left" w:pos="7344"/>
        </w:tabs>
        <w:contextualSpacing/>
        <w:jc w:val="left"/>
        <w:rPr>
          <w:rFonts w:cs="Arial"/>
          <w:sz w:val="22"/>
          <w:szCs w:val="22"/>
        </w:rPr>
      </w:pPr>
      <w:r w:rsidRPr="00EF6226">
        <w:rPr>
          <w:rFonts w:cs="Arial"/>
          <w:sz w:val="22"/>
          <w:szCs w:val="22"/>
        </w:rPr>
        <w:t>Neither Commerce nor the reviewers are under any obligation to review non-requested information.</w:t>
      </w:r>
    </w:p>
    <w:p w14:paraId="22B13438" w14:textId="77777777" w:rsidR="007601DE" w:rsidRDefault="007601DE" w:rsidP="007601DE">
      <w:pPr>
        <w:pStyle w:val="BodyText"/>
        <w:widowControl w:val="0"/>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 w:val="left" w:pos="7344"/>
        </w:tabs>
        <w:contextualSpacing/>
        <w:jc w:val="left"/>
        <w:rPr>
          <w:rFonts w:cs="Arial"/>
          <w:sz w:val="22"/>
          <w:szCs w:val="22"/>
        </w:rPr>
      </w:pPr>
    </w:p>
    <w:p w14:paraId="032D1D77" w14:textId="565B4840" w:rsidR="007601DE" w:rsidRPr="00EF6226" w:rsidRDefault="007601DE" w:rsidP="007601DE">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2"/>
          <w:szCs w:val="22"/>
        </w:rPr>
      </w:pPr>
      <w:r w:rsidRPr="00EF6226">
        <w:rPr>
          <w:rFonts w:ascii="Arial" w:hAnsi="Arial" w:cs="Arial"/>
          <w:b w:val="0"/>
          <w:sz w:val="22"/>
          <w:szCs w:val="22"/>
        </w:rPr>
        <w:t>Proposals must provide information in the same order as presented in this document with the same headings. This will not only be helpful to the Evaluation Team but should assist the Applicant in preparing a thorough response.</w:t>
      </w:r>
    </w:p>
    <w:p w14:paraId="74D01EE4" w14:textId="77777777" w:rsidR="007601DE" w:rsidRPr="00EF6226" w:rsidRDefault="007601DE" w:rsidP="007601DE">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2"/>
          <w:szCs w:val="22"/>
        </w:rPr>
      </w:pPr>
    </w:p>
    <w:p w14:paraId="6F3E07AA" w14:textId="3F5B0C3D" w:rsidR="007601DE" w:rsidRDefault="007601DE" w:rsidP="007601DE">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2"/>
          <w:szCs w:val="22"/>
        </w:rPr>
      </w:pPr>
      <w:r>
        <w:rPr>
          <w:rFonts w:ascii="Arial" w:hAnsi="Arial" w:cs="Arial"/>
          <w:b w:val="0"/>
          <w:sz w:val="22"/>
          <w:szCs w:val="22"/>
        </w:rPr>
        <w:t>Items marked “M</w:t>
      </w:r>
      <w:r w:rsidRPr="00EF6226">
        <w:rPr>
          <w:rFonts w:ascii="Arial" w:hAnsi="Arial" w:cs="Arial"/>
          <w:b w:val="0"/>
          <w:sz w:val="22"/>
          <w:szCs w:val="22"/>
        </w:rPr>
        <w:t>andatory” must be included as part of the application for it to be considered responsive, however, these items are not nec</w:t>
      </w:r>
      <w:r>
        <w:rPr>
          <w:rFonts w:ascii="Arial" w:hAnsi="Arial" w:cs="Arial"/>
          <w:b w:val="0"/>
          <w:sz w:val="22"/>
          <w:szCs w:val="22"/>
        </w:rPr>
        <w:t xml:space="preserve">essarily scored. </w:t>
      </w:r>
      <w:r w:rsidR="00812ADD" w:rsidRPr="009926D5">
        <w:rPr>
          <w:rFonts w:ascii="Arial" w:hAnsi="Arial" w:cs="Arial"/>
          <w:b w:val="0"/>
          <w:sz w:val="22"/>
          <w:szCs w:val="22"/>
        </w:rPr>
        <w:t>Items marked “Scored” are those that have a point system as part of the evaluation conducted by the evaluation team.</w:t>
      </w:r>
    </w:p>
    <w:p w14:paraId="39B8F8D3" w14:textId="77777777" w:rsidR="007601DE" w:rsidRPr="00EF6226" w:rsidRDefault="007601DE" w:rsidP="007601DE">
      <w:pPr>
        <w:pStyle w:val="BodyText"/>
        <w:widowControl w:val="0"/>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 w:val="left" w:pos="7344"/>
        </w:tabs>
        <w:contextualSpacing/>
        <w:jc w:val="left"/>
        <w:rPr>
          <w:rFonts w:cs="Arial"/>
          <w:sz w:val="22"/>
          <w:szCs w:val="22"/>
        </w:rPr>
      </w:pPr>
    </w:p>
    <w:p w14:paraId="3A2A082F" w14:textId="77777777" w:rsidR="007961F1" w:rsidRPr="009926D5" w:rsidRDefault="007961F1" w:rsidP="007961F1">
      <w:pPr>
        <w:pStyle w:val="BodyText"/>
        <w:widowControl w:val="0"/>
        <w:numPr>
          <w:ilvl w:val="0"/>
          <w:numId w:val="16"/>
        </w:numPr>
        <w:spacing w:before="60" w:after="60"/>
        <w:jc w:val="left"/>
        <w:rPr>
          <w:rFonts w:cs="Arial"/>
          <w:sz w:val="22"/>
          <w:szCs w:val="22"/>
        </w:rPr>
      </w:pPr>
      <w:r w:rsidRPr="009926D5">
        <w:rPr>
          <w:rFonts w:cs="Arial"/>
          <w:sz w:val="22"/>
          <w:szCs w:val="22"/>
        </w:rPr>
        <w:t xml:space="preserve">Send questions regarding the application process to </w:t>
      </w:r>
      <w:hyperlink r:id="rId8" w:history="1">
        <w:r w:rsidRPr="009926D5">
          <w:rPr>
            <w:rStyle w:val="Hyperlink"/>
            <w:rFonts w:cs="Arial"/>
            <w:sz w:val="22"/>
            <w:szCs w:val="22"/>
          </w:rPr>
          <w:t>CEF@COMMERCE.wa.gov</w:t>
        </w:r>
      </w:hyperlink>
      <w:r w:rsidRPr="009926D5">
        <w:rPr>
          <w:rFonts w:cs="Arial"/>
          <w:sz w:val="22"/>
          <w:szCs w:val="22"/>
        </w:rPr>
        <w:t xml:space="preserve">.  </w:t>
      </w:r>
    </w:p>
    <w:p w14:paraId="7988B8AE" w14:textId="05AF0960" w:rsidR="007961F1" w:rsidRDefault="007961F1" w:rsidP="007961F1">
      <w:pPr>
        <w:pStyle w:val="BodyText"/>
        <w:widowControl w:val="0"/>
        <w:numPr>
          <w:ilvl w:val="0"/>
          <w:numId w:val="16"/>
        </w:numPr>
        <w:spacing w:before="60" w:after="60"/>
        <w:jc w:val="left"/>
        <w:rPr>
          <w:rFonts w:cs="Arial"/>
          <w:sz w:val="22"/>
          <w:szCs w:val="22"/>
        </w:rPr>
      </w:pPr>
      <w:r w:rsidRPr="009926D5">
        <w:rPr>
          <w:rFonts w:cs="Arial"/>
          <w:sz w:val="22"/>
          <w:szCs w:val="22"/>
        </w:rPr>
        <w:t xml:space="preserve">Any violations to these guidelines may result in point </w:t>
      </w:r>
      <w:r w:rsidR="003237FF">
        <w:rPr>
          <w:rFonts w:cs="Arial"/>
          <w:sz w:val="22"/>
          <w:szCs w:val="22"/>
        </w:rPr>
        <w:t>d</w:t>
      </w:r>
      <w:r w:rsidRPr="009926D5">
        <w:rPr>
          <w:rFonts w:cs="Arial"/>
          <w:sz w:val="22"/>
          <w:szCs w:val="22"/>
        </w:rPr>
        <w:t>eductions and/or disqualification, depending on the severity of the infraction, at COMMERCE’s discretion.</w:t>
      </w:r>
    </w:p>
    <w:p w14:paraId="0D21E19A" w14:textId="77777777" w:rsidR="007961F1" w:rsidRPr="009854C4" w:rsidRDefault="007961F1" w:rsidP="007961F1">
      <w:pPr>
        <w:pStyle w:val="BodyText"/>
        <w:widowControl w:val="0"/>
        <w:numPr>
          <w:ilvl w:val="0"/>
          <w:numId w:val="16"/>
        </w:numPr>
        <w:spacing w:before="60" w:after="60"/>
        <w:jc w:val="left"/>
        <w:rPr>
          <w:rFonts w:cs="Arial"/>
          <w:sz w:val="22"/>
          <w:szCs w:val="22"/>
        </w:rPr>
      </w:pPr>
      <w:r w:rsidRPr="009854C4">
        <w:rPr>
          <w:rFonts w:cs="Arial"/>
          <w:sz w:val="22"/>
          <w:szCs w:val="22"/>
        </w:rPr>
        <w:t>COMMERCE will determine all final funding award decisions.</w:t>
      </w:r>
    </w:p>
    <w:p w14:paraId="6756D885" w14:textId="77777777" w:rsidR="00336575" w:rsidRPr="007601DE" w:rsidRDefault="00336575" w:rsidP="00336575">
      <w:pPr>
        <w:tabs>
          <w:tab w:val="left" w:pos="7344"/>
        </w:tabs>
        <w:spacing w:before="60" w:after="60"/>
        <w:contextualSpacing/>
        <w:rPr>
          <w:rFonts w:ascii="Arial" w:hAnsi="Arial" w:cs="Arial"/>
          <w:sz w:val="22"/>
          <w:szCs w:val="22"/>
          <w:u w:val="single"/>
        </w:rPr>
      </w:pPr>
      <w:r w:rsidRPr="007601DE">
        <w:rPr>
          <w:rFonts w:ascii="Arial" w:hAnsi="Arial" w:cs="Arial"/>
          <w:sz w:val="22"/>
          <w:szCs w:val="22"/>
          <w:u w:val="single"/>
        </w:rPr>
        <w:t>Steps:</w:t>
      </w:r>
    </w:p>
    <w:p w14:paraId="09BD5D15" w14:textId="77777777" w:rsidR="00336575" w:rsidRPr="007601DE" w:rsidRDefault="00336575" w:rsidP="00336575">
      <w:pPr>
        <w:pStyle w:val="ListParagraph"/>
        <w:numPr>
          <w:ilvl w:val="0"/>
          <w:numId w:val="6"/>
        </w:numPr>
        <w:tabs>
          <w:tab w:val="left" w:pos="7344"/>
        </w:tabs>
        <w:spacing w:before="60" w:after="60" w:line="240" w:lineRule="auto"/>
        <w:rPr>
          <w:rFonts w:ascii="Arial" w:hAnsi="Arial" w:cs="Arial"/>
        </w:rPr>
      </w:pPr>
      <w:r w:rsidRPr="007601DE">
        <w:rPr>
          <w:rFonts w:ascii="Arial" w:hAnsi="Arial" w:cs="Arial"/>
        </w:rPr>
        <w:t>Please complete the application below. Cells will expand to accommodate longer responses.</w:t>
      </w:r>
    </w:p>
    <w:p w14:paraId="1FCD1E14" w14:textId="397E519B" w:rsidR="00336575" w:rsidRPr="007601DE" w:rsidRDefault="00336575" w:rsidP="00336575">
      <w:pPr>
        <w:pStyle w:val="ListParagraph"/>
        <w:numPr>
          <w:ilvl w:val="0"/>
          <w:numId w:val="6"/>
        </w:numPr>
        <w:tabs>
          <w:tab w:val="left" w:pos="7344"/>
        </w:tabs>
        <w:spacing w:before="60" w:after="60" w:line="240" w:lineRule="auto"/>
        <w:rPr>
          <w:rFonts w:ascii="Arial" w:hAnsi="Arial" w:cs="Arial"/>
        </w:rPr>
      </w:pPr>
      <w:r w:rsidRPr="007601DE">
        <w:rPr>
          <w:rFonts w:ascii="Arial" w:hAnsi="Arial" w:cs="Arial"/>
        </w:rPr>
        <w:t xml:space="preserve">Save the document with this file name structure in WORD </w:t>
      </w:r>
      <w:r w:rsidR="00C6308C">
        <w:rPr>
          <w:rFonts w:ascii="Arial" w:hAnsi="Arial" w:cs="Arial"/>
        </w:rPr>
        <w:t>or PDF format.</w:t>
      </w:r>
    </w:p>
    <w:p w14:paraId="1B07AAA7" w14:textId="7DD7B0DA" w:rsidR="00336575" w:rsidRPr="007601DE" w:rsidRDefault="00336575" w:rsidP="00F91216">
      <w:pPr>
        <w:pStyle w:val="ListParagraph"/>
        <w:numPr>
          <w:ilvl w:val="1"/>
          <w:numId w:val="6"/>
        </w:numPr>
        <w:shd w:val="clear" w:color="auto" w:fill="FFD966" w:themeFill="accent4" w:themeFillTint="99"/>
        <w:tabs>
          <w:tab w:val="left" w:pos="7344"/>
        </w:tabs>
        <w:spacing w:before="60" w:after="60" w:line="240" w:lineRule="auto"/>
        <w:rPr>
          <w:rFonts w:ascii="Arial" w:hAnsi="Arial" w:cs="Arial"/>
        </w:rPr>
      </w:pPr>
      <w:r w:rsidRPr="007601DE">
        <w:rPr>
          <w:rFonts w:ascii="Arial" w:hAnsi="Arial" w:cs="Arial"/>
        </w:rPr>
        <w:t>&lt;Name of Organization&gt;_CEF4_RD&amp;D PHASE TWO-APP</w:t>
      </w:r>
      <w:r w:rsidR="00C524AE">
        <w:rPr>
          <w:rFonts w:ascii="Arial" w:hAnsi="Arial" w:cs="Arial"/>
        </w:rPr>
        <w:t>_</w:t>
      </w:r>
      <w:r w:rsidR="006F06AB" w:rsidRPr="007601DE">
        <w:rPr>
          <w:rFonts w:ascii="Arial" w:hAnsi="Arial" w:cs="Arial"/>
        </w:rPr>
        <w:t>C</w:t>
      </w:r>
    </w:p>
    <w:p w14:paraId="6E6820D1" w14:textId="6E81D01B" w:rsidR="007601DE" w:rsidRPr="00187483" w:rsidRDefault="007601DE" w:rsidP="007601DE">
      <w:pPr>
        <w:pStyle w:val="ListParagraph"/>
        <w:numPr>
          <w:ilvl w:val="0"/>
          <w:numId w:val="6"/>
        </w:numPr>
        <w:tabs>
          <w:tab w:val="left" w:pos="7344"/>
        </w:tabs>
        <w:spacing w:before="60" w:after="60" w:line="240" w:lineRule="auto"/>
        <w:rPr>
          <w:rStyle w:val="Hyperlink"/>
          <w:rFonts w:ascii="Arial" w:hAnsi="Arial" w:cs="Arial"/>
          <w:color w:val="auto"/>
          <w:u w:val="none"/>
        </w:rPr>
      </w:pPr>
      <w:r w:rsidRPr="00EF6226">
        <w:rPr>
          <w:rFonts w:ascii="Arial" w:hAnsi="Arial" w:cs="Arial"/>
        </w:rPr>
        <w:t>Complete all application attachment requirements, and save the documents usin</w:t>
      </w:r>
      <w:r>
        <w:rPr>
          <w:rFonts w:ascii="Arial" w:hAnsi="Arial" w:cs="Arial"/>
        </w:rPr>
        <w:t>g the naming conventions listed in the table. With the exception of the Partnership letter, t</w:t>
      </w:r>
      <w:r w:rsidRPr="00EF6226">
        <w:rPr>
          <w:rFonts w:ascii="Arial" w:hAnsi="Arial" w:cs="Arial"/>
        </w:rPr>
        <w:t xml:space="preserve">hese documents are available on the program </w:t>
      </w:r>
      <w:hyperlink r:id="rId9" w:history="1">
        <w:r w:rsidRPr="00EF6226">
          <w:rPr>
            <w:rStyle w:val="Hyperlink"/>
            <w:rFonts w:ascii="Arial" w:hAnsi="Arial" w:cs="Arial"/>
          </w:rPr>
          <w:t>website</w:t>
        </w:r>
      </w:hyperlink>
      <w:r>
        <w:rPr>
          <w:rStyle w:val="Hyperlink"/>
          <w:rFonts w:ascii="Arial" w:hAnsi="Arial" w:cs="Arial"/>
        </w:rPr>
        <w:t xml:space="preserve"> </w:t>
      </w:r>
      <w:r w:rsidRPr="00187483">
        <w:rPr>
          <w:rFonts w:ascii="Arial" w:hAnsi="Arial" w:cs="Arial"/>
        </w:rPr>
        <w:t>and/or the RFA.</w:t>
      </w:r>
    </w:p>
    <w:tbl>
      <w:tblPr>
        <w:tblStyle w:val="TableGrid"/>
        <w:tblW w:w="10890" w:type="dxa"/>
        <w:tblInd w:w="-815" w:type="dxa"/>
        <w:tblLook w:val="04A0" w:firstRow="1" w:lastRow="0" w:firstColumn="1" w:lastColumn="0" w:noHBand="0" w:noVBand="1"/>
      </w:tblPr>
      <w:tblGrid>
        <w:gridCol w:w="2340"/>
        <w:gridCol w:w="2070"/>
        <w:gridCol w:w="6480"/>
      </w:tblGrid>
      <w:tr w:rsidR="00AB0A03" w:rsidRPr="00024B1D" w14:paraId="789E6AC2" w14:textId="77777777" w:rsidTr="009B1A42">
        <w:tc>
          <w:tcPr>
            <w:tcW w:w="2340" w:type="dxa"/>
            <w:shd w:val="clear" w:color="auto" w:fill="D9D9D9" w:themeFill="background1" w:themeFillShade="D9"/>
          </w:tcPr>
          <w:p w14:paraId="0631CCA7" w14:textId="77777777" w:rsidR="00AB0A03" w:rsidRPr="00024B1D" w:rsidRDefault="00AB0A03" w:rsidP="009B1A42">
            <w:pPr>
              <w:tabs>
                <w:tab w:val="left" w:pos="-720"/>
                <w:tab w:val="left" w:pos="0"/>
                <w:tab w:val="left" w:pos="720"/>
                <w:tab w:val="left" w:pos="1080"/>
                <w:tab w:val="left" w:pos="1800"/>
                <w:tab w:val="left" w:pos="2160"/>
                <w:tab w:val="left" w:pos="2520"/>
                <w:tab w:val="left" w:pos="2880"/>
                <w:tab w:val="left" w:pos="3240"/>
                <w:tab w:val="left" w:pos="3600"/>
                <w:tab w:val="left" w:pos="4320"/>
                <w:tab w:val="left" w:pos="5040"/>
                <w:tab w:val="left" w:pos="5760"/>
                <w:tab w:val="left" w:pos="6480"/>
                <w:tab w:val="left" w:pos="7200"/>
              </w:tabs>
              <w:jc w:val="both"/>
              <w:rPr>
                <w:rFonts w:ascii="Arial" w:hAnsi="Arial" w:cs="Arial"/>
                <w:sz w:val="22"/>
                <w:szCs w:val="22"/>
              </w:rPr>
            </w:pPr>
            <w:r w:rsidRPr="00024B1D">
              <w:rPr>
                <w:rFonts w:ascii="Arial" w:hAnsi="Arial" w:cs="Arial"/>
                <w:sz w:val="22"/>
                <w:szCs w:val="22"/>
              </w:rPr>
              <w:t>Document</w:t>
            </w:r>
          </w:p>
        </w:tc>
        <w:tc>
          <w:tcPr>
            <w:tcW w:w="2070" w:type="dxa"/>
            <w:shd w:val="clear" w:color="auto" w:fill="D9D9D9" w:themeFill="background1" w:themeFillShade="D9"/>
          </w:tcPr>
          <w:p w14:paraId="3F84E6B4" w14:textId="77777777" w:rsidR="00AB0A03" w:rsidRPr="00024B1D" w:rsidRDefault="00AB0A03" w:rsidP="009B1A42">
            <w:pPr>
              <w:rPr>
                <w:rFonts w:ascii="Arial" w:hAnsi="Arial" w:cs="Arial"/>
                <w:sz w:val="22"/>
                <w:szCs w:val="22"/>
              </w:rPr>
            </w:pPr>
            <w:r w:rsidRPr="00024B1D">
              <w:rPr>
                <w:rFonts w:ascii="Arial" w:hAnsi="Arial" w:cs="Arial"/>
                <w:sz w:val="22"/>
                <w:szCs w:val="22"/>
              </w:rPr>
              <w:t>Location</w:t>
            </w:r>
          </w:p>
        </w:tc>
        <w:tc>
          <w:tcPr>
            <w:tcW w:w="6480" w:type="dxa"/>
            <w:shd w:val="clear" w:color="auto" w:fill="D9D9D9" w:themeFill="background1" w:themeFillShade="D9"/>
          </w:tcPr>
          <w:p w14:paraId="68935E88" w14:textId="77777777" w:rsidR="00AB0A03" w:rsidRPr="00024B1D" w:rsidRDefault="00AB0A03" w:rsidP="009B1A42">
            <w:pPr>
              <w:rPr>
                <w:rFonts w:ascii="Arial" w:hAnsi="Arial" w:cs="Arial"/>
                <w:b w:val="0"/>
                <w:sz w:val="22"/>
                <w:szCs w:val="22"/>
              </w:rPr>
            </w:pPr>
            <w:r w:rsidRPr="00024B1D">
              <w:rPr>
                <w:rFonts w:ascii="Arial" w:hAnsi="Arial" w:cs="Arial"/>
                <w:sz w:val="22"/>
                <w:szCs w:val="22"/>
              </w:rPr>
              <w:t>Naming Convention</w:t>
            </w:r>
          </w:p>
        </w:tc>
      </w:tr>
      <w:tr w:rsidR="00AB0A03" w:rsidRPr="00024B1D" w14:paraId="3A362DD5" w14:textId="77777777" w:rsidTr="009B1A42">
        <w:tc>
          <w:tcPr>
            <w:tcW w:w="2340" w:type="dxa"/>
          </w:tcPr>
          <w:p w14:paraId="70728F22" w14:textId="77777777" w:rsidR="00AB0A03" w:rsidRPr="00024B1D" w:rsidRDefault="00AB0A03" w:rsidP="009B1A42">
            <w:pPr>
              <w:rPr>
                <w:rFonts w:ascii="Arial" w:hAnsi="Arial" w:cs="Arial"/>
                <w:b w:val="0"/>
                <w:sz w:val="22"/>
                <w:szCs w:val="22"/>
              </w:rPr>
            </w:pPr>
            <w:r w:rsidRPr="00024B1D">
              <w:rPr>
                <w:rFonts w:ascii="Arial" w:hAnsi="Arial" w:cs="Arial"/>
                <w:b w:val="0"/>
                <w:sz w:val="22"/>
                <w:szCs w:val="22"/>
              </w:rPr>
              <w:t>Diverse Business Inclusion</w:t>
            </w:r>
          </w:p>
        </w:tc>
        <w:tc>
          <w:tcPr>
            <w:tcW w:w="2070" w:type="dxa"/>
          </w:tcPr>
          <w:p w14:paraId="75E9F286" w14:textId="77777777" w:rsidR="00AB0A03" w:rsidRPr="00024B1D" w:rsidRDefault="00AB0A03" w:rsidP="009B1A42">
            <w:pPr>
              <w:rPr>
                <w:rFonts w:ascii="Arial" w:hAnsi="Arial" w:cs="Arial"/>
                <w:b w:val="0"/>
                <w:sz w:val="22"/>
                <w:szCs w:val="22"/>
              </w:rPr>
            </w:pPr>
            <w:r w:rsidRPr="00024B1D">
              <w:rPr>
                <w:rFonts w:ascii="Arial" w:hAnsi="Arial" w:cs="Arial"/>
                <w:b w:val="0"/>
                <w:sz w:val="22"/>
                <w:szCs w:val="22"/>
              </w:rPr>
              <w:t>Exhibit B to RFA</w:t>
            </w:r>
          </w:p>
        </w:tc>
        <w:tc>
          <w:tcPr>
            <w:tcW w:w="6480" w:type="dxa"/>
          </w:tcPr>
          <w:p w14:paraId="2B0A0387" w14:textId="77777777" w:rsidR="00AB0A03" w:rsidRPr="00024B1D" w:rsidRDefault="00AB0A03" w:rsidP="009B1A42">
            <w:pPr>
              <w:rPr>
                <w:rFonts w:ascii="Arial" w:hAnsi="Arial" w:cs="Arial"/>
                <w:b w:val="0"/>
                <w:sz w:val="22"/>
                <w:szCs w:val="22"/>
              </w:rPr>
            </w:pPr>
            <w:r w:rsidRPr="00024B1D">
              <w:rPr>
                <w:rFonts w:ascii="Arial" w:hAnsi="Arial" w:cs="Arial"/>
                <w:b w:val="0"/>
                <w:sz w:val="22"/>
                <w:szCs w:val="22"/>
              </w:rPr>
              <w:t>&lt;Name of Submitting Entity&gt;_RDD2021_Diverse_Bus</w:t>
            </w:r>
          </w:p>
        </w:tc>
      </w:tr>
      <w:tr w:rsidR="00AB0A03" w:rsidRPr="00024B1D" w14:paraId="3BCBEFCD" w14:textId="77777777" w:rsidTr="009B1A42">
        <w:tc>
          <w:tcPr>
            <w:tcW w:w="2340" w:type="dxa"/>
          </w:tcPr>
          <w:p w14:paraId="4B890B69" w14:textId="77777777" w:rsidR="00AB0A03" w:rsidRPr="00024B1D" w:rsidRDefault="00AB0A03" w:rsidP="009B1A42">
            <w:pPr>
              <w:rPr>
                <w:rFonts w:ascii="Arial" w:hAnsi="Arial" w:cs="Arial"/>
                <w:b w:val="0"/>
                <w:sz w:val="22"/>
                <w:szCs w:val="22"/>
              </w:rPr>
            </w:pPr>
            <w:r w:rsidRPr="00024B1D">
              <w:rPr>
                <w:rFonts w:ascii="Arial" w:hAnsi="Arial" w:cs="Arial"/>
                <w:b w:val="0"/>
                <w:sz w:val="22"/>
                <w:szCs w:val="22"/>
              </w:rPr>
              <w:t>Workers’ Rights Cert.</w:t>
            </w:r>
          </w:p>
        </w:tc>
        <w:tc>
          <w:tcPr>
            <w:tcW w:w="2070" w:type="dxa"/>
          </w:tcPr>
          <w:p w14:paraId="63879C79" w14:textId="77777777" w:rsidR="00AB0A03" w:rsidRPr="00024B1D" w:rsidRDefault="00AB0A03" w:rsidP="009B1A42">
            <w:pPr>
              <w:rPr>
                <w:rFonts w:ascii="Arial" w:hAnsi="Arial" w:cs="Arial"/>
                <w:b w:val="0"/>
                <w:sz w:val="22"/>
                <w:szCs w:val="22"/>
              </w:rPr>
            </w:pPr>
            <w:r w:rsidRPr="00024B1D">
              <w:rPr>
                <w:rFonts w:ascii="Arial" w:hAnsi="Arial" w:cs="Arial"/>
                <w:b w:val="0"/>
                <w:sz w:val="22"/>
                <w:szCs w:val="22"/>
              </w:rPr>
              <w:t>Exhibit C to RFA</w:t>
            </w:r>
          </w:p>
        </w:tc>
        <w:tc>
          <w:tcPr>
            <w:tcW w:w="6480" w:type="dxa"/>
          </w:tcPr>
          <w:p w14:paraId="648ACC49" w14:textId="77777777" w:rsidR="00AB0A03" w:rsidRPr="00024B1D" w:rsidRDefault="00AB0A03" w:rsidP="009B1A42">
            <w:pPr>
              <w:rPr>
                <w:rFonts w:ascii="Arial" w:hAnsi="Arial" w:cs="Arial"/>
                <w:b w:val="0"/>
                <w:sz w:val="22"/>
                <w:szCs w:val="22"/>
              </w:rPr>
            </w:pPr>
            <w:r w:rsidRPr="00024B1D">
              <w:rPr>
                <w:rFonts w:ascii="Arial" w:hAnsi="Arial" w:cs="Arial"/>
                <w:b w:val="0"/>
                <w:sz w:val="22"/>
                <w:szCs w:val="22"/>
              </w:rPr>
              <w:t>&lt;Name of Submitting Entity&gt;_RDD2021_Workers_Rights</w:t>
            </w:r>
          </w:p>
        </w:tc>
      </w:tr>
      <w:tr w:rsidR="00416173" w:rsidRPr="00024B1D" w14:paraId="5824644D" w14:textId="77777777" w:rsidTr="009B1A42">
        <w:tc>
          <w:tcPr>
            <w:tcW w:w="2340" w:type="dxa"/>
          </w:tcPr>
          <w:p w14:paraId="19BB58CD" w14:textId="77777777" w:rsidR="00416173" w:rsidRPr="00024B1D" w:rsidRDefault="00416173" w:rsidP="00416173">
            <w:pPr>
              <w:rPr>
                <w:rFonts w:ascii="Arial" w:hAnsi="Arial" w:cs="Arial"/>
                <w:b w:val="0"/>
                <w:sz w:val="22"/>
                <w:szCs w:val="22"/>
              </w:rPr>
            </w:pPr>
            <w:r w:rsidRPr="00024B1D">
              <w:rPr>
                <w:rFonts w:ascii="Arial" w:hAnsi="Arial" w:cs="Arial"/>
                <w:b w:val="0"/>
                <w:sz w:val="22"/>
                <w:szCs w:val="22"/>
              </w:rPr>
              <w:t xml:space="preserve">Matching Funds </w:t>
            </w:r>
          </w:p>
        </w:tc>
        <w:tc>
          <w:tcPr>
            <w:tcW w:w="2070" w:type="dxa"/>
          </w:tcPr>
          <w:p w14:paraId="434A7555" w14:textId="59AAA1D0" w:rsidR="00416173" w:rsidRPr="00024B1D" w:rsidRDefault="00416173" w:rsidP="00416173">
            <w:pPr>
              <w:rPr>
                <w:rFonts w:ascii="Arial" w:hAnsi="Arial" w:cs="Arial"/>
                <w:b w:val="0"/>
                <w:sz w:val="22"/>
                <w:szCs w:val="22"/>
              </w:rPr>
            </w:pPr>
            <w:hyperlink r:id="rId10" w:history="1">
              <w:r w:rsidRPr="00024B1D">
                <w:rPr>
                  <w:rFonts w:ascii="Arial" w:hAnsi="Arial" w:cs="Arial"/>
                  <w:b w:val="0"/>
                </w:rPr>
                <w:t>Exhibit</w:t>
              </w:r>
            </w:hyperlink>
            <w:r w:rsidRPr="00024B1D">
              <w:rPr>
                <w:rFonts w:ascii="Arial" w:hAnsi="Arial" w:cs="Arial"/>
                <w:b w:val="0"/>
              </w:rPr>
              <w:t xml:space="preserve"> </w:t>
            </w:r>
            <w:r w:rsidRPr="00D95889">
              <w:rPr>
                <w:rFonts w:ascii="Arial" w:hAnsi="Arial" w:cs="Arial"/>
                <w:b w:val="0"/>
                <w:color w:val="FF0000"/>
              </w:rPr>
              <w:t>E</w:t>
            </w:r>
            <w:r>
              <w:rPr>
                <w:rFonts w:ascii="Arial" w:hAnsi="Arial" w:cs="Arial"/>
                <w:b w:val="0"/>
              </w:rPr>
              <w:t xml:space="preserve"> </w:t>
            </w:r>
            <w:r w:rsidRPr="00024B1D">
              <w:rPr>
                <w:rFonts w:ascii="Arial" w:hAnsi="Arial" w:cs="Arial"/>
                <w:b w:val="0"/>
              </w:rPr>
              <w:t>to RFA</w:t>
            </w:r>
          </w:p>
        </w:tc>
        <w:tc>
          <w:tcPr>
            <w:tcW w:w="6480" w:type="dxa"/>
          </w:tcPr>
          <w:p w14:paraId="1A8414F3" w14:textId="77777777" w:rsidR="00416173" w:rsidRPr="00024B1D" w:rsidRDefault="00416173" w:rsidP="00416173">
            <w:pPr>
              <w:rPr>
                <w:rFonts w:ascii="Arial" w:hAnsi="Arial" w:cs="Arial"/>
                <w:b w:val="0"/>
                <w:sz w:val="22"/>
                <w:szCs w:val="22"/>
              </w:rPr>
            </w:pPr>
            <w:r w:rsidRPr="00024B1D">
              <w:rPr>
                <w:rFonts w:ascii="Arial" w:hAnsi="Arial" w:cs="Arial"/>
                <w:b w:val="0"/>
                <w:sz w:val="22"/>
                <w:szCs w:val="22"/>
              </w:rPr>
              <w:t>&lt;Name of Submitting Entity&gt;_RDD2021_Match</w:t>
            </w:r>
          </w:p>
        </w:tc>
      </w:tr>
      <w:tr w:rsidR="00416173" w:rsidRPr="00024B1D" w14:paraId="4B595ECF" w14:textId="77777777" w:rsidTr="009B1A42">
        <w:tc>
          <w:tcPr>
            <w:tcW w:w="2340" w:type="dxa"/>
          </w:tcPr>
          <w:p w14:paraId="0728B664" w14:textId="77777777" w:rsidR="00416173" w:rsidRPr="00024B1D" w:rsidRDefault="00416173" w:rsidP="00416173">
            <w:pPr>
              <w:rPr>
                <w:rFonts w:ascii="Arial" w:hAnsi="Arial" w:cs="Arial"/>
                <w:b w:val="0"/>
                <w:sz w:val="22"/>
                <w:szCs w:val="22"/>
              </w:rPr>
            </w:pPr>
            <w:r w:rsidRPr="00024B1D">
              <w:rPr>
                <w:rFonts w:ascii="Arial" w:hAnsi="Arial" w:cs="Arial"/>
                <w:b w:val="0"/>
                <w:sz w:val="22"/>
                <w:szCs w:val="22"/>
              </w:rPr>
              <w:t xml:space="preserve">Risk Assessment </w:t>
            </w:r>
          </w:p>
        </w:tc>
        <w:tc>
          <w:tcPr>
            <w:tcW w:w="2070" w:type="dxa"/>
          </w:tcPr>
          <w:p w14:paraId="3FE9DAB1" w14:textId="05F789B1" w:rsidR="00416173" w:rsidRPr="00024B1D" w:rsidRDefault="00416173" w:rsidP="00416173">
            <w:pPr>
              <w:rPr>
                <w:rFonts w:ascii="Arial" w:hAnsi="Arial" w:cs="Arial"/>
                <w:b w:val="0"/>
                <w:sz w:val="22"/>
                <w:szCs w:val="22"/>
              </w:rPr>
            </w:pPr>
            <w:r w:rsidRPr="00024B1D">
              <w:rPr>
                <w:rFonts w:ascii="Arial" w:hAnsi="Arial" w:cs="Arial"/>
                <w:b w:val="0"/>
                <w:sz w:val="22"/>
                <w:szCs w:val="22"/>
              </w:rPr>
              <w:t xml:space="preserve">Exhibit </w:t>
            </w:r>
            <w:r w:rsidRPr="00D95889">
              <w:rPr>
                <w:rFonts w:ascii="Arial" w:hAnsi="Arial" w:cs="Arial"/>
                <w:b w:val="0"/>
                <w:color w:val="FF0000"/>
                <w:sz w:val="22"/>
                <w:szCs w:val="22"/>
              </w:rPr>
              <w:t>F</w:t>
            </w:r>
            <w:r w:rsidRPr="00024B1D">
              <w:rPr>
                <w:rFonts w:ascii="Arial" w:hAnsi="Arial" w:cs="Arial"/>
                <w:b w:val="0"/>
                <w:sz w:val="22"/>
                <w:szCs w:val="22"/>
              </w:rPr>
              <w:t xml:space="preserve"> to RFA</w:t>
            </w:r>
          </w:p>
        </w:tc>
        <w:tc>
          <w:tcPr>
            <w:tcW w:w="6480" w:type="dxa"/>
          </w:tcPr>
          <w:p w14:paraId="09779344" w14:textId="77777777" w:rsidR="00416173" w:rsidRPr="00024B1D" w:rsidRDefault="00416173" w:rsidP="00416173">
            <w:pPr>
              <w:rPr>
                <w:rFonts w:ascii="Arial" w:hAnsi="Arial" w:cs="Arial"/>
                <w:b w:val="0"/>
                <w:sz w:val="22"/>
                <w:szCs w:val="22"/>
              </w:rPr>
            </w:pPr>
            <w:r w:rsidRPr="00024B1D">
              <w:rPr>
                <w:rFonts w:ascii="Arial" w:hAnsi="Arial" w:cs="Arial"/>
                <w:b w:val="0"/>
                <w:sz w:val="22"/>
                <w:szCs w:val="22"/>
              </w:rPr>
              <w:t>&lt;Name of Submitting Entity&gt;_RDD2021_Risk</w:t>
            </w:r>
          </w:p>
        </w:tc>
      </w:tr>
      <w:tr w:rsidR="00AB0A03" w:rsidRPr="00024B1D" w14:paraId="26D69BEE" w14:textId="77777777" w:rsidTr="009B1A42">
        <w:tc>
          <w:tcPr>
            <w:tcW w:w="2340" w:type="dxa"/>
          </w:tcPr>
          <w:p w14:paraId="3E971380" w14:textId="77777777" w:rsidR="00AB0A03" w:rsidRPr="00024B1D" w:rsidRDefault="00AB0A03" w:rsidP="009B1A42">
            <w:pPr>
              <w:rPr>
                <w:rFonts w:ascii="Arial" w:hAnsi="Arial" w:cs="Arial"/>
                <w:b w:val="0"/>
                <w:sz w:val="22"/>
                <w:szCs w:val="22"/>
              </w:rPr>
            </w:pPr>
            <w:r w:rsidRPr="00024B1D">
              <w:rPr>
                <w:rFonts w:ascii="Arial" w:hAnsi="Arial" w:cs="Arial"/>
                <w:b w:val="0"/>
                <w:sz w:val="22"/>
                <w:szCs w:val="22"/>
              </w:rPr>
              <w:t>Partnership letter(s)</w:t>
            </w:r>
          </w:p>
        </w:tc>
        <w:tc>
          <w:tcPr>
            <w:tcW w:w="2070" w:type="dxa"/>
          </w:tcPr>
          <w:p w14:paraId="44D3E958" w14:textId="77777777" w:rsidR="00AB0A03" w:rsidRPr="00024B1D" w:rsidRDefault="00AB0A03" w:rsidP="009B1A42">
            <w:pPr>
              <w:rPr>
                <w:rFonts w:ascii="Arial" w:hAnsi="Arial" w:cs="Arial"/>
                <w:b w:val="0"/>
                <w:sz w:val="22"/>
                <w:szCs w:val="22"/>
              </w:rPr>
            </w:pPr>
            <w:r w:rsidRPr="00024B1D">
              <w:rPr>
                <w:rFonts w:ascii="Arial" w:hAnsi="Arial" w:cs="Arial"/>
                <w:b w:val="0"/>
                <w:sz w:val="22"/>
                <w:szCs w:val="22"/>
              </w:rPr>
              <w:t>No template</w:t>
            </w:r>
          </w:p>
        </w:tc>
        <w:tc>
          <w:tcPr>
            <w:tcW w:w="6480" w:type="dxa"/>
          </w:tcPr>
          <w:p w14:paraId="10ABB8A0" w14:textId="77777777" w:rsidR="00AB0A03" w:rsidRPr="00024B1D" w:rsidRDefault="00AB0A03" w:rsidP="009B1A42">
            <w:pPr>
              <w:rPr>
                <w:rFonts w:ascii="Arial" w:hAnsi="Arial" w:cs="Arial"/>
                <w:b w:val="0"/>
                <w:sz w:val="22"/>
                <w:szCs w:val="22"/>
              </w:rPr>
            </w:pPr>
            <w:r w:rsidRPr="00024B1D">
              <w:rPr>
                <w:rFonts w:ascii="Arial" w:hAnsi="Arial" w:cs="Arial"/>
                <w:b w:val="0"/>
                <w:sz w:val="22"/>
                <w:szCs w:val="22"/>
              </w:rPr>
              <w:t>&lt;Name of Submitting Entity&gt;_RDD2021_Partnership</w:t>
            </w:r>
          </w:p>
        </w:tc>
      </w:tr>
    </w:tbl>
    <w:p w14:paraId="1228D015" w14:textId="77777777" w:rsidR="00AB0A03" w:rsidRPr="00024B1D" w:rsidRDefault="00AB0A03" w:rsidP="00AB0A03">
      <w:pPr>
        <w:tabs>
          <w:tab w:val="left" w:pos="7344"/>
        </w:tabs>
        <w:spacing w:before="60" w:after="60"/>
        <w:rPr>
          <w:rFonts w:ascii="Arial" w:hAnsi="Arial" w:cs="Arial"/>
          <w:sz w:val="22"/>
          <w:szCs w:val="22"/>
        </w:rPr>
      </w:pPr>
    </w:p>
    <w:p w14:paraId="42C36835" w14:textId="77777777" w:rsidR="00AB0A03" w:rsidRPr="00024B1D" w:rsidRDefault="00AB0A03" w:rsidP="00AB0A03">
      <w:pPr>
        <w:pStyle w:val="ListParagraph"/>
        <w:numPr>
          <w:ilvl w:val="0"/>
          <w:numId w:val="6"/>
        </w:numPr>
        <w:tabs>
          <w:tab w:val="left" w:pos="7344"/>
        </w:tabs>
        <w:spacing w:before="60" w:after="60" w:line="240" w:lineRule="auto"/>
        <w:rPr>
          <w:rFonts w:ascii="Arial" w:hAnsi="Arial" w:cs="Arial"/>
        </w:rPr>
      </w:pPr>
      <w:r w:rsidRPr="00024B1D">
        <w:rPr>
          <w:rFonts w:ascii="Arial" w:hAnsi="Arial" w:cs="Arial"/>
        </w:rPr>
        <w:t>Proposals must be written in English and submitted electronically to the RFA Coordinator in the order noted below:</w:t>
      </w:r>
    </w:p>
    <w:p w14:paraId="5D818408" w14:textId="77777777" w:rsidR="00AB0A03" w:rsidRPr="00024B1D" w:rsidRDefault="00AB0A03" w:rsidP="00AB0A03">
      <w:pPr>
        <w:pStyle w:val="ListParagraph"/>
        <w:tabs>
          <w:tab w:val="left" w:pos="7344"/>
        </w:tabs>
        <w:spacing w:before="60" w:after="60" w:line="240" w:lineRule="auto"/>
        <w:ind w:left="820"/>
        <w:rPr>
          <w:rFonts w:ascii="Arial" w:hAnsi="Arial" w:cs="Arial"/>
        </w:rPr>
      </w:pPr>
    </w:p>
    <w:p w14:paraId="4CB30B62" w14:textId="77777777" w:rsidR="00AB0A03" w:rsidRPr="00024B1D" w:rsidRDefault="00AB0A03" w:rsidP="00AB0A03">
      <w:pPr>
        <w:pStyle w:val="ListParagraph"/>
        <w:numPr>
          <w:ilvl w:val="1"/>
          <w:numId w:val="18"/>
        </w:numPr>
        <w:tabs>
          <w:tab w:val="left" w:pos="7344"/>
        </w:tabs>
        <w:spacing w:before="60" w:after="60"/>
        <w:rPr>
          <w:rFonts w:ascii="Arial" w:hAnsi="Arial" w:cs="Arial"/>
        </w:rPr>
      </w:pPr>
      <w:r w:rsidRPr="00024B1D">
        <w:rPr>
          <w:rFonts w:ascii="Arial" w:hAnsi="Arial" w:cs="Arial"/>
        </w:rPr>
        <w:t>Application Phase Two:</w:t>
      </w:r>
    </w:p>
    <w:p w14:paraId="2E1CF797" w14:textId="77777777" w:rsidR="00C524AE" w:rsidRPr="00024B1D" w:rsidRDefault="00C524AE" w:rsidP="00C524AE">
      <w:pPr>
        <w:pStyle w:val="ListParagraph"/>
        <w:numPr>
          <w:ilvl w:val="2"/>
          <w:numId w:val="18"/>
        </w:numPr>
        <w:tabs>
          <w:tab w:val="left" w:pos="7344"/>
        </w:tabs>
        <w:spacing w:before="60" w:after="60"/>
        <w:rPr>
          <w:rFonts w:ascii="Arial" w:hAnsi="Arial" w:cs="Arial"/>
        </w:rPr>
      </w:pPr>
      <w:r>
        <w:rPr>
          <w:rFonts w:ascii="Arial" w:hAnsi="Arial" w:cs="Arial"/>
        </w:rPr>
        <w:t>PHASE TWO_</w:t>
      </w:r>
      <w:r w:rsidRPr="00024B1D">
        <w:rPr>
          <w:rFonts w:ascii="Arial" w:hAnsi="Arial" w:cs="Arial"/>
        </w:rPr>
        <w:t>A</w:t>
      </w:r>
    </w:p>
    <w:p w14:paraId="2853394B" w14:textId="77777777" w:rsidR="00C524AE" w:rsidRPr="00024B1D" w:rsidRDefault="00C524AE" w:rsidP="00C524AE">
      <w:pPr>
        <w:pStyle w:val="ListParagraph"/>
        <w:numPr>
          <w:ilvl w:val="2"/>
          <w:numId w:val="18"/>
        </w:numPr>
        <w:tabs>
          <w:tab w:val="left" w:pos="7344"/>
        </w:tabs>
        <w:spacing w:before="60" w:after="60"/>
        <w:rPr>
          <w:rFonts w:ascii="Arial" w:hAnsi="Arial" w:cs="Arial"/>
        </w:rPr>
      </w:pPr>
      <w:r>
        <w:rPr>
          <w:rFonts w:ascii="Arial" w:hAnsi="Arial" w:cs="Arial"/>
        </w:rPr>
        <w:t>PHASE TWO_</w:t>
      </w:r>
      <w:r w:rsidRPr="00024B1D">
        <w:rPr>
          <w:rFonts w:ascii="Arial" w:hAnsi="Arial" w:cs="Arial"/>
        </w:rPr>
        <w:t>B</w:t>
      </w:r>
    </w:p>
    <w:p w14:paraId="1BC9B921" w14:textId="77777777" w:rsidR="00C524AE" w:rsidRPr="00024B1D" w:rsidRDefault="00C524AE" w:rsidP="00C524AE">
      <w:pPr>
        <w:pStyle w:val="ListParagraph"/>
        <w:numPr>
          <w:ilvl w:val="2"/>
          <w:numId w:val="18"/>
        </w:numPr>
        <w:tabs>
          <w:tab w:val="left" w:pos="7344"/>
        </w:tabs>
        <w:spacing w:before="60" w:after="60"/>
        <w:rPr>
          <w:rFonts w:ascii="Arial" w:hAnsi="Arial" w:cs="Arial"/>
        </w:rPr>
      </w:pPr>
      <w:r>
        <w:rPr>
          <w:rFonts w:ascii="Arial" w:hAnsi="Arial" w:cs="Arial"/>
        </w:rPr>
        <w:t>PHASE TWO_</w:t>
      </w:r>
      <w:r w:rsidRPr="00024B1D">
        <w:rPr>
          <w:rFonts w:ascii="Arial" w:hAnsi="Arial" w:cs="Arial"/>
        </w:rPr>
        <w:t>C</w:t>
      </w:r>
    </w:p>
    <w:p w14:paraId="7EBDDBBA" w14:textId="3EBED487" w:rsidR="001523CC" w:rsidRPr="009926D5" w:rsidRDefault="001523CC" w:rsidP="001523CC">
      <w:pPr>
        <w:pStyle w:val="ListParagraph"/>
        <w:numPr>
          <w:ilvl w:val="1"/>
          <w:numId w:val="18"/>
        </w:numPr>
        <w:tabs>
          <w:tab w:val="left" w:pos="7344"/>
        </w:tabs>
        <w:spacing w:before="60" w:after="60"/>
        <w:rPr>
          <w:rFonts w:ascii="Arial" w:hAnsi="Arial" w:cs="Arial"/>
        </w:rPr>
      </w:pPr>
      <w:r w:rsidRPr="009926D5">
        <w:rPr>
          <w:rFonts w:ascii="Arial" w:hAnsi="Arial" w:cs="Arial"/>
        </w:rPr>
        <w:t xml:space="preserve">Diverse Business Inclusion Plan </w:t>
      </w:r>
      <w:r w:rsidR="00416173" w:rsidRPr="00401B7F">
        <w:rPr>
          <w:rFonts w:ascii="Arial" w:hAnsi="Arial" w:cs="Arial"/>
          <w:color w:val="FF0000"/>
        </w:rPr>
        <w:t xml:space="preserve">(Mandatory) </w:t>
      </w:r>
      <w:r w:rsidR="00416173" w:rsidRPr="00401B7F">
        <w:rPr>
          <w:rFonts w:ascii="Arial" w:hAnsi="Arial" w:cs="Arial"/>
          <w:strike/>
          <w:color w:val="FF0000"/>
        </w:rPr>
        <w:t>(Optional)</w:t>
      </w:r>
    </w:p>
    <w:p w14:paraId="54A37C7C" w14:textId="77777777" w:rsidR="001523CC" w:rsidRDefault="001523CC" w:rsidP="001523CC">
      <w:pPr>
        <w:pStyle w:val="ListParagraph"/>
        <w:numPr>
          <w:ilvl w:val="1"/>
          <w:numId w:val="18"/>
        </w:numPr>
        <w:tabs>
          <w:tab w:val="left" w:pos="7344"/>
        </w:tabs>
        <w:spacing w:before="60" w:after="60"/>
        <w:rPr>
          <w:rFonts w:ascii="Arial" w:hAnsi="Arial" w:cs="Arial"/>
        </w:rPr>
      </w:pPr>
      <w:r w:rsidRPr="009926D5">
        <w:rPr>
          <w:rFonts w:ascii="Arial" w:hAnsi="Arial" w:cs="Arial"/>
        </w:rPr>
        <w:t>Workers’ Rights Certification (</w:t>
      </w:r>
      <w:r>
        <w:rPr>
          <w:rFonts w:ascii="Arial" w:hAnsi="Arial" w:cs="Arial"/>
        </w:rPr>
        <w:t>Mandatory, Scored</w:t>
      </w:r>
      <w:r w:rsidRPr="009926D5">
        <w:rPr>
          <w:rFonts w:ascii="Arial" w:hAnsi="Arial" w:cs="Arial"/>
        </w:rPr>
        <w:t>)</w:t>
      </w:r>
    </w:p>
    <w:p w14:paraId="1EEB7C16" w14:textId="77777777" w:rsidR="001523CC" w:rsidRPr="009926D5" w:rsidRDefault="001523CC" w:rsidP="001523CC">
      <w:pPr>
        <w:pStyle w:val="ListParagraph"/>
        <w:numPr>
          <w:ilvl w:val="1"/>
          <w:numId w:val="18"/>
        </w:numPr>
        <w:tabs>
          <w:tab w:val="left" w:pos="-720"/>
          <w:tab w:val="left" w:pos="360"/>
          <w:tab w:val="left" w:pos="1800"/>
          <w:tab w:val="left" w:pos="2319"/>
          <w:tab w:val="left" w:pos="2520"/>
          <w:tab w:val="left" w:pos="2880"/>
        </w:tabs>
        <w:spacing w:before="120"/>
        <w:rPr>
          <w:rFonts w:ascii="Arial" w:hAnsi="Arial" w:cs="Arial"/>
        </w:rPr>
      </w:pPr>
      <w:r w:rsidRPr="009926D5">
        <w:rPr>
          <w:rFonts w:ascii="Arial" w:hAnsi="Arial" w:cs="Arial"/>
        </w:rPr>
        <w:t>Risk Assessment Form (Optional)</w:t>
      </w:r>
    </w:p>
    <w:p w14:paraId="4B042611" w14:textId="77777777" w:rsidR="001523CC" w:rsidRPr="00441904" w:rsidRDefault="001523CC" w:rsidP="001523CC">
      <w:pPr>
        <w:pStyle w:val="ListParagraph"/>
        <w:numPr>
          <w:ilvl w:val="1"/>
          <w:numId w:val="18"/>
        </w:numPr>
        <w:tabs>
          <w:tab w:val="left" w:pos="7344"/>
        </w:tabs>
        <w:spacing w:before="60" w:after="60"/>
        <w:rPr>
          <w:rFonts w:ascii="Arial" w:hAnsi="Arial" w:cs="Arial"/>
        </w:rPr>
      </w:pPr>
      <w:r w:rsidRPr="009926D5">
        <w:rPr>
          <w:rFonts w:ascii="Arial" w:hAnsi="Arial" w:cs="Arial"/>
        </w:rPr>
        <w:t>Matching Funds Documentation for SECURED Matching Funds Only (Optional</w:t>
      </w:r>
      <w:r>
        <w:rPr>
          <w:rFonts w:ascii="Arial" w:hAnsi="Arial" w:cs="Arial"/>
        </w:rPr>
        <w:t>, Scored</w:t>
      </w:r>
      <w:r w:rsidRPr="009926D5">
        <w:rPr>
          <w:rFonts w:ascii="Arial" w:hAnsi="Arial" w:cs="Arial"/>
        </w:rPr>
        <w:t>)</w:t>
      </w:r>
    </w:p>
    <w:p w14:paraId="79353E5A" w14:textId="77777777" w:rsidR="001523CC" w:rsidRPr="009926D5" w:rsidRDefault="001523CC" w:rsidP="001523CC">
      <w:pPr>
        <w:pStyle w:val="ListParagraph"/>
        <w:numPr>
          <w:ilvl w:val="1"/>
          <w:numId w:val="18"/>
        </w:numPr>
        <w:tabs>
          <w:tab w:val="left" w:pos="7344"/>
        </w:tabs>
        <w:spacing w:before="60" w:after="60"/>
        <w:rPr>
          <w:rFonts w:ascii="Arial" w:hAnsi="Arial" w:cs="Arial"/>
        </w:rPr>
      </w:pPr>
      <w:r w:rsidRPr="009926D5">
        <w:rPr>
          <w:rFonts w:ascii="Arial" w:hAnsi="Arial" w:cs="Arial"/>
        </w:rPr>
        <w:t xml:space="preserve">Partnership </w:t>
      </w:r>
      <w:bookmarkStart w:id="0" w:name="_GoBack"/>
      <w:bookmarkEnd w:id="0"/>
      <w:r w:rsidRPr="009926D5">
        <w:rPr>
          <w:rFonts w:ascii="Arial" w:hAnsi="Arial" w:cs="Arial"/>
        </w:rPr>
        <w:t>letter(s) (Optional</w:t>
      </w:r>
      <w:r>
        <w:rPr>
          <w:rFonts w:ascii="Arial" w:hAnsi="Arial" w:cs="Arial"/>
        </w:rPr>
        <w:t>, Scored</w:t>
      </w:r>
      <w:r w:rsidRPr="009926D5">
        <w:rPr>
          <w:rFonts w:ascii="Arial" w:hAnsi="Arial" w:cs="Arial"/>
        </w:rPr>
        <w:t>)</w:t>
      </w:r>
    </w:p>
    <w:p w14:paraId="00810837" w14:textId="03294EDA" w:rsidR="00F91216" w:rsidRPr="007601DE" w:rsidRDefault="007961F1" w:rsidP="00F91216">
      <w:pPr>
        <w:pStyle w:val="ListParagraph"/>
        <w:numPr>
          <w:ilvl w:val="0"/>
          <w:numId w:val="6"/>
        </w:numPr>
        <w:tabs>
          <w:tab w:val="left" w:pos="7344"/>
        </w:tabs>
        <w:spacing w:before="60" w:after="60"/>
        <w:rPr>
          <w:rFonts w:ascii="Arial" w:hAnsi="Arial" w:cs="Arial"/>
        </w:rPr>
      </w:pPr>
      <w:r w:rsidRPr="00024B1D">
        <w:rPr>
          <w:rFonts w:ascii="Arial" w:hAnsi="Arial" w:cs="Arial"/>
        </w:rPr>
        <w:t>After saving the document</w:t>
      </w:r>
      <w:r>
        <w:rPr>
          <w:rFonts w:ascii="Arial" w:hAnsi="Arial" w:cs="Arial"/>
        </w:rPr>
        <w:t>(s)</w:t>
      </w:r>
      <w:r w:rsidRPr="00024B1D">
        <w:rPr>
          <w:rFonts w:ascii="Arial" w:hAnsi="Arial" w:cs="Arial"/>
        </w:rPr>
        <w:t xml:space="preserve">, email: </w:t>
      </w:r>
      <w:hyperlink r:id="rId11" w:history="1">
        <w:r w:rsidRPr="00024B1D">
          <w:rPr>
            <w:rStyle w:val="Hyperlink"/>
            <w:rFonts w:ascii="Arial" w:hAnsi="Arial" w:cs="Arial"/>
          </w:rPr>
          <w:t>CEF@commerce.wa.gov</w:t>
        </w:r>
      </w:hyperlink>
      <w:r w:rsidR="00F91216" w:rsidRPr="007601DE">
        <w:rPr>
          <w:rFonts w:ascii="Arial" w:hAnsi="Arial" w:cs="Arial"/>
        </w:rPr>
        <w:t>. Use the Subject line: &lt; Name of Organization</w:t>
      </w:r>
      <w:r w:rsidR="00F91216" w:rsidRPr="007601DE" w:rsidDel="00215F51">
        <w:rPr>
          <w:rFonts w:ascii="Arial" w:hAnsi="Arial" w:cs="Arial"/>
        </w:rPr>
        <w:t xml:space="preserve"> </w:t>
      </w:r>
      <w:r w:rsidR="00F91216" w:rsidRPr="007601DE">
        <w:rPr>
          <w:rFonts w:ascii="Arial" w:hAnsi="Arial" w:cs="Arial"/>
        </w:rPr>
        <w:t xml:space="preserve">&gt;_CEF4_RD&amp;D PHASE TWO-APP PKG. The maximum size of the </w:t>
      </w:r>
      <w:r w:rsidR="00F91216" w:rsidRPr="007601DE">
        <w:rPr>
          <w:rFonts w:ascii="Arial" w:hAnsi="Arial" w:cs="Arial"/>
          <w:b/>
          <w:u w:val="single"/>
        </w:rPr>
        <w:t xml:space="preserve">entire </w:t>
      </w:r>
      <w:r w:rsidR="00C524AE" w:rsidRPr="007601DE">
        <w:rPr>
          <w:rFonts w:ascii="Arial" w:hAnsi="Arial" w:cs="Arial"/>
          <w:b/>
          <w:u w:val="single"/>
        </w:rPr>
        <w:t xml:space="preserve">PHASE TWO </w:t>
      </w:r>
      <w:r w:rsidR="00F91216" w:rsidRPr="007601DE">
        <w:rPr>
          <w:rFonts w:ascii="Arial" w:hAnsi="Arial" w:cs="Arial"/>
          <w:b/>
          <w:u w:val="single"/>
        </w:rPr>
        <w:t>application package is 10 MB</w:t>
      </w:r>
      <w:r w:rsidR="00F91216" w:rsidRPr="007601DE">
        <w:rPr>
          <w:rFonts w:ascii="Arial" w:hAnsi="Arial" w:cs="Arial"/>
        </w:rPr>
        <w:t xml:space="preserve"> to ensure delivery. </w:t>
      </w:r>
    </w:p>
    <w:p w14:paraId="26B4BAF5" w14:textId="77777777" w:rsidR="002E38CB" w:rsidRDefault="002E38CB" w:rsidP="002E38CB">
      <w:pPr>
        <w:pStyle w:val="ListParagraph"/>
        <w:numPr>
          <w:ilvl w:val="1"/>
          <w:numId w:val="6"/>
        </w:numPr>
        <w:tabs>
          <w:tab w:val="left" w:pos="7344"/>
        </w:tabs>
        <w:spacing w:before="60" w:after="60" w:line="240" w:lineRule="auto"/>
        <w:rPr>
          <w:rFonts w:ascii="Arial" w:hAnsi="Arial" w:cs="Arial"/>
        </w:rPr>
      </w:pPr>
      <w:r>
        <w:rPr>
          <w:rFonts w:ascii="Arial" w:hAnsi="Arial" w:cs="Arial"/>
          <w:i/>
          <w:u w:val="single"/>
        </w:rPr>
        <w:t xml:space="preserve">The Application Package must be received by 5:00 PM (PST) on Friday, </w:t>
      </w:r>
      <w:r>
        <w:rPr>
          <w:rFonts w:ascii="Arial" w:hAnsi="Arial" w:cs="Arial"/>
          <w:i/>
          <w:color w:val="FF0000"/>
          <w:u w:val="single"/>
        </w:rPr>
        <w:t>October 8, 2021</w:t>
      </w:r>
      <w:r>
        <w:rPr>
          <w:rFonts w:ascii="Arial" w:hAnsi="Arial" w:cs="Arial"/>
          <w:i/>
          <w:u w:val="single"/>
        </w:rPr>
        <w:t xml:space="preserve"> </w:t>
      </w:r>
      <w:r w:rsidRPr="00416173">
        <w:rPr>
          <w:rFonts w:ascii="Arial" w:hAnsi="Arial" w:cs="Arial"/>
          <w:i/>
          <w:strike/>
          <w:color w:val="FF0000"/>
          <w:u w:val="single"/>
        </w:rPr>
        <w:t>August 20, 2021</w:t>
      </w:r>
      <w:r>
        <w:rPr>
          <w:rFonts w:ascii="Arial" w:hAnsi="Arial" w:cs="Arial"/>
          <w:i/>
          <w:u w:val="single"/>
        </w:rPr>
        <w:t xml:space="preserve">. </w:t>
      </w:r>
      <w:r>
        <w:rPr>
          <w:rFonts w:ascii="Arial" w:hAnsi="Arial" w:cs="Arial"/>
        </w:rPr>
        <w:t xml:space="preserve"> Applicants who submit the application after the deadline will be disqualified.</w:t>
      </w:r>
    </w:p>
    <w:p w14:paraId="13DCD43C" w14:textId="6C826B55" w:rsidR="00F44097" w:rsidRPr="007601DE" w:rsidRDefault="00336575" w:rsidP="00336575">
      <w:pPr>
        <w:tabs>
          <w:tab w:val="left" w:pos="7344"/>
        </w:tabs>
        <w:spacing w:before="60" w:after="60"/>
        <w:contextualSpacing/>
        <w:rPr>
          <w:rFonts w:ascii="Arial" w:hAnsi="Arial" w:cs="Arial"/>
          <w:b w:val="0"/>
          <w:i/>
          <w:sz w:val="22"/>
          <w:szCs w:val="22"/>
        </w:rPr>
        <w:sectPr w:rsidR="00F44097" w:rsidRPr="007601DE" w:rsidSect="00F44097">
          <w:headerReference w:type="default" r:id="rId12"/>
          <w:footerReference w:type="default" r:id="rId13"/>
          <w:pgSz w:w="12240" w:h="15840"/>
          <w:pgMar w:top="1440" w:right="1440" w:bottom="1440" w:left="1440" w:header="720" w:footer="720" w:gutter="0"/>
          <w:pgBorders w:offsetFrom="page">
            <w:top w:val="single" w:sz="18" w:space="24" w:color="auto"/>
            <w:left w:val="single" w:sz="18" w:space="24" w:color="auto"/>
            <w:bottom w:val="single" w:sz="18" w:space="24" w:color="auto"/>
            <w:right w:val="single" w:sz="18" w:space="24" w:color="auto"/>
          </w:pgBorders>
          <w:cols w:space="720"/>
          <w:docGrid w:linePitch="360"/>
        </w:sectPr>
      </w:pPr>
      <w:r w:rsidRPr="007601DE">
        <w:rPr>
          <w:rFonts w:ascii="Arial" w:hAnsi="Arial" w:cs="Arial"/>
          <w:b w:val="0"/>
          <w:i/>
          <w:sz w:val="22"/>
          <w:szCs w:val="22"/>
        </w:rPr>
        <w:lastRenderedPageBreak/>
        <w:t xml:space="preserve">Commerce reserves the right to adjust timelines to ensure an equitable application review process. Commerce is under no obligation to pay for any costs associated with </w:t>
      </w:r>
      <w:r w:rsidR="003237FF">
        <w:rPr>
          <w:rFonts w:ascii="Arial" w:hAnsi="Arial" w:cs="Arial"/>
          <w:b w:val="0"/>
          <w:i/>
          <w:sz w:val="22"/>
          <w:szCs w:val="22"/>
        </w:rPr>
        <w:t xml:space="preserve">the </w:t>
      </w:r>
      <w:r w:rsidRPr="007601DE">
        <w:rPr>
          <w:rFonts w:ascii="Arial" w:hAnsi="Arial" w:cs="Arial"/>
          <w:b w:val="0"/>
          <w:i/>
          <w:sz w:val="22"/>
          <w:szCs w:val="22"/>
        </w:rPr>
        <w:t>preparation or submission of applications.</w:t>
      </w:r>
    </w:p>
    <w:p w14:paraId="30402F54" w14:textId="31AF6DFA" w:rsidR="00336575" w:rsidRPr="007601DE" w:rsidRDefault="00336575">
      <w:pPr>
        <w:rPr>
          <w:rFonts w:ascii="Arial" w:hAnsi="Arial" w:cs="Arial"/>
          <w:sz w:val="22"/>
          <w:szCs w:val="22"/>
        </w:rPr>
      </w:pPr>
    </w:p>
    <w:p w14:paraId="15720100" w14:textId="77777777" w:rsidR="00336575" w:rsidRPr="007601DE" w:rsidRDefault="00336575">
      <w:pPr>
        <w:rPr>
          <w:rFonts w:ascii="Arial" w:hAnsi="Arial" w:cs="Arial"/>
          <w:sz w:val="22"/>
          <w:szCs w:val="22"/>
        </w:rPr>
      </w:pPr>
    </w:p>
    <w:tbl>
      <w:tblPr>
        <w:tblStyle w:val="TableGrid1"/>
        <w:tblW w:w="10800" w:type="dxa"/>
        <w:jc w:val="center"/>
        <w:tblLayout w:type="fixed"/>
        <w:tblLook w:val="04A0" w:firstRow="1" w:lastRow="0" w:firstColumn="1" w:lastColumn="0" w:noHBand="0" w:noVBand="1"/>
      </w:tblPr>
      <w:tblGrid>
        <w:gridCol w:w="3420"/>
        <w:gridCol w:w="3327"/>
        <w:gridCol w:w="4053"/>
      </w:tblGrid>
      <w:tr w:rsidR="00C14672" w:rsidRPr="007601DE" w14:paraId="2995A5D7" w14:textId="77777777" w:rsidTr="00287D6D">
        <w:trPr>
          <w:jc w:val="center"/>
        </w:trPr>
        <w:tc>
          <w:tcPr>
            <w:tcW w:w="10800" w:type="dxa"/>
            <w:gridSpan w:val="3"/>
            <w:tcBorders>
              <w:top w:val="single" w:sz="18" w:space="0" w:color="auto"/>
              <w:left w:val="single" w:sz="18" w:space="0" w:color="auto"/>
              <w:bottom w:val="single" w:sz="4" w:space="0" w:color="auto"/>
              <w:right w:val="single" w:sz="18" w:space="0" w:color="auto"/>
            </w:tcBorders>
            <w:shd w:val="clear" w:color="auto" w:fill="D9D9D9" w:themeFill="background1" w:themeFillShade="D9"/>
          </w:tcPr>
          <w:p w14:paraId="62747ABE" w14:textId="77777777" w:rsidR="00C14672" w:rsidRPr="007601DE" w:rsidRDefault="00C14672" w:rsidP="00C871DC">
            <w:pPr>
              <w:jc w:val="center"/>
              <w:rPr>
                <w:rFonts w:ascii="Arial" w:hAnsi="Arial" w:cs="Arial"/>
                <w:sz w:val="22"/>
                <w:szCs w:val="22"/>
              </w:rPr>
            </w:pPr>
          </w:p>
        </w:tc>
      </w:tr>
      <w:tr w:rsidR="00C14672" w:rsidRPr="007601DE" w14:paraId="628087F8" w14:textId="77777777" w:rsidTr="00287D6D">
        <w:trPr>
          <w:jc w:val="center"/>
        </w:trPr>
        <w:tc>
          <w:tcPr>
            <w:tcW w:w="10800" w:type="dxa"/>
            <w:gridSpan w:val="3"/>
            <w:tcBorders>
              <w:top w:val="single" w:sz="4" w:space="0" w:color="auto"/>
              <w:left w:val="single" w:sz="18" w:space="0" w:color="auto"/>
              <w:bottom w:val="single" w:sz="4" w:space="0" w:color="auto"/>
              <w:right w:val="single" w:sz="18" w:space="0" w:color="auto"/>
            </w:tcBorders>
            <w:shd w:val="clear" w:color="auto" w:fill="FFFFFF" w:themeFill="background1"/>
          </w:tcPr>
          <w:p w14:paraId="6D07E246" w14:textId="4126B42B" w:rsidR="00C14672" w:rsidRPr="007601DE" w:rsidRDefault="00C14672" w:rsidP="00C14672">
            <w:pPr>
              <w:jc w:val="center"/>
              <w:rPr>
                <w:rFonts w:ascii="Arial" w:hAnsi="Arial" w:cs="Arial"/>
                <w:b w:val="0"/>
                <w:sz w:val="22"/>
                <w:szCs w:val="22"/>
              </w:rPr>
            </w:pPr>
            <w:r w:rsidRPr="007601DE">
              <w:rPr>
                <w:rFonts w:ascii="Arial" w:hAnsi="Arial" w:cs="Arial"/>
                <w:i/>
                <w:sz w:val="22"/>
                <w:szCs w:val="22"/>
              </w:rPr>
              <w:t xml:space="preserve">Project Information: </w:t>
            </w:r>
          </w:p>
        </w:tc>
      </w:tr>
      <w:tr w:rsidR="00C14672" w:rsidRPr="007601DE" w14:paraId="612581A9" w14:textId="77777777" w:rsidTr="00287D6D">
        <w:trPr>
          <w:jc w:val="center"/>
        </w:trPr>
        <w:tc>
          <w:tcPr>
            <w:tcW w:w="10800" w:type="dxa"/>
            <w:gridSpan w:val="3"/>
            <w:tcBorders>
              <w:top w:val="single" w:sz="4" w:space="0" w:color="auto"/>
              <w:left w:val="single" w:sz="18" w:space="0" w:color="auto"/>
              <w:bottom w:val="single" w:sz="18" w:space="0" w:color="auto"/>
              <w:right w:val="single" w:sz="18" w:space="0" w:color="auto"/>
            </w:tcBorders>
            <w:shd w:val="clear" w:color="auto" w:fill="D9D9D9" w:themeFill="background1" w:themeFillShade="D9"/>
          </w:tcPr>
          <w:p w14:paraId="77ED2EB3" w14:textId="77777777" w:rsidR="00C14672" w:rsidRPr="007601DE" w:rsidRDefault="00C14672" w:rsidP="00C871DC">
            <w:pPr>
              <w:jc w:val="center"/>
              <w:rPr>
                <w:rFonts w:ascii="Arial" w:hAnsi="Arial" w:cs="Arial"/>
                <w:b w:val="0"/>
                <w:sz w:val="22"/>
                <w:szCs w:val="22"/>
              </w:rPr>
            </w:pPr>
          </w:p>
        </w:tc>
      </w:tr>
      <w:tr w:rsidR="00C14672" w:rsidRPr="007601DE" w14:paraId="40397CBF" w14:textId="77777777" w:rsidTr="00287D6D">
        <w:trPr>
          <w:jc w:val="center"/>
        </w:trPr>
        <w:tc>
          <w:tcPr>
            <w:tcW w:w="10800" w:type="dxa"/>
            <w:gridSpan w:val="3"/>
            <w:tcBorders>
              <w:top w:val="single" w:sz="18" w:space="0" w:color="auto"/>
              <w:left w:val="single" w:sz="18" w:space="0" w:color="auto"/>
              <w:bottom w:val="single" w:sz="4" w:space="0" w:color="auto"/>
              <w:right w:val="single" w:sz="18" w:space="0" w:color="auto"/>
            </w:tcBorders>
            <w:shd w:val="clear" w:color="auto" w:fill="D9D9D9" w:themeFill="background1" w:themeFillShade="D9"/>
          </w:tcPr>
          <w:p w14:paraId="7E313133" w14:textId="3B63AD30" w:rsidR="00C14672" w:rsidRPr="007601DE" w:rsidRDefault="00C14672" w:rsidP="00C14672">
            <w:pPr>
              <w:jc w:val="center"/>
              <w:rPr>
                <w:rFonts w:ascii="Arial" w:hAnsi="Arial" w:cs="Arial"/>
                <w:b w:val="0"/>
                <w:sz w:val="22"/>
                <w:szCs w:val="22"/>
              </w:rPr>
            </w:pPr>
            <w:r w:rsidRPr="007601DE">
              <w:rPr>
                <w:rFonts w:ascii="Arial" w:hAnsi="Arial" w:cs="Arial"/>
                <w:sz w:val="22"/>
                <w:szCs w:val="22"/>
              </w:rPr>
              <w:t>Applicant Information (MANDATORY)</w:t>
            </w:r>
          </w:p>
        </w:tc>
      </w:tr>
      <w:tr w:rsidR="00C14672" w:rsidRPr="007601DE" w14:paraId="3AA66DFE" w14:textId="77777777" w:rsidTr="001126A5">
        <w:trPr>
          <w:jc w:val="center"/>
        </w:trPr>
        <w:tc>
          <w:tcPr>
            <w:tcW w:w="3420" w:type="dxa"/>
            <w:tcBorders>
              <w:top w:val="single" w:sz="4" w:space="0" w:color="auto"/>
              <w:left w:val="single" w:sz="18" w:space="0" w:color="auto"/>
              <w:bottom w:val="single" w:sz="4" w:space="0" w:color="auto"/>
              <w:right w:val="single" w:sz="4" w:space="0" w:color="auto"/>
            </w:tcBorders>
          </w:tcPr>
          <w:p w14:paraId="787371BE" w14:textId="77777777" w:rsidR="00C14672" w:rsidRPr="007601DE" w:rsidRDefault="00C14672" w:rsidP="00E2128F">
            <w:pPr>
              <w:pStyle w:val="ListParagraph"/>
              <w:widowControl w:val="0"/>
              <w:numPr>
                <w:ilvl w:val="0"/>
                <w:numId w:val="5"/>
              </w:numPr>
              <w:spacing w:after="0" w:line="240" w:lineRule="auto"/>
              <w:rPr>
                <w:rFonts w:ascii="Arial" w:hAnsi="Arial" w:cs="Arial"/>
              </w:rPr>
            </w:pPr>
            <w:r w:rsidRPr="007601DE">
              <w:rPr>
                <w:rFonts w:ascii="Arial" w:hAnsi="Arial" w:cs="Arial"/>
              </w:rPr>
              <w:t>Organization Name:</w:t>
            </w:r>
          </w:p>
        </w:tc>
        <w:tc>
          <w:tcPr>
            <w:tcW w:w="7380" w:type="dxa"/>
            <w:gridSpan w:val="2"/>
            <w:tcBorders>
              <w:top w:val="single" w:sz="4" w:space="0" w:color="auto"/>
              <w:left w:val="single" w:sz="4" w:space="0" w:color="auto"/>
              <w:bottom w:val="single" w:sz="4" w:space="0" w:color="auto"/>
              <w:right w:val="single" w:sz="18" w:space="0" w:color="auto"/>
            </w:tcBorders>
          </w:tcPr>
          <w:p w14:paraId="7FDF755D" w14:textId="77777777" w:rsidR="00C14672" w:rsidRPr="007601DE" w:rsidRDefault="00C14672" w:rsidP="00C871DC">
            <w:pPr>
              <w:rPr>
                <w:rFonts w:ascii="Arial" w:hAnsi="Arial" w:cs="Arial"/>
                <w:b w:val="0"/>
                <w:sz w:val="22"/>
                <w:szCs w:val="22"/>
              </w:rPr>
            </w:pPr>
          </w:p>
        </w:tc>
      </w:tr>
      <w:tr w:rsidR="00C14672" w:rsidRPr="007601DE" w14:paraId="6A93FA52" w14:textId="77777777" w:rsidTr="001126A5">
        <w:trPr>
          <w:jc w:val="center"/>
        </w:trPr>
        <w:tc>
          <w:tcPr>
            <w:tcW w:w="3420" w:type="dxa"/>
            <w:tcBorders>
              <w:top w:val="single" w:sz="4" w:space="0" w:color="auto"/>
              <w:left w:val="single" w:sz="18" w:space="0" w:color="auto"/>
            </w:tcBorders>
          </w:tcPr>
          <w:p w14:paraId="1DD670D5" w14:textId="77777777" w:rsidR="00C14672" w:rsidRPr="007601DE" w:rsidRDefault="00C14672" w:rsidP="00E2128F">
            <w:pPr>
              <w:pStyle w:val="ListParagraph"/>
              <w:widowControl w:val="0"/>
              <w:numPr>
                <w:ilvl w:val="0"/>
                <w:numId w:val="5"/>
              </w:numPr>
              <w:spacing w:after="0" w:line="240" w:lineRule="auto"/>
              <w:rPr>
                <w:rFonts w:ascii="Arial" w:hAnsi="Arial" w:cs="Arial"/>
              </w:rPr>
            </w:pPr>
            <w:r w:rsidRPr="007601DE">
              <w:rPr>
                <w:rFonts w:ascii="Arial" w:hAnsi="Arial" w:cs="Arial"/>
              </w:rPr>
              <w:t>Project Title:</w:t>
            </w:r>
          </w:p>
        </w:tc>
        <w:tc>
          <w:tcPr>
            <w:tcW w:w="7380" w:type="dxa"/>
            <w:gridSpan w:val="2"/>
            <w:tcBorders>
              <w:top w:val="single" w:sz="4" w:space="0" w:color="auto"/>
              <w:right w:val="single" w:sz="18" w:space="0" w:color="auto"/>
            </w:tcBorders>
          </w:tcPr>
          <w:p w14:paraId="46B360C3" w14:textId="77777777" w:rsidR="00C14672" w:rsidRPr="007601DE" w:rsidRDefault="00C14672" w:rsidP="00C871DC">
            <w:pPr>
              <w:rPr>
                <w:rFonts w:ascii="Arial" w:hAnsi="Arial" w:cs="Arial"/>
                <w:b w:val="0"/>
                <w:sz w:val="22"/>
                <w:szCs w:val="22"/>
              </w:rPr>
            </w:pPr>
          </w:p>
        </w:tc>
      </w:tr>
      <w:tr w:rsidR="00C14672" w:rsidRPr="007601DE" w14:paraId="7E7ADDAD" w14:textId="77777777" w:rsidTr="001126A5">
        <w:trPr>
          <w:jc w:val="center"/>
        </w:trPr>
        <w:tc>
          <w:tcPr>
            <w:tcW w:w="3420" w:type="dxa"/>
            <w:tcBorders>
              <w:left w:val="single" w:sz="18" w:space="0" w:color="auto"/>
            </w:tcBorders>
          </w:tcPr>
          <w:p w14:paraId="49F701B1" w14:textId="77777777" w:rsidR="00C14672" w:rsidRPr="007601DE" w:rsidRDefault="00C14672" w:rsidP="00E2128F">
            <w:pPr>
              <w:pStyle w:val="ListParagraph"/>
              <w:widowControl w:val="0"/>
              <w:numPr>
                <w:ilvl w:val="0"/>
                <w:numId w:val="5"/>
              </w:numPr>
              <w:spacing w:after="0" w:line="240" w:lineRule="auto"/>
              <w:rPr>
                <w:rFonts w:ascii="Arial" w:hAnsi="Arial" w:cs="Arial"/>
              </w:rPr>
            </w:pPr>
            <w:r w:rsidRPr="007601DE">
              <w:rPr>
                <w:rFonts w:ascii="Arial" w:hAnsi="Arial" w:cs="Arial"/>
              </w:rPr>
              <w:t>Total Project Cost:</w:t>
            </w:r>
          </w:p>
        </w:tc>
        <w:tc>
          <w:tcPr>
            <w:tcW w:w="7380" w:type="dxa"/>
            <w:gridSpan w:val="2"/>
            <w:tcBorders>
              <w:right w:val="single" w:sz="18" w:space="0" w:color="auto"/>
            </w:tcBorders>
          </w:tcPr>
          <w:p w14:paraId="2408BE57" w14:textId="77777777" w:rsidR="00C14672" w:rsidRPr="007601DE" w:rsidRDefault="00C14672" w:rsidP="00C871DC">
            <w:pPr>
              <w:rPr>
                <w:rFonts w:ascii="Arial" w:hAnsi="Arial" w:cs="Arial"/>
                <w:b w:val="0"/>
                <w:sz w:val="22"/>
                <w:szCs w:val="22"/>
              </w:rPr>
            </w:pPr>
          </w:p>
        </w:tc>
      </w:tr>
      <w:tr w:rsidR="00C14672" w:rsidRPr="007601DE" w14:paraId="10208ADE" w14:textId="77777777" w:rsidTr="001126A5">
        <w:trPr>
          <w:jc w:val="center"/>
        </w:trPr>
        <w:tc>
          <w:tcPr>
            <w:tcW w:w="6747" w:type="dxa"/>
            <w:gridSpan w:val="2"/>
            <w:tcBorders>
              <w:left w:val="single" w:sz="18" w:space="0" w:color="auto"/>
            </w:tcBorders>
          </w:tcPr>
          <w:p w14:paraId="4A974064" w14:textId="77777777" w:rsidR="00C14672" w:rsidRPr="007601DE" w:rsidRDefault="00C14672" w:rsidP="00E2128F">
            <w:pPr>
              <w:pStyle w:val="ListParagraph"/>
              <w:widowControl w:val="0"/>
              <w:numPr>
                <w:ilvl w:val="0"/>
                <w:numId w:val="5"/>
              </w:numPr>
              <w:spacing w:after="0" w:line="240" w:lineRule="auto"/>
              <w:rPr>
                <w:rFonts w:ascii="Arial" w:hAnsi="Arial" w:cs="Arial"/>
              </w:rPr>
            </w:pPr>
            <w:r w:rsidRPr="007601DE">
              <w:rPr>
                <w:rFonts w:ascii="Arial" w:hAnsi="Arial" w:cs="Arial"/>
              </w:rPr>
              <w:t>Dollar Amount of Funding Requested from this Program:</w:t>
            </w:r>
          </w:p>
        </w:tc>
        <w:tc>
          <w:tcPr>
            <w:tcW w:w="4053" w:type="dxa"/>
            <w:tcBorders>
              <w:right w:val="single" w:sz="18" w:space="0" w:color="auto"/>
            </w:tcBorders>
          </w:tcPr>
          <w:p w14:paraId="278E10A0" w14:textId="77777777" w:rsidR="00C14672" w:rsidRPr="007601DE" w:rsidRDefault="00C14672" w:rsidP="00C871DC">
            <w:pPr>
              <w:rPr>
                <w:rFonts w:ascii="Arial" w:hAnsi="Arial" w:cs="Arial"/>
                <w:b w:val="0"/>
                <w:sz w:val="22"/>
                <w:szCs w:val="22"/>
              </w:rPr>
            </w:pPr>
          </w:p>
        </w:tc>
      </w:tr>
    </w:tbl>
    <w:tbl>
      <w:tblPr>
        <w:tblStyle w:val="TableGrid3"/>
        <w:tblW w:w="10777" w:type="dxa"/>
        <w:jc w:val="center"/>
        <w:tblLayout w:type="fixed"/>
        <w:tblLook w:val="04A0" w:firstRow="1" w:lastRow="0" w:firstColumn="1" w:lastColumn="0" w:noHBand="0" w:noVBand="1"/>
      </w:tblPr>
      <w:tblGrid>
        <w:gridCol w:w="3373"/>
        <w:gridCol w:w="7404"/>
      </w:tblGrid>
      <w:tr w:rsidR="003E3F54" w:rsidRPr="007601DE" w14:paraId="5F96B275" w14:textId="77777777" w:rsidTr="001126A5">
        <w:trPr>
          <w:jc w:val="center"/>
        </w:trPr>
        <w:tc>
          <w:tcPr>
            <w:tcW w:w="10777" w:type="dxa"/>
            <w:gridSpan w:val="2"/>
            <w:tcBorders>
              <w:top w:val="single" w:sz="18" w:space="0" w:color="auto"/>
              <w:left w:val="single" w:sz="18" w:space="0" w:color="auto"/>
              <w:right w:val="single" w:sz="18" w:space="0" w:color="auto"/>
            </w:tcBorders>
            <w:vAlign w:val="center"/>
          </w:tcPr>
          <w:p w14:paraId="19AB66E2" w14:textId="7DBF805E" w:rsidR="003E3F54" w:rsidRPr="007601DE" w:rsidRDefault="003E3F54" w:rsidP="006F06AB">
            <w:pPr>
              <w:rPr>
                <w:rFonts w:ascii="Arial" w:hAnsi="Arial" w:cs="Arial"/>
                <w:i/>
                <w:sz w:val="22"/>
                <w:szCs w:val="22"/>
              </w:rPr>
            </w:pPr>
            <w:r w:rsidRPr="007601DE">
              <w:rPr>
                <w:rFonts w:ascii="Arial" w:hAnsi="Arial" w:cs="Arial"/>
                <w:sz w:val="22"/>
                <w:szCs w:val="22"/>
              </w:rPr>
              <w:t xml:space="preserve">Funding group (check) </w:t>
            </w:r>
          </w:p>
        </w:tc>
      </w:tr>
      <w:tr w:rsidR="003E3F54" w:rsidRPr="007601DE" w14:paraId="67552383" w14:textId="77777777" w:rsidTr="001126A5">
        <w:trPr>
          <w:trHeight w:val="311"/>
          <w:jc w:val="center"/>
        </w:trPr>
        <w:tc>
          <w:tcPr>
            <w:tcW w:w="3373" w:type="dxa"/>
            <w:vMerge w:val="restart"/>
            <w:tcBorders>
              <w:top w:val="single" w:sz="24" w:space="0" w:color="auto"/>
              <w:left w:val="single" w:sz="18" w:space="0" w:color="auto"/>
              <w:bottom w:val="single" w:sz="4" w:space="0" w:color="auto"/>
            </w:tcBorders>
            <w:vAlign w:val="center"/>
          </w:tcPr>
          <w:p w14:paraId="334921D9" w14:textId="77777777" w:rsidR="003E3F54" w:rsidRPr="007601DE" w:rsidRDefault="003E3F54" w:rsidP="003E3F54">
            <w:pPr>
              <w:pStyle w:val="NoSpacing"/>
              <w:rPr>
                <w:rFonts w:ascii="Arial" w:hAnsi="Arial" w:cs="Arial"/>
                <w:b/>
              </w:rPr>
            </w:pPr>
            <w:r w:rsidRPr="007601DE">
              <w:rPr>
                <w:rFonts w:ascii="Arial" w:hAnsi="Arial" w:cs="Arial"/>
                <w:b/>
              </w:rPr>
              <w:t>Group 1</w:t>
            </w:r>
          </w:p>
          <w:p w14:paraId="17A45887" w14:textId="77777777" w:rsidR="003E3F54" w:rsidRPr="007601DE" w:rsidRDefault="003E3F54" w:rsidP="003E3F54">
            <w:pPr>
              <w:pStyle w:val="NoSpacing"/>
              <w:rPr>
                <w:rFonts w:ascii="Arial" w:hAnsi="Arial" w:cs="Arial"/>
                <w:b/>
              </w:rPr>
            </w:pPr>
          </w:p>
        </w:tc>
        <w:tc>
          <w:tcPr>
            <w:tcW w:w="7404" w:type="dxa"/>
            <w:tcBorders>
              <w:top w:val="single" w:sz="24" w:space="0" w:color="auto"/>
              <w:right w:val="single" w:sz="18" w:space="0" w:color="auto"/>
            </w:tcBorders>
            <w:vAlign w:val="center"/>
          </w:tcPr>
          <w:p w14:paraId="16E4EC97" w14:textId="77777777" w:rsidR="003E3F54" w:rsidRPr="007601DE" w:rsidRDefault="003E3F54" w:rsidP="003E3F54">
            <w:pPr>
              <w:pStyle w:val="NoSpacing"/>
              <w:rPr>
                <w:rFonts w:ascii="Arial" w:hAnsi="Arial" w:cs="Arial"/>
                <w:b/>
              </w:rPr>
            </w:pPr>
            <w:r w:rsidRPr="007601DE">
              <w:rPr>
                <w:rFonts w:ascii="Arial" w:hAnsi="Arial" w:cs="Arial"/>
              </w:rPr>
              <w:t xml:space="preserve">Non-profit  </w:t>
            </w:r>
            <w:sdt>
              <w:sdtPr>
                <w:rPr>
                  <w:rFonts w:ascii="Arial" w:hAnsi="Arial" w:cs="Arial"/>
                  <w:b/>
                </w:rPr>
                <w:id w:val="-2098852738"/>
                <w14:checkbox>
                  <w14:checked w14:val="0"/>
                  <w14:checkedState w14:val="2612" w14:font="MS Gothic"/>
                  <w14:uncheckedState w14:val="2610" w14:font="MS Gothic"/>
                </w14:checkbox>
              </w:sdtPr>
              <w:sdtEndPr/>
              <w:sdtContent>
                <w:r w:rsidRPr="007601DE">
                  <w:rPr>
                    <w:rFonts w:ascii="Segoe UI Symbol" w:eastAsia="MS Gothic" w:hAnsi="Segoe UI Symbol" w:cs="Segoe UI Symbol"/>
                  </w:rPr>
                  <w:t>☐</w:t>
                </w:r>
              </w:sdtContent>
            </w:sdt>
          </w:p>
        </w:tc>
      </w:tr>
      <w:tr w:rsidR="003E3F54" w:rsidRPr="007601DE" w14:paraId="0DF8292C" w14:textId="77777777" w:rsidTr="001126A5">
        <w:trPr>
          <w:trHeight w:val="306"/>
          <w:jc w:val="center"/>
        </w:trPr>
        <w:tc>
          <w:tcPr>
            <w:tcW w:w="3373" w:type="dxa"/>
            <w:vMerge/>
            <w:tcBorders>
              <w:left w:val="single" w:sz="18" w:space="0" w:color="auto"/>
              <w:bottom w:val="single" w:sz="4" w:space="0" w:color="auto"/>
            </w:tcBorders>
            <w:vAlign w:val="center"/>
          </w:tcPr>
          <w:p w14:paraId="48403D71" w14:textId="77777777" w:rsidR="003E3F54" w:rsidRPr="007601DE" w:rsidRDefault="003E3F54" w:rsidP="003E3F54">
            <w:pPr>
              <w:pStyle w:val="NoSpacing"/>
              <w:rPr>
                <w:rFonts w:ascii="Arial" w:hAnsi="Arial" w:cs="Arial"/>
                <w:b/>
              </w:rPr>
            </w:pPr>
          </w:p>
        </w:tc>
        <w:tc>
          <w:tcPr>
            <w:tcW w:w="7404" w:type="dxa"/>
            <w:tcBorders>
              <w:right w:val="single" w:sz="18" w:space="0" w:color="auto"/>
            </w:tcBorders>
            <w:vAlign w:val="center"/>
          </w:tcPr>
          <w:p w14:paraId="6382049F" w14:textId="77777777" w:rsidR="003E3F54" w:rsidRPr="007601DE" w:rsidRDefault="003E3F54" w:rsidP="003E3F54">
            <w:pPr>
              <w:pStyle w:val="NoSpacing"/>
              <w:rPr>
                <w:rFonts w:ascii="Arial" w:hAnsi="Arial" w:cs="Arial"/>
                <w:b/>
              </w:rPr>
            </w:pPr>
            <w:r w:rsidRPr="007601DE">
              <w:rPr>
                <w:rFonts w:ascii="Arial" w:hAnsi="Arial" w:cs="Arial"/>
              </w:rPr>
              <w:t xml:space="preserve">Local govt. </w:t>
            </w:r>
            <w:sdt>
              <w:sdtPr>
                <w:rPr>
                  <w:rFonts w:ascii="Arial" w:hAnsi="Arial" w:cs="Arial"/>
                  <w:b/>
                </w:rPr>
                <w:id w:val="17281914"/>
                <w14:checkbox>
                  <w14:checked w14:val="0"/>
                  <w14:checkedState w14:val="2612" w14:font="MS Gothic"/>
                  <w14:uncheckedState w14:val="2610" w14:font="MS Gothic"/>
                </w14:checkbox>
              </w:sdtPr>
              <w:sdtEndPr/>
              <w:sdtContent>
                <w:r w:rsidRPr="007601DE">
                  <w:rPr>
                    <w:rFonts w:ascii="Segoe UI Symbol" w:eastAsia="MS Gothic" w:hAnsi="Segoe UI Symbol" w:cs="Segoe UI Symbol"/>
                  </w:rPr>
                  <w:t>☐</w:t>
                </w:r>
              </w:sdtContent>
            </w:sdt>
          </w:p>
        </w:tc>
      </w:tr>
      <w:tr w:rsidR="003E3F54" w:rsidRPr="007601DE" w14:paraId="2D4FD817" w14:textId="77777777" w:rsidTr="001126A5">
        <w:trPr>
          <w:trHeight w:val="306"/>
          <w:jc w:val="center"/>
        </w:trPr>
        <w:tc>
          <w:tcPr>
            <w:tcW w:w="3373" w:type="dxa"/>
            <w:vMerge/>
            <w:tcBorders>
              <w:left w:val="single" w:sz="18" w:space="0" w:color="auto"/>
              <w:bottom w:val="single" w:sz="4" w:space="0" w:color="auto"/>
            </w:tcBorders>
            <w:vAlign w:val="center"/>
          </w:tcPr>
          <w:p w14:paraId="0450358F" w14:textId="77777777" w:rsidR="003E3F54" w:rsidRPr="007601DE" w:rsidRDefault="003E3F54" w:rsidP="003E3F54">
            <w:pPr>
              <w:pStyle w:val="NoSpacing"/>
              <w:rPr>
                <w:rFonts w:ascii="Arial" w:hAnsi="Arial" w:cs="Arial"/>
                <w:b/>
              </w:rPr>
            </w:pPr>
          </w:p>
        </w:tc>
        <w:tc>
          <w:tcPr>
            <w:tcW w:w="7404" w:type="dxa"/>
            <w:tcBorders>
              <w:right w:val="single" w:sz="18" w:space="0" w:color="auto"/>
            </w:tcBorders>
            <w:vAlign w:val="center"/>
          </w:tcPr>
          <w:p w14:paraId="142367BF" w14:textId="16DCF2C0" w:rsidR="003E3F54" w:rsidRPr="007601DE" w:rsidRDefault="00D853FD" w:rsidP="003E3F54">
            <w:pPr>
              <w:pStyle w:val="NoSpacing"/>
              <w:rPr>
                <w:rFonts w:ascii="Arial" w:hAnsi="Arial" w:cs="Arial"/>
                <w:b/>
              </w:rPr>
            </w:pPr>
            <w:r w:rsidRPr="008829B0">
              <w:rPr>
                <w:rFonts w:ascii="Arial" w:hAnsi="Arial" w:cs="Arial"/>
              </w:rPr>
              <w:t xml:space="preserve">Federally Recognized Tribal Government </w:t>
            </w:r>
            <w:sdt>
              <w:sdtPr>
                <w:rPr>
                  <w:rFonts w:ascii="Arial" w:hAnsi="Arial" w:cs="Arial"/>
                  <w:b/>
                </w:rPr>
                <w:id w:val="179018200"/>
                <w14:checkbox>
                  <w14:checked w14:val="0"/>
                  <w14:checkedState w14:val="2612" w14:font="MS Gothic"/>
                  <w14:uncheckedState w14:val="2610" w14:font="MS Gothic"/>
                </w14:checkbox>
              </w:sdtPr>
              <w:sdtEndPr/>
              <w:sdtContent>
                <w:r w:rsidR="003E3F54" w:rsidRPr="007601DE">
                  <w:rPr>
                    <w:rFonts w:ascii="Segoe UI Symbol" w:eastAsia="MS Gothic" w:hAnsi="Segoe UI Symbol" w:cs="Segoe UI Symbol"/>
                  </w:rPr>
                  <w:t>☐</w:t>
                </w:r>
              </w:sdtContent>
            </w:sdt>
          </w:p>
        </w:tc>
      </w:tr>
      <w:tr w:rsidR="003E3F54" w:rsidRPr="007601DE" w14:paraId="608D3FF5" w14:textId="77777777" w:rsidTr="001126A5">
        <w:trPr>
          <w:trHeight w:val="306"/>
          <w:jc w:val="center"/>
        </w:trPr>
        <w:tc>
          <w:tcPr>
            <w:tcW w:w="3373" w:type="dxa"/>
            <w:vMerge/>
            <w:tcBorders>
              <w:left w:val="single" w:sz="18" w:space="0" w:color="auto"/>
              <w:bottom w:val="single" w:sz="4" w:space="0" w:color="auto"/>
            </w:tcBorders>
            <w:vAlign w:val="center"/>
          </w:tcPr>
          <w:p w14:paraId="6B21ABB1" w14:textId="77777777" w:rsidR="003E3F54" w:rsidRPr="007601DE" w:rsidRDefault="003E3F54" w:rsidP="003E3F54">
            <w:pPr>
              <w:pStyle w:val="NoSpacing"/>
              <w:rPr>
                <w:rFonts w:ascii="Arial" w:hAnsi="Arial" w:cs="Arial"/>
                <w:b/>
              </w:rPr>
            </w:pPr>
          </w:p>
        </w:tc>
        <w:tc>
          <w:tcPr>
            <w:tcW w:w="7404" w:type="dxa"/>
            <w:tcBorders>
              <w:right w:val="single" w:sz="18" w:space="0" w:color="auto"/>
            </w:tcBorders>
            <w:vAlign w:val="center"/>
          </w:tcPr>
          <w:p w14:paraId="05C48E21" w14:textId="302438A8" w:rsidR="003E3F54" w:rsidRPr="007601DE" w:rsidRDefault="00D853FD" w:rsidP="003E3F54">
            <w:pPr>
              <w:pStyle w:val="NoSpacing"/>
              <w:rPr>
                <w:rFonts w:ascii="Arial" w:hAnsi="Arial" w:cs="Arial"/>
                <w:b/>
              </w:rPr>
            </w:pPr>
            <w:r w:rsidRPr="008829B0">
              <w:rPr>
                <w:rFonts w:ascii="Arial" w:hAnsi="Arial" w:cs="Arial"/>
              </w:rPr>
              <w:t>Organ</w:t>
            </w:r>
            <w:r w:rsidR="008F5E1E">
              <w:rPr>
                <w:rFonts w:ascii="Arial" w:hAnsi="Arial" w:cs="Arial"/>
              </w:rPr>
              <w:t>ization serving American Indian and Alaska Native</w:t>
            </w:r>
            <w:r w:rsidRPr="008829B0">
              <w:rPr>
                <w:rFonts w:ascii="Arial" w:hAnsi="Arial" w:cs="Arial"/>
              </w:rPr>
              <w:t xml:space="preserve"> (AIAN) primary service populations </w:t>
            </w:r>
            <w:sdt>
              <w:sdtPr>
                <w:rPr>
                  <w:rFonts w:ascii="Arial" w:hAnsi="Arial" w:cs="Arial"/>
                  <w:b/>
                </w:rPr>
                <w:id w:val="-1732226969"/>
                <w14:checkbox>
                  <w14:checked w14:val="0"/>
                  <w14:checkedState w14:val="2612" w14:font="MS Gothic"/>
                  <w14:uncheckedState w14:val="2610" w14:font="MS Gothic"/>
                </w14:checkbox>
              </w:sdtPr>
              <w:sdtEndPr/>
              <w:sdtContent>
                <w:r w:rsidR="003E3F54" w:rsidRPr="007601DE">
                  <w:rPr>
                    <w:rFonts w:ascii="Segoe UI Symbol" w:eastAsia="MS Gothic" w:hAnsi="Segoe UI Symbol" w:cs="Segoe UI Symbol"/>
                  </w:rPr>
                  <w:t>☐</w:t>
                </w:r>
              </w:sdtContent>
            </w:sdt>
          </w:p>
        </w:tc>
      </w:tr>
      <w:tr w:rsidR="003E3F54" w:rsidRPr="007601DE" w14:paraId="6C5C2917" w14:textId="77777777" w:rsidTr="001126A5">
        <w:trPr>
          <w:trHeight w:val="306"/>
          <w:jc w:val="center"/>
        </w:trPr>
        <w:tc>
          <w:tcPr>
            <w:tcW w:w="3373" w:type="dxa"/>
            <w:vMerge/>
            <w:tcBorders>
              <w:left w:val="single" w:sz="18" w:space="0" w:color="auto"/>
              <w:bottom w:val="single" w:sz="4" w:space="0" w:color="auto"/>
            </w:tcBorders>
            <w:vAlign w:val="center"/>
          </w:tcPr>
          <w:p w14:paraId="25DB8E25" w14:textId="77777777" w:rsidR="003E3F54" w:rsidRPr="007601DE" w:rsidRDefault="003E3F54" w:rsidP="003E3F54">
            <w:pPr>
              <w:pStyle w:val="NoSpacing"/>
              <w:rPr>
                <w:rFonts w:ascii="Arial" w:hAnsi="Arial" w:cs="Arial"/>
                <w:b/>
              </w:rPr>
            </w:pPr>
          </w:p>
        </w:tc>
        <w:tc>
          <w:tcPr>
            <w:tcW w:w="7404" w:type="dxa"/>
            <w:tcBorders>
              <w:right w:val="single" w:sz="18" w:space="0" w:color="auto"/>
            </w:tcBorders>
            <w:vAlign w:val="center"/>
          </w:tcPr>
          <w:p w14:paraId="72E8E9BF" w14:textId="77777777" w:rsidR="003E3F54" w:rsidRPr="007601DE" w:rsidRDefault="003E3F54" w:rsidP="003E3F54">
            <w:pPr>
              <w:pStyle w:val="NoSpacing"/>
              <w:rPr>
                <w:rFonts w:ascii="Arial" w:hAnsi="Arial" w:cs="Arial"/>
                <w:b/>
              </w:rPr>
            </w:pPr>
            <w:r w:rsidRPr="007601DE">
              <w:rPr>
                <w:rFonts w:ascii="Arial" w:hAnsi="Arial" w:cs="Arial"/>
              </w:rPr>
              <w:t xml:space="preserve">Non-R1 research institution </w:t>
            </w:r>
            <w:sdt>
              <w:sdtPr>
                <w:rPr>
                  <w:rFonts w:ascii="Arial" w:hAnsi="Arial" w:cs="Arial"/>
                  <w:b/>
                </w:rPr>
                <w:id w:val="-441296758"/>
                <w14:checkbox>
                  <w14:checked w14:val="0"/>
                  <w14:checkedState w14:val="2612" w14:font="MS Gothic"/>
                  <w14:uncheckedState w14:val="2610" w14:font="MS Gothic"/>
                </w14:checkbox>
              </w:sdtPr>
              <w:sdtEndPr/>
              <w:sdtContent>
                <w:r w:rsidRPr="007601DE">
                  <w:rPr>
                    <w:rFonts w:ascii="Segoe UI Symbol" w:eastAsia="MS Gothic" w:hAnsi="Segoe UI Symbol" w:cs="Segoe UI Symbol"/>
                    <w:b/>
                  </w:rPr>
                  <w:t>☐</w:t>
                </w:r>
              </w:sdtContent>
            </w:sdt>
          </w:p>
        </w:tc>
      </w:tr>
      <w:tr w:rsidR="003E3F54" w:rsidRPr="007601DE" w14:paraId="6BA17001" w14:textId="77777777" w:rsidTr="001126A5">
        <w:trPr>
          <w:trHeight w:val="306"/>
          <w:jc w:val="center"/>
        </w:trPr>
        <w:tc>
          <w:tcPr>
            <w:tcW w:w="3373" w:type="dxa"/>
            <w:vMerge/>
            <w:tcBorders>
              <w:left w:val="single" w:sz="18" w:space="0" w:color="auto"/>
              <w:bottom w:val="single" w:sz="4" w:space="0" w:color="auto"/>
            </w:tcBorders>
            <w:vAlign w:val="center"/>
          </w:tcPr>
          <w:p w14:paraId="26A135FE" w14:textId="77777777" w:rsidR="003E3F54" w:rsidRPr="007601DE" w:rsidRDefault="003E3F54" w:rsidP="003E3F54">
            <w:pPr>
              <w:pStyle w:val="NoSpacing"/>
              <w:rPr>
                <w:rFonts w:ascii="Arial" w:hAnsi="Arial" w:cs="Arial"/>
                <w:b/>
              </w:rPr>
            </w:pPr>
          </w:p>
        </w:tc>
        <w:tc>
          <w:tcPr>
            <w:tcW w:w="7404" w:type="dxa"/>
            <w:tcBorders>
              <w:right w:val="single" w:sz="18" w:space="0" w:color="auto"/>
            </w:tcBorders>
            <w:vAlign w:val="center"/>
          </w:tcPr>
          <w:p w14:paraId="11A114A3" w14:textId="77777777" w:rsidR="003E3F54" w:rsidRPr="007601DE" w:rsidRDefault="003E3F54" w:rsidP="003E3F54">
            <w:pPr>
              <w:pStyle w:val="NoSpacing"/>
              <w:rPr>
                <w:rFonts w:ascii="Arial" w:hAnsi="Arial" w:cs="Arial"/>
                <w:b/>
              </w:rPr>
            </w:pPr>
            <w:r w:rsidRPr="007601DE">
              <w:rPr>
                <w:rFonts w:ascii="Arial" w:hAnsi="Arial" w:cs="Arial"/>
              </w:rPr>
              <w:t>Other</w:t>
            </w:r>
            <w:r w:rsidRPr="007601DE">
              <w:rPr>
                <w:rFonts w:ascii="Arial" w:hAnsi="Arial" w:cs="Arial"/>
                <w:b/>
              </w:rPr>
              <w:t xml:space="preserve"> </w:t>
            </w:r>
            <w:sdt>
              <w:sdtPr>
                <w:rPr>
                  <w:rFonts w:ascii="Arial" w:hAnsi="Arial" w:cs="Arial"/>
                  <w:b/>
                </w:rPr>
                <w:id w:val="-655221690"/>
                <w14:checkbox>
                  <w14:checked w14:val="0"/>
                  <w14:checkedState w14:val="2612" w14:font="MS Gothic"/>
                  <w14:uncheckedState w14:val="2610" w14:font="MS Gothic"/>
                </w14:checkbox>
              </w:sdtPr>
              <w:sdtEndPr/>
              <w:sdtContent>
                <w:r w:rsidRPr="007601DE">
                  <w:rPr>
                    <w:rFonts w:ascii="Segoe UI Symbol" w:eastAsia="MS Gothic" w:hAnsi="Segoe UI Symbol" w:cs="Segoe UI Symbol"/>
                    <w:b/>
                  </w:rPr>
                  <w:t>☐</w:t>
                </w:r>
              </w:sdtContent>
            </w:sdt>
          </w:p>
        </w:tc>
      </w:tr>
      <w:tr w:rsidR="003E3F54" w:rsidRPr="007601DE" w14:paraId="42E7A98C" w14:textId="77777777" w:rsidTr="001126A5">
        <w:trPr>
          <w:trHeight w:val="231"/>
          <w:jc w:val="center"/>
        </w:trPr>
        <w:tc>
          <w:tcPr>
            <w:tcW w:w="3373" w:type="dxa"/>
            <w:vMerge w:val="restart"/>
            <w:tcBorders>
              <w:top w:val="single" w:sz="4" w:space="0" w:color="auto"/>
              <w:left w:val="single" w:sz="18" w:space="0" w:color="auto"/>
            </w:tcBorders>
            <w:vAlign w:val="center"/>
          </w:tcPr>
          <w:p w14:paraId="2B52B872" w14:textId="77777777" w:rsidR="003E3F54" w:rsidRPr="007601DE" w:rsidRDefault="003E3F54" w:rsidP="003E3F54">
            <w:pPr>
              <w:pStyle w:val="NoSpacing"/>
              <w:rPr>
                <w:rFonts w:ascii="Arial" w:hAnsi="Arial" w:cs="Arial"/>
                <w:b/>
              </w:rPr>
            </w:pPr>
            <w:r w:rsidRPr="007601DE">
              <w:rPr>
                <w:rFonts w:ascii="Arial" w:hAnsi="Arial" w:cs="Arial"/>
                <w:b/>
              </w:rPr>
              <w:t>Group 2</w:t>
            </w:r>
          </w:p>
        </w:tc>
        <w:tc>
          <w:tcPr>
            <w:tcW w:w="7404" w:type="dxa"/>
            <w:tcBorders>
              <w:right w:val="single" w:sz="18" w:space="0" w:color="auto"/>
            </w:tcBorders>
            <w:vAlign w:val="center"/>
          </w:tcPr>
          <w:p w14:paraId="1F7ABE6A" w14:textId="47A78EDE" w:rsidR="003E3F54" w:rsidRPr="007601DE" w:rsidRDefault="008674B3" w:rsidP="003E3F54">
            <w:pPr>
              <w:pStyle w:val="NoSpacing"/>
              <w:rPr>
                <w:rFonts w:ascii="Arial" w:hAnsi="Arial" w:cs="Arial"/>
                <w:b/>
              </w:rPr>
            </w:pPr>
            <w:r w:rsidRPr="007601DE">
              <w:rPr>
                <w:rFonts w:ascii="Arial" w:hAnsi="Arial" w:cs="Arial"/>
              </w:rPr>
              <w:t>Private C</w:t>
            </w:r>
            <w:r w:rsidR="003E3F54" w:rsidRPr="007601DE">
              <w:rPr>
                <w:rFonts w:ascii="Arial" w:hAnsi="Arial" w:cs="Arial"/>
              </w:rPr>
              <w:t xml:space="preserve">ompany </w:t>
            </w:r>
            <w:sdt>
              <w:sdtPr>
                <w:rPr>
                  <w:rFonts w:ascii="Arial" w:hAnsi="Arial" w:cs="Arial"/>
                </w:rPr>
                <w:id w:val="2142069033"/>
                <w14:checkbox>
                  <w14:checked w14:val="0"/>
                  <w14:checkedState w14:val="2612" w14:font="MS Gothic"/>
                  <w14:uncheckedState w14:val="2610" w14:font="MS Gothic"/>
                </w14:checkbox>
              </w:sdtPr>
              <w:sdtEndPr/>
              <w:sdtContent>
                <w:r w:rsidR="003E3F54" w:rsidRPr="007601DE">
                  <w:rPr>
                    <w:rFonts w:ascii="Segoe UI Symbol" w:hAnsi="Segoe UI Symbol" w:cs="Segoe UI Symbol"/>
                  </w:rPr>
                  <w:t>☐</w:t>
                </w:r>
              </w:sdtContent>
            </w:sdt>
          </w:p>
        </w:tc>
      </w:tr>
      <w:tr w:rsidR="003E3F54" w:rsidRPr="007601DE" w14:paraId="4C38DC39" w14:textId="77777777" w:rsidTr="001126A5">
        <w:trPr>
          <w:trHeight w:val="230"/>
          <w:jc w:val="center"/>
        </w:trPr>
        <w:tc>
          <w:tcPr>
            <w:tcW w:w="3373" w:type="dxa"/>
            <w:vMerge/>
            <w:tcBorders>
              <w:left w:val="single" w:sz="18" w:space="0" w:color="auto"/>
            </w:tcBorders>
            <w:vAlign w:val="center"/>
          </w:tcPr>
          <w:p w14:paraId="4C602CCF" w14:textId="77777777" w:rsidR="003E3F54" w:rsidRPr="007601DE" w:rsidRDefault="003E3F54" w:rsidP="003E3F54">
            <w:pPr>
              <w:pStyle w:val="NoSpacing"/>
              <w:rPr>
                <w:rFonts w:ascii="Arial" w:hAnsi="Arial" w:cs="Arial"/>
                <w:b/>
              </w:rPr>
            </w:pPr>
          </w:p>
        </w:tc>
        <w:tc>
          <w:tcPr>
            <w:tcW w:w="7404" w:type="dxa"/>
            <w:tcBorders>
              <w:right w:val="single" w:sz="18" w:space="0" w:color="auto"/>
            </w:tcBorders>
            <w:vAlign w:val="center"/>
          </w:tcPr>
          <w:p w14:paraId="20A3EFF2" w14:textId="40619577" w:rsidR="003E3F54" w:rsidRPr="007601DE" w:rsidRDefault="008674B3" w:rsidP="003E3F54">
            <w:pPr>
              <w:pStyle w:val="NoSpacing"/>
              <w:rPr>
                <w:rFonts w:ascii="Arial" w:hAnsi="Arial" w:cs="Arial"/>
              </w:rPr>
            </w:pPr>
            <w:r w:rsidRPr="007601DE">
              <w:rPr>
                <w:rFonts w:ascii="Arial" w:hAnsi="Arial" w:cs="Arial"/>
              </w:rPr>
              <w:t>National L</w:t>
            </w:r>
            <w:r w:rsidR="003E3F54" w:rsidRPr="007601DE">
              <w:rPr>
                <w:rFonts w:ascii="Arial" w:hAnsi="Arial" w:cs="Arial"/>
              </w:rPr>
              <w:t xml:space="preserve">ab </w:t>
            </w:r>
            <w:sdt>
              <w:sdtPr>
                <w:rPr>
                  <w:rFonts w:ascii="Arial" w:hAnsi="Arial" w:cs="Arial"/>
                  <w:b/>
                </w:rPr>
                <w:id w:val="1692258833"/>
                <w14:checkbox>
                  <w14:checked w14:val="0"/>
                  <w14:checkedState w14:val="2612" w14:font="MS Gothic"/>
                  <w14:uncheckedState w14:val="2610" w14:font="MS Gothic"/>
                </w14:checkbox>
              </w:sdtPr>
              <w:sdtEndPr/>
              <w:sdtContent>
                <w:r w:rsidR="003E3F54" w:rsidRPr="007601DE">
                  <w:rPr>
                    <w:rFonts w:ascii="Segoe UI Symbol" w:eastAsia="MS Gothic" w:hAnsi="Segoe UI Symbol" w:cs="Segoe UI Symbol"/>
                    <w:b/>
                  </w:rPr>
                  <w:t>☐</w:t>
                </w:r>
              </w:sdtContent>
            </w:sdt>
          </w:p>
        </w:tc>
      </w:tr>
      <w:tr w:rsidR="003E3F54" w:rsidRPr="007601DE" w14:paraId="42C5DFD0" w14:textId="77777777" w:rsidTr="001126A5">
        <w:trPr>
          <w:trHeight w:val="230"/>
          <w:jc w:val="center"/>
        </w:trPr>
        <w:tc>
          <w:tcPr>
            <w:tcW w:w="3373" w:type="dxa"/>
            <w:vMerge/>
            <w:tcBorders>
              <w:left w:val="single" w:sz="18" w:space="0" w:color="auto"/>
            </w:tcBorders>
            <w:vAlign w:val="center"/>
          </w:tcPr>
          <w:p w14:paraId="3C655139" w14:textId="77777777" w:rsidR="003E3F54" w:rsidRPr="007601DE" w:rsidRDefault="003E3F54" w:rsidP="003E3F54">
            <w:pPr>
              <w:pStyle w:val="NoSpacing"/>
              <w:rPr>
                <w:rFonts w:ascii="Arial" w:hAnsi="Arial" w:cs="Arial"/>
                <w:b/>
              </w:rPr>
            </w:pPr>
          </w:p>
        </w:tc>
        <w:tc>
          <w:tcPr>
            <w:tcW w:w="7404" w:type="dxa"/>
            <w:tcBorders>
              <w:right w:val="single" w:sz="18" w:space="0" w:color="auto"/>
            </w:tcBorders>
            <w:vAlign w:val="center"/>
          </w:tcPr>
          <w:p w14:paraId="15E9BB5F" w14:textId="77777777" w:rsidR="003E3F54" w:rsidRPr="007601DE" w:rsidRDefault="003E3F54" w:rsidP="003E3F54">
            <w:pPr>
              <w:pStyle w:val="NoSpacing"/>
              <w:rPr>
                <w:rFonts w:ascii="Arial" w:hAnsi="Arial" w:cs="Arial"/>
              </w:rPr>
            </w:pPr>
            <w:r w:rsidRPr="007601DE">
              <w:rPr>
                <w:rFonts w:ascii="Arial" w:hAnsi="Arial" w:cs="Arial"/>
              </w:rPr>
              <w:t xml:space="preserve">Established research institution </w:t>
            </w:r>
            <w:sdt>
              <w:sdtPr>
                <w:rPr>
                  <w:rFonts w:ascii="Arial" w:hAnsi="Arial" w:cs="Arial"/>
                  <w:b/>
                </w:rPr>
                <w:id w:val="-1152974365"/>
                <w14:checkbox>
                  <w14:checked w14:val="0"/>
                  <w14:checkedState w14:val="2612" w14:font="MS Gothic"/>
                  <w14:uncheckedState w14:val="2610" w14:font="MS Gothic"/>
                </w14:checkbox>
              </w:sdtPr>
              <w:sdtEndPr/>
              <w:sdtContent>
                <w:r w:rsidRPr="007601DE">
                  <w:rPr>
                    <w:rFonts w:ascii="Segoe UI Symbol" w:eastAsia="MS Gothic" w:hAnsi="Segoe UI Symbol" w:cs="Segoe UI Symbol"/>
                    <w:b/>
                  </w:rPr>
                  <w:t>☐</w:t>
                </w:r>
              </w:sdtContent>
            </w:sdt>
          </w:p>
        </w:tc>
      </w:tr>
      <w:tr w:rsidR="003E3F54" w:rsidRPr="007601DE" w14:paraId="050EB0C7" w14:textId="77777777" w:rsidTr="001126A5">
        <w:trPr>
          <w:trHeight w:val="188"/>
          <w:jc w:val="center"/>
        </w:trPr>
        <w:tc>
          <w:tcPr>
            <w:tcW w:w="3373" w:type="dxa"/>
            <w:vMerge/>
            <w:tcBorders>
              <w:left w:val="single" w:sz="18" w:space="0" w:color="auto"/>
              <w:bottom w:val="single" w:sz="18" w:space="0" w:color="auto"/>
            </w:tcBorders>
            <w:vAlign w:val="center"/>
          </w:tcPr>
          <w:p w14:paraId="3C280029" w14:textId="77777777" w:rsidR="003E3F54" w:rsidRPr="007601DE" w:rsidRDefault="003E3F54" w:rsidP="003E3F54">
            <w:pPr>
              <w:pStyle w:val="NoSpacing"/>
              <w:rPr>
                <w:rFonts w:ascii="Arial" w:hAnsi="Arial" w:cs="Arial"/>
                <w:b/>
              </w:rPr>
            </w:pPr>
          </w:p>
        </w:tc>
        <w:tc>
          <w:tcPr>
            <w:tcW w:w="7404" w:type="dxa"/>
            <w:tcBorders>
              <w:bottom w:val="single" w:sz="18" w:space="0" w:color="auto"/>
              <w:right w:val="single" w:sz="18" w:space="0" w:color="auto"/>
            </w:tcBorders>
            <w:vAlign w:val="center"/>
          </w:tcPr>
          <w:p w14:paraId="659AF750" w14:textId="77777777" w:rsidR="003E3F54" w:rsidRPr="007601DE" w:rsidRDefault="003E3F54" w:rsidP="003E3F54">
            <w:pPr>
              <w:pStyle w:val="NoSpacing"/>
              <w:rPr>
                <w:rFonts w:ascii="Arial" w:hAnsi="Arial" w:cs="Arial"/>
                <w:b/>
              </w:rPr>
            </w:pPr>
            <w:r w:rsidRPr="007601DE">
              <w:rPr>
                <w:rFonts w:ascii="Arial" w:hAnsi="Arial" w:cs="Arial"/>
              </w:rPr>
              <w:t>Other</w:t>
            </w:r>
            <w:r w:rsidRPr="007601DE">
              <w:rPr>
                <w:rFonts w:ascii="Arial" w:hAnsi="Arial" w:cs="Arial"/>
                <w:b/>
              </w:rPr>
              <w:t xml:space="preserve"> </w:t>
            </w:r>
            <w:sdt>
              <w:sdtPr>
                <w:rPr>
                  <w:rFonts w:ascii="Arial" w:hAnsi="Arial" w:cs="Arial"/>
                  <w:b/>
                </w:rPr>
                <w:id w:val="1761402864"/>
                <w14:checkbox>
                  <w14:checked w14:val="0"/>
                  <w14:checkedState w14:val="2612" w14:font="MS Gothic"/>
                  <w14:uncheckedState w14:val="2610" w14:font="MS Gothic"/>
                </w14:checkbox>
              </w:sdtPr>
              <w:sdtEndPr/>
              <w:sdtContent>
                <w:r w:rsidRPr="007601DE">
                  <w:rPr>
                    <w:rFonts w:ascii="Segoe UI Symbol" w:eastAsia="MS Gothic" w:hAnsi="Segoe UI Symbol" w:cs="Segoe UI Symbol"/>
                    <w:b/>
                  </w:rPr>
                  <w:t>☐</w:t>
                </w:r>
              </w:sdtContent>
            </w:sdt>
          </w:p>
        </w:tc>
      </w:tr>
    </w:tbl>
    <w:tbl>
      <w:tblPr>
        <w:tblStyle w:val="TableGrid4"/>
        <w:tblW w:w="10777" w:type="dxa"/>
        <w:jc w:val="center"/>
        <w:tblBorders>
          <w:top w:val="single" w:sz="18" w:space="0" w:color="auto"/>
          <w:left w:val="single" w:sz="18" w:space="0" w:color="auto"/>
          <w:bottom w:val="single" w:sz="18" w:space="0" w:color="auto"/>
          <w:right w:val="single" w:sz="18" w:space="0" w:color="auto"/>
        </w:tblBorders>
        <w:tblLayout w:type="fixed"/>
        <w:tblLook w:val="04A0" w:firstRow="1" w:lastRow="0" w:firstColumn="1" w:lastColumn="0" w:noHBand="0" w:noVBand="1"/>
      </w:tblPr>
      <w:tblGrid>
        <w:gridCol w:w="3250"/>
        <w:gridCol w:w="3690"/>
        <w:gridCol w:w="3837"/>
      </w:tblGrid>
      <w:tr w:rsidR="00C910CE" w:rsidRPr="007601DE" w14:paraId="6429EA08" w14:textId="77777777" w:rsidTr="00F44097">
        <w:trPr>
          <w:jc w:val="center"/>
        </w:trPr>
        <w:tc>
          <w:tcPr>
            <w:tcW w:w="10777" w:type="dxa"/>
            <w:gridSpan w:val="3"/>
            <w:vAlign w:val="center"/>
          </w:tcPr>
          <w:p w14:paraId="15E7440A" w14:textId="77777777" w:rsidR="00C910CE" w:rsidRPr="007601DE" w:rsidRDefault="00C910CE" w:rsidP="00362324">
            <w:pPr>
              <w:rPr>
                <w:rFonts w:ascii="Arial" w:hAnsi="Arial" w:cs="Arial"/>
                <w:sz w:val="22"/>
                <w:szCs w:val="22"/>
              </w:rPr>
            </w:pPr>
            <w:r w:rsidRPr="007601DE">
              <w:rPr>
                <w:rFonts w:ascii="Arial" w:hAnsi="Arial" w:cs="Arial"/>
                <w:sz w:val="22"/>
                <w:szCs w:val="22"/>
              </w:rPr>
              <w:t>The proposed project is primarily (select the ONE that best fits)</w:t>
            </w:r>
          </w:p>
        </w:tc>
      </w:tr>
      <w:tr w:rsidR="00C910CE" w:rsidRPr="007601DE" w14:paraId="47EC5C05" w14:textId="77777777" w:rsidTr="00F44097">
        <w:trPr>
          <w:jc w:val="center"/>
        </w:trPr>
        <w:tc>
          <w:tcPr>
            <w:tcW w:w="3250" w:type="dxa"/>
            <w:vAlign w:val="center"/>
          </w:tcPr>
          <w:p w14:paraId="3704154D" w14:textId="30409533" w:rsidR="00C910CE" w:rsidRPr="007601DE" w:rsidRDefault="00C910CE" w:rsidP="00362324">
            <w:pPr>
              <w:rPr>
                <w:rFonts w:ascii="Arial" w:hAnsi="Arial" w:cs="Arial"/>
                <w:b w:val="0"/>
                <w:sz w:val="22"/>
                <w:szCs w:val="22"/>
              </w:rPr>
            </w:pPr>
            <w:r w:rsidRPr="007601DE">
              <w:rPr>
                <w:rFonts w:ascii="Arial" w:hAnsi="Arial" w:cs="Arial"/>
                <w:sz w:val="22"/>
                <w:szCs w:val="22"/>
              </w:rPr>
              <w:t xml:space="preserve">Research     </w:t>
            </w:r>
            <w:sdt>
              <w:sdtPr>
                <w:rPr>
                  <w:rFonts w:ascii="Arial" w:hAnsi="Arial" w:cs="Arial"/>
                  <w:b w:val="0"/>
                  <w:sz w:val="22"/>
                  <w:szCs w:val="22"/>
                </w:rPr>
                <w:id w:val="1278137608"/>
                <w14:checkbox>
                  <w14:checked w14:val="0"/>
                  <w14:checkedState w14:val="2612" w14:font="MS Gothic"/>
                  <w14:uncheckedState w14:val="2610" w14:font="MS Gothic"/>
                </w14:checkbox>
              </w:sdtPr>
              <w:sdtEndPr/>
              <w:sdtContent>
                <w:r w:rsidRPr="007601DE">
                  <w:rPr>
                    <w:rFonts w:ascii="Segoe UI Symbol" w:eastAsia="MS Gothic" w:hAnsi="Segoe UI Symbol" w:cs="Segoe UI Symbol"/>
                    <w:sz w:val="22"/>
                    <w:szCs w:val="22"/>
                  </w:rPr>
                  <w:t>☐</w:t>
                </w:r>
              </w:sdtContent>
            </w:sdt>
          </w:p>
        </w:tc>
        <w:tc>
          <w:tcPr>
            <w:tcW w:w="3690" w:type="dxa"/>
            <w:vAlign w:val="center"/>
          </w:tcPr>
          <w:p w14:paraId="32B20BC8" w14:textId="77777777" w:rsidR="00C910CE" w:rsidRPr="007601DE" w:rsidRDefault="00C910CE" w:rsidP="00362324">
            <w:pPr>
              <w:rPr>
                <w:rFonts w:ascii="Arial" w:hAnsi="Arial" w:cs="Arial"/>
                <w:b w:val="0"/>
                <w:sz w:val="22"/>
                <w:szCs w:val="22"/>
              </w:rPr>
            </w:pPr>
            <w:r w:rsidRPr="007601DE">
              <w:rPr>
                <w:rFonts w:ascii="Arial" w:hAnsi="Arial" w:cs="Arial"/>
                <w:sz w:val="22"/>
                <w:szCs w:val="22"/>
              </w:rPr>
              <w:t xml:space="preserve">Development     </w:t>
            </w:r>
            <w:sdt>
              <w:sdtPr>
                <w:rPr>
                  <w:rFonts w:ascii="Arial" w:hAnsi="Arial" w:cs="Arial"/>
                  <w:b w:val="0"/>
                  <w:sz w:val="22"/>
                  <w:szCs w:val="22"/>
                </w:rPr>
                <w:id w:val="-328523614"/>
                <w14:checkbox>
                  <w14:checked w14:val="0"/>
                  <w14:checkedState w14:val="2612" w14:font="MS Gothic"/>
                  <w14:uncheckedState w14:val="2610" w14:font="MS Gothic"/>
                </w14:checkbox>
              </w:sdtPr>
              <w:sdtEndPr/>
              <w:sdtContent>
                <w:r w:rsidRPr="007601DE">
                  <w:rPr>
                    <w:rFonts w:ascii="Segoe UI Symbol" w:eastAsia="MS Gothic" w:hAnsi="Segoe UI Symbol" w:cs="Segoe UI Symbol"/>
                    <w:sz w:val="22"/>
                    <w:szCs w:val="22"/>
                  </w:rPr>
                  <w:t>☐</w:t>
                </w:r>
              </w:sdtContent>
            </w:sdt>
          </w:p>
        </w:tc>
        <w:tc>
          <w:tcPr>
            <w:tcW w:w="3837" w:type="dxa"/>
            <w:vAlign w:val="center"/>
          </w:tcPr>
          <w:p w14:paraId="737AC534" w14:textId="77777777" w:rsidR="00C910CE" w:rsidRPr="007601DE" w:rsidRDefault="00C910CE" w:rsidP="00362324">
            <w:pPr>
              <w:rPr>
                <w:rFonts w:ascii="Arial" w:hAnsi="Arial" w:cs="Arial"/>
                <w:b w:val="0"/>
                <w:sz w:val="22"/>
                <w:szCs w:val="22"/>
              </w:rPr>
            </w:pPr>
            <w:r w:rsidRPr="007601DE">
              <w:rPr>
                <w:rFonts w:ascii="Arial" w:hAnsi="Arial" w:cs="Arial"/>
                <w:sz w:val="22"/>
                <w:szCs w:val="22"/>
              </w:rPr>
              <w:t xml:space="preserve">Demonstration     </w:t>
            </w:r>
            <w:sdt>
              <w:sdtPr>
                <w:rPr>
                  <w:rFonts w:ascii="Arial" w:hAnsi="Arial" w:cs="Arial"/>
                  <w:b w:val="0"/>
                  <w:sz w:val="22"/>
                  <w:szCs w:val="22"/>
                </w:rPr>
                <w:id w:val="1289008527"/>
                <w14:checkbox>
                  <w14:checked w14:val="0"/>
                  <w14:checkedState w14:val="2612" w14:font="MS Gothic"/>
                  <w14:uncheckedState w14:val="2610" w14:font="MS Gothic"/>
                </w14:checkbox>
              </w:sdtPr>
              <w:sdtEndPr/>
              <w:sdtContent>
                <w:r w:rsidRPr="007601DE">
                  <w:rPr>
                    <w:rFonts w:ascii="Segoe UI Symbol" w:eastAsia="MS Gothic" w:hAnsi="Segoe UI Symbol" w:cs="Segoe UI Symbol"/>
                    <w:sz w:val="22"/>
                    <w:szCs w:val="22"/>
                  </w:rPr>
                  <w:t>☐</w:t>
                </w:r>
              </w:sdtContent>
            </w:sdt>
          </w:p>
        </w:tc>
      </w:tr>
    </w:tbl>
    <w:p w14:paraId="2779B53A" w14:textId="0BA5BDA7" w:rsidR="008A29C0" w:rsidRPr="007601DE" w:rsidRDefault="008A29C0" w:rsidP="004A2939">
      <w:pPr>
        <w:spacing w:before="120" w:after="120"/>
        <w:rPr>
          <w:rFonts w:ascii="Arial" w:hAnsi="Arial" w:cs="Arial"/>
          <w:b w:val="0"/>
          <w:sz w:val="22"/>
          <w:szCs w:val="22"/>
        </w:rPr>
      </w:pPr>
    </w:p>
    <w:tbl>
      <w:tblPr>
        <w:tblStyle w:val="TableGrid"/>
        <w:tblW w:w="10800" w:type="dxa"/>
        <w:tblInd w:w="-725" w:type="dxa"/>
        <w:tblLook w:val="04A0" w:firstRow="1" w:lastRow="0" w:firstColumn="1" w:lastColumn="0" w:noHBand="0" w:noVBand="1"/>
      </w:tblPr>
      <w:tblGrid>
        <w:gridCol w:w="720"/>
        <w:gridCol w:w="10080"/>
      </w:tblGrid>
      <w:tr w:rsidR="008A29C0" w:rsidRPr="007601DE" w14:paraId="612B1C14" w14:textId="77777777" w:rsidTr="002E2FEA">
        <w:trPr>
          <w:trHeight w:val="89"/>
        </w:trPr>
        <w:tc>
          <w:tcPr>
            <w:tcW w:w="10800" w:type="dxa"/>
            <w:gridSpan w:val="2"/>
            <w:tcBorders>
              <w:top w:val="single" w:sz="18" w:space="0" w:color="auto"/>
              <w:left w:val="single" w:sz="18" w:space="0" w:color="auto"/>
              <w:right w:val="single" w:sz="18" w:space="0" w:color="auto"/>
            </w:tcBorders>
            <w:shd w:val="clear" w:color="auto" w:fill="D9D9D9" w:themeFill="background1" w:themeFillShade="D9"/>
          </w:tcPr>
          <w:p w14:paraId="32C8ECA4" w14:textId="77777777" w:rsidR="008A29C0" w:rsidRPr="007601DE" w:rsidRDefault="008A29C0" w:rsidP="0071034D">
            <w:pPr>
              <w:jc w:val="center"/>
              <w:rPr>
                <w:rFonts w:ascii="Arial" w:hAnsi="Arial" w:cs="Arial"/>
                <w:i/>
                <w:sz w:val="22"/>
                <w:szCs w:val="22"/>
              </w:rPr>
            </w:pPr>
          </w:p>
        </w:tc>
      </w:tr>
      <w:tr w:rsidR="008A29C0" w:rsidRPr="007601DE" w14:paraId="7D6ED06B" w14:textId="77777777" w:rsidTr="002E2FEA">
        <w:tc>
          <w:tcPr>
            <w:tcW w:w="10800" w:type="dxa"/>
            <w:gridSpan w:val="2"/>
            <w:tcBorders>
              <w:left w:val="single" w:sz="18" w:space="0" w:color="auto"/>
              <w:right w:val="single" w:sz="18" w:space="0" w:color="auto"/>
            </w:tcBorders>
          </w:tcPr>
          <w:p w14:paraId="3D6C43B8" w14:textId="360CDCF8" w:rsidR="008A29C0" w:rsidRPr="007601DE" w:rsidRDefault="00FB1C37" w:rsidP="00F60167">
            <w:pPr>
              <w:jc w:val="center"/>
              <w:rPr>
                <w:rFonts w:ascii="Arial" w:hAnsi="Arial" w:cs="Arial"/>
                <w:sz w:val="22"/>
                <w:szCs w:val="22"/>
              </w:rPr>
            </w:pPr>
            <w:r w:rsidRPr="007601DE">
              <w:rPr>
                <w:rFonts w:ascii="Arial" w:hAnsi="Arial" w:cs="Arial"/>
                <w:sz w:val="22"/>
                <w:szCs w:val="22"/>
              </w:rPr>
              <w:t xml:space="preserve">Part Two </w:t>
            </w:r>
            <w:r w:rsidR="008A29C0" w:rsidRPr="007601DE">
              <w:rPr>
                <w:rFonts w:ascii="Arial" w:hAnsi="Arial" w:cs="Arial"/>
                <w:sz w:val="22"/>
                <w:szCs w:val="22"/>
              </w:rPr>
              <w:t>C</w:t>
            </w:r>
            <w:r w:rsidRPr="007601DE">
              <w:rPr>
                <w:rFonts w:ascii="Arial" w:hAnsi="Arial" w:cs="Arial"/>
                <w:sz w:val="22"/>
                <w:szCs w:val="22"/>
              </w:rPr>
              <w:t>:</w:t>
            </w:r>
            <w:r w:rsidR="001B3A22" w:rsidRPr="007601DE">
              <w:rPr>
                <w:rFonts w:ascii="Arial" w:hAnsi="Arial" w:cs="Arial"/>
                <w:sz w:val="22"/>
                <w:szCs w:val="22"/>
              </w:rPr>
              <w:t xml:space="preserve"> Management Proposal and Match</w:t>
            </w:r>
          </w:p>
        </w:tc>
      </w:tr>
      <w:tr w:rsidR="008A29C0" w:rsidRPr="007601DE" w14:paraId="3A977418" w14:textId="77777777" w:rsidTr="002E2FEA">
        <w:tc>
          <w:tcPr>
            <w:tcW w:w="10800" w:type="dxa"/>
            <w:gridSpan w:val="2"/>
            <w:tcBorders>
              <w:left w:val="single" w:sz="18" w:space="0" w:color="auto"/>
              <w:bottom w:val="single" w:sz="18" w:space="0" w:color="auto"/>
              <w:right w:val="single" w:sz="18" w:space="0" w:color="auto"/>
            </w:tcBorders>
            <w:shd w:val="clear" w:color="auto" w:fill="D9D9D9" w:themeFill="background1" w:themeFillShade="D9"/>
          </w:tcPr>
          <w:p w14:paraId="07F7702F" w14:textId="77777777" w:rsidR="008A29C0" w:rsidRPr="007601DE" w:rsidRDefault="008A29C0" w:rsidP="0071034D">
            <w:pPr>
              <w:jc w:val="center"/>
              <w:rPr>
                <w:rFonts w:ascii="Arial" w:hAnsi="Arial" w:cs="Arial"/>
                <w:i/>
                <w:sz w:val="22"/>
                <w:szCs w:val="22"/>
              </w:rPr>
            </w:pPr>
          </w:p>
        </w:tc>
      </w:tr>
      <w:tr w:rsidR="004A2939" w:rsidRPr="007601DE" w14:paraId="561872CF" w14:textId="77777777" w:rsidTr="00965AB8">
        <w:tc>
          <w:tcPr>
            <w:tcW w:w="720" w:type="dxa"/>
            <w:vMerge w:val="restart"/>
            <w:tcBorders>
              <w:top w:val="single" w:sz="18" w:space="0" w:color="auto"/>
              <w:left w:val="single" w:sz="18" w:space="0" w:color="auto"/>
            </w:tcBorders>
            <w:vAlign w:val="center"/>
          </w:tcPr>
          <w:p w14:paraId="5CE21CA5" w14:textId="77777777" w:rsidR="004A2939" w:rsidRPr="007601DE" w:rsidRDefault="004A2939" w:rsidP="00C871DC">
            <w:pPr>
              <w:spacing w:before="120" w:after="120"/>
              <w:jc w:val="center"/>
              <w:rPr>
                <w:rFonts w:ascii="Arial" w:hAnsi="Arial" w:cs="Arial"/>
                <w:sz w:val="22"/>
                <w:szCs w:val="22"/>
              </w:rPr>
            </w:pPr>
            <w:r w:rsidRPr="007601DE">
              <w:rPr>
                <w:rFonts w:ascii="Arial" w:hAnsi="Arial" w:cs="Arial"/>
                <w:sz w:val="22"/>
                <w:szCs w:val="22"/>
              </w:rPr>
              <w:t>1.</w:t>
            </w:r>
          </w:p>
        </w:tc>
        <w:tc>
          <w:tcPr>
            <w:tcW w:w="10080" w:type="dxa"/>
            <w:tcBorders>
              <w:top w:val="single" w:sz="18" w:space="0" w:color="auto"/>
              <w:right w:val="single" w:sz="18" w:space="0" w:color="auto"/>
            </w:tcBorders>
            <w:vAlign w:val="center"/>
          </w:tcPr>
          <w:p w14:paraId="6971BBBB" w14:textId="428155D9" w:rsidR="004A2939" w:rsidRPr="007601DE" w:rsidRDefault="00C75BF8" w:rsidP="00C871DC">
            <w:pPr>
              <w:spacing w:before="120" w:after="120"/>
              <w:rPr>
                <w:rFonts w:ascii="Arial" w:hAnsi="Arial" w:cs="Arial"/>
                <w:sz w:val="22"/>
                <w:szCs w:val="22"/>
              </w:rPr>
            </w:pPr>
            <w:r w:rsidRPr="007601DE">
              <w:rPr>
                <w:rFonts w:ascii="Arial" w:hAnsi="Arial" w:cs="Arial"/>
                <w:sz w:val="22"/>
                <w:szCs w:val="22"/>
              </w:rPr>
              <w:t>Organization</w:t>
            </w:r>
            <w:r w:rsidR="009E52A6" w:rsidRPr="007601DE">
              <w:rPr>
                <w:rFonts w:ascii="Arial" w:hAnsi="Arial" w:cs="Arial"/>
                <w:sz w:val="22"/>
                <w:szCs w:val="22"/>
              </w:rPr>
              <w:t xml:space="preserve"> </w:t>
            </w:r>
            <w:r w:rsidR="0008437F" w:rsidRPr="007601DE">
              <w:rPr>
                <w:rFonts w:ascii="Arial" w:hAnsi="Arial" w:cs="Arial"/>
                <w:sz w:val="22"/>
                <w:szCs w:val="22"/>
              </w:rPr>
              <w:t>(MANDATORY, SCORED)</w:t>
            </w:r>
          </w:p>
          <w:p w14:paraId="4B3BF450" w14:textId="63EA481B" w:rsidR="004A2939" w:rsidRPr="007601DE" w:rsidRDefault="00C75BF8" w:rsidP="00636034">
            <w:pPr>
              <w:spacing w:before="120" w:after="120"/>
              <w:rPr>
                <w:rFonts w:ascii="Arial" w:hAnsi="Arial" w:cs="Arial"/>
                <w:b w:val="0"/>
                <w:sz w:val="22"/>
                <w:szCs w:val="22"/>
              </w:rPr>
            </w:pPr>
            <w:r w:rsidRPr="007601DE">
              <w:rPr>
                <w:rFonts w:ascii="Arial" w:hAnsi="Arial" w:cs="Arial"/>
                <w:b w:val="0"/>
                <w:sz w:val="22"/>
                <w:szCs w:val="22"/>
              </w:rPr>
              <w:t xml:space="preserve">Briefly describe your organization’s history, mission, </w:t>
            </w:r>
            <w:r w:rsidR="003237FF">
              <w:rPr>
                <w:rFonts w:ascii="Arial" w:hAnsi="Arial" w:cs="Arial"/>
                <w:b w:val="0"/>
                <w:sz w:val="22"/>
                <w:szCs w:val="22"/>
              </w:rPr>
              <w:t>goals, successes</w:t>
            </w:r>
            <w:r w:rsidRPr="007601DE">
              <w:rPr>
                <w:rFonts w:ascii="Arial" w:hAnsi="Arial" w:cs="Arial"/>
                <w:b w:val="0"/>
                <w:sz w:val="22"/>
                <w:szCs w:val="22"/>
              </w:rPr>
              <w:t xml:space="preserve"> and areas of growth. Please describe the research facility and instrumentation your organization currently has available for your research. If applicable and you are partnering with a research organization, please describe the research facility has available to carry out your project.</w:t>
            </w:r>
            <w:r w:rsidR="009E52A6" w:rsidRPr="007601DE">
              <w:rPr>
                <w:rFonts w:ascii="Arial" w:hAnsi="Arial" w:cs="Arial"/>
                <w:b w:val="0"/>
                <w:sz w:val="22"/>
                <w:szCs w:val="22"/>
              </w:rPr>
              <w:t xml:space="preserve"> </w:t>
            </w:r>
          </w:p>
        </w:tc>
      </w:tr>
      <w:tr w:rsidR="004A2939" w:rsidRPr="007601DE" w14:paraId="60DF4437" w14:textId="77777777" w:rsidTr="00965AB8">
        <w:tc>
          <w:tcPr>
            <w:tcW w:w="720" w:type="dxa"/>
            <w:vMerge/>
            <w:tcBorders>
              <w:left w:val="single" w:sz="18" w:space="0" w:color="auto"/>
              <w:bottom w:val="single" w:sz="18" w:space="0" w:color="auto"/>
            </w:tcBorders>
            <w:vAlign w:val="center"/>
          </w:tcPr>
          <w:p w14:paraId="02F94F90" w14:textId="77777777" w:rsidR="004A2939" w:rsidRPr="007601DE" w:rsidRDefault="004A2939" w:rsidP="00C871DC">
            <w:pPr>
              <w:spacing w:before="120" w:after="120"/>
              <w:jc w:val="center"/>
              <w:rPr>
                <w:rFonts w:ascii="Arial" w:hAnsi="Arial" w:cs="Arial"/>
                <w:b w:val="0"/>
                <w:sz w:val="22"/>
                <w:szCs w:val="22"/>
              </w:rPr>
            </w:pPr>
          </w:p>
        </w:tc>
        <w:sdt>
          <w:sdtPr>
            <w:rPr>
              <w:rFonts w:ascii="Arial" w:hAnsi="Arial" w:cs="Arial"/>
              <w:b w:val="0"/>
              <w:sz w:val="22"/>
              <w:szCs w:val="22"/>
            </w:rPr>
            <w:id w:val="-1250733878"/>
            <w:placeholder>
              <w:docPart w:val="E18638BBA84744CB97840ACEF5639546"/>
            </w:placeholder>
            <w:showingPlcHdr/>
          </w:sdtPr>
          <w:sdtEndPr/>
          <w:sdtContent>
            <w:tc>
              <w:tcPr>
                <w:tcW w:w="10080" w:type="dxa"/>
                <w:tcBorders>
                  <w:bottom w:val="single" w:sz="18" w:space="0" w:color="auto"/>
                  <w:right w:val="single" w:sz="18" w:space="0" w:color="auto"/>
                </w:tcBorders>
                <w:vAlign w:val="center"/>
              </w:tcPr>
              <w:p w14:paraId="316DEB0E" w14:textId="77777777" w:rsidR="004A2939" w:rsidRPr="007601DE" w:rsidRDefault="004A2939" w:rsidP="00C871DC">
                <w:pPr>
                  <w:spacing w:before="120" w:after="120"/>
                  <w:rPr>
                    <w:rFonts w:ascii="Arial" w:hAnsi="Arial" w:cs="Arial"/>
                    <w:b w:val="0"/>
                    <w:sz w:val="22"/>
                    <w:szCs w:val="22"/>
                  </w:rPr>
                </w:pPr>
                <w:r w:rsidRPr="007601DE">
                  <w:rPr>
                    <w:rStyle w:val="PlaceholderText"/>
                    <w:rFonts w:ascii="Arial" w:hAnsi="Arial" w:cs="Arial"/>
                    <w:b w:val="0"/>
                    <w:sz w:val="22"/>
                    <w:szCs w:val="22"/>
                  </w:rPr>
                  <w:t>Click or tap here to enter text.</w:t>
                </w:r>
              </w:p>
            </w:tc>
          </w:sdtContent>
        </w:sdt>
      </w:tr>
      <w:tr w:rsidR="007D6BA3" w:rsidRPr="007601DE" w14:paraId="7B927F59" w14:textId="77777777" w:rsidTr="00965AB8">
        <w:trPr>
          <w:trHeight w:val="620"/>
        </w:trPr>
        <w:tc>
          <w:tcPr>
            <w:tcW w:w="720" w:type="dxa"/>
            <w:vMerge w:val="restart"/>
            <w:tcBorders>
              <w:top w:val="single" w:sz="18" w:space="0" w:color="auto"/>
              <w:left w:val="single" w:sz="18" w:space="0" w:color="auto"/>
            </w:tcBorders>
            <w:vAlign w:val="center"/>
          </w:tcPr>
          <w:p w14:paraId="51A55BCB" w14:textId="549C499A" w:rsidR="007D6BA3" w:rsidRPr="007601DE" w:rsidRDefault="007D6BA3" w:rsidP="00C871DC">
            <w:pPr>
              <w:spacing w:before="120" w:after="120"/>
              <w:jc w:val="center"/>
              <w:rPr>
                <w:rFonts w:ascii="Arial" w:hAnsi="Arial" w:cs="Arial"/>
                <w:sz w:val="22"/>
                <w:szCs w:val="22"/>
              </w:rPr>
            </w:pPr>
            <w:r w:rsidRPr="007601DE">
              <w:rPr>
                <w:rFonts w:ascii="Arial" w:hAnsi="Arial" w:cs="Arial"/>
                <w:sz w:val="22"/>
                <w:szCs w:val="22"/>
              </w:rPr>
              <w:t>2a.</w:t>
            </w:r>
          </w:p>
        </w:tc>
        <w:tc>
          <w:tcPr>
            <w:tcW w:w="10080" w:type="dxa"/>
            <w:tcBorders>
              <w:top w:val="single" w:sz="18" w:space="0" w:color="auto"/>
              <w:bottom w:val="single" w:sz="2" w:space="0" w:color="auto"/>
              <w:right w:val="single" w:sz="18" w:space="0" w:color="auto"/>
            </w:tcBorders>
            <w:vAlign w:val="center"/>
          </w:tcPr>
          <w:p w14:paraId="7D4A58BB" w14:textId="54B71DEC" w:rsidR="007D6BA3" w:rsidRPr="007601DE" w:rsidRDefault="007D6BA3" w:rsidP="00E2128F">
            <w:pPr>
              <w:spacing w:before="120" w:after="120"/>
              <w:rPr>
                <w:rFonts w:ascii="Arial" w:hAnsi="Arial" w:cs="Arial"/>
                <w:sz w:val="22"/>
                <w:szCs w:val="22"/>
              </w:rPr>
            </w:pPr>
            <w:r w:rsidRPr="007601DE">
              <w:rPr>
                <w:rFonts w:ascii="Arial" w:hAnsi="Arial" w:cs="Arial"/>
                <w:sz w:val="22"/>
                <w:szCs w:val="22"/>
              </w:rPr>
              <w:t>Team</w:t>
            </w:r>
            <w:r w:rsidR="00B02599">
              <w:rPr>
                <w:rFonts w:ascii="Arial" w:hAnsi="Arial" w:cs="Arial"/>
                <w:sz w:val="22"/>
                <w:szCs w:val="22"/>
              </w:rPr>
              <w:t xml:space="preserve"> and </w:t>
            </w:r>
            <w:r w:rsidR="00781795">
              <w:rPr>
                <w:rFonts w:ascii="Arial" w:hAnsi="Arial" w:cs="Arial"/>
                <w:sz w:val="22"/>
                <w:szCs w:val="22"/>
              </w:rPr>
              <w:t xml:space="preserve">Project </w:t>
            </w:r>
            <w:r w:rsidR="00B02599">
              <w:rPr>
                <w:rFonts w:ascii="Arial" w:hAnsi="Arial" w:cs="Arial"/>
                <w:sz w:val="22"/>
                <w:szCs w:val="22"/>
              </w:rPr>
              <w:t>Management</w:t>
            </w:r>
            <w:r w:rsidRPr="007601DE">
              <w:rPr>
                <w:rFonts w:ascii="Arial" w:hAnsi="Arial" w:cs="Arial"/>
                <w:sz w:val="22"/>
                <w:szCs w:val="22"/>
              </w:rPr>
              <w:t xml:space="preserve"> </w:t>
            </w:r>
            <w:r w:rsidR="0008437F" w:rsidRPr="007601DE">
              <w:rPr>
                <w:rFonts w:ascii="Arial" w:hAnsi="Arial" w:cs="Arial"/>
                <w:sz w:val="22"/>
                <w:szCs w:val="22"/>
              </w:rPr>
              <w:t>(MANDATORY, SCORED)</w:t>
            </w:r>
          </w:p>
          <w:p w14:paraId="283AF658" w14:textId="13B595AE" w:rsidR="007D6BA3" w:rsidRPr="00046C2D" w:rsidRDefault="007D6BA3" w:rsidP="00046C2D">
            <w:pPr>
              <w:pStyle w:val="ListParagraph"/>
              <w:numPr>
                <w:ilvl w:val="0"/>
                <w:numId w:val="19"/>
              </w:numPr>
              <w:spacing w:before="120" w:after="120" w:line="240" w:lineRule="auto"/>
              <w:rPr>
                <w:rFonts w:ascii="Arial" w:hAnsi="Arial" w:cs="Arial"/>
              </w:rPr>
            </w:pPr>
            <w:r w:rsidRPr="00046C2D">
              <w:rPr>
                <w:rFonts w:ascii="Arial" w:hAnsi="Arial" w:cs="Arial"/>
              </w:rPr>
              <w:t xml:space="preserve">Describe the experience, including previous research </w:t>
            </w:r>
            <w:r w:rsidR="003237FF" w:rsidRPr="00046C2D">
              <w:rPr>
                <w:rFonts w:ascii="Arial" w:hAnsi="Arial" w:cs="Arial"/>
              </w:rPr>
              <w:t>experience, patents, competence</w:t>
            </w:r>
            <w:r w:rsidRPr="00046C2D">
              <w:rPr>
                <w:rFonts w:ascii="Arial" w:hAnsi="Arial" w:cs="Arial"/>
              </w:rPr>
              <w:t xml:space="preserve"> and track record of the project team. Illustrate how the team is capable of carrying out this work based on past successes and/or collaboration with other researchers</w:t>
            </w:r>
            <w:r w:rsidR="004F5531" w:rsidRPr="00046C2D">
              <w:rPr>
                <w:rFonts w:ascii="Arial" w:hAnsi="Arial" w:cs="Arial"/>
              </w:rPr>
              <w:t xml:space="preserve"> or research institutions</w:t>
            </w:r>
            <w:r w:rsidRPr="00046C2D">
              <w:rPr>
                <w:rFonts w:ascii="Arial" w:hAnsi="Arial" w:cs="Arial"/>
              </w:rPr>
              <w:t>. Ident</w:t>
            </w:r>
            <w:r w:rsidR="003237FF" w:rsidRPr="00046C2D">
              <w:rPr>
                <w:rFonts w:ascii="Arial" w:hAnsi="Arial" w:cs="Arial"/>
              </w:rPr>
              <w:t>ify the roles, responsibilities and</w:t>
            </w:r>
            <w:r w:rsidRPr="00046C2D">
              <w:rPr>
                <w:rFonts w:ascii="Arial" w:hAnsi="Arial" w:cs="Arial"/>
              </w:rPr>
              <w:t xml:space="preserve"> research.</w:t>
            </w:r>
          </w:p>
          <w:p w14:paraId="09BD82DE" w14:textId="7F4501AA" w:rsidR="00046C2D" w:rsidRPr="00046C2D" w:rsidRDefault="007D6BA3" w:rsidP="00046C2D">
            <w:pPr>
              <w:pStyle w:val="ListParagraph"/>
              <w:numPr>
                <w:ilvl w:val="0"/>
                <w:numId w:val="19"/>
              </w:numPr>
              <w:spacing w:before="120" w:after="120" w:line="240" w:lineRule="auto"/>
              <w:rPr>
                <w:rFonts w:ascii="Arial" w:eastAsia="SimSun" w:hAnsi="Arial" w:cs="Arial"/>
              </w:rPr>
            </w:pPr>
            <w:r w:rsidRPr="00046C2D">
              <w:rPr>
                <w:rFonts w:ascii="Arial" w:eastAsia="SimSun" w:hAnsi="Arial" w:cs="Arial"/>
              </w:rPr>
              <w:t xml:space="preserve">Provide a description of the proposed project team structure and internal controls to be used during the course of the project, including any subcontractors. </w:t>
            </w:r>
            <w:r w:rsidRPr="00046C2D">
              <w:rPr>
                <w:rFonts w:ascii="Arial" w:hAnsi="Arial" w:cs="Arial"/>
              </w:rPr>
              <w:t xml:space="preserve">Identify staff, including </w:t>
            </w:r>
            <w:r w:rsidRPr="00046C2D">
              <w:rPr>
                <w:rFonts w:ascii="Arial" w:hAnsi="Arial" w:cs="Arial"/>
              </w:rPr>
              <w:lastRenderedPageBreak/>
              <w:t xml:space="preserve">subcontractors, </w:t>
            </w:r>
            <w:r w:rsidR="00636034" w:rsidRPr="00046C2D">
              <w:rPr>
                <w:rFonts w:ascii="Arial" w:hAnsi="Arial" w:cs="Arial"/>
              </w:rPr>
              <w:t xml:space="preserve">and partners, </w:t>
            </w:r>
            <w:r w:rsidRPr="00046C2D">
              <w:rPr>
                <w:rFonts w:ascii="Arial" w:hAnsi="Arial" w:cs="Arial"/>
              </w:rPr>
              <w:t>who will be assigned to the potential contract, indicating the responsibilities and q</w:t>
            </w:r>
            <w:r w:rsidR="003237FF" w:rsidRPr="00046C2D">
              <w:rPr>
                <w:rFonts w:ascii="Arial" w:hAnsi="Arial" w:cs="Arial"/>
              </w:rPr>
              <w:t>ualifications of such personnel</w:t>
            </w:r>
            <w:r w:rsidRPr="00046C2D">
              <w:rPr>
                <w:rFonts w:ascii="Arial" w:hAnsi="Arial" w:cs="Arial"/>
              </w:rPr>
              <w:t xml:space="preserve"> and include the amount of time each will be assigned to the project. </w:t>
            </w:r>
          </w:p>
          <w:p w14:paraId="784AC898" w14:textId="40EA550A" w:rsidR="007D6BA3" w:rsidRDefault="007D6BA3" w:rsidP="00046C2D">
            <w:pPr>
              <w:pStyle w:val="BodyTextIndent3"/>
              <w:numPr>
                <w:ilvl w:val="0"/>
                <w:numId w:val="19"/>
              </w:numPr>
              <w:tabs>
                <w:tab w:val="left" w:pos="-720"/>
                <w:tab w:val="left" w:pos="360"/>
                <w:tab w:val="left" w:pos="720"/>
                <w:tab w:val="left" w:pos="1800"/>
                <w:tab w:val="left" w:pos="2160"/>
                <w:tab w:val="left" w:pos="2520"/>
                <w:tab w:val="left" w:pos="2880"/>
              </w:tabs>
              <w:spacing w:after="0"/>
              <w:rPr>
                <w:rFonts w:ascii="Arial" w:hAnsi="Arial" w:cs="Arial"/>
                <w:b w:val="0"/>
                <w:sz w:val="22"/>
                <w:szCs w:val="22"/>
              </w:rPr>
            </w:pPr>
            <w:r w:rsidRPr="007601DE">
              <w:rPr>
                <w:rFonts w:ascii="Arial" w:hAnsi="Arial" w:cs="Arial"/>
                <w:b w:val="0"/>
                <w:sz w:val="22"/>
                <w:szCs w:val="22"/>
              </w:rPr>
              <w:t>Provide resumes</w:t>
            </w:r>
            <w:r w:rsidR="005034C1">
              <w:rPr>
                <w:rFonts w:ascii="Arial" w:hAnsi="Arial" w:cs="Arial"/>
                <w:b w:val="0"/>
                <w:sz w:val="22"/>
                <w:szCs w:val="22"/>
              </w:rPr>
              <w:t xml:space="preserve"> or biographical sketches</w:t>
            </w:r>
            <w:r w:rsidRPr="007601DE">
              <w:rPr>
                <w:rFonts w:ascii="Arial" w:hAnsi="Arial" w:cs="Arial"/>
                <w:b w:val="0"/>
                <w:sz w:val="22"/>
                <w:szCs w:val="22"/>
              </w:rPr>
              <w:t xml:space="preserve"> for the named staff, which include information on the individual’s particular skills related to this project, education, experience, significant accomplishments and any other pertinent information. The </w:t>
            </w:r>
            <w:r w:rsidR="00781795">
              <w:rPr>
                <w:rFonts w:ascii="Arial" w:hAnsi="Arial" w:cs="Arial"/>
                <w:b w:val="0"/>
                <w:sz w:val="22"/>
                <w:szCs w:val="22"/>
              </w:rPr>
              <w:t>Applicant</w:t>
            </w:r>
            <w:r w:rsidRPr="007601DE">
              <w:rPr>
                <w:rFonts w:ascii="Arial" w:hAnsi="Arial" w:cs="Arial"/>
                <w:b w:val="0"/>
                <w:sz w:val="22"/>
                <w:szCs w:val="22"/>
              </w:rPr>
              <w:t xml:space="preserve"> must commit that staff identified in its proposal will actually perform the assigned work. Any staff substitution must have the prior approval of the AGENCY.</w:t>
            </w:r>
          </w:p>
          <w:p w14:paraId="35C2C1FA" w14:textId="1789ECF8" w:rsidR="00636034" w:rsidRDefault="00636034" w:rsidP="00E2128F">
            <w:pPr>
              <w:pStyle w:val="BodyTextIndent3"/>
              <w:tabs>
                <w:tab w:val="left" w:pos="-720"/>
                <w:tab w:val="left" w:pos="360"/>
                <w:tab w:val="left" w:pos="720"/>
                <w:tab w:val="left" w:pos="1800"/>
                <w:tab w:val="left" w:pos="2160"/>
                <w:tab w:val="left" w:pos="2520"/>
                <w:tab w:val="left" w:pos="2880"/>
              </w:tabs>
              <w:spacing w:after="0"/>
              <w:ind w:left="0"/>
              <w:rPr>
                <w:rFonts w:ascii="Arial" w:hAnsi="Arial" w:cs="Arial"/>
                <w:b w:val="0"/>
                <w:sz w:val="22"/>
                <w:szCs w:val="22"/>
              </w:rPr>
            </w:pPr>
          </w:p>
          <w:p w14:paraId="4FBF257D" w14:textId="06676955" w:rsidR="00636034" w:rsidRPr="00046C2D" w:rsidRDefault="00636034" w:rsidP="00046C2D">
            <w:pPr>
              <w:pStyle w:val="BodyTextIndent3"/>
              <w:numPr>
                <w:ilvl w:val="0"/>
                <w:numId w:val="19"/>
              </w:numPr>
              <w:tabs>
                <w:tab w:val="left" w:pos="-720"/>
                <w:tab w:val="left" w:pos="360"/>
                <w:tab w:val="left" w:pos="720"/>
                <w:tab w:val="left" w:pos="1800"/>
                <w:tab w:val="left" w:pos="2160"/>
                <w:tab w:val="left" w:pos="2520"/>
                <w:tab w:val="left" w:pos="2880"/>
              </w:tabs>
              <w:spacing w:after="0"/>
              <w:rPr>
                <w:rFonts w:ascii="Arial" w:hAnsi="Arial" w:cs="Arial"/>
                <w:b w:val="0"/>
                <w:sz w:val="22"/>
                <w:szCs w:val="22"/>
              </w:rPr>
            </w:pPr>
            <w:r w:rsidRPr="00046C2D">
              <w:rPr>
                <w:rFonts w:ascii="Arial" w:hAnsi="Arial" w:cs="Arial"/>
                <w:b w:val="0"/>
                <w:sz w:val="22"/>
                <w:szCs w:val="22"/>
              </w:rPr>
              <w:t>If you are partnering with an organization, please describe the structure of the partnership.</w:t>
            </w:r>
            <w:r w:rsidR="00166657" w:rsidRPr="00046C2D">
              <w:rPr>
                <w:rFonts w:ascii="Arial" w:hAnsi="Arial" w:cs="Arial"/>
                <w:b w:val="0"/>
                <w:sz w:val="22"/>
                <w:szCs w:val="22"/>
              </w:rPr>
              <w:t xml:space="preserve"> Describe who will have prime responsibility and final authority for the work.</w:t>
            </w:r>
          </w:p>
          <w:p w14:paraId="600764B4" w14:textId="77777777" w:rsidR="00636034" w:rsidRPr="00046C2D" w:rsidRDefault="00636034" w:rsidP="00636034">
            <w:pPr>
              <w:pStyle w:val="BodyTextIndent3"/>
              <w:tabs>
                <w:tab w:val="left" w:pos="-720"/>
                <w:tab w:val="left" w:pos="360"/>
                <w:tab w:val="left" w:pos="720"/>
                <w:tab w:val="left" w:pos="1800"/>
                <w:tab w:val="left" w:pos="2160"/>
                <w:tab w:val="left" w:pos="2520"/>
                <w:tab w:val="left" w:pos="2880"/>
              </w:tabs>
              <w:spacing w:after="0"/>
              <w:ind w:left="0"/>
              <w:rPr>
                <w:rFonts w:ascii="Arial" w:hAnsi="Arial" w:cs="Arial"/>
                <w:b w:val="0"/>
                <w:sz w:val="22"/>
                <w:szCs w:val="22"/>
              </w:rPr>
            </w:pPr>
          </w:p>
          <w:p w14:paraId="4FBF5E53" w14:textId="56319802" w:rsidR="007D6BA3" w:rsidRPr="007601DE" w:rsidRDefault="007D6BA3" w:rsidP="00046C2D">
            <w:pPr>
              <w:pStyle w:val="BodyTextIndent3"/>
              <w:tabs>
                <w:tab w:val="left" w:pos="-720"/>
                <w:tab w:val="left" w:pos="360"/>
                <w:tab w:val="left" w:pos="720"/>
                <w:tab w:val="left" w:pos="1800"/>
                <w:tab w:val="left" w:pos="2160"/>
                <w:tab w:val="left" w:pos="2520"/>
                <w:tab w:val="left" w:pos="2880"/>
              </w:tabs>
              <w:spacing w:after="0"/>
              <w:ind w:left="0"/>
              <w:rPr>
                <w:rFonts w:ascii="Arial" w:hAnsi="Arial" w:cs="Arial"/>
                <w:b w:val="0"/>
                <w:sz w:val="22"/>
                <w:szCs w:val="22"/>
                <w:highlight w:val="yellow"/>
              </w:rPr>
            </w:pPr>
            <w:r w:rsidRPr="00046C2D">
              <w:rPr>
                <w:rFonts w:ascii="Arial" w:hAnsi="Arial" w:cs="Arial"/>
                <w:b w:val="0"/>
                <w:sz w:val="22"/>
                <w:szCs w:val="22"/>
              </w:rPr>
              <w:t xml:space="preserve">Include a list of contracts the </w:t>
            </w:r>
            <w:r w:rsidR="00781795" w:rsidRPr="00046C2D">
              <w:rPr>
                <w:rFonts w:ascii="Arial" w:hAnsi="Arial" w:cs="Arial"/>
                <w:b w:val="0"/>
                <w:sz w:val="22"/>
                <w:szCs w:val="22"/>
              </w:rPr>
              <w:t>Applicant</w:t>
            </w:r>
            <w:r w:rsidRPr="00046C2D">
              <w:rPr>
                <w:rFonts w:ascii="Arial" w:hAnsi="Arial" w:cs="Arial"/>
                <w:b w:val="0"/>
                <w:sz w:val="22"/>
                <w:szCs w:val="22"/>
              </w:rPr>
              <w:t xml:space="preserve"> has had during the last five years that relate to the </w:t>
            </w:r>
            <w:r w:rsidR="00781795" w:rsidRPr="00046C2D">
              <w:rPr>
                <w:rFonts w:ascii="Arial" w:hAnsi="Arial" w:cs="Arial"/>
                <w:b w:val="0"/>
                <w:sz w:val="22"/>
                <w:szCs w:val="22"/>
              </w:rPr>
              <w:t>Applicant’s</w:t>
            </w:r>
            <w:r w:rsidRPr="00046C2D">
              <w:rPr>
                <w:rFonts w:ascii="Arial" w:hAnsi="Arial" w:cs="Arial"/>
                <w:b w:val="0"/>
                <w:sz w:val="22"/>
                <w:szCs w:val="22"/>
              </w:rPr>
              <w:t xml:space="preserve"> ability to perform the services needed under this RFA. List contract reference numbers, contract period of performance, con</w:t>
            </w:r>
            <w:r w:rsidR="003237FF" w:rsidRPr="00046C2D">
              <w:rPr>
                <w:rFonts w:ascii="Arial" w:hAnsi="Arial" w:cs="Arial"/>
                <w:b w:val="0"/>
                <w:sz w:val="22"/>
                <w:szCs w:val="22"/>
              </w:rPr>
              <w:t>tact persons, telephone numbers</w:t>
            </w:r>
            <w:r w:rsidRPr="00046C2D">
              <w:rPr>
                <w:rFonts w:ascii="Arial" w:hAnsi="Arial" w:cs="Arial"/>
                <w:b w:val="0"/>
                <w:sz w:val="22"/>
                <w:szCs w:val="22"/>
              </w:rPr>
              <w:t xml:space="preserve"> and fax numbers</w:t>
            </w:r>
            <w:r w:rsidRPr="007601DE">
              <w:rPr>
                <w:rFonts w:ascii="Arial" w:hAnsi="Arial" w:cs="Arial"/>
                <w:b w:val="0"/>
                <w:sz w:val="22"/>
                <w:szCs w:val="22"/>
              </w:rPr>
              <w:t>/e-mail addresses.</w:t>
            </w:r>
          </w:p>
        </w:tc>
      </w:tr>
      <w:tr w:rsidR="007D6BA3" w:rsidRPr="007601DE" w14:paraId="4ED6765C" w14:textId="77777777" w:rsidTr="00965AB8">
        <w:trPr>
          <w:trHeight w:val="620"/>
        </w:trPr>
        <w:tc>
          <w:tcPr>
            <w:tcW w:w="720" w:type="dxa"/>
            <w:vMerge/>
            <w:tcBorders>
              <w:left w:val="single" w:sz="18" w:space="0" w:color="auto"/>
              <w:bottom w:val="single" w:sz="2" w:space="0" w:color="auto"/>
            </w:tcBorders>
            <w:vAlign w:val="center"/>
          </w:tcPr>
          <w:p w14:paraId="04F607D3" w14:textId="77777777" w:rsidR="007D6BA3" w:rsidRPr="007601DE" w:rsidRDefault="007D6BA3" w:rsidP="00C871DC">
            <w:pPr>
              <w:spacing w:before="120" w:after="120"/>
              <w:jc w:val="center"/>
              <w:rPr>
                <w:rFonts w:ascii="Arial" w:hAnsi="Arial" w:cs="Arial"/>
                <w:sz w:val="22"/>
                <w:szCs w:val="22"/>
              </w:rPr>
            </w:pPr>
          </w:p>
        </w:tc>
        <w:sdt>
          <w:sdtPr>
            <w:rPr>
              <w:rFonts w:ascii="Arial" w:hAnsi="Arial" w:cs="Arial"/>
              <w:b w:val="0"/>
              <w:sz w:val="22"/>
              <w:szCs w:val="22"/>
            </w:rPr>
            <w:id w:val="-868285743"/>
            <w:placeholder>
              <w:docPart w:val="4BA322EEE64148829EE4B26B63EC474F"/>
            </w:placeholder>
            <w:showingPlcHdr/>
          </w:sdtPr>
          <w:sdtEndPr/>
          <w:sdtContent>
            <w:tc>
              <w:tcPr>
                <w:tcW w:w="10080" w:type="dxa"/>
                <w:tcBorders>
                  <w:top w:val="single" w:sz="2" w:space="0" w:color="auto"/>
                  <w:bottom w:val="single" w:sz="2" w:space="0" w:color="auto"/>
                  <w:right w:val="single" w:sz="18" w:space="0" w:color="auto"/>
                </w:tcBorders>
                <w:vAlign w:val="center"/>
              </w:tcPr>
              <w:p w14:paraId="6D96D782" w14:textId="301D2D43" w:rsidR="007D6BA3" w:rsidRPr="007601DE" w:rsidRDefault="007D6BA3" w:rsidP="00E2128F">
                <w:pPr>
                  <w:spacing w:before="120" w:after="120"/>
                  <w:rPr>
                    <w:rFonts w:ascii="Arial" w:hAnsi="Arial" w:cs="Arial"/>
                    <w:sz w:val="22"/>
                    <w:szCs w:val="22"/>
                  </w:rPr>
                </w:pPr>
                <w:r w:rsidRPr="007601DE">
                  <w:rPr>
                    <w:rStyle w:val="PlaceholderText"/>
                    <w:rFonts w:ascii="Arial" w:hAnsi="Arial" w:cs="Arial"/>
                    <w:b w:val="0"/>
                    <w:sz w:val="22"/>
                    <w:szCs w:val="22"/>
                  </w:rPr>
                  <w:t>Click or tap here to enter text.</w:t>
                </w:r>
              </w:p>
            </w:tc>
          </w:sdtContent>
        </w:sdt>
      </w:tr>
      <w:tr w:rsidR="00E2128F" w:rsidRPr="007601DE" w14:paraId="1A92A886" w14:textId="77777777" w:rsidTr="00965AB8">
        <w:tc>
          <w:tcPr>
            <w:tcW w:w="720" w:type="dxa"/>
            <w:tcBorders>
              <w:top w:val="single" w:sz="2" w:space="0" w:color="auto"/>
              <w:left w:val="single" w:sz="18" w:space="0" w:color="auto"/>
              <w:bottom w:val="nil"/>
            </w:tcBorders>
            <w:vAlign w:val="center"/>
          </w:tcPr>
          <w:p w14:paraId="028AB2B6" w14:textId="0E25FC4F" w:rsidR="00E2128F" w:rsidRPr="007601DE" w:rsidRDefault="00D066B2" w:rsidP="00C871DC">
            <w:pPr>
              <w:spacing w:before="120" w:after="120"/>
              <w:jc w:val="center"/>
              <w:rPr>
                <w:rFonts w:ascii="Arial" w:hAnsi="Arial" w:cs="Arial"/>
                <w:sz w:val="22"/>
                <w:szCs w:val="22"/>
              </w:rPr>
            </w:pPr>
            <w:r w:rsidRPr="007601DE">
              <w:rPr>
                <w:rFonts w:ascii="Arial" w:hAnsi="Arial" w:cs="Arial"/>
                <w:sz w:val="22"/>
                <w:szCs w:val="22"/>
              </w:rPr>
              <w:t>2b</w:t>
            </w:r>
            <w:r w:rsidR="00E2128F" w:rsidRPr="007601DE">
              <w:rPr>
                <w:rFonts w:ascii="Arial" w:hAnsi="Arial" w:cs="Arial"/>
                <w:sz w:val="22"/>
                <w:szCs w:val="22"/>
              </w:rPr>
              <w:t>.</w:t>
            </w:r>
          </w:p>
        </w:tc>
        <w:tc>
          <w:tcPr>
            <w:tcW w:w="10080" w:type="dxa"/>
            <w:tcBorders>
              <w:top w:val="single" w:sz="2" w:space="0" w:color="auto"/>
              <w:bottom w:val="single" w:sz="2" w:space="0" w:color="auto"/>
              <w:right w:val="single" w:sz="18" w:space="0" w:color="auto"/>
            </w:tcBorders>
            <w:vAlign w:val="center"/>
          </w:tcPr>
          <w:p w14:paraId="3D298B99" w14:textId="633D0C04" w:rsidR="00E2128F" w:rsidRPr="007601DE" w:rsidRDefault="00E2128F" w:rsidP="00F60167">
            <w:pPr>
              <w:spacing w:before="120" w:after="120"/>
              <w:rPr>
                <w:rFonts w:ascii="Arial" w:hAnsi="Arial" w:cs="Arial"/>
                <w:sz w:val="22"/>
                <w:szCs w:val="22"/>
              </w:rPr>
            </w:pPr>
            <w:r w:rsidRPr="007601DE">
              <w:rPr>
                <w:rFonts w:ascii="Arial" w:hAnsi="Arial" w:cs="Arial"/>
                <w:sz w:val="22"/>
                <w:szCs w:val="22"/>
              </w:rPr>
              <w:t xml:space="preserve">Related Information </w:t>
            </w:r>
            <w:r w:rsidR="0008437F" w:rsidRPr="007601DE">
              <w:rPr>
                <w:rFonts w:ascii="Arial" w:hAnsi="Arial" w:cs="Arial"/>
                <w:sz w:val="22"/>
                <w:szCs w:val="22"/>
              </w:rPr>
              <w:t>(MANDATORY)</w:t>
            </w:r>
          </w:p>
          <w:p w14:paraId="7DDD42F9" w14:textId="32D04BE5" w:rsidR="00E2128F" w:rsidRPr="007601DE" w:rsidRDefault="00E2128F" w:rsidP="00E2128F">
            <w:pPr>
              <w:numPr>
                <w:ilvl w:val="0"/>
                <w:numId w:val="11"/>
              </w:numPr>
              <w:tabs>
                <w:tab w:val="left" w:pos="-720"/>
                <w:tab w:val="left" w:pos="360"/>
                <w:tab w:val="left" w:pos="720"/>
                <w:tab w:val="left" w:pos="1800"/>
                <w:tab w:val="left" w:pos="2160"/>
                <w:tab w:val="left" w:pos="2520"/>
                <w:tab w:val="left" w:pos="2880"/>
              </w:tabs>
              <w:rPr>
                <w:rFonts w:ascii="Arial" w:hAnsi="Arial" w:cs="Arial"/>
                <w:b w:val="0"/>
                <w:sz w:val="22"/>
                <w:szCs w:val="22"/>
              </w:rPr>
            </w:pPr>
            <w:r w:rsidRPr="007601DE">
              <w:rPr>
                <w:rFonts w:ascii="Arial" w:hAnsi="Arial" w:cs="Arial"/>
                <w:b w:val="0"/>
                <w:sz w:val="22"/>
                <w:szCs w:val="22"/>
              </w:rPr>
              <w:t xml:space="preserve">If the </w:t>
            </w:r>
            <w:r w:rsidR="005B457D">
              <w:rPr>
                <w:rFonts w:ascii="Arial" w:hAnsi="Arial" w:cs="Arial"/>
                <w:b w:val="0"/>
                <w:sz w:val="22"/>
                <w:szCs w:val="22"/>
              </w:rPr>
              <w:t>Applicant</w:t>
            </w:r>
            <w:r w:rsidRPr="007601DE">
              <w:rPr>
                <w:rFonts w:ascii="Arial" w:hAnsi="Arial" w:cs="Arial"/>
                <w:b w:val="0"/>
                <w:sz w:val="22"/>
                <w:szCs w:val="22"/>
              </w:rPr>
              <w:t xml:space="preserve"> or any subcontractor contracted with the state of Washington during the past 24 months, indicate the name of the agency, the contract number and project description and/or other information available to identify the contract.</w:t>
            </w:r>
          </w:p>
          <w:p w14:paraId="2C5F34DB" w14:textId="01AE7DE9" w:rsidR="00E2128F" w:rsidRPr="007601DE" w:rsidRDefault="00E2128F" w:rsidP="00E2128F">
            <w:pPr>
              <w:numPr>
                <w:ilvl w:val="0"/>
                <w:numId w:val="11"/>
              </w:numPr>
              <w:tabs>
                <w:tab w:val="left" w:pos="-720"/>
                <w:tab w:val="left" w:pos="360"/>
                <w:tab w:val="left" w:pos="720"/>
                <w:tab w:val="left" w:pos="1800"/>
                <w:tab w:val="left" w:pos="2160"/>
                <w:tab w:val="left" w:pos="2520"/>
                <w:tab w:val="left" w:pos="2880"/>
              </w:tabs>
              <w:spacing w:before="120"/>
              <w:rPr>
                <w:rFonts w:ascii="Arial" w:hAnsi="Arial" w:cs="Arial"/>
                <w:b w:val="0"/>
                <w:sz w:val="22"/>
                <w:szCs w:val="22"/>
              </w:rPr>
            </w:pPr>
            <w:r w:rsidRPr="007601DE">
              <w:rPr>
                <w:rFonts w:ascii="Arial" w:hAnsi="Arial" w:cs="Arial"/>
                <w:b w:val="0"/>
                <w:sz w:val="22"/>
                <w:szCs w:val="22"/>
              </w:rPr>
              <w:t xml:space="preserve">If the </w:t>
            </w:r>
            <w:r w:rsidR="005B457D">
              <w:rPr>
                <w:rFonts w:ascii="Arial" w:hAnsi="Arial" w:cs="Arial"/>
                <w:b w:val="0"/>
                <w:sz w:val="22"/>
                <w:szCs w:val="22"/>
              </w:rPr>
              <w:t>Applicant’s</w:t>
            </w:r>
            <w:r w:rsidRPr="007601DE">
              <w:rPr>
                <w:rFonts w:ascii="Arial" w:hAnsi="Arial" w:cs="Arial"/>
                <w:b w:val="0"/>
                <w:sz w:val="22"/>
                <w:szCs w:val="22"/>
              </w:rPr>
              <w:t xml:space="preserve"> staff or subcontractor’s staff was an employee of the state of Washington during the past 24 months or is currently a Washington State employee, identify the individual by name, the agency previously or currently employed by, job title or position held and separation date.</w:t>
            </w:r>
          </w:p>
          <w:p w14:paraId="5B7B8CB3" w14:textId="24F97C22" w:rsidR="00E2128F" w:rsidRPr="007601DE" w:rsidRDefault="00E2128F" w:rsidP="00E2128F">
            <w:pPr>
              <w:numPr>
                <w:ilvl w:val="0"/>
                <w:numId w:val="11"/>
              </w:numPr>
              <w:tabs>
                <w:tab w:val="left" w:pos="-720"/>
                <w:tab w:val="left" w:pos="360"/>
                <w:tab w:val="left" w:pos="720"/>
                <w:tab w:val="left" w:pos="1800"/>
                <w:tab w:val="left" w:pos="2160"/>
                <w:tab w:val="left" w:pos="2520"/>
                <w:tab w:val="left" w:pos="2880"/>
              </w:tabs>
              <w:spacing w:before="120"/>
              <w:rPr>
                <w:rFonts w:ascii="Arial" w:hAnsi="Arial" w:cs="Arial"/>
                <w:b w:val="0"/>
                <w:sz w:val="22"/>
                <w:szCs w:val="22"/>
              </w:rPr>
            </w:pPr>
            <w:r w:rsidRPr="007601DE">
              <w:rPr>
                <w:rFonts w:ascii="Arial" w:hAnsi="Arial" w:cs="Arial"/>
                <w:b w:val="0"/>
                <w:sz w:val="22"/>
                <w:szCs w:val="22"/>
              </w:rPr>
              <w:t xml:space="preserve">If the </w:t>
            </w:r>
            <w:r w:rsidR="005B457D">
              <w:rPr>
                <w:rFonts w:ascii="Arial" w:hAnsi="Arial" w:cs="Arial"/>
                <w:b w:val="0"/>
                <w:sz w:val="22"/>
                <w:szCs w:val="22"/>
              </w:rPr>
              <w:t>Applicant</w:t>
            </w:r>
            <w:r w:rsidRPr="007601DE">
              <w:rPr>
                <w:rFonts w:ascii="Arial" w:hAnsi="Arial" w:cs="Arial"/>
                <w:b w:val="0"/>
                <w:sz w:val="22"/>
                <w:szCs w:val="22"/>
              </w:rPr>
              <w:t xml:space="preserve"> has had a contract terminated for default in the last five years, describe such incident. Termination for default is defined as notice to stop performance due to the </w:t>
            </w:r>
            <w:r w:rsidR="005B457D">
              <w:rPr>
                <w:rFonts w:ascii="Arial" w:hAnsi="Arial" w:cs="Arial"/>
                <w:b w:val="0"/>
                <w:sz w:val="22"/>
                <w:szCs w:val="22"/>
              </w:rPr>
              <w:t>Applicant’s</w:t>
            </w:r>
            <w:r w:rsidRPr="007601DE">
              <w:rPr>
                <w:rFonts w:ascii="Arial" w:hAnsi="Arial" w:cs="Arial"/>
                <w:b w:val="0"/>
                <w:sz w:val="22"/>
                <w:szCs w:val="22"/>
              </w:rPr>
              <w:t xml:space="preserve"> non-performance or poor performance and the issue of performance was either (a) not litigated due to inaction on the part of the Proposer, or (b) litigated and such litigation determined that the Proposer was in default.</w:t>
            </w:r>
          </w:p>
          <w:p w14:paraId="1DF6A7DE" w14:textId="13B1367B" w:rsidR="00E2128F" w:rsidRPr="007601DE" w:rsidRDefault="00E2128F" w:rsidP="003817C3">
            <w:pPr>
              <w:spacing w:before="120" w:after="120"/>
              <w:rPr>
                <w:rFonts w:ascii="Arial" w:hAnsi="Arial" w:cs="Arial"/>
                <w:sz w:val="22"/>
                <w:szCs w:val="22"/>
                <w:highlight w:val="yellow"/>
              </w:rPr>
            </w:pPr>
            <w:r w:rsidRPr="007601DE">
              <w:rPr>
                <w:rFonts w:ascii="Arial" w:hAnsi="Arial" w:cs="Arial"/>
                <w:b w:val="0"/>
                <w:sz w:val="22"/>
                <w:szCs w:val="22"/>
              </w:rPr>
              <w:t xml:space="preserve">Submit full details of the terms for default including </w:t>
            </w:r>
            <w:r w:rsidR="003237FF">
              <w:rPr>
                <w:rFonts w:ascii="Arial" w:hAnsi="Arial" w:cs="Arial"/>
                <w:b w:val="0"/>
                <w:sz w:val="22"/>
                <w:szCs w:val="22"/>
              </w:rPr>
              <w:t>the other party's name, address</w:t>
            </w:r>
            <w:r w:rsidRPr="007601DE">
              <w:rPr>
                <w:rFonts w:ascii="Arial" w:hAnsi="Arial" w:cs="Arial"/>
                <w:b w:val="0"/>
                <w:sz w:val="22"/>
                <w:szCs w:val="22"/>
              </w:rPr>
              <w:t xml:space="preserve"> and phone number. Present the </w:t>
            </w:r>
            <w:r w:rsidR="003817C3">
              <w:rPr>
                <w:rFonts w:ascii="Arial" w:hAnsi="Arial" w:cs="Arial"/>
                <w:b w:val="0"/>
                <w:sz w:val="22"/>
                <w:szCs w:val="22"/>
              </w:rPr>
              <w:t>Applicant’s</w:t>
            </w:r>
            <w:r w:rsidRPr="007601DE">
              <w:rPr>
                <w:rFonts w:ascii="Arial" w:hAnsi="Arial" w:cs="Arial"/>
                <w:b w:val="0"/>
                <w:sz w:val="22"/>
                <w:szCs w:val="22"/>
              </w:rPr>
              <w:t xml:space="preserve"> position on the matter. COMMERCE will evaluate the facts and may, at its sole discretion, reject the </w:t>
            </w:r>
            <w:r w:rsidR="005B457D">
              <w:rPr>
                <w:rFonts w:ascii="Arial" w:hAnsi="Arial" w:cs="Arial"/>
                <w:b w:val="0"/>
                <w:sz w:val="22"/>
                <w:szCs w:val="22"/>
              </w:rPr>
              <w:t>application</w:t>
            </w:r>
            <w:r w:rsidRPr="007601DE">
              <w:rPr>
                <w:rFonts w:ascii="Arial" w:hAnsi="Arial" w:cs="Arial"/>
                <w:b w:val="0"/>
                <w:sz w:val="22"/>
                <w:szCs w:val="22"/>
              </w:rPr>
              <w:t xml:space="preserve"> on the grounds of the past experience. If no such termination for default has been experienced by the </w:t>
            </w:r>
            <w:r w:rsidR="005B457D">
              <w:rPr>
                <w:rFonts w:ascii="Arial" w:hAnsi="Arial" w:cs="Arial"/>
                <w:b w:val="0"/>
                <w:sz w:val="22"/>
                <w:szCs w:val="22"/>
              </w:rPr>
              <w:t>Applicant</w:t>
            </w:r>
            <w:r w:rsidRPr="007601DE">
              <w:rPr>
                <w:rFonts w:ascii="Arial" w:hAnsi="Arial" w:cs="Arial"/>
                <w:b w:val="0"/>
                <w:sz w:val="22"/>
                <w:szCs w:val="22"/>
              </w:rPr>
              <w:t xml:space="preserve"> in the past five years, so indicate</w:t>
            </w:r>
            <w:r w:rsidR="007D6BA3" w:rsidRPr="007601DE">
              <w:rPr>
                <w:rFonts w:ascii="Arial" w:hAnsi="Arial" w:cs="Arial"/>
                <w:b w:val="0"/>
                <w:sz w:val="22"/>
                <w:szCs w:val="22"/>
              </w:rPr>
              <w:t>.</w:t>
            </w:r>
          </w:p>
        </w:tc>
      </w:tr>
      <w:tr w:rsidR="007D6BA3" w:rsidRPr="007601DE" w14:paraId="6DA70595" w14:textId="77777777" w:rsidTr="00965AB8">
        <w:tc>
          <w:tcPr>
            <w:tcW w:w="720" w:type="dxa"/>
            <w:tcBorders>
              <w:top w:val="single" w:sz="2" w:space="0" w:color="auto"/>
              <w:left w:val="single" w:sz="18" w:space="0" w:color="auto"/>
              <w:bottom w:val="nil"/>
            </w:tcBorders>
            <w:vAlign w:val="center"/>
          </w:tcPr>
          <w:p w14:paraId="7315C012" w14:textId="77777777" w:rsidR="007D6BA3" w:rsidRPr="007601DE" w:rsidRDefault="007D6BA3" w:rsidP="00C871DC">
            <w:pPr>
              <w:spacing w:before="120" w:after="120"/>
              <w:jc w:val="center"/>
              <w:rPr>
                <w:rFonts w:ascii="Arial" w:hAnsi="Arial" w:cs="Arial"/>
                <w:sz w:val="22"/>
                <w:szCs w:val="22"/>
              </w:rPr>
            </w:pPr>
          </w:p>
        </w:tc>
        <w:sdt>
          <w:sdtPr>
            <w:rPr>
              <w:rFonts w:ascii="Arial" w:hAnsi="Arial" w:cs="Arial"/>
              <w:b w:val="0"/>
              <w:sz w:val="22"/>
              <w:szCs w:val="22"/>
            </w:rPr>
            <w:id w:val="-614517934"/>
            <w:placeholder>
              <w:docPart w:val="59DD2004B40B47B4872062125E8FC826"/>
            </w:placeholder>
            <w:showingPlcHdr/>
          </w:sdtPr>
          <w:sdtEndPr/>
          <w:sdtContent>
            <w:tc>
              <w:tcPr>
                <w:tcW w:w="10080" w:type="dxa"/>
                <w:tcBorders>
                  <w:top w:val="single" w:sz="2" w:space="0" w:color="auto"/>
                  <w:bottom w:val="single" w:sz="2" w:space="0" w:color="auto"/>
                  <w:right w:val="single" w:sz="18" w:space="0" w:color="auto"/>
                </w:tcBorders>
                <w:vAlign w:val="center"/>
              </w:tcPr>
              <w:p w14:paraId="24766901" w14:textId="166E9D21" w:rsidR="007D6BA3" w:rsidRPr="007601DE" w:rsidRDefault="007D6BA3" w:rsidP="00F60167">
                <w:pPr>
                  <w:spacing w:before="120" w:after="120"/>
                  <w:rPr>
                    <w:rFonts w:ascii="Arial" w:hAnsi="Arial" w:cs="Arial"/>
                    <w:sz w:val="22"/>
                    <w:szCs w:val="22"/>
                  </w:rPr>
                </w:pPr>
                <w:r w:rsidRPr="007601DE">
                  <w:rPr>
                    <w:rStyle w:val="PlaceholderText"/>
                    <w:rFonts w:ascii="Arial" w:hAnsi="Arial" w:cs="Arial"/>
                    <w:b w:val="0"/>
                    <w:sz w:val="22"/>
                    <w:szCs w:val="22"/>
                  </w:rPr>
                  <w:t>Click or tap here to enter text.</w:t>
                </w:r>
              </w:p>
            </w:tc>
          </w:sdtContent>
        </w:sdt>
      </w:tr>
      <w:tr w:rsidR="004A2939" w:rsidRPr="007601DE" w14:paraId="0869B5B6" w14:textId="77777777" w:rsidTr="00965AB8">
        <w:tc>
          <w:tcPr>
            <w:tcW w:w="720" w:type="dxa"/>
            <w:vMerge w:val="restart"/>
            <w:tcBorders>
              <w:top w:val="single" w:sz="2" w:space="0" w:color="auto"/>
              <w:left w:val="single" w:sz="18" w:space="0" w:color="auto"/>
              <w:bottom w:val="nil"/>
              <w:right w:val="single" w:sz="2" w:space="0" w:color="auto"/>
            </w:tcBorders>
            <w:vAlign w:val="center"/>
          </w:tcPr>
          <w:p w14:paraId="37C5A4A2" w14:textId="51307AC7" w:rsidR="004A2939" w:rsidRPr="007601DE" w:rsidRDefault="004A2939" w:rsidP="00C871DC">
            <w:pPr>
              <w:spacing w:before="120" w:after="120"/>
              <w:jc w:val="center"/>
              <w:rPr>
                <w:rFonts w:ascii="Arial" w:hAnsi="Arial" w:cs="Arial"/>
                <w:b w:val="0"/>
                <w:sz w:val="22"/>
                <w:szCs w:val="22"/>
              </w:rPr>
            </w:pPr>
            <w:r w:rsidRPr="007601DE">
              <w:rPr>
                <w:rFonts w:ascii="Arial" w:hAnsi="Arial" w:cs="Arial"/>
                <w:sz w:val="22"/>
                <w:szCs w:val="22"/>
              </w:rPr>
              <w:t>2</w:t>
            </w:r>
            <w:r w:rsidR="00AE22FE" w:rsidRPr="007601DE">
              <w:rPr>
                <w:rFonts w:ascii="Arial" w:hAnsi="Arial" w:cs="Arial"/>
                <w:sz w:val="22"/>
                <w:szCs w:val="22"/>
              </w:rPr>
              <w:t>c.</w:t>
            </w:r>
            <w:r w:rsidR="00E2128F" w:rsidRPr="007601DE">
              <w:rPr>
                <w:rFonts w:ascii="Arial" w:hAnsi="Arial" w:cs="Arial"/>
                <w:b w:val="0"/>
                <w:sz w:val="22"/>
                <w:szCs w:val="22"/>
              </w:rPr>
              <w:t xml:space="preserve"> </w:t>
            </w:r>
          </w:p>
        </w:tc>
        <w:tc>
          <w:tcPr>
            <w:tcW w:w="10080" w:type="dxa"/>
            <w:tcBorders>
              <w:top w:val="single" w:sz="2" w:space="0" w:color="auto"/>
              <w:left w:val="single" w:sz="2" w:space="0" w:color="auto"/>
              <w:bottom w:val="nil"/>
              <w:right w:val="single" w:sz="18" w:space="0" w:color="auto"/>
            </w:tcBorders>
            <w:vAlign w:val="center"/>
          </w:tcPr>
          <w:p w14:paraId="07EDABB2" w14:textId="0701B4DC" w:rsidR="00AC0385" w:rsidRPr="007601DE" w:rsidRDefault="00AE22FE" w:rsidP="00C871DC">
            <w:pPr>
              <w:spacing w:before="120" w:after="120"/>
              <w:rPr>
                <w:rFonts w:ascii="Arial" w:hAnsi="Arial" w:cs="Arial"/>
                <w:sz w:val="22"/>
                <w:szCs w:val="22"/>
              </w:rPr>
            </w:pPr>
            <w:r w:rsidRPr="007601DE">
              <w:rPr>
                <w:rFonts w:ascii="Arial" w:hAnsi="Arial" w:cs="Arial"/>
                <w:sz w:val="22"/>
                <w:szCs w:val="22"/>
              </w:rPr>
              <w:t>Reference</w:t>
            </w:r>
            <w:r w:rsidR="008F22A7">
              <w:rPr>
                <w:rFonts w:ascii="Arial" w:hAnsi="Arial" w:cs="Arial"/>
                <w:sz w:val="22"/>
                <w:szCs w:val="22"/>
              </w:rPr>
              <w:t>(s)</w:t>
            </w:r>
            <w:r w:rsidRPr="007601DE">
              <w:rPr>
                <w:rFonts w:ascii="Arial" w:hAnsi="Arial" w:cs="Arial"/>
                <w:sz w:val="22"/>
                <w:szCs w:val="22"/>
              </w:rPr>
              <w:t xml:space="preserve"> </w:t>
            </w:r>
            <w:r w:rsidR="0008437F" w:rsidRPr="007601DE">
              <w:rPr>
                <w:rFonts w:ascii="Arial" w:hAnsi="Arial" w:cs="Arial"/>
                <w:sz w:val="22"/>
                <w:szCs w:val="22"/>
              </w:rPr>
              <w:t>(MANDATORY)</w:t>
            </w:r>
          </w:p>
          <w:p w14:paraId="3449A5C8" w14:textId="2BAB47B5" w:rsidR="00AC0385" w:rsidRPr="007601DE" w:rsidRDefault="00AC0385" w:rsidP="00781795">
            <w:pPr>
              <w:spacing w:before="120" w:after="120"/>
              <w:rPr>
                <w:rFonts w:ascii="Arial" w:hAnsi="Arial" w:cs="Arial"/>
                <w:b w:val="0"/>
                <w:sz w:val="22"/>
                <w:szCs w:val="22"/>
              </w:rPr>
            </w:pPr>
            <w:r w:rsidRPr="007601DE">
              <w:rPr>
                <w:rFonts w:ascii="Arial" w:hAnsi="Arial" w:cs="Arial"/>
                <w:b w:val="0"/>
                <w:sz w:val="22"/>
                <w:szCs w:val="22"/>
              </w:rPr>
              <w:t>List name</w:t>
            </w:r>
            <w:r w:rsidR="003237FF">
              <w:rPr>
                <w:rFonts w:ascii="Arial" w:hAnsi="Arial" w:cs="Arial"/>
                <w:b w:val="0"/>
                <w:sz w:val="22"/>
                <w:szCs w:val="22"/>
              </w:rPr>
              <w:t>s, addresses, telephone numbers</w:t>
            </w:r>
            <w:r w:rsidRPr="007601DE">
              <w:rPr>
                <w:rFonts w:ascii="Arial" w:hAnsi="Arial" w:cs="Arial"/>
                <w:b w:val="0"/>
                <w:sz w:val="22"/>
                <w:szCs w:val="22"/>
              </w:rPr>
              <w:t xml:space="preserve"> and fax numbers/e-mail addresses of three (3) business references for the </w:t>
            </w:r>
            <w:r w:rsidR="00781795">
              <w:rPr>
                <w:rFonts w:ascii="Arial" w:hAnsi="Arial" w:cs="Arial"/>
                <w:b w:val="0"/>
                <w:sz w:val="22"/>
                <w:szCs w:val="22"/>
              </w:rPr>
              <w:t>Applicant</w:t>
            </w:r>
            <w:r w:rsidRPr="007601DE">
              <w:rPr>
                <w:rFonts w:ascii="Arial" w:hAnsi="Arial" w:cs="Arial"/>
                <w:b w:val="0"/>
                <w:sz w:val="22"/>
                <w:szCs w:val="22"/>
              </w:rPr>
              <w:t xml:space="preserve"> and three (3) business references for the lead staff person for whom work has been accomplished and briefly describe the type of service provided. Do not include current COMMERCE staff as references. By submitting a proposal in response to this </w:t>
            </w:r>
            <w:r w:rsidR="00781795">
              <w:rPr>
                <w:rFonts w:ascii="Arial" w:hAnsi="Arial" w:cs="Arial"/>
                <w:b w:val="0"/>
                <w:sz w:val="22"/>
                <w:szCs w:val="22"/>
              </w:rPr>
              <w:t>RFA</w:t>
            </w:r>
            <w:r w:rsidRPr="007601DE">
              <w:rPr>
                <w:rFonts w:ascii="Arial" w:hAnsi="Arial" w:cs="Arial"/>
                <w:b w:val="0"/>
                <w:sz w:val="22"/>
                <w:szCs w:val="22"/>
              </w:rPr>
              <w:t>, the vendor and team members grant permission to COMMERCE to contact these references and others, who from COMMERCE’S perspective, may have pertinent information. COMMERCE may or may not, at COMMERCE’S discretion, contact references. COMMERCE may evaluate references at COMMERCE’S discretion.</w:t>
            </w:r>
          </w:p>
        </w:tc>
      </w:tr>
      <w:tr w:rsidR="007D6BA3" w:rsidRPr="007601DE" w14:paraId="4E4A4B8C" w14:textId="77777777" w:rsidTr="00965AB8">
        <w:tc>
          <w:tcPr>
            <w:tcW w:w="720" w:type="dxa"/>
            <w:vMerge/>
            <w:tcBorders>
              <w:top w:val="single" w:sz="2" w:space="0" w:color="auto"/>
              <w:left w:val="single" w:sz="18" w:space="0" w:color="auto"/>
              <w:bottom w:val="nil"/>
              <w:right w:val="single" w:sz="2" w:space="0" w:color="auto"/>
            </w:tcBorders>
            <w:vAlign w:val="center"/>
          </w:tcPr>
          <w:p w14:paraId="5F9D450D" w14:textId="77777777" w:rsidR="007D6BA3" w:rsidRPr="007601DE" w:rsidRDefault="007D6BA3" w:rsidP="00C871DC">
            <w:pPr>
              <w:spacing w:before="120" w:after="120"/>
              <w:jc w:val="center"/>
              <w:rPr>
                <w:rFonts w:ascii="Arial" w:hAnsi="Arial" w:cs="Arial"/>
                <w:sz w:val="22"/>
                <w:szCs w:val="22"/>
              </w:rPr>
            </w:pPr>
          </w:p>
        </w:tc>
        <w:sdt>
          <w:sdtPr>
            <w:rPr>
              <w:rFonts w:ascii="Arial" w:hAnsi="Arial" w:cs="Arial"/>
              <w:b w:val="0"/>
              <w:sz w:val="22"/>
              <w:szCs w:val="22"/>
            </w:rPr>
            <w:id w:val="-1650354249"/>
            <w:placeholder>
              <w:docPart w:val="9734B223E24C4F34972DF7826620094B"/>
            </w:placeholder>
            <w:showingPlcHdr/>
          </w:sdtPr>
          <w:sdtEndPr/>
          <w:sdtContent>
            <w:tc>
              <w:tcPr>
                <w:tcW w:w="10080" w:type="dxa"/>
                <w:tcBorders>
                  <w:top w:val="single" w:sz="2" w:space="0" w:color="auto"/>
                  <w:left w:val="single" w:sz="2" w:space="0" w:color="auto"/>
                  <w:bottom w:val="nil"/>
                  <w:right w:val="single" w:sz="18" w:space="0" w:color="auto"/>
                </w:tcBorders>
                <w:vAlign w:val="center"/>
              </w:tcPr>
              <w:p w14:paraId="2F6EF218" w14:textId="15AC3077" w:rsidR="007D6BA3" w:rsidRPr="007601DE" w:rsidRDefault="007D6BA3" w:rsidP="00C871DC">
                <w:pPr>
                  <w:spacing w:before="120" w:after="120"/>
                  <w:rPr>
                    <w:rFonts w:ascii="Arial" w:hAnsi="Arial" w:cs="Arial"/>
                    <w:sz w:val="22"/>
                    <w:szCs w:val="22"/>
                  </w:rPr>
                </w:pPr>
                <w:r w:rsidRPr="007601DE">
                  <w:rPr>
                    <w:rStyle w:val="PlaceholderText"/>
                    <w:rFonts w:ascii="Arial" w:hAnsi="Arial" w:cs="Arial"/>
                    <w:b w:val="0"/>
                    <w:sz w:val="22"/>
                    <w:szCs w:val="22"/>
                  </w:rPr>
                  <w:t>Click or tap here to enter text.</w:t>
                </w:r>
              </w:p>
            </w:tc>
          </w:sdtContent>
        </w:sdt>
      </w:tr>
      <w:tr w:rsidR="00E2128F" w:rsidRPr="007601DE" w14:paraId="27D08421" w14:textId="77777777" w:rsidTr="00965AB8">
        <w:tc>
          <w:tcPr>
            <w:tcW w:w="720" w:type="dxa"/>
            <w:tcBorders>
              <w:top w:val="single" w:sz="2" w:space="0" w:color="auto"/>
              <w:left w:val="single" w:sz="18" w:space="0" w:color="auto"/>
              <w:bottom w:val="single" w:sz="18" w:space="0" w:color="auto"/>
            </w:tcBorders>
            <w:vAlign w:val="center"/>
          </w:tcPr>
          <w:p w14:paraId="6C865F70" w14:textId="6B8D7AB4" w:rsidR="00E2128F" w:rsidRPr="007601DE" w:rsidRDefault="00AE22FE" w:rsidP="00C871DC">
            <w:pPr>
              <w:spacing w:before="120" w:after="120"/>
              <w:jc w:val="center"/>
              <w:rPr>
                <w:rFonts w:ascii="Arial" w:hAnsi="Arial" w:cs="Arial"/>
                <w:sz w:val="22"/>
                <w:szCs w:val="22"/>
              </w:rPr>
            </w:pPr>
            <w:r w:rsidRPr="007601DE">
              <w:rPr>
                <w:rFonts w:ascii="Arial" w:hAnsi="Arial" w:cs="Arial"/>
                <w:sz w:val="22"/>
                <w:szCs w:val="22"/>
              </w:rPr>
              <w:t>2d</w:t>
            </w:r>
            <w:r w:rsidR="00E2128F" w:rsidRPr="007601DE">
              <w:rPr>
                <w:rFonts w:ascii="Arial" w:hAnsi="Arial" w:cs="Arial"/>
                <w:sz w:val="22"/>
                <w:szCs w:val="22"/>
              </w:rPr>
              <w:t>.</w:t>
            </w:r>
          </w:p>
        </w:tc>
        <w:tc>
          <w:tcPr>
            <w:tcW w:w="10080" w:type="dxa"/>
            <w:tcBorders>
              <w:top w:val="single" w:sz="2" w:space="0" w:color="auto"/>
              <w:bottom w:val="single" w:sz="18" w:space="0" w:color="auto"/>
              <w:right w:val="single" w:sz="18" w:space="0" w:color="auto"/>
            </w:tcBorders>
            <w:vAlign w:val="center"/>
          </w:tcPr>
          <w:p w14:paraId="41E73D2B" w14:textId="2837DA27" w:rsidR="00E2128F" w:rsidRPr="007601DE" w:rsidRDefault="00E2128F" w:rsidP="007D6BA3">
            <w:pPr>
              <w:spacing w:before="120" w:after="120"/>
              <w:rPr>
                <w:rFonts w:ascii="Arial" w:hAnsi="Arial" w:cs="Arial"/>
                <w:sz w:val="22"/>
                <w:szCs w:val="22"/>
              </w:rPr>
            </w:pPr>
            <w:r w:rsidRPr="007601DE">
              <w:rPr>
                <w:rFonts w:ascii="Arial" w:hAnsi="Arial" w:cs="Arial"/>
                <w:sz w:val="22"/>
                <w:szCs w:val="22"/>
              </w:rPr>
              <w:t xml:space="preserve">OMWBE Certification </w:t>
            </w:r>
            <w:r w:rsidR="0008437F" w:rsidRPr="007601DE">
              <w:rPr>
                <w:rFonts w:ascii="Arial" w:hAnsi="Arial" w:cs="Arial"/>
                <w:sz w:val="22"/>
                <w:szCs w:val="22"/>
              </w:rPr>
              <w:t>(OPTIONAL AND NOT SCORED)</w:t>
            </w:r>
          </w:p>
          <w:p w14:paraId="7A08346F" w14:textId="5DC53668" w:rsidR="00E2128F" w:rsidRPr="007601DE" w:rsidRDefault="00E2128F" w:rsidP="003237FF">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2"/>
                <w:szCs w:val="22"/>
              </w:rPr>
            </w:pPr>
            <w:r w:rsidRPr="007601DE">
              <w:rPr>
                <w:rFonts w:ascii="Arial" w:hAnsi="Arial" w:cs="Arial"/>
                <w:b w:val="0"/>
                <w:sz w:val="22"/>
                <w:szCs w:val="22"/>
              </w:rPr>
              <w:t xml:space="preserve">Include proof of certification issued by the Washington State Office of Minority and Women’s Business Enterprises (OMWBE) if certified minority-, women-, or veteran-owned firm(s) will be participating </w:t>
            </w:r>
            <w:r w:rsidR="003237FF">
              <w:rPr>
                <w:rFonts w:ascii="Arial" w:hAnsi="Arial" w:cs="Arial"/>
                <w:b w:val="0"/>
                <w:sz w:val="22"/>
                <w:szCs w:val="22"/>
              </w:rPr>
              <w:t>i</w:t>
            </w:r>
            <w:r w:rsidRPr="007601DE">
              <w:rPr>
                <w:rFonts w:ascii="Arial" w:hAnsi="Arial" w:cs="Arial"/>
                <w:b w:val="0"/>
                <w:sz w:val="22"/>
                <w:szCs w:val="22"/>
              </w:rPr>
              <w:t xml:space="preserve">n this project. For more information please visit: </w:t>
            </w:r>
            <w:hyperlink r:id="rId14" w:history="1">
              <w:r w:rsidRPr="007601DE">
                <w:rPr>
                  <w:rStyle w:val="Hyperlink"/>
                  <w:rFonts w:ascii="Arial" w:hAnsi="Arial" w:cs="Arial"/>
                  <w:b w:val="0"/>
                  <w:sz w:val="22"/>
                  <w:szCs w:val="22"/>
                </w:rPr>
                <w:t>http://www.omwbe.wa.gov</w:t>
              </w:r>
            </w:hyperlink>
            <w:r w:rsidR="007D6BA3" w:rsidRPr="007601DE">
              <w:rPr>
                <w:rFonts w:ascii="Arial" w:hAnsi="Arial" w:cs="Arial"/>
                <w:b w:val="0"/>
                <w:sz w:val="22"/>
                <w:szCs w:val="22"/>
              </w:rPr>
              <w:t>.</w:t>
            </w:r>
          </w:p>
        </w:tc>
      </w:tr>
      <w:tr w:rsidR="004A2939" w:rsidRPr="007601DE" w14:paraId="4AE3B47F" w14:textId="77777777" w:rsidTr="00965AB8">
        <w:tc>
          <w:tcPr>
            <w:tcW w:w="720" w:type="dxa"/>
            <w:vMerge w:val="restart"/>
            <w:tcBorders>
              <w:top w:val="single" w:sz="18" w:space="0" w:color="auto"/>
              <w:left w:val="single" w:sz="18" w:space="0" w:color="auto"/>
            </w:tcBorders>
            <w:vAlign w:val="center"/>
          </w:tcPr>
          <w:p w14:paraId="3B0F333A" w14:textId="28A031B8" w:rsidR="004A2939" w:rsidRPr="007601DE" w:rsidRDefault="004A2939" w:rsidP="00C871DC">
            <w:pPr>
              <w:spacing w:before="120" w:after="120"/>
              <w:jc w:val="center"/>
              <w:rPr>
                <w:rFonts w:ascii="Arial" w:hAnsi="Arial" w:cs="Arial"/>
                <w:b w:val="0"/>
                <w:sz w:val="22"/>
                <w:szCs w:val="22"/>
              </w:rPr>
            </w:pPr>
            <w:r w:rsidRPr="007601DE">
              <w:rPr>
                <w:rFonts w:ascii="Arial" w:hAnsi="Arial" w:cs="Arial"/>
                <w:sz w:val="22"/>
                <w:szCs w:val="22"/>
              </w:rPr>
              <w:t>3</w:t>
            </w:r>
            <w:r w:rsidR="00E2128F" w:rsidRPr="007601DE">
              <w:rPr>
                <w:rFonts w:ascii="Arial" w:hAnsi="Arial" w:cs="Arial"/>
                <w:sz w:val="22"/>
                <w:szCs w:val="22"/>
              </w:rPr>
              <w:t>a</w:t>
            </w:r>
            <w:r w:rsidR="00AE22FE" w:rsidRPr="007601DE">
              <w:rPr>
                <w:rFonts w:ascii="Arial" w:hAnsi="Arial" w:cs="Arial"/>
                <w:sz w:val="22"/>
                <w:szCs w:val="22"/>
              </w:rPr>
              <w:t>.</w:t>
            </w:r>
          </w:p>
        </w:tc>
        <w:tc>
          <w:tcPr>
            <w:tcW w:w="10080" w:type="dxa"/>
            <w:tcBorders>
              <w:top w:val="single" w:sz="18" w:space="0" w:color="auto"/>
              <w:right w:val="single" w:sz="18" w:space="0" w:color="auto"/>
            </w:tcBorders>
            <w:vAlign w:val="center"/>
          </w:tcPr>
          <w:p w14:paraId="0D2971F9" w14:textId="2230CB65" w:rsidR="004A2939" w:rsidRDefault="00C75BF8" w:rsidP="00C871DC">
            <w:pPr>
              <w:spacing w:before="120" w:after="120"/>
              <w:rPr>
                <w:rFonts w:ascii="Arial" w:hAnsi="Arial" w:cs="Arial"/>
                <w:sz w:val="22"/>
                <w:szCs w:val="22"/>
              </w:rPr>
            </w:pPr>
            <w:r w:rsidRPr="007601DE">
              <w:rPr>
                <w:rFonts w:ascii="Arial" w:hAnsi="Arial" w:cs="Arial"/>
                <w:sz w:val="22"/>
                <w:szCs w:val="22"/>
              </w:rPr>
              <w:t>Match</w:t>
            </w:r>
            <w:r w:rsidR="00BB49AF" w:rsidRPr="007601DE">
              <w:rPr>
                <w:rFonts w:ascii="Arial" w:hAnsi="Arial" w:cs="Arial"/>
                <w:sz w:val="22"/>
                <w:szCs w:val="22"/>
              </w:rPr>
              <w:t xml:space="preserve"> </w:t>
            </w:r>
            <w:r w:rsidR="0008437F" w:rsidRPr="007601DE">
              <w:rPr>
                <w:rFonts w:ascii="Arial" w:hAnsi="Arial" w:cs="Arial"/>
                <w:sz w:val="22"/>
                <w:szCs w:val="22"/>
              </w:rPr>
              <w:t>(MANDATORY FOR GROUPS 1 AND 2) (SCORED FOR GROUP 2)</w:t>
            </w:r>
          </w:p>
          <w:p w14:paraId="44F7A640" w14:textId="5C0B33BE" w:rsidR="002E2FEA" w:rsidRPr="002E2FEA" w:rsidRDefault="002E2FEA" w:rsidP="002E2FEA">
            <w:pPr>
              <w:spacing w:before="120" w:after="120"/>
              <w:rPr>
                <w:rFonts w:ascii="Arial" w:hAnsi="Arial" w:cs="Arial"/>
                <w:b w:val="0"/>
                <w:sz w:val="22"/>
                <w:szCs w:val="22"/>
              </w:rPr>
            </w:pPr>
            <w:r w:rsidRPr="002E2FEA">
              <w:rPr>
                <w:rFonts w:ascii="Arial" w:hAnsi="Arial" w:cs="Arial"/>
                <w:b w:val="0"/>
                <w:sz w:val="22"/>
                <w:szCs w:val="22"/>
              </w:rPr>
              <w:t xml:space="preserve">Refer to RFA SECTION 1.4 FUNDING for information on funding and match requirements. </w:t>
            </w:r>
          </w:p>
          <w:p w14:paraId="4F00CF45" w14:textId="4062E1DD" w:rsidR="00D3558A" w:rsidRPr="002E2FEA" w:rsidRDefault="00D3558A" w:rsidP="002E2FEA">
            <w:pPr>
              <w:pStyle w:val="ListParagraph"/>
              <w:numPr>
                <w:ilvl w:val="0"/>
                <w:numId w:val="20"/>
              </w:numPr>
              <w:spacing w:before="120" w:after="120" w:line="240" w:lineRule="auto"/>
              <w:rPr>
                <w:rFonts w:ascii="Arial" w:eastAsia="SimSun" w:hAnsi="Arial" w:cs="Arial"/>
              </w:rPr>
            </w:pPr>
            <w:r w:rsidRPr="002E2FEA">
              <w:rPr>
                <w:rFonts w:ascii="Arial" w:eastAsia="SimSun" w:hAnsi="Arial" w:cs="Arial"/>
              </w:rPr>
              <w:t>Describe the sources of the minimum required match</w:t>
            </w:r>
            <w:r w:rsidR="00E9560E" w:rsidRPr="002E2FEA">
              <w:rPr>
                <w:rFonts w:ascii="Arial" w:eastAsia="SimSun" w:hAnsi="Arial" w:cs="Arial"/>
              </w:rPr>
              <w:t xml:space="preserve"> for your respective group (Group 1 or Group 2)</w:t>
            </w:r>
            <w:r w:rsidR="002E2FEA" w:rsidRPr="002E2FEA">
              <w:rPr>
                <w:rFonts w:ascii="Arial" w:eastAsia="SimSun" w:hAnsi="Arial" w:cs="Arial"/>
              </w:rPr>
              <w:t xml:space="preserve">. </w:t>
            </w:r>
            <w:r w:rsidRPr="002E2FEA">
              <w:rPr>
                <w:rFonts w:ascii="Arial" w:eastAsia="SimSun" w:hAnsi="Arial" w:cs="Arial"/>
              </w:rPr>
              <w:t>If the proposed funding is from a non-state funding opportunity announcement (FOA), provide the URL where the funding opportunity is located. Match must</w:t>
            </w:r>
            <w:r w:rsidR="008E02FD" w:rsidRPr="002E2FEA">
              <w:rPr>
                <w:rFonts w:ascii="Arial" w:eastAsia="SimSun" w:hAnsi="Arial" w:cs="Arial"/>
              </w:rPr>
              <w:t xml:space="preserve"> also</w:t>
            </w:r>
            <w:r w:rsidRPr="002E2FEA">
              <w:rPr>
                <w:rFonts w:ascii="Arial" w:eastAsia="SimSun" w:hAnsi="Arial" w:cs="Arial"/>
              </w:rPr>
              <w:t xml:space="preserve"> be designated in the budget section</w:t>
            </w:r>
            <w:r w:rsidR="008E02FD" w:rsidRPr="002E2FEA">
              <w:rPr>
                <w:rFonts w:ascii="Arial" w:eastAsia="SimSun" w:hAnsi="Arial" w:cs="Arial"/>
              </w:rPr>
              <w:t xml:space="preserve"> (Question 10)</w:t>
            </w:r>
            <w:r w:rsidR="008F73BF" w:rsidRPr="002E2FEA">
              <w:rPr>
                <w:rFonts w:ascii="Arial" w:eastAsia="SimSun" w:hAnsi="Arial" w:cs="Arial"/>
              </w:rPr>
              <w:t xml:space="preserve"> of PHASE TWO: Part B</w:t>
            </w:r>
            <w:r w:rsidRPr="002E2FEA">
              <w:rPr>
                <w:rFonts w:ascii="Arial" w:eastAsia="SimSun" w:hAnsi="Arial" w:cs="Arial"/>
              </w:rPr>
              <w:t xml:space="preserve"> for this project.</w:t>
            </w:r>
            <w:r w:rsidR="00E9560E" w:rsidRPr="002E2FEA">
              <w:rPr>
                <w:rFonts w:ascii="Arial" w:eastAsia="SimSun" w:hAnsi="Arial" w:cs="Arial"/>
              </w:rPr>
              <w:t xml:space="preserve"> </w:t>
            </w:r>
          </w:p>
          <w:p w14:paraId="3D7810C3" w14:textId="77777777" w:rsidR="002E2FEA" w:rsidRPr="002E2FEA" w:rsidRDefault="002E2FEA" w:rsidP="002E2FEA">
            <w:pPr>
              <w:pStyle w:val="ListParagraph"/>
              <w:numPr>
                <w:ilvl w:val="0"/>
                <w:numId w:val="20"/>
              </w:numPr>
              <w:spacing w:before="120" w:after="120" w:line="240" w:lineRule="auto"/>
              <w:rPr>
                <w:rFonts w:ascii="Arial" w:eastAsia="SimSun" w:hAnsi="Arial" w:cs="Arial"/>
              </w:rPr>
            </w:pPr>
            <w:r w:rsidRPr="002E2FEA">
              <w:rPr>
                <w:rFonts w:ascii="Arial" w:eastAsia="SimSun" w:hAnsi="Arial" w:cs="Arial"/>
              </w:rPr>
              <w:t xml:space="preserve">What will be the match ratio for the project? </w:t>
            </w:r>
          </w:p>
          <w:p w14:paraId="526CD640" w14:textId="03610E8E" w:rsidR="008F73BF" w:rsidRPr="002E2FEA" w:rsidRDefault="008F73BF" w:rsidP="002E2FEA">
            <w:pPr>
              <w:pStyle w:val="ListParagraph"/>
              <w:numPr>
                <w:ilvl w:val="0"/>
                <w:numId w:val="20"/>
              </w:numPr>
              <w:spacing w:before="120" w:after="120" w:line="240" w:lineRule="auto"/>
              <w:rPr>
                <w:rFonts w:ascii="Arial" w:eastAsia="SimSun" w:hAnsi="Arial" w:cs="Arial"/>
              </w:rPr>
            </w:pPr>
            <w:r w:rsidRPr="002E2FEA">
              <w:rPr>
                <w:rFonts w:ascii="Arial" w:eastAsia="SimSun" w:hAnsi="Arial" w:cs="Arial"/>
              </w:rPr>
              <w:t xml:space="preserve">Indicate </w:t>
            </w:r>
            <w:r w:rsidR="00166657" w:rsidRPr="002E2FEA">
              <w:rPr>
                <w:rFonts w:ascii="Arial" w:eastAsia="SimSun" w:hAnsi="Arial" w:cs="Arial"/>
              </w:rPr>
              <w:t>which</w:t>
            </w:r>
            <w:r w:rsidRPr="002E2FEA">
              <w:rPr>
                <w:rFonts w:ascii="Arial" w:eastAsia="SimSun" w:hAnsi="Arial" w:cs="Arial"/>
              </w:rPr>
              <w:t xml:space="preserve"> match </w:t>
            </w:r>
            <w:r w:rsidR="00166657" w:rsidRPr="002E2FEA">
              <w:rPr>
                <w:rFonts w:ascii="Arial" w:eastAsia="SimSun" w:hAnsi="Arial" w:cs="Arial"/>
              </w:rPr>
              <w:t>has already been secured and which match is pending</w:t>
            </w:r>
            <w:r w:rsidRPr="002E2FEA">
              <w:rPr>
                <w:rFonts w:ascii="Arial" w:eastAsia="SimSun" w:hAnsi="Arial" w:cs="Arial"/>
              </w:rPr>
              <w:t xml:space="preserve">. </w:t>
            </w:r>
            <w:r w:rsidR="00477246" w:rsidRPr="002E2FEA">
              <w:rPr>
                <w:rFonts w:ascii="Arial" w:eastAsia="SimSun" w:hAnsi="Arial" w:cs="Arial"/>
              </w:rPr>
              <w:t>Mention whether you have attached documentation of secured matching funds</w:t>
            </w:r>
            <w:r w:rsidR="008546F7" w:rsidRPr="002E2FEA">
              <w:rPr>
                <w:rFonts w:ascii="Arial" w:eastAsia="SimSun" w:hAnsi="Arial" w:cs="Arial"/>
              </w:rPr>
              <w:t xml:space="preserve"> (Exhibit F of the RFA)</w:t>
            </w:r>
            <w:r w:rsidR="008E02FD" w:rsidRPr="002E2FEA">
              <w:rPr>
                <w:rFonts w:ascii="Arial" w:eastAsia="SimSun" w:hAnsi="Arial" w:cs="Arial"/>
              </w:rPr>
              <w:t xml:space="preserve"> with your application</w:t>
            </w:r>
            <w:r w:rsidR="008546F7" w:rsidRPr="002E2FEA">
              <w:rPr>
                <w:rFonts w:ascii="Arial" w:eastAsia="SimSun" w:hAnsi="Arial" w:cs="Arial"/>
              </w:rPr>
              <w:t>.</w:t>
            </w:r>
          </w:p>
          <w:p w14:paraId="512D1DF9" w14:textId="7B59862F" w:rsidR="00166657" w:rsidRPr="00166657" w:rsidRDefault="00166657" w:rsidP="003237FF">
            <w:pPr>
              <w:spacing w:before="120" w:after="120"/>
              <w:rPr>
                <w:rFonts w:ascii="Arial" w:hAnsi="Arial" w:cs="Arial"/>
                <w:b w:val="0"/>
                <w:i/>
                <w:sz w:val="22"/>
                <w:szCs w:val="22"/>
              </w:rPr>
            </w:pPr>
            <w:r w:rsidRPr="00166657">
              <w:rPr>
                <w:rFonts w:ascii="Arial" w:hAnsi="Arial" w:cs="Arial"/>
                <w:b w:val="0"/>
                <w:i/>
                <w:sz w:val="22"/>
                <w:szCs w:val="22"/>
              </w:rPr>
              <w:t xml:space="preserve">Match funds cannot displace prior or existing match commitments. If the project is awarded, proof of match commitment will be required </w:t>
            </w:r>
            <w:r w:rsidR="003237FF">
              <w:rPr>
                <w:rFonts w:ascii="Arial" w:hAnsi="Arial" w:cs="Arial"/>
                <w:b w:val="0"/>
                <w:i/>
                <w:sz w:val="22"/>
                <w:szCs w:val="22"/>
              </w:rPr>
              <w:t>before</w:t>
            </w:r>
            <w:r w:rsidRPr="00166657">
              <w:rPr>
                <w:rFonts w:ascii="Arial" w:hAnsi="Arial" w:cs="Arial"/>
                <w:b w:val="0"/>
                <w:i/>
                <w:sz w:val="22"/>
                <w:szCs w:val="22"/>
              </w:rPr>
              <w:t xml:space="preserve"> contracting. </w:t>
            </w:r>
          </w:p>
        </w:tc>
      </w:tr>
      <w:tr w:rsidR="004A2939" w:rsidRPr="007601DE" w14:paraId="3D1C1F54" w14:textId="77777777" w:rsidTr="00965AB8">
        <w:tc>
          <w:tcPr>
            <w:tcW w:w="720" w:type="dxa"/>
            <w:vMerge/>
            <w:tcBorders>
              <w:left w:val="single" w:sz="18" w:space="0" w:color="auto"/>
            </w:tcBorders>
            <w:vAlign w:val="center"/>
          </w:tcPr>
          <w:p w14:paraId="1C903A37" w14:textId="77777777" w:rsidR="004A2939" w:rsidRPr="007601DE" w:rsidRDefault="004A2939" w:rsidP="00C871DC">
            <w:pPr>
              <w:spacing w:before="120" w:after="120"/>
              <w:jc w:val="center"/>
              <w:rPr>
                <w:rFonts w:ascii="Arial" w:hAnsi="Arial" w:cs="Arial"/>
                <w:b w:val="0"/>
                <w:sz w:val="22"/>
                <w:szCs w:val="22"/>
              </w:rPr>
            </w:pPr>
          </w:p>
        </w:tc>
        <w:sdt>
          <w:sdtPr>
            <w:rPr>
              <w:rFonts w:ascii="Arial" w:hAnsi="Arial" w:cs="Arial"/>
              <w:b w:val="0"/>
              <w:sz w:val="22"/>
              <w:szCs w:val="22"/>
            </w:rPr>
            <w:id w:val="-1736076642"/>
            <w:placeholder>
              <w:docPart w:val="2917B414D6C744369B9A88434B2C845A"/>
            </w:placeholder>
            <w:showingPlcHdr/>
          </w:sdtPr>
          <w:sdtEndPr/>
          <w:sdtContent>
            <w:tc>
              <w:tcPr>
                <w:tcW w:w="10080" w:type="dxa"/>
                <w:tcBorders>
                  <w:right w:val="single" w:sz="18" w:space="0" w:color="auto"/>
                </w:tcBorders>
                <w:vAlign w:val="center"/>
              </w:tcPr>
              <w:p w14:paraId="64160DCB" w14:textId="77777777" w:rsidR="004A2939" w:rsidRPr="007601DE" w:rsidRDefault="004A2939" w:rsidP="00C871DC">
                <w:pPr>
                  <w:spacing w:before="120" w:after="120"/>
                  <w:rPr>
                    <w:rFonts w:ascii="Arial" w:hAnsi="Arial" w:cs="Arial"/>
                    <w:b w:val="0"/>
                    <w:sz w:val="22"/>
                    <w:szCs w:val="22"/>
                  </w:rPr>
                </w:pPr>
                <w:r w:rsidRPr="007601DE">
                  <w:rPr>
                    <w:rStyle w:val="PlaceholderText"/>
                    <w:rFonts w:ascii="Arial" w:hAnsi="Arial" w:cs="Arial"/>
                    <w:b w:val="0"/>
                    <w:sz w:val="22"/>
                    <w:szCs w:val="22"/>
                  </w:rPr>
                  <w:t>Click or tap here to enter text.</w:t>
                </w:r>
              </w:p>
            </w:tc>
          </w:sdtContent>
        </w:sdt>
      </w:tr>
      <w:tr w:rsidR="004A2939" w:rsidRPr="007601DE" w14:paraId="124DD7C5" w14:textId="77777777" w:rsidTr="00965AB8">
        <w:tc>
          <w:tcPr>
            <w:tcW w:w="720" w:type="dxa"/>
            <w:vMerge w:val="restart"/>
            <w:tcBorders>
              <w:left w:val="single" w:sz="18" w:space="0" w:color="auto"/>
            </w:tcBorders>
            <w:vAlign w:val="center"/>
          </w:tcPr>
          <w:p w14:paraId="65854D49" w14:textId="5AC83C69" w:rsidR="004A2939" w:rsidRPr="007601DE" w:rsidRDefault="00D3558A" w:rsidP="00C871DC">
            <w:pPr>
              <w:spacing w:before="120" w:after="120"/>
              <w:jc w:val="center"/>
              <w:rPr>
                <w:rFonts w:ascii="Arial" w:hAnsi="Arial" w:cs="Arial"/>
                <w:sz w:val="22"/>
                <w:szCs w:val="22"/>
              </w:rPr>
            </w:pPr>
            <w:r w:rsidRPr="007601DE">
              <w:rPr>
                <w:rFonts w:ascii="Arial" w:hAnsi="Arial" w:cs="Arial"/>
                <w:sz w:val="22"/>
                <w:szCs w:val="22"/>
              </w:rPr>
              <w:t>3b.</w:t>
            </w:r>
          </w:p>
        </w:tc>
        <w:tc>
          <w:tcPr>
            <w:tcW w:w="10080" w:type="dxa"/>
            <w:tcBorders>
              <w:right w:val="single" w:sz="18" w:space="0" w:color="auto"/>
            </w:tcBorders>
            <w:vAlign w:val="center"/>
          </w:tcPr>
          <w:p w14:paraId="45F2E527" w14:textId="47E9F89B" w:rsidR="004A2939" w:rsidRPr="007601DE" w:rsidRDefault="00D3558A" w:rsidP="008F73BF">
            <w:pPr>
              <w:spacing w:before="120" w:after="120"/>
              <w:rPr>
                <w:rFonts w:ascii="Arial" w:hAnsi="Arial" w:cs="Arial"/>
                <w:sz w:val="22"/>
                <w:szCs w:val="22"/>
              </w:rPr>
            </w:pPr>
            <w:r w:rsidRPr="007601DE">
              <w:rPr>
                <w:rFonts w:ascii="Arial" w:hAnsi="Arial" w:cs="Arial"/>
                <w:b w:val="0"/>
                <w:sz w:val="22"/>
                <w:szCs w:val="22"/>
              </w:rPr>
              <w:t>Not counting match funds, what additional non-state funding sources have been identified as enabling or expanding new non-state funding for the project? For example, investors, loans, private funds, etc. If none, enter “NA”.</w:t>
            </w:r>
            <w:r w:rsidR="008F73BF">
              <w:rPr>
                <w:rFonts w:ascii="Arial" w:hAnsi="Arial" w:cs="Arial"/>
                <w:b w:val="0"/>
                <w:sz w:val="22"/>
                <w:szCs w:val="22"/>
              </w:rPr>
              <w:t xml:space="preserve"> </w:t>
            </w:r>
          </w:p>
        </w:tc>
      </w:tr>
      <w:tr w:rsidR="004A2939" w:rsidRPr="007601DE" w14:paraId="4EFB3C39" w14:textId="77777777" w:rsidTr="00166657">
        <w:tc>
          <w:tcPr>
            <w:tcW w:w="720" w:type="dxa"/>
            <w:vMerge/>
            <w:tcBorders>
              <w:left w:val="single" w:sz="18" w:space="0" w:color="auto"/>
              <w:bottom w:val="single" w:sz="18" w:space="0" w:color="auto"/>
            </w:tcBorders>
            <w:vAlign w:val="center"/>
          </w:tcPr>
          <w:p w14:paraId="4F5B68CC" w14:textId="77777777" w:rsidR="004A2939" w:rsidRPr="007601DE" w:rsidRDefault="004A2939" w:rsidP="00C871DC">
            <w:pPr>
              <w:spacing w:before="120" w:after="120"/>
              <w:jc w:val="center"/>
              <w:rPr>
                <w:rFonts w:ascii="Arial" w:hAnsi="Arial" w:cs="Arial"/>
                <w:b w:val="0"/>
                <w:sz w:val="22"/>
                <w:szCs w:val="22"/>
              </w:rPr>
            </w:pPr>
          </w:p>
        </w:tc>
        <w:sdt>
          <w:sdtPr>
            <w:rPr>
              <w:rFonts w:ascii="Arial" w:hAnsi="Arial" w:cs="Arial"/>
              <w:b w:val="0"/>
              <w:sz w:val="22"/>
              <w:szCs w:val="22"/>
            </w:rPr>
            <w:id w:val="380522118"/>
            <w:placeholder>
              <w:docPart w:val="E6F119ED335345EEBB1D07BF5B82B39A"/>
            </w:placeholder>
            <w:showingPlcHdr/>
          </w:sdtPr>
          <w:sdtEndPr/>
          <w:sdtContent>
            <w:tc>
              <w:tcPr>
                <w:tcW w:w="10080" w:type="dxa"/>
                <w:tcBorders>
                  <w:bottom w:val="single" w:sz="18" w:space="0" w:color="auto"/>
                  <w:right w:val="single" w:sz="18" w:space="0" w:color="auto"/>
                </w:tcBorders>
                <w:vAlign w:val="center"/>
              </w:tcPr>
              <w:p w14:paraId="00D037D9" w14:textId="77777777" w:rsidR="004A2939" w:rsidRPr="007601DE" w:rsidRDefault="004A2939" w:rsidP="00C871DC">
                <w:pPr>
                  <w:spacing w:before="120" w:after="120"/>
                  <w:rPr>
                    <w:rFonts w:ascii="Arial" w:hAnsi="Arial" w:cs="Arial"/>
                    <w:b w:val="0"/>
                    <w:sz w:val="22"/>
                    <w:szCs w:val="22"/>
                  </w:rPr>
                </w:pPr>
                <w:r w:rsidRPr="007601DE">
                  <w:rPr>
                    <w:rStyle w:val="PlaceholderText"/>
                    <w:rFonts w:ascii="Arial" w:hAnsi="Arial" w:cs="Arial"/>
                    <w:b w:val="0"/>
                    <w:sz w:val="22"/>
                    <w:szCs w:val="22"/>
                  </w:rPr>
                  <w:t>Click or tap here to enter text.</w:t>
                </w:r>
              </w:p>
            </w:tc>
          </w:sdtContent>
        </w:sdt>
      </w:tr>
      <w:tr w:rsidR="00AE22FE" w:rsidRPr="007601DE" w14:paraId="2686471F" w14:textId="77777777" w:rsidTr="00166657">
        <w:trPr>
          <w:trHeight w:val="333"/>
        </w:trPr>
        <w:tc>
          <w:tcPr>
            <w:tcW w:w="10800" w:type="dxa"/>
            <w:gridSpan w:val="2"/>
            <w:tcBorders>
              <w:top w:val="single" w:sz="18" w:space="0" w:color="auto"/>
              <w:left w:val="single" w:sz="18" w:space="0" w:color="auto"/>
              <w:right w:val="single" w:sz="18" w:space="0" w:color="auto"/>
            </w:tcBorders>
            <w:shd w:val="clear" w:color="auto" w:fill="D9D9D9" w:themeFill="background1" w:themeFillShade="D9"/>
            <w:vAlign w:val="center"/>
          </w:tcPr>
          <w:p w14:paraId="43EAECAB" w14:textId="77777777" w:rsidR="00AE22FE" w:rsidRPr="007601DE" w:rsidRDefault="00AE22FE" w:rsidP="00C871DC">
            <w:pPr>
              <w:spacing w:before="120" w:after="120"/>
              <w:rPr>
                <w:rFonts w:ascii="Arial" w:hAnsi="Arial" w:cs="Arial"/>
                <w:b w:val="0"/>
                <w:sz w:val="22"/>
                <w:szCs w:val="22"/>
              </w:rPr>
            </w:pPr>
          </w:p>
        </w:tc>
      </w:tr>
      <w:tr w:rsidR="00AE22FE" w:rsidRPr="007601DE" w14:paraId="23FC81D2" w14:textId="77777777" w:rsidTr="00166657">
        <w:tc>
          <w:tcPr>
            <w:tcW w:w="10800" w:type="dxa"/>
            <w:gridSpan w:val="2"/>
            <w:tcBorders>
              <w:left w:val="single" w:sz="18" w:space="0" w:color="auto"/>
              <w:bottom w:val="single" w:sz="4" w:space="0" w:color="auto"/>
              <w:right w:val="single" w:sz="18" w:space="0" w:color="auto"/>
            </w:tcBorders>
            <w:vAlign w:val="center"/>
          </w:tcPr>
          <w:p w14:paraId="6EED6304" w14:textId="397071C2" w:rsidR="00AE22FE" w:rsidRPr="007601DE" w:rsidRDefault="00AE22FE" w:rsidP="00F617FE">
            <w:pPr>
              <w:spacing w:before="120" w:after="120"/>
              <w:jc w:val="center"/>
              <w:rPr>
                <w:rFonts w:ascii="Arial" w:hAnsi="Arial" w:cs="Arial"/>
                <w:b w:val="0"/>
                <w:i/>
                <w:sz w:val="22"/>
                <w:szCs w:val="22"/>
              </w:rPr>
            </w:pPr>
            <w:r w:rsidRPr="007601DE">
              <w:rPr>
                <w:rFonts w:ascii="Arial" w:hAnsi="Arial" w:cs="Arial"/>
                <w:b w:val="0"/>
                <w:i/>
                <w:sz w:val="22"/>
                <w:szCs w:val="22"/>
              </w:rPr>
              <w:t xml:space="preserve">End </w:t>
            </w:r>
            <w:r w:rsidR="003C23C6">
              <w:rPr>
                <w:rFonts w:ascii="Arial" w:hAnsi="Arial" w:cs="Arial"/>
                <w:b w:val="0"/>
                <w:i/>
                <w:sz w:val="22"/>
                <w:szCs w:val="22"/>
              </w:rPr>
              <w:t>Phase</w:t>
            </w:r>
            <w:r w:rsidRPr="007601DE">
              <w:rPr>
                <w:rFonts w:ascii="Arial" w:hAnsi="Arial" w:cs="Arial"/>
                <w:b w:val="0"/>
                <w:i/>
                <w:sz w:val="22"/>
                <w:szCs w:val="22"/>
              </w:rPr>
              <w:t xml:space="preserve"> Two</w:t>
            </w:r>
            <w:r w:rsidR="00F617FE">
              <w:rPr>
                <w:rFonts w:ascii="Arial" w:hAnsi="Arial" w:cs="Arial"/>
                <w:b w:val="0"/>
                <w:i/>
                <w:sz w:val="22"/>
                <w:szCs w:val="22"/>
              </w:rPr>
              <w:t>: Part</w:t>
            </w:r>
            <w:r w:rsidRPr="007601DE">
              <w:rPr>
                <w:rFonts w:ascii="Arial" w:hAnsi="Arial" w:cs="Arial"/>
                <w:b w:val="0"/>
                <w:i/>
                <w:sz w:val="22"/>
                <w:szCs w:val="22"/>
              </w:rPr>
              <w:t xml:space="preserve"> C</w:t>
            </w:r>
          </w:p>
        </w:tc>
      </w:tr>
      <w:tr w:rsidR="00AE22FE" w:rsidRPr="007601DE" w14:paraId="3AAE6921" w14:textId="77777777" w:rsidTr="00166657">
        <w:tc>
          <w:tcPr>
            <w:tcW w:w="10800" w:type="dxa"/>
            <w:gridSpan w:val="2"/>
            <w:tcBorders>
              <w:left w:val="single" w:sz="18" w:space="0" w:color="auto"/>
              <w:bottom w:val="single" w:sz="18" w:space="0" w:color="auto"/>
              <w:right w:val="single" w:sz="18" w:space="0" w:color="auto"/>
            </w:tcBorders>
            <w:shd w:val="clear" w:color="auto" w:fill="D9D9D9" w:themeFill="background1" w:themeFillShade="D9"/>
            <w:vAlign w:val="center"/>
          </w:tcPr>
          <w:p w14:paraId="0BFE6D29" w14:textId="77777777" w:rsidR="00AE22FE" w:rsidRPr="007601DE" w:rsidRDefault="00AE22FE" w:rsidP="00C871DC">
            <w:pPr>
              <w:spacing w:before="120" w:after="120"/>
              <w:rPr>
                <w:rFonts w:ascii="Arial" w:hAnsi="Arial" w:cs="Arial"/>
                <w:b w:val="0"/>
                <w:sz w:val="22"/>
                <w:szCs w:val="22"/>
              </w:rPr>
            </w:pPr>
          </w:p>
        </w:tc>
      </w:tr>
    </w:tbl>
    <w:p w14:paraId="60963EF4" w14:textId="2BA57F77" w:rsidR="004A2939" w:rsidRPr="007601DE" w:rsidRDefault="004A2939" w:rsidP="002F69CA">
      <w:pPr>
        <w:pStyle w:val="NoSpacing"/>
        <w:spacing w:line="480" w:lineRule="auto"/>
        <w:rPr>
          <w:rFonts w:ascii="Arial" w:hAnsi="Arial" w:cs="Arial"/>
        </w:rPr>
      </w:pPr>
    </w:p>
    <w:p w14:paraId="21D657D7" w14:textId="3E256267" w:rsidR="007D736A" w:rsidRPr="007601DE" w:rsidRDefault="007D736A" w:rsidP="002F69CA">
      <w:pPr>
        <w:pStyle w:val="NoSpacing"/>
        <w:spacing w:line="480" w:lineRule="auto"/>
        <w:rPr>
          <w:rFonts w:ascii="Arial" w:hAnsi="Arial" w:cs="Arial"/>
        </w:rPr>
      </w:pPr>
    </w:p>
    <w:p w14:paraId="3B3CD911" w14:textId="2BFE92E6" w:rsidR="007D736A" w:rsidRPr="007601DE" w:rsidRDefault="007D736A">
      <w:pPr>
        <w:spacing w:after="160" w:line="259" w:lineRule="auto"/>
        <w:rPr>
          <w:rFonts w:ascii="Arial" w:eastAsiaTheme="minorHAnsi" w:hAnsi="Arial" w:cs="Arial"/>
          <w:b w:val="0"/>
          <w:sz w:val="22"/>
          <w:szCs w:val="22"/>
          <w:highlight w:val="yellow"/>
        </w:rPr>
      </w:pPr>
      <w:r w:rsidRPr="007601DE">
        <w:rPr>
          <w:rFonts w:ascii="Arial" w:hAnsi="Arial" w:cs="Arial"/>
          <w:sz w:val="22"/>
          <w:szCs w:val="22"/>
          <w:highlight w:val="yellow"/>
        </w:rPr>
        <w:br w:type="page"/>
      </w:r>
    </w:p>
    <w:p w14:paraId="10E7DF2D" w14:textId="6354F9F9" w:rsidR="007D736A" w:rsidRPr="007601DE" w:rsidRDefault="007D736A" w:rsidP="007D736A">
      <w:pPr>
        <w:pStyle w:val="Heading2"/>
        <w:numPr>
          <w:ilvl w:val="0"/>
          <w:numId w:val="0"/>
        </w:numPr>
        <w:spacing w:before="120" w:after="120"/>
        <w:jc w:val="center"/>
        <w:rPr>
          <w:rFonts w:cs="Arial"/>
          <w:noProof/>
          <w:sz w:val="22"/>
          <w:szCs w:val="22"/>
        </w:rPr>
      </w:pPr>
      <w:bookmarkStart w:id="1" w:name="_Toc37403432"/>
      <w:r w:rsidRPr="007601DE">
        <w:rPr>
          <w:rFonts w:cs="Arial"/>
          <w:noProof/>
          <w:sz w:val="22"/>
          <w:szCs w:val="22"/>
        </w:rPr>
        <w:lastRenderedPageBreak/>
        <w:t>APPLICATION PROCESS SURVEY</w:t>
      </w:r>
      <w:bookmarkEnd w:id="1"/>
    </w:p>
    <w:p w14:paraId="4E06ABF5" w14:textId="77777777" w:rsidR="007D736A" w:rsidRPr="007601DE" w:rsidRDefault="007D736A" w:rsidP="007D736A">
      <w:pPr>
        <w:rPr>
          <w:rFonts w:ascii="Arial" w:hAnsi="Arial" w:cs="Arial"/>
          <w:sz w:val="22"/>
          <w:szCs w:val="22"/>
        </w:rPr>
      </w:pPr>
    </w:p>
    <w:p w14:paraId="2A697054" w14:textId="77777777" w:rsidR="007D736A" w:rsidRPr="007601DE" w:rsidRDefault="007D736A" w:rsidP="007D736A">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after="120"/>
        <w:jc w:val="both"/>
        <w:rPr>
          <w:rFonts w:ascii="Arial" w:hAnsi="Arial" w:cs="Arial"/>
          <w:bCs/>
          <w:sz w:val="22"/>
          <w:szCs w:val="22"/>
        </w:rPr>
      </w:pPr>
      <w:r w:rsidRPr="007601DE">
        <w:rPr>
          <w:rFonts w:ascii="Arial" w:hAnsi="Arial" w:cs="Arial"/>
          <w:bCs/>
          <w:sz w:val="22"/>
          <w:szCs w:val="22"/>
        </w:rPr>
        <w:t>Survey Questions</w:t>
      </w:r>
    </w:p>
    <w:p w14:paraId="2A071C16" w14:textId="77777777" w:rsidR="007D736A" w:rsidRPr="007601DE" w:rsidRDefault="007D736A" w:rsidP="007D736A">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after="120"/>
        <w:jc w:val="both"/>
        <w:rPr>
          <w:rFonts w:ascii="Arial" w:hAnsi="Arial" w:cs="Arial"/>
          <w:b w:val="0"/>
          <w:i/>
          <w:iCs/>
          <w:sz w:val="22"/>
          <w:szCs w:val="22"/>
        </w:rPr>
      </w:pPr>
      <w:r w:rsidRPr="007601DE">
        <w:rPr>
          <w:rFonts w:ascii="Arial" w:hAnsi="Arial" w:cs="Arial"/>
          <w:b w:val="0"/>
          <w:i/>
          <w:iCs/>
          <w:sz w:val="22"/>
          <w:szCs w:val="22"/>
        </w:rPr>
        <w:t xml:space="preserve">The following questions are intended to help us improve our application process. Please indicate your agreement/disagreement with the following statements. </w:t>
      </w:r>
    </w:p>
    <w:p w14:paraId="6DCD3C19" w14:textId="77777777" w:rsidR="007D736A" w:rsidRPr="007601DE" w:rsidRDefault="007D736A" w:rsidP="007D736A">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after="120"/>
        <w:jc w:val="both"/>
        <w:rPr>
          <w:rFonts w:ascii="Arial" w:hAnsi="Arial" w:cs="Arial"/>
          <w:b w:val="0"/>
          <w:i/>
          <w:iCs/>
          <w:sz w:val="22"/>
          <w:szCs w:val="22"/>
        </w:rPr>
      </w:pPr>
      <w:r w:rsidRPr="007601DE">
        <w:rPr>
          <w:rFonts w:ascii="Arial" w:hAnsi="Arial" w:cs="Arial"/>
          <w:b w:val="0"/>
          <w:i/>
          <w:iCs/>
          <w:sz w:val="22"/>
          <w:szCs w:val="22"/>
        </w:rPr>
        <w:t>Your responses will not impact the evaluation of your application in any way.</w:t>
      </w:r>
    </w:p>
    <w:p w14:paraId="75878F8D" w14:textId="77777777" w:rsidR="007D736A" w:rsidRPr="007601DE" w:rsidRDefault="007D736A" w:rsidP="007D736A">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after="120"/>
        <w:ind w:left="360"/>
        <w:jc w:val="both"/>
        <w:rPr>
          <w:rFonts w:ascii="Arial" w:hAnsi="Arial" w:cs="Arial"/>
          <w:b w:val="0"/>
          <w:sz w:val="22"/>
          <w:szCs w:val="22"/>
        </w:rPr>
      </w:pPr>
      <w:r w:rsidRPr="007601DE">
        <w:rPr>
          <w:rFonts w:ascii="Arial" w:hAnsi="Arial" w:cs="Arial"/>
          <w:b w:val="0"/>
          <w:sz w:val="22"/>
          <w:szCs w:val="22"/>
        </w:rPr>
        <w:t>1: Strongly Disagree</w:t>
      </w:r>
    </w:p>
    <w:p w14:paraId="6C9B19D1" w14:textId="77777777" w:rsidR="007D736A" w:rsidRPr="007601DE" w:rsidRDefault="007D736A" w:rsidP="007D736A">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after="120"/>
        <w:ind w:left="360"/>
        <w:jc w:val="both"/>
        <w:rPr>
          <w:rFonts w:ascii="Arial" w:hAnsi="Arial" w:cs="Arial"/>
          <w:b w:val="0"/>
          <w:sz w:val="22"/>
          <w:szCs w:val="22"/>
        </w:rPr>
      </w:pPr>
      <w:r w:rsidRPr="007601DE">
        <w:rPr>
          <w:rFonts w:ascii="Arial" w:hAnsi="Arial" w:cs="Arial"/>
          <w:b w:val="0"/>
          <w:sz w:val="22"/>
          <w:szCs w:val="22"/>
        </w:rPr>
        <w:t>2: Disagree</w:t>
      </w:r>
    </w:p>
    <w:p w14:paraId="153A6209" w14:textId="77777777" w:rsidR="007D736A" w:rsidRPr="007601DE" w:rsidRDefault="007D736A" w:rsidP="007D736A">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after="120"/>
        <w:ind w:left="360"/>
        <w:jc w:val="both"/>
        <w:rPr>
          <w:rFonts w:ascii="Arial" w:hAnsi="Arial" w:cs="Arial"/>
          <w:b w:val="0"/>
          <w:sz w:val="22"/>
          <w:szCs w:val="22"/>
        </w:rPr>
      </w:pPr>
      <w:r w:rsidRPr="007601DE">
        <w:rPr>
          <w:rFonts w:ascii="Arial" w:hAnsi="Arial" w:cs="Arial"/>
          <w:b w:val="0"/>
          <w:sz w:val="22"/>
          <w:szCs w:val="22"/>
        </w:rPr>
        <w:t>3: Neither Agree nor Disagree</w:t>
      </w:r>
    </w:p>
    <w:p w14:paraId="7BCFB787" w14:textId="77777777" w:rsidR="007D736A" w:rsidRPr="007601DE" w:rsidRDefault="007D736A" w:rsidP="007D736A">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after="120"/>
        <w:ind w:left="360"/>
        <w:jc w:val="both"/>
        <w:rPr>
          <w:rFonts w:ascii="Arial" w:hAnsi="Arial" w:cs="Arial"/>
          <w:b w:val="0"/>
          <w:sz w:val="22"/>
          <w:szCs w:val="22"/>
        </w:rPr>
      </w:pPr>
      <w:r w:rsidRPr="007601DE">
        <w:rPr>
          <w:rFonts w:ascii="Arial" w:hAnsi="Arial" w:cs="Arial"/>
          <w:b w:val="0"/>
          <w:sz w:val="22"/>
          <w:szCs w:val="22"/>
        </w:rPr>
        <w:t>4: Agree</w:t>
      </w:r>
    </w:p>
    <w:p w14:paraId="6AC0A216" w14:textId="77777777" w:rsidR="007D736A" w:rsidRPr="007601DE" w:rsidRDefault="007D736A" w:rsidP="007D736A">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after="120"/>
        <w:ind w:left="360"/>
        <w:jc w:val="both"/>
        <w:rPr>
          <w:rFonts w:ascii="Arial" w:hAnsi="Arial" w:cs="Arial"/>
          <w:b w:val="0"/>
          <w:sz w:val="22"/>
          <w:szCs w:val="22"/>
        </w:rPr>
      </w:pPr>
      <w:r w:rsidRPr="007601DE">
        <w:rPr>
          <w:rFonts w:ascii="Arial" w:hAnsi="Arial" w:cs="Arial"/>
          <w:b w:val="0"/>
          <w:sz w:val="22"/>
          <w:szCs w:val="22"/>
        </w:rPr>
        <w:t>5: Strongly Agree</w:t>
      </w:r>
    </w:p>
    <w:p w14:paraId="7B17237E" w14:textId="77777777" w:rsidR="007D736A" w:rsidRPr="007601DE" w:rsidRDefault="007D736A" w:rsidP="007D736A">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after="120"/>
        <w:rPr>
          <w:rFonts w:ascii="Arial" w:hAnsi="Arial" w:cs="Arial"/>
          <w:b w:val="0"/>
          <w:sz w:val="22"/>
          <w:szCs w:val="22"/>
        </w:rPr>
      </w:pPr>
    </w:p>
    <w:tbl>
      <w:tblPr>
        <w:tblStyle w:val="TableGrid"/>
        <w:tblW w:w="0" w:type="auto"/>
        <w:tblLook w:val="04A0" w:firstRow="1" w:lastRow="0" w:firstColumn="1" w:lastColumn="0" w:noHBand="0" w:noVBand="1"/>
      </w:tblPr>
      <w:tblGrid>
        <w:gridCol w:w="7545"/>
        <w:gridCol w:w="1805"/>
      </w:tblGrid>
      <w:tr w:rsidR="007D736A" w:rsidRPr="007601DE" w14:paraId="099B9039" w14:textId="77777777" w:rsidTr="00C871DC">
        <w:tc>
          <w:tcPr>
            <w:tcW w:w="9350" w:type="dxa"/>
            <w:gridSpan w:val="2"/>
            <w:vAlign w:val="center"/>
          </w:tcPr>
          <w:p w14:paraId="41B9A27E" w14:textId="5D87D53A" w:rsidR="007D736A" w:rsidRPr="007601DE" w:rsidRDefault="007D736A" w:rsidP="007D736A">
            <w:pPr>
              <w:tabs>
                <w:tab w:val="left" w:pos="-720"/>
                <w:tab w:val="left" w:pos="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after="120"/>
              <w:rPr>
                <w:rFonts w:ascii="Arial" w:hAnsi="Arial" w:cs="Arial"/>
                <w:bCs/>
                <w:sz w:val="22"/>
                <w:szCs w:val="22"/>
              </w:rPr>
            </w:pPr>
            <w:r w:rsidRPr="007601DE">
              <w:rPr>
                <w:rFonts w:ascii="Arial" w:hAnsi="Arial" w:cs="Arial"/>
                <w:bCs/>
                <w:sz w:val="22"/>
                <w:szCs w:val="22"/>
              </w:rPr>
              <w:t xml:space="preserve">Organization/Company Name of Applicant: </w:t>
            </w:r>
            <w:sdt>
              <w:sdtPr>
                <w:rPr>
                  <w:rFonts w:ascii="Arial" w:hAnsi="Arial" w:cs="Arial"/>
                  <w:bCs/>
                  <w:sz w:val="22"/>
                  <w:szCs w:val="22"/>
                </w:rPr>
                <w:id w:val="1375431561"/>
                <w:placeholder>
                  <w:docPart w:val="DefaultPlaceholder_-1854013440"/>
                </w:placeholder>
                <w:showingPlcHdr/>
              </w:sdtPr>
              <w:sdtEndPr/>
              <w:sdtContent>
                <w:r w:rsidRPr="007601DE">
                  <w:rPr>
                    <w:rStyle w:val="PlaceholderText"/>
                    <w:rFonts w:ascii="Arial" w:hAnsi="Arial" w:cs="Arial"/>
                    <w:sz w:val="22"/>
                    <w:szCs w:val="22"/>
                  </w:rPr>
                  <w:t>Click or tap here to enter text.</w:t>
                </w:r>
              </w:sdtContent>
            </w:sdt>
          </w:p>
        </w:tc>
      </w:tr>
      <w:tr w:rsidR="007D736A" w:rsidRPr="007601DE" w14:paraId="6BC72603" w14:textId="77777777" w:rsidTr="00C871DC">
        <w:tc>
          <w:tcPr>
            <w:tcW w:w="9350" w:type="dxa"/>
            <w:gridSpan w:val="2"/>
            <w:vAlign w:val="center"/>
          </w:tcPr>
          <w:p w14:paraId="2FF88305" w14:textId="77777777" w:rsidR="007D736A" w:rsidRPr="007601DE" w:rsidRDefault="007D736A" w:rsidP="007D736A">
            <w:pPr>
              <w:tabs>
                <w:tab w:val="left" w:pos="-720"/>
                <w:tab w:val="left" w:pos="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after="120"/>
              <w:rPr>
                <w:rFonts w:ascii="Arial" w:hAnsi="Arial" w:cs="Arial"/>
                <w:b w:val="0"/>
                <w:bCs/>
                <w:sz w:val="22"/>
                <w:szCs w:val="22"/>
              </w:rPr>
            </w:pPr>
          </w:p>
        </w:tc>
      </w:tr>
      <w:tr w:rsidR="007D736A" w:rsidRPr="007601DE" w14:paraId="3537F217" w14:textId="77777777" w:rsidTr="00C871DC">
        <w:tc>
          <w:tcPr>
            <w:tcW w:w="7545" w:type="dxa"/>
            <w:vAlign w:val="center"/>
          </w:tcPr>
          <w:p w14:paraId="520A4111" w14:textId="77777777" w:rsidR="007D736A" w:rsidRPr="007601DE" w:rsidRDefault="007D736A" w:rsidP="007D736A">
            <w:pPr>
              <w:tabs>
                <w:tab w:val="left" w:pos="-720"/>
                <w:tab w:val="left" w:pos="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after="120"/>
              <w:rPr>
                <w:rFonts w:ascii="Arial" w:hAnsi="Arial" w:cs="Arial"/>
                <w:sz w:val="22"/>
                <w:szCs w:val="22"/>
              </w:rPr>
            </w:pPr>
            <w:r w:rsidRPr="007601DE">
              <w:rPr>
                <w:rFonts w:ascii="Arial" w:hAnsi="Arial" w:cs="Arial"/>
                <w:bCs/>
                <w:sz w:val="22"/>
                <w:szCs w:val="22"/>
              </w:rPr>
              <w:t>Application Survey Questions</w:t>
            </w:r>
          </w:p>
        </w:tc>
        <w:tc>
          <w:tcPr>
            <w:tcW w:w="1805" w:type="dxa"/>
          </w:tcPr>
          <w:p w14:paraId="6E6F0C4E" w14:textId="77777777" w:rsidR="007D736A" w:rsidRPr="007601DE" w:rsidRDefault="007D736A" w:rsidP="007D736A">
            <w:pPr>
              <w:tabs>
                <w:tab w:val="left" w:pos="-720"/>
                <w:tab w:val="left" w:pos="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after="120"/>
              <w:rPr>
                <w:rFonts w:ascii="Arial" w:hAnsi="Arial" w:cs="Arial"/>
                <w:bCs/>
                <w:sz w:val="22"/>
                <w:szCs w:val="22"/>
              </w:rPr>
            </w:pPr>
            <w:r w:rsidRPr="007601DE">
              <w:rPr>
                <w:rFonts w:ascii="Arial" w:hAnsi="Arial" w:cs="Arial"/>
                <w:bCs/>
                <w:sz w:val="22"/>
                <w:szCs w:val="22"/>
              </w:rPr>
              <w:t>Responses</w:t>
            </w:r>
          </w:p>
        </w:tc>
      </w:tr>
      <w:tr w:rsidR="007D736A" w:rsidRPr="007601DE" w14:paraId="48218680" w14:textId="77777777" w:rsidTr="00C871DC">
        <w:tc>
          <w:tcPr>
            <w:tcW w:w="7545" w:type="dxa"/>
            <w:vAlign w:val="center"/>
          </w:tcPr>
          <w:p w14:paraId="3E4F299B" w14:textId="77777777" w:rsidR="007D736A" w:rsidRPr="007601DE" w:rsidRDefault="007D736A" w:rsidP="00E2128F">
            <w:pPr>
              <w:pStyle w:val="ListParagraph"/>
              <w:numPr>
                <w:ilvl w:val="0"/>
                <w:numId w:val="2"/>
              </w:num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60" w:after="60" w:line="240" w:lineRule="auto"/>
              <w:contextualSpacing w:val="0"/>
              <w:rPr>
                <w:rFonts w:ascii="Arial" w:hAnsi="Arial" w:cs="Arial"/>
                <w:bCs/>
              </w:rPr>
            </w:pPr>
            <w:r w:rsidRPr="007601DE">
              <w:rPr>
                <w:rFonts w:ascii="Arial" w:hAnsi="Arial" w:cs="Arial"/>
                <w:bCs/>
              </w:rPr>
              <w:t>The Request for Application instructions provided enough information on the program.</w:t>
            </w:r>
          </w:p>
        </w:tc>
        <w:sdt>
          <w:sdtPr>
            <w:rPr>
              <w:rFonts w:ascii="Arial" w:hAnsi="Arial" w:cs="Arial"/>
              <w:b w:val="0"/>
              <w:bCs/>
              <w:sz w:val="22"/>
              <w:szCs w:val="22"/>
            </w:rPr>
            <w:id w:val="-577836773"/>
            <w:placeholder>
              <w:docPart w:val="DefaultPlaceholder_-1854013440"/>
            </w:placeholder>
            <w:showingPlcHdr/>
          </w:sdtPr>
          <w:sdtEndPr/>
          <w:sdtContent>
            <w:tc>
              <w:tcPr>
                <w:tcW w:w="1805" w:type="dxa"/>
              </w:tcPr>
              <w:p w14:paraId="7DFC038F" w14:textId="3B4760AF" w:rsidR="007D736A" w:rsidRPr="007601DE" w:rsidRDefault="007D736A" w:rsidP="007D736A">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60" w:after="60"/>
                  <w:jc w:val="center"/>
                  <w:rPr>
                    <w:rFonts w:ascii="Arial" w:hAnsi="Arial" w:cs="Arial"/>
                    <w:b w:val="0"/>
                    <w:bCs/>
                    <w:sz w:val="22"/>
                    <w:szCs w:val="22"/>
                  </w:rPr>
                </w:pPr>
                <w:r w:rsidRPr="007601DE">
                  <w:rPr>
                    <w:rStyle w:val="PlaceholderText"/>
                    <w:rFonts w:ascii="Arial" w:hAnsi="Arial" w:cs="Arial"/>
                    <w:b w:val="0"/>
                    <w:sz w:val="22"/>
                    <w:szCs w:val="22"/>
                  </w:rPr>
                  <w:t>Click or tap here to enter text.</w:t>
                </w:r>
              </w:p>
            </w:tc>
          </w:sdtContent>
        </w:sdt>
      </w:tr>
      <w:tr w:rsidR="007D736A" w:rsidRPr="007601DE" w14:paraId="2BA45AE7" w14:textId="77777777" w:rsidTr="00C871DC">
        <w:tc>
          <w:tcPr>
            <w:tcW w:w="7545" w:type="dxa"/>
            <w:vAlign w:val="center"/>
          </w:tcPr>
          <w:p w14:paraId="4931B896" w14:textId="77777777" w:rsidR="007D736A" w:rsidRPr="007601DE" w:rsidRDefault="007D736A" w:rsidP="00E2128F">
            <w:pPr>
              <w:pStyle w:val="ListParagraph"/>
              <w:numPr>
                <w:ilvl w:val="0"/>
                <w:numId w:val="2"/>
              </w:num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60" w:after="60" w:line="240" w:lineRule="auto"/>
              <w:contextualSpacing w:val="0"/>
              <w:rPr>
                <w:rFonts w:ascii="Arial" w:hAnsi="Arial" w:cs="Arial"/>
                <w:bCs/>
              </w:rPr>
            </w:pPr>
            <w:r w:rsidRPr="007601DE">
              <w:rPr>
                <w:rFonts w:ascii="Arial" w:hAnsi="Arial" w:cs="Arial"/>
                <w:bCs/>
              </w:rPr>
              <w:t>The Bidders Conference was helpful introducing the application process</w:t>
            </w:r>
          </w:p>
        </w:tc>
        <w:sdt>
          <w:sdtPr>
            <w:rPr>
              <w:rFonts w:ascii="Arial" w:hAnsi="Arial" w:cs="Arial"/>
              <w:b w:val="0"/>
              <w:bCs/>
              <w:sz w:val="22"/>
              <w:szCs w:val="22"/>
            </w:rPr>
            <w:id w:val="-2024081452"/>
            <w:placeholder>
              <w:docPart w:val="4E8AFD427BF24A7D85D4001A2098BC3B"/>
            </w:placeholder>
            <w:showingPlcHdr/>
          </w:sdtPr>
          <w:sdtEndPr/>
          <w:sdtContent>
            <w:tc>
              <w:tcPr>
                <w:tcW w:w="1805" w:type="dxa"/>
              </w:tcPr>
              <w:p w14:paraId="13833567" w14:textId="7DC1FBCA" w:rsidR="007D736A" w:rsidRPr="007601DE" w:rsidRDefault="007D736A" w:rsidP="007D736A">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60" w:after="60"/>
                  <w:jc w:val="center"/>
                  <w:rPr>
                    <w:rFonts w:ascii="Arial" w:hAnsi="Arial" w:cs="Arial"/>
                    <w:b w:val="0"/>
                    <w:bCs/>
                    <w:sz w:val="22"/>
                    <w:szCs w:val="22"/>
                  </w:rPr>
                </w:pPr>
                <w:r w:rsidRPr="007601DE">
                  <w:rPr>
                    <w:rStyle w:val="PlaceholderText"/>
                    <w:rFonts w:ascii="Arial" w:hAnsi="Arial" w:cs="Arial"/>
                    <w:b w:val="0"/>
                    <w:sz w:val="22"/>
                    <w:szCs w:val="22"/>
                  </w:rPr>
                  <w:t>Click or tap here to enter text.</w:t>
                </w:r>
              </w:p>
            </w:tc>
          </w:sdtContent>
        </w:sdt>
      </w:tr>
      <w:tr w:rsidR="007D736A" w:rsidRPr="007601DE" w14:paraId="24677EBE" w14:textId="77777777" w:rsidTr="00C871DC">
        <w:tc>
          <w:tcPr>
            <w:tcW w:w="7545" w:type="dxa"/>
            <w:vAlign w:val="center"/>
          </w:tcPr>
          <w:p w14:paraId="5B402962" w14:textId="77777777" w:rsidR="007D736A" w:rsidRPr="007601DE" w:rsidRDefault="007D736A" w:rsidP="00E2128F">
            <w:pPr>
              <w:pStyle w:val="ListParagraph"/>
              <w:numPr>
                <w:ilvl w:val="0"/>
                <w:numId w:val="2"/>
              </w:num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60" w:after="60" w:line="240" w:lineRule="auto"/>
              <w:contextualSpacing w:val="0"/>
              <w:rPr>
                <w:rFonts w:ascii="Arial" w:hAnsi="Arial" w:cs="Arial"/>
                <w:bCs/>
              </w:rPr>
            </w:pPr>
            <w:r w:rsidRPr="007601DE">
              <w:rPr>
                <w:rFonts w:ascii="Arial" w:hAnsi="Arial" w:cs="Arial"/>
                <w:bCs/>
              </w:rPr>
              <w:t>The Program application instructions were clear.</w:t>
            </w:r>
          </w:p>
        </w:tc>
        <w:sdt>
          <w:sdtPr>
            <w:rPr>
              <w:rFonts w:ascii="Arial" w:hAnsi="Arial" w:cs="Arial"/>
              <w:b w:val="0"/>
              <w:bCs/>
              <w:sz w:val="22"/>
              <w:szCs w:val="22"/>
            </w:rPr>
            <w:id w:val="1844505274"/>
            <w:placeholder>
              <w:docPart w:val="774AD5E6EE0C4706A5C1B7CC03684A77"/>
            </w:placeholder>
            <w:showingPlcHdr/>
          </w:sdtPr>
          <w:sdtEndPr/>
          <w:sdtContent>
            <w:tc>
              <w:tcPr>
                <w:tcW w:w="1805" w:type="dxa"/>
              </w:tcPr>
              <w:p w14:paraId="478069CB" w14:textId="1DFFE0EA" w:rsidR="007D736A" w:rsidRPr="007601DE" w:rsidRDefault="007D736A" w:rsidP="007D736A">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60" w:after="60"/>
                  <w:jc w:val="center"/>
                  <w:rPr>
                    <w:rFonts w:ascii="Arial" w:hAnsi="Arial" w:cs="Arial"/>
                    <w:b w:val="0"/>
                    <w:bCs/>
                    <w:sz w:val="22"/>
                    <w:szCs w:val="22"/>
                  </w:rPr>
                </w:pPr>
                <w:r w:rsidRPr="007601DE">
                  <w:rPr>
                    <w:rStyle w:val="PlaceholderText"/>
                    <w:rFonts w:ascii="Arial" w:hAnsi="Arial" w:cs="Arial"/>
                    <w:b w:val="0"/>
                    <w:sz w:val="22"/>
                    <w:szCs w:val="22"/>
                  </w:rPr>
                  <w:t>Click or tap here to enter text.</w:t>
                </w:r>
              </w:p>
            </w:tc>
          </w:sdtContent>
        </w:sdt>
      </w:tr>
      <w:tr w:rsidR="007D736A" w:rsidRPr="007601DE" w14:paraId="3049C713" w14:textId="77777777" w:rsidTr="00C871DC">
        <w:tc>
          <w:tcPr>
            <w:tcW w:w="7545" w:type="dxa"/>
            <w:vAlign w:val="center"/>
          </w:tcPr>
          <w:p w14:paraId="31760B60" w14:textId="77777777" w:rsidR="007D736A" w:rsidRPr="007601DE" w:rsidRDefault="007D736A" w:rsidP="00E2128F">
            <w:pPr>
              <w:pStyle w:val="ListParagraph"/>
              <w:numPr>
                <w:ilvl w:val="0"/>
                <w:numId w:val="2"/>
              </w:num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60" w:after="60" w:line="240" w:lineRule="auto"/>
              <w:contextualSpacing w:val="0"/>
              <w:rPr>
                <w:rFonts w:ascii="Arial" w:hAnsi="Arial" w:cs="Arial"/>
                <w:bCs/>
              </w:rPr>
            </w:pPr>
            <w:r w:rsidRPr="007601DE">
              <w:rPr>
                <w:rFonts w:ascii="Arial" w:hAnsi="Arial" w:cs="Arial"/>
                <w:bCs/>
              </w:rPr>
              <w:t xml:space="preserve">The application process was easy to follow. </w:t>
            </w:r>
          </w:p>
        </w:tc>
        <w:sdt>
          <w:sdtPr>
            <w:rPr>
              <w:rFonts w:ascii="Arial" w:hAnsi="Arial" w:cs="Arial"/>
              <w:b w:val="0"/>
              <w:bCs/>
              <w:sz w:val="22"/>
              <w:szCs w:val="22"/>
            </w:rPr>
            <w:id w:val="878046103"/>
            <w:placeholder>
              <w:docPart w:val="6F7770DF28A44352BE9F8DB385284641"/>
            </w:placeholder>
            <w:showingPlcHdr/>
          </w:sdtPr>
          <w:sdtEndPr/>
          <w:sdtContent>
            <w:tc>
              <w:tcPr>
                <w:tcW w:w="1805" w:type="dxa"/>
              </w:tcPr>
              <w:p w14:paraId="189F3F3D" w14:textId="3DEE9D5C" w:rsidR="007D736A" w:rsidRPr="007601DE" w:rsidRDefault="007D736A" w:rsidP="007D736A">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60" w:after="60"/>
                  <w:jc w:val="center"/>
                  <w:rPr>
                    <w:rFonts w:ascii="Arial" w:hAnsi="Arial" w:cs="Arial"/>
                    <w:b w:val="0"/>
                    <w:bCs/>
                    <w:sz w:val="22"/>
                    <w:szCs w:val="22"/>
                  </w:rPr>
                </w:pPr>
                <w:r w:rsidRPr="007601DE">
                  <w:rPr>
                    <w:rStyle w:val="PlaceholderText"/>
                    <w:rFonts w:ascii="Arial" w:hAnsi="Arial" w:cs="Arial"/>
                    <w:b w:val="0"/>
                    <w:sz w:val="22"/>
                    <w:szCs w:val="22"/>
                  </w:rPr>
                  <w:t>Click or tap here to enter text.</w:t>
                </w:r>
              </w:p>
            </w:tc>
          </w:sdtContent>
        </w:sdt>
      </w:tr>
      <w:tr w:rsidR="007D736A" w:rsidRPr="007601DE" w14:paraId="7D423A71" w14:textId="77777777" w:rsidTr="00C871DC">
        <w:tc>
          <w:tcPr>
            <w:tcW w:w="7545" w:type="dxa"/>
            <w:vAlign w:val="center"/>
          </w:tcPr>
          <w:p w14:paraId="1966FB6C" w14:textId="77777777" w:rsidR="007D736A" w:rsidRPr="007601DE" w:rsidRDefault="007D736A" w:rsidP="00E2128F">
            <w:pPr>
              <w:pStyle w:val="ListParagraph"/>
              <w:numPr>
                <w:ilvl w:val="0"/>
                <w:numId w:val="2"/>
              </w:num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60" w:after="60" w:line="240" w:lineRule="auto"/>
              <w:contextualSpacing w:val="0"/>
              <w:rPr>
                <w:rFonts w:ascii="Arial" w:hAnsi="Arial" w:cs="Arial"/>
                <w:bCs/>
              </w:rPr>
            </w:pPr>
            <w:r w:rsidRPr="007601DE">
              <w:rPr>
                <w:rFonts w:ascii="Arial" w:hAnsi="Arial" w:cs="Arial"/>
                <w:bCs/>
              </w:rPr>
              <w:t>I was able to receive the assistance I needed from Commerce to complete the application.</w:t>
            </w:r>
          </w:p>
        </w:tc>
        <w:sdt>
          <w:sdtPr>
            <w:rPr>
              <w:rFonts w:ascii="Arial" w:hAnsi="Arial" w:cs="Arial"/>
              <w:b w:val="0"/>
              <w:bCs/>
              <w:sz w:val="22"/>
              <w:szCs w:val="22"/>
            </w:rPr>
            <w:id w:val="-149139821"/>
            <w:placeholder>
              <w:docPart w:val="218E389B0FEC4660BE5A71F533EEE81C"/>
            </w:placeholder>
            <w:showingPlcHdr/>
          </w:sdtPr>
          <w:sdtEndPr/>
          <w:sdtContent>
            <w:tc>
              <w:tcPr>
                <w:tcW w:w="1805" w:type="dxa"/>
              </w:tcPr>
              <w:p w14:paraId="1EC817B5" w14:textId="5D8FC482" w:rsidR="007D736A" w:rsidRPr="007601DE" w:rsidRDefault="007D736A" w:rsidP="007D736A">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60" w:after="60"/>
                  <w:jc w:val="center"/>
                  <w:rPr>
                    <w:rFonts w:ascii="Arial" w:hAnsi="Arial" w:cs="Arial"/>
                    <w:b w:val="0"/>
                    <w:bCs/>
                    <w:sz w:val="22"/>
                    <w:szCs w:val="22"/>
                  </w:rPr>
                </w:pPr>
                <w:r w:rsidRPr="007601DE">
                  <w:rPr>
                    <w:rStyle w:val="PlaceholderText"/>
                    <w:rFonts w:ascii="Arial" w:hAnsi="Arial" w:cs="Arial"/>
                    <w:b w:val="0"/>
                    <w:sz w:val="22"/>
                    <w:szCs w:val="22"/>
                  </w:rPr>
                  <w:t>Click or tap here to enter text.</w:t>
                </w:r>
              </w:p>
            </w:tc>
          </w:sdtContent>
        </w:sdt>
      </w:tr>
      <w:tr w:rsidR="007D736A" w:rsidRPr="007601DE" w14:paraId="74D12BBF" w14:textId="77777777" w:rsidTr="00C871DC">
        <w:tc>
          <w:tcPr>
            <w:tcW w:w="7545" w:type="dxa"/>
            <w:vAlign w:val="center"/>
          </w:tcPr>
          <w:p w14:paraId="70C8EA06" w14:textId="77777777" w:rsidR="007D736A" w:rsidRPr="007601DE" w:rsidRDefault="007D736A" w:rsidP="00E2128F">
            <w:pPr>
              <w:pStyle w:val="ListParagraph"/>
              <w:numPr>
                <w:ilvl w:val="0"/>
                <w:numId w:val="2"/>
              </w:num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60" w:after="60" w:line="240" w:lineRule="auto"/>
              <w:contextualSpacing w:val="0"/>
              <w:rPr>
                <w:rFonts w:ascii="Arial" w:hAnsi="Arial" w:cs="Arial"/>
                <w:bCs/>
              </w:rPr>
            </w:pPr>
            <w:r w:rsidRPr="007601DE">
              <w:rPr>
                <w:rFonts w:ascii="Arial" w:hAnsi="Arial" w:cs="Arial"/>
                <w:bCs/>
              </w:rPr>
              <w:t>Commerce staff was timely in responding to process related inquiries.</w:t>
            </w:r>
          </w:p>
        </w:tc>
        <w:sdt>
          <w:sdtPr>
            <w:rPr>
              <w:rFonts w:ascii="Arial" w:hAnsi="Arial" w:cs="Arial"/>
              <w:b w:val="0"/>
              <w:bCs/>
              <w:sz w:val="22"/>
              <w:szCs w:val="22"/>
            </w:rPr>
            <w:id w:val="-1486700447"/>
            <w:placeholder>
              <w:docPart w:val="4258C560E6E7452CBAE68CF43A957D2A"/>
            </w:placeholder>
            <w:showingPlcHdr/>
          </w:sdtPr>
          <w:sdtEndPr/>
          <w:sdtContent>
            <w:tc>
              <w:tcPr>
                <w:tcW w:w="1805" w:type="dxa"/>
              </w:tcPr>
              <w:p w14:paraId="66C6D473" w14:textId="510D51C8" w:rsidR="007D736A" w:rsidRPr="007601DE" w:rsidRDefault="007D736A" w:rsidP="007D736A">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60" w:after="60"/>
                  <w:jc w:val="center"/>
                  <w:rPr>
                    <w:rFonts w:ascii="Arial" w:hAnsi="Arial" w:cs="Arial"/>
                    <w:b w:val="0"/>
                    <w:bCs/>
                    <w:sz w:val="22"/>
                    <w:szCs w:val="22"/>
                  </w:rPr>
                </w:pPr>
                <w:r w:rsidRPr="007601DE">
                  <w:rPr>
                    <w:rStyle w:val="PlaceholderText"/>
                    <w:rFonts w:ascii="Arial" w:hAnsi="Arial" w:cs="Arial"/>
                    <w:b w:val="0"/>
                    <w:sz w:val="22"/>
                    <w:szCs w:val="22"/>
                  </w:rPr>
                  <w:t>Click or tap here to enter text.</w:t>
                </w:r>
              </w:p>
            </w:tc>
          </w:sdtContent>
        </w:sdt>
      </w:tr>
      <w:tr w:rsidR="007D736A" w:rsidRPr="007601DE" w14:paraId="1DA3FCC2" w14:textId="77777777" w:rsidTr="00C871DC">
        <w:tc>
          <w:tcPr>
            <w:tcW w:w="7545" w:type="dxa"/>
            <w:vAlign w:val="center"/>
          </w:tcPr>
          <w:p w14:paraId="178834C7" w14:textId="77777777" w:rsidR="007D736A" w:rsidRPr="007601DE" w:rsidRDefault="007D736A" w:rsidP="00E2128F">
            <w:pPr>
              <w:pStyle w:val="ListParagraph"/>
              <w:numPr>
                <w:ilvl w:val="0"/>
                <w:numId w:val="2"/>
              </w:num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60" w:after="60" w:line="240" w:lineRule="auto"/>
              <w:contextualSpacing w:val="0"/>
              <w:rPr>
                <w:rFonts w:ascii="Arial" w:hAnsi="Arial" w:cs="Arial"/>
                <w:bCs/>
              </w:rPr>
            </w:pPr>
            <w:r w:rsidRPr="007601DE">
              <w:rPr>
                <w:rFonts w:ascii="Arial" w:hAnsi="Arial" w:cs="Arial"/>
                <w:bCs/>
              </w:rPr>
              <w:t>I had adequate time to prepare the application prior to the deadline.</w:t>
            </w:r>
          </w:p>
        </w:tc>
        <w:sdt>
          <w:sdtPr>
            <w:rPr>
              <w:rFonts w:ascii="Arial" w:hAnsi="Arial" w:cs="Arial"/>
              <w:b w:val="0"/>
              <w:bCs/>
              <w:sz w:val="22"/>
              <w:szCs w:val="22"/>
            </w:rPr>
            <w:id w:val="-774478856"/>
            <w:placeholder>
              <w:docPart w:val="32859B6EA19846A0A6E96D55CF2674E9"/>
            </w:placeholder>
            <w:showingPlcHdr/>
          </w:sdtPr>
          <w:sdtEndPr/>
          <w:sdtContent>
            <w:tc>
              <w:tcPr>
                <w:tcW w:w="1805" w:type="dxa"/>
              </w:tcPr>
              <w:p w14:paraId="5F5D6978" w14:textId="3D747B12" w:rsidR="007D736A" w:rsidRPr="007601DE" w:rsidRDefault="007D736A" w:rsidP="007D736A">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60" w:after="60"/>
                  <w:jc w:val="center"/>
                  <w:rPr>
                    <w:rFonts w:ascii="Arial" w:hAnsi="Arial" w:cs="Arial"/>
                    <w:b w:val="0"/>
                    <w:bCs/>
                    <w:sz w:val="22"/>
                    <w:szCs w:val="22"/>
                  </w:rPr>
                </w:pPr>
                <w:r w:rsidRPr="007601DE">
                  <w:rPr>
                    <w:rStyle w:val="PlaceholderText"/>
                    <w:rFonts w:ascii="Arial" w:hAnsi="Arial" w:cs="Arial"/>
                    <w:b w:val="0"/>
                    <w:sz w:val="22"/>
                    <w:szCs w:val="22"/>
                  </w:rPr>
                  <w:t>Click or tap here to enter text.</w:t>
                </w:r>
              </w:p>
            </w:tc>
          </w:sdtContent>
        </w:sdt>
      </w:tr>
      <w:tr w:rsidR="007D736A" w:rsidRPr="007601DE" w14:paraId="09C28E0F" w14:textId="77777777" w:rsidTr="00C871DC">
        <w:tc>
          <w:tcPr>
            <w:tcW w:w="7545" w:type="dxa"/>
            <w:vAlign w:val="center"/>
          </w:tcPr>
          <w:p w14:paraId="372461FD" w14:textId="77777777" w:rsidR="007D736A" w:rsidRPr="007601DE" w:rsidRDefault="007D736A" w:rsidP="00E2128F">
            <w:pPr>
              <w:pStyle w:val="ListParagraph"/>
              <w:numPr>
                <w:ilvl w:val="0"/>
                <w:numId w:val="2"/>
              </w:num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60" w:after="60" w:line="240" w:lineRule="auto"/>
              <w:contextualSpacing w:val="0"/>
              <w:rPr>
                <w:rFonts w:ascii="Arial" w:hAnsi="Arial" w:cs="Arial"/>
                <w:bCs/>
              </w:rPr>
            </w:pPr>
            <w:r w:rsidRPr="007601DE">
              <w:rPr>
                <w:rFonts w:ascii="Arial" w:hAnsi="Arial" w:cs="Arial"/>
                <w:bCs/>
              </w:rPr>
              <w:lastRenderedPageBreak/>
              <w:t>Given program requirements, the application process was reasonable.</w:t>
            </w:r>
          </w:p>
        </w:tc>
        <w:sdt>
          <w:sdtPr>
            <w:rPr>
              <w:rFonts w:ascii="Arial" w:hAnsi="Arial" w:cs="Arial"/>
              <w:b w:val="0"/>
              <w:bCs/>
              <w:sz w:val="22"/>
              <w:szCs w:val="22"/>
            </w:rPr>
            <w:id w:val="1140452017"/>
            <w:placeholder>
              <w:docPart w:val="4F8429C547FC4BBB99F3379ECD412A54"/>
            </w:placeholder>
            <w:showingPlcHdr/>
          </w:sdtPr>
          <w:sdtEndPr/>
          <w:sdtContent>
            <w:tc>
              <w:tcPr>
                <w:tcW w:w="1805" w:type="dxa"/>
              </w:tcPr>
              <w:p w14:paraId="09CFF3A4" w14:textId="7EB0EC4B" w:rsidR="007D736A" w:rsidRPr="007601DE" w:rsidRDefault="007D736A" w:rsidP="007D736A">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60" w:after="60"/>
                  <w:jc w:val="center"/>
                  <w:rPr>
                    <w:rFonts w:ascii="Arial" w:hAnsi="Arial" w:cs="Arial"/>
                    <w:b w:val="0"/>
                    <w:bCs/>
                    <w:sz w:val="22"/>
                    <w:szCs w:val="22"/>
                  </w:rPr>
                </w:pPr>
                <w:r w:rsidRPr="007601DE">
                  <w:rPr>
                    <w:rStyle w:val="PlaceholderText"/>
                    <w:rFonts w:ascii="Arial" w:hAnsi="Arial" w:cs="Arial"/>
                    <w:b w:val="0"/>
                    <w:sz w:val="22"/>
                    <w:szCs w:val="22"/>
                  </w:rPr>
                  <w:t>Click or tap here to enter text.</w:t>
                </w:r>
              </w:p>
            </w:tc>
          </w:sdtContent>
        </w:sdt>
      </w:tr>
      <w:tr w:rsidR="007D736A" w:rsidRPr="007601DE" w14:paraId="64E86BDD" w14:textId="77777777" w:rsidTr="00C871DC">
        <w:tc>
          <w:tcPr>
            <w:tcW w:w="9350" w:type="dxa"/>
            <w:gridSpan w:val="2"/>
            <w:vAlign w:val="center"/>
          </w:tcPr>
          <w:p w14:paraId="07D080C3" w14:textId="77777777" w:rsidR="007D736A" w:rsidRPr="007601DE" w:rsidRDefault="007D736A" w:rsidP="007D736A">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60" w:after="60"/>
              <w:ind w:left="360"/>
              <w:rPr>
                <w:rFonts w:ascii="Arial" w:hAnsi="Arial" w:cs="Arial"/>
                <w:b w:val="0"/>
                <w:bCs/>
                <w:sz w:val="22"/>
                <w:szCs w:val="22"/>
              </w:rPr>
            </w:pPr>
            <w:r w:rsidRPr="007601DE">
              <w:rPr>
                <w:rFonts w:ascii="Arial" w:hAnsi="Arial" w:cs="Arial"/>
                <w:b w:val="0"/>
                <w:bCs/>
                <w:sz w:val="22"/>
                <w:szCs w:val="22"/>
              </w:rPr>
              <w:t>Please enter general comments and/or suggestions for improvement in the box below</w:t>
            </w:r>
          </w:p>
        </w:tc>
      </w:tr>
      <w:tr w:rsidR="007D736A" w:rsidRPr="007601DE" w14:paraId="7811EA20" w14:textId="77777777" w:rsidTr="00C871DC">
        <w:sdt>
          <w:sdtPr>
            <w:rPr>
              <w:rFonts w:ascii="Arial" w:hAnsi="Arial" w:cs="Arial"/>
              <w:bCs/>
              <w:sz w:val="22"/>
              <w:szCs w:val="22"/>
            </w:rPr>
            <w:id w:val="932397427"/>
            <w:placeholder>
              <w:docPart w:val="33F6EC6BA41A4F1FB52723EA2D06DAC5"/>
            </w:placeholder>
            <w:showingPlcHdr/>
          </w:sdtPr>
          <w:sdtEndPr/>
          <w:sdtContent>
            <w:tc>
              <w:tcPr>
                <w:tcW w:w="9350" w:type="dxa"/>
                <w:gridSpan w:val="2"/>
                <w:vAlign w:val="center"/>
              </w:tcPr>
              <w:p w14:paraId="437EF1E0" w14:textId="77777777" w:rsidR="007D736A" w:rsidRPr="007601DE" w:rsidRDefault="007D736A" w:rsidP="007D736A">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60" w:after="60"/>
                  <w:ind w:left="360"/>
                  <w:rPr>
                    <w:rFonts w:ascii="Arial" w:hAnsi="Arial" w:cs="Arial"/>
                    <w:b w:val="0"/>
                    <w:bCs/>
                    <w:sz w:val="22"/>
                    <w:szCs w:val="22"/>
                  </w:rPr>
                </w:pPr>
                <w:r w:rsidRPr="007601DE">
                  <w:rPr>
                    <w:rFonts w:ascii="Arial" w:hAnsi="Arial" w:cs="Arial"/>
                    <w:b w:val="0"/>
                    <w:sz w:val="22"/>
                    <w:szCs w:val="22"/>
                  </w:rPr>
                  <w:t>Click or tap here to enter text.</w:t>
                </w:r>
              </w:p>
            </w:tc>
          </w:sdtContent>
        </w:sdt>
      </w:tr>
    </w:tbl>
    <w:p w14:paraId="624FBFF7" w14:textId="47C47836" w:rsidR="007D736A" w:rsidRPr="007601DE" w:rsidRDefault="007D736A" w:rsidP="007D736A">
      <w:pPr>
        <w:spacing w:before="120" w:after="120"/>
        <w:rPr>
          <w:rFonts w:ascii="Arial" w:hAnsi="Arial" w:cs="Arial"/>
          <w:b w:val="0"/>
          <w:sz w:val="22"/>
          <w:szCs w:val="22"/>
        </w:rPr>
      </w:pPr>
    </w:p>
    <w:p w14:paraId="574494EB" w14:textId="47F08578" w:rsidR="00E86D22" w:rsidRPr="007601DE" w:rsidRDefault="00E86D22" w:rsidP="00E86D22">
      <w:pPr>
        <w:spacing w:before="120" w:after="120"/>
        <w:jc w:val="center"/>
        <w:rPr>
          <w:rFonts w:ascii="Arial" w:hAnsi="Arial" w:cs="Arial"/>
          <w:b w:val="0"/>
          <w:i/>
          <w:sz w:val="22"/>
          <w:szCs w:val="22"/>
        </w:rPr>
      </w:pPr>
      <w:r w:rsidRPr="007601DE">
        <w:rPr>
          <w:rFonts w:ascii="Arial" w:hAnsi="Arial" w:cs="Arial"/>
          <w:b w:val="0"/>
          <w:i/>
          <w:sz w:val="22"/>
          <w:szCs w:val="22"/>
        </w:rPr>
        <w:t>End of CEF 4 RDD Two-Part Application</w:t>
      </w:r>
    </w:p>
    <w:p w14:paraId="60565014" w14:textId="77777777" w:rsidR="007D736A" w:rsidRPr="007601DE" w:rsidRDefault="007D736A" w:rsidP="007D736A">
      <w:pPr>
        <w:pStyle w:val="NoSpacing"/>
        <w:spacing w:before="120" w:after="120"/>
        <w:rPr>
          <w:rFonts w:ascii="Arial" w:hAnsi="Arial" w:cs="Arial"/>
        </w:rPr>
      </w:pPr>
    </w:p>
    <w:sectPr w:rsidR="007D736A" w:rsidRPr="007601DE" w:rsidSect="0003528B">
      <w:headerReference w:type="default" r:id="rId15"/>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CB8489" w14:textId="77777777" w:rsidR="00181D4C" w:rsidRDefault="00181D4C" w:rsidP="009F1CFC">
      <w:r>
        <w:separator/>
      </w:r>
    </w:p>
  </w:endnote>
  <w:endnote w:type="continuationSeparator" w:id="0">
    <w:p w14:paraId="74CC2920" w14:textId="77777777" w:rsidR="00181D4C" w:rsidRDefault="00181D4C" w:rsidP="009F1C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Univers (WN)">
    <w:panose1 w:val="00000000000000000000"/>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G Times (WN)">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40418145"/>
      <w:docPartObj>
        <w:docPartGallery w:val="Page Numbers (Bottom of Page)"/>
        <w:docPartUnique/>
      </w:docPartObj>
    </w:sdtPr>
    <w:sdtEndPr/>
    <w:sdtContent>
      <w:sdt>
        <w:sdtPr>
          <w:id w:val="-1914385146"/>
          <w:docPartObj>
            <w:docPartGallery w:val="Page Numbers (Top of Page)"/>
            <w:docPartUnique/>
          </w:docPartObj>
        </w:sdtPr>
        <w:sdtEndPr/>
        <w:sdtContent>
          <w:p w14:paraId="1D58475B" w14:textId="749E1BA5" w:rsidR="00181D4C" w:rsidRDefault="00181D4C">
            <w:pPr>
              <w:pStyle w:val="Footer"/>
              <w:jc w:val="right"/>
            </w:pPr>
            <w:r>
              <w:t xml:space="preserve">Page </w:t>
            </w:r>
            <w:r>
              <w:rPr>
                <w:b w:val="0"/>
                <w:bCs/>
                <w:szCs w:val="24"/>
              </w:rPr>
              <w:fldChar w:fldCharType="begin"/>
            </w:r>
            <w:r>
              <w:rPr>
                <w:bCs/>
              </w:rPr>
              <w:instrText xml:space="preserve"> PAGE </w:instrText>
            </w:r>
            <w:r>
              <w:rPr>
                <w:b w:val="0"/>
                <w:bCs/>
                <w:szCs w:val="24"/>
              </w:rPr>
              <w:fldChar w:fldCharType="separate"/>
            </w:r>
            <w:r w:rsidR="00416173">
              <w:rPr>
                <w:bCs/>
                <w:noProof/>
              </w:rPr>
              <w:t>3</w:t>
            </w:r>
            <w:r>
              <w:rPr>
                <w:b w:val="0"/>
                <w:bCs/>
                <w:szCs w:val="24"/>
              </w:rPr>
              <w:fldChar w:fldCharType="end"/>
            </w:r>
            <w:r>
              <w:t xml:space="preserve"> of </w:t>
            </w:r>
            <w:r>
              <w:rPr>
                <w:b w:val="0"/>
                <w:bCs/>
                <w:szCs w:val="24"/>
              </w:rPr>
              <w:fldChar w:fldCharType="begin"/>
            </w:r>
            <w:r>
              <w:rPr>
                <w:bCs/>
              </w:rPr>
              <w:instrText xml:space="preserve"> NUMPAGES  </w:instrText>
            </w:r>
            <w:r>
              <w:rPr>
                <w:b w:val="0"/>
                <w:bCs/>
                <w:szCs w:val="24"/>
              </w:rPr>
              <w:fldChar w:fldCharType="separate"/>
            </w:r>
            <w:r w:rsidR="00416173">
              <w:rPr>
                <w:bCs/>
                <w:noProof/>
              </w:rPr>
              <w:t>8</w:t>
            </w:r>
            <w:r>
              <w:rPr>
                <w:b w:val="0"/>
                <w:bCs/>
                <w:szCs w:val="24"/>
              </w:rPr>
              <w:fldChar w:fldCharType="end"/>
            </w:r>
          </w:p>
        </w:sdtContent>
      </w:sdt>
    </w:sdtContent>
  </w:sdt>
  <w:p w14:paraId="5EB61E29" w14:textId="7231C925" w:rsidR="00181D4C" w:rsidRPr="00C524AE" w:rsidRDefault="00C524AE" w:rsidP="00C524AE">
    <w:pPr>
      <w:pStyle w:val="Footer"/>
      <w:rPr>
        <w:rFonts w:ascii="Arial" w:hAnsi="Arial" w:cs="Arial"/>
        <w:b w:val="0"/>
      </w:rPr>
    </w:pPr>
    <w:r w:rsidRPr="00C524AE">
      <w:rPr>
        <w:rFonts w:ascii="Arial" w:hAnsi="Arial" w:cs="Arial"/>
        <w:b w:val="0"/>
        <w:sz w:val="22"/>
        <w:szCs w:val="22"/>
      </w:rPr>
      <w:t>PHASE TWO: Part C INSTRUCTIONS</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9552567"/>
      <w:docPartObj>
        <w:docPartGallery w:val="Page Numbers (Bottom of Page)"/>
        <w:docPartUnique/>
      </w:docPartObj>
    </w:sdtPr>
    <w:sdtEndPr>
      <w:rPr>
        <w:rFonts w:ascii="Arial" w:hAnsi="Arial" w:cs="Arial"/>
        <w:b w:val="0"/>
        <w:noProof/>
      </w:rPr>
    </w:sdtEndPr>
    <w:sdtContent>
      <w:p w14:paraId="1519430F" w14:textId="091A0971" w:rsidR="003B4946" w:rsidRPr="003B4946" w:rsidRDefault="003B4946">
        <w:pPr>
          <w:pStyle w:val="Footer"/>
          <w:jc w:val="right"/>
          <w:rPr>
            <w:rFonts w:ascii="Arial" w:hAnsi="Arial" w:cs="Arial"/>
            <w:b w:val="0"/>
          </w:rPr>
        </w:pPr>
        <w:r w:rsidRPr="003B4946">
          <w:rPr>
            <w:rFonts w:ascii="Arial" w:hAnsi="Arial" w:cs="Arial"/>
            <w:b w:val="0"/>
          </w:rPr>
          <w:fldChar w:fldCharType="begin"/>
        </w:r>
        <w:r w:rsidRPr="003B4946">
          <w:rPr>
            <w:rFonts w:ascii="Arial" w:hAnsi="Arial" w:cs="Arial"/>
            <w:b w:val="0"/>
          </w:rPr>
          <w:instrText xml:space="preserve"> PAGE   \* MERGEFORMAT </w:instrText>
        </w:r>
        <w:r w:rsidRPr="003B4946">
          <w:rPr>
            <w:rFonts w:ascii="Arial" w:hAnsi="Arial" w:cs="Arial"/>
            <w:b w:val="0"/>
          </w:rPr>
          <w:fldChar w:fldCharType="separate"/>
        </w:r>
        <w:r w:rsidR="00416173">
          <w:rPr>
            <w:rFonts w:ascii="Arial" w:hAnsi="Arial" w:cs="Arial"/>
            <w:b w:val="0"/>
            <w:noProof/>
          </w:rPr>
          <w:t>8</w:t>
        </w:r>
        <w:r w:rsidRPr="003B4946">
          <w:rPr>
            <w:rFonts w:ascii="Arial" w:hAnsi="Arial" w:cs="Arial"/>
            <w:b w:val="0"/>
            <w:noProof/>
          </w:rPr>
          <w:fldChar w:fldCharType="end"/>
        </w:r>
      </w:p>
    </w:sdtContent>
  </w:sdt>
  <w:p w14:paraId="54D71CBB" w14:textId="5BF570DA" w:rsidR="00431BF2" w:rsidRPr="00F617FE" w:rsidRDefault="00431BF2" w:rsidP="00431BF2">
    <w:pPr>
      <w:pStyle w:val="Footer"/>
      <w:rPr>
        <w:rFonts w:ascii="Arial" w:hAnsi="Arial" w:cs="Arial"/>
        <w:b w:val="0"/>
        <w:sz w:val="22"/>
      </w:rPr>
    </w:pPr>
    <w:r w:rsidRPr="00F617FE">
      <w:rPr>
        <w:rFonts w:ascii="Arial" w:hAnsi="Arial" w:cs="Arial"/>
        <w:b w:val="0"/>
        <w:sz w:val="22"/>
      </w:rPr>
      <w:t>PHASE TWO: Part C</w:t>
    </w:r>
  </w:p>
  <w:p w14:paraId="7BF991A7" w14:textId="79E94503" w:rsidR="003B4946" w:rsidRDefault="003B49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E1B9D3" w14:textId="77777777" w:rsidR="00181D4C" w:rsidRDefault="00181D4C" w:rsidP="009F1CFC">
      <w:r>
        <w:separator/>
      </w:r>
    </w:p>
  </w:footnote>
  <w:footnote w:type="continuationSeparator" w:id="0">
    <w:p w14:paraId="693428F4" w14:textId="77777777" w:rsidR="00181D4C" w:rsidRDefault="00181D4C" w:rsidP="009F1C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E679B0" w14:textId="722E5741" w:rsidR="00181D4C" w:rsidRDefault="00181D4C">
    <w:pPr>
      <w:pStyle w:val="Header"/>
    </w:pPr>
    <w:r>
      <w:rPr>
        <w:noProof/>
      </w:rPr>
      <w:drawing>
        <wp:anchor distT="0" distB="0" distL="114300" distR="114300" simplePos="0" relativeHeight="251659264" behindDoc="0" locked="0" layoutInCell="1" allowOverlap="1" wp14:anchorId="76D64D20" wp14:editId="0D1BB017">
          <wp:simplePos x="0" y="0"/>
          <wp:positionH relativeFrom="column">
            <wp:posOffset>2139950</wp:posOffset>
          </wp:positionH>
          <wp:positionV relativeFrom="paragraph">
            <wp:posOffset>-139700</wp:posOffset>
          </wp:positionV>
          <wp:extent cx="1837275" cy="661185"/>
          <wp:effectExtent l="0" t="0" r="0" b="0"/>
          <wp:wrapNone/>
          <wp:docPr id="7" name="Picture 7" descr="Washington State Department of Commer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ashington State Department of Commer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37275" cy="66118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DE6C6F" w14:textId="2902AA72" w:rsidR="006131AA" w:rsidRDefault="006131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083D41"/>
    <w:multiLevelType w:val="hybridMultilevel"/>
    <w:tmpl w:val="42C02410"/>
    <w:lvl w:ilvl="0" w:tplc="02887A78">
      <w:start w:val="1"/>
      <w:numFmt w:val="decimal"/>
      <w:lvlText w:val="%1."/>
      <w:lvlJc w:val="left"/>
      <w:pPr>
        <w:ind w:left="820" w:hanging="360"/>
      </w:pPr>
      <w:rPr>
        <w:rFonts w:hint="default"/>
        <w:b/>
      </w:rPr>
    </w:lvl>
    <w:lvl w:ilvl="1" w:tplc="04090001">
      <w:start w:val="1"/>
      <w:numFmt w:val="bullet"/>
      <w:lvlText w:val=""/>
      <w:lvlJc w:val="left"/>
      <w:pPr>
        <w:ind w:left="1540" w:hanging="360"/>
      </w:pPr>
      <w:rPr>
        <w:rFonts w:ascii="Symbol" w:hAnsi="Symbol" w:hint="default"/>
      </w:rPr>
    </w:lvl>
    <w:lvl w:ilvl="2" w:tplc="04090005">
      <w:start w:val="1"/>
      <w:numFmt w:val="bullet"/>
      <w:lvlText w:val=""/>
      <w:lvlJc w:val="left"/>
      <w:pPr>
        <w:ind w:left="2260" w:hanging="360"/>
      </w:pPr>
      <w:rPr>
        <w:rFonts w:ascii="Wingdings" w:hAnsi="Wingdings" w:hint="default"/>
      </w:rPr>
    </w:lvl>
    <w:lvl w:ilvl="3" w:tplc="0409000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 w15:restartNumberingAfterBreak="0">
    <w:nsid w:val="0F0317AD"/>
    <w:multiLevelType w:val="hybridMultilevel"/>
    <w:tmpl w:val="E3CC8F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E4566C"/>
    <w:multiLevelType w:val="hybridMultilevel"/>
    <w:tmpl w:val="8DC8D1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64447F"/>
    <w:multiLevelType w:val="hybridMultilevel"/>
    <w:tmpl w:val="55D8BAB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63D62CE"/>
    <w:multiLevelType w:val="hybridMultilevel"/>
    <w:tmpl w:val="89BC5A54"/>
    <w:lvl w:ilvl="0" w:tplc="9B881FC8">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360"/>
        </w:tabs>
        <w:ind w:left="360" w:hanging="360"/>
      </w:pPr>
    </w:lvl>
    <w:lvl w:ilvl="2" w:tplc="0409001B" w:tentative="1">
      <w:start w:val="1"/>
      <w:numFmt w:val="lowerRoman"/>
      <w:lvlText w:val="%3."/>
      <w:lvlJc w:val="right"/>
      <w:pPr>
        <w:tabs>
          <w:tab w:val="num" w:pos="1080"/>
        </w:tabs>
        <w:ind w:left="1080" w:hanging="180"/>
      </w:pPr>
    </w:lvl>
    <w:lvl w:ilvl="3" w:tplc="0409000F" w:tentative="1">
      <w:start w:val="1"/>
      <w:numFmt w:val="decimal"/>
      <w:lvlText w:val="%4."/>
      <w:lvlJc w:val="left"/>
      <w:pPr>
        <w:tabs>
          <w:tab w:val="num" w:pos="1800"/>
        </w:tabs>
        <w:ind w:left="1800" w:hanging="360"/>
      </w:pPr>
    </w:lvl>
    <w:lvl w:ilvl="4" w:tplc="04090019" w:tentative="1">
      <w:start w:val="1"/>
      <w:numFmt w:val="lowerLetter"/>
      <w:lvlText w:val="%5."/>
      <w:lvlJc w:val="left"/>
      <w:pPr>
        <w:tabs>
          <w:tab w:val="num" w:pos="2520"/>
        </w:tabs>
        <w:ind w:left="2520" w:hanging="360"/>
      </w:pPr>
    </w:lvl>
    <w:lvl w:ilvl="5" w:tplc="0409001B" w:tentative="1">
      <w:start w:val="1"/>
      <w:numFmt w:val="lowerRoman"/>
      <w:lvlText w:val="%6."/>
      <w:lvlJc w:val="right"/>
      <w:pPr>
        <w:tabs>
          <w:tab w:val="num" w:pos="3240"/>
        </w:tabs>
        <w:ind w:left="3240" w:hanging="180"/>
      </w:pPr>
    </w:lvl>
    <w:lvl w:ilvl="6" w:tplc="0409000F" w:tentative="1">
      <w:start w:val="1"/>
      <w:numFmt w:val="decimal"/>
      <w:lvlText w:val="%7."/>
      <w:lvlJc w:val="left"/>
      <w:pPr>
        <w:tabs>
          <w:tab w:val="num" w:pos="3960"/>
        </w:tabs>
        <w:ind w:left="3960" w:hanging="360"/>
      </w:pPr>
    </w:lvl>
    <w:lvl w:ilvl="7" w:tplc="04090019" w:tentative="1">
      <w:start w:val="1"/>
      <w:numFmt w:val="lowerLetter"/>
      <w:lvlText w:val="%8."/>
      <w:lvlJc w:val="left"/>
      <w:pPr>
        <w:tabs>
          <w:tab w:val="num" w:pos="4680"/>
        </w:tabs>
        <w:ind w:left="4680" w:hanging="360"/>
      </w:pPr>
    </w:lvl>
    <w:lvl w:ilvl="8" w:tplc="0409001B" w:tentative="1">
      <w:start w:val="1"/>
      <w:numFmt w:val="lowerRoman"/>
      <w:lvlText w:val="%9."/>
      <w:lvlJc w:val="right"/>
      <w:pPr>
        <w:tabs>
          <w:tab w:val="num" w:pos="5400"/>
        </w:tabs>
        <w:ind w:left="5400" w:hanging="180"/>
      </w:pPr>
    </w:lvl>
  </w:abstractNum>
  <w:abstractNum w:abstractNumId="5" w15:restartNumberingAfterBreak="0">
    <w:nsid w:val="1C203509"/>
    <w:multiLevelType w:val="hybridMultilevel"/>
    <w:tmpl w:val="B6B8240E"/>
    <w:lvl w:ilvl="0" w:tplc="04090001">
      <w:start w:val="1"/>
      <w:numFmt w:val="bullet"/>
      <w:lvlText w:val=""/>
      <w:lvlJc w:val="left"/>
      <w:pPr>
        <w:ind w:left="820" w:hanging="360"/>
      </w:pPr>
      <w:rPr>
        <w:rFonts w:ascii="Symbol" w:hAnsi="Symbol" w:hint="default"/>
      </w:rPr>
    </w:lvl>
    <w:lvl w:ilvl="1" w:tplc="04090003">
      <w:start w:val="1"/>
      <w:numFmt w:val="bullet"/>
      <w:lvlText w:val="o"/>
      <w:lvlJc w:val="left"/>
      <w:pPr>
        <w:ind w:left="1540" w:hanging="360"/>
      </w:pPr>
      <w:rPr>
        <w:rFonts w:ascii="Courier New" w:hAnsi="Courier New" w:cs="Courier New" w:hint="default"/>
      </w:rPr>
    </w:lvl>
    <w:lvl w:ilvl="2" w:tplc="04090005">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6" w15:restartNumberingAfterBreak="0">
    <w:nsid w:val="1C326DEA"/>
    <w:multiLevelType w:val="hybridMultilevel"/>
    <w:tmpl w:val="F12810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A94D5F"/>
    <w:multiLevelType w:val="hybridMultilevel"/>
    <w:tmpl w:val="E6DAF7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5B0784F"/>
    <w:multiLevelType w:val="hybridMultilevel"/>
    <w:tmpl w:val="89BC5A54"/>
    <w:lvl w:ilvl="0" w:tplc="9B881FC8">
      <w:start w:val="1"/>
      <w:numFmt w:val="decimal"/>
      <w:lvlText w:val="%1."/>
      <w:lvlJc w:val="left"/>
      <w:pPr>
        <w:tabs>
          <w:tab w:val="num" w:pos="1440"/>
        </w:tabs>
        <w:ind w:left="144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FD42171"/>
    <w:multiLevelType w:val="hybridMultilevel"/>
    <w:tmpl w:val="A2B2005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2801E81"/>
    <w:multiLevelType w:val="hybridMultilevel"/>
    <w:tmpl w:val="DD70C25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382825B0"/>
    <w:multiLevelType w:val="multilevel"/>
    <w:tmpl w:val="D1D0A7DA"/>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720"/>
        </w:tabs>
        <w:ind w:left="720" w:hanging="72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12" w15:restartNumberingAfterBreak="0">
    <w:nsid w:val="3FED15F7"/>
    <w:multiLevelType w:val="hybridMultilevel"/>
    <w:tmpl w:val="B2EA4FBA"/>
    <w:lvl w:ilvl="0" w:tplc="02887A78">
      <w:start w:val="1"/>
      <w:numFmt w:val="decimal"/>
      <w:lvlText w:val="%1."/>
      <w:lvlJc w:val="left"/>
      <w:pPr>
        <w:ind w:left="820" w:hanging="360"/>
      </w:pPr>
      <w:rPr>
        <w:rFonts w:hint="default"/>
        <w:b/>
      </w:rPr>
    </w:lvl>
    <w:lvl w:ilvl="1" w:tplc="0409000F">
      <w:start w:val="1"/>
      <w:numFmt w:val="decimal"/>
      <w:lvlText w:val="%2."/>
      <w:lvlJc w:val="left"/>
      <w:pPr>
        <w:ind w:left="1540" w:hanging="360"/>
      </w:pPr>
      <w:rPr>
        <w:rFonts w:hint="default"/>
      </w:rPr>
    </w:lvl>
    <w:lvl w:ilvl="2" w:tplc="04090005">
      <w:start w:val="1"/>
      <w:numFmt w:val="bullet"/>
      <w:lvlText w:val=""/>
      <w:lvlJc w:val="left"/>
      <w:pPr>
        <w:ind w:left="2260" w:hanging="360"/>
      </w:pPr>
      <w:rPr>
        <w:rFonts w:ascii="Wingdings" w:hAnsi="Wingdings" w:hint="default"/>
      </w:rPr>
    </w:lvl>
    <w:lvl w:ilvl="3" w:tplc="0409000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3" w15:restartNumberingAfterBreak="0">
    <w:nsid w:val="418A1C53"/>
    <w:multiLevelType w:val="hybridMultilevel"/>
    <w:tmpl w:val="B120A8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4C0493F"/>
    <w:multiLevelType w:val="multilevel"/>
    <w:tmpl w:val="F0268E84"/>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5" w15:restartNumberingAfterBreak="0">
    <w:nsid w:val="4D4F129B"/>
    <w:multiLevelType w:val="hybridMultilevel"/>
    <w:tmpl w:val="F23C6A8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6" w15:restartNumberingAfterBreak="0">
    <w:nsid w:val="514049E1"/>
    <w:multiLevelType w:val="hybridMultilevel"/>
    <w:tmpl w:val="4EC404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AD31AAF"/>
    <w:multiLevelType w:val="hybridMultilevel"/>
    <w:tmpl w:val="90FA4648"/>
    <w:lvl w:ilvl="0" w:tplc="9B881FC8">
      <w:start w:val="1"/>
      <w:numFmt w:val="decimal"/>
      <w:lvlText w:val="%1."/>
      <w:lvlJc w:val="left"/>
      <w:pPr>
        <w:tabs>
          <w:tab w:val="num" w:pos="1440"/>
        </w:tabs>
        <w:ind w:left="144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66C613BD"/>
    <w:multiLevelType w:val="hybridMultilevel"/>
    <w:tmpl w:val="D2E6718E"/>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695121C6"/>
    <w:multiLevelType w:val="hybridMultilevel"/>
    <w:tmpl w:val="B5EA67CE"/>
    <w:lvl w:ilvl="0" w:tplc="93B88D90">
      <w:start w:val="7"/>
      <w:numFmt w:val="decimal"/>
      <w:lvlText w:val="%1."/>
      <w:lvlJc w:val="left"/>
      <w:pPr>
        <w:ind w:left="820" w:hanging="360"/>
      </w:pPr>
      <w:rPr>
        <w:rFonts w:hint="default"/>
        <w:b/>
      </w:r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num w:numId="1">
    <w:abstractNumId w:val="14"/>
  </w:num>
  <w:num w:numId="2">
    <w:abstractNumId w:val="1"/>
  </w:num>
  <w:num w:numId="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0"/>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8"/>
  </w:num>
  <w:num w:numId="6">
    <w:abstractNumId w:val="0"/>
  </w:num>
  <w:num w:numId="7">
    <w:abstractNumId w:val="5"/>
  </w:num>
  <w:num w:numId="8">
    <w:abstractNumId w:val="19"/>
  </w:num>
  <w:num w:numId="9">
    <w:abstractNumId w:val="8"/>
  </w:num>
  <w:num w:numId="10">
    <w:abstractNumId w:val="4"/>
  </w:num>
  <w:num w:numId="11">
    <w:abstractNumId w:val="11"/>
  </w:num>
  <w:num w:numId="12">
    <w:abstractNumId w:val="17"/>
  </w:num>
  <w:num w:numId="13">
    <w:abstractNumId w:val="2"/>
  </w:num>
  <w:num w:numId="14">
    <w:abstractNumId w:val="3"/>
  </w:num>
  <w:num w:numId="15">
    <w:abstractNumId w:val="9"/>
  </w:num>
  <w:num w:numId="16">
    <w:abstractNumId w:val="7"/>
  </w:num>
  <w:num w:numId="17">
    <w:abstractNumId w:val="6"/>
  </w:num>
  <w:num w:numId="18">
    <w:abstractNumId w:val="12"/>
  </w:num>
  <w:num w:numId="19">
    <w:abstractNumId w:val="13"/>
  </w:num>
  <w:num w:numId="20">
    <w:abstractNumId w:val="16"/>
  </w:num>
  <w:num w:numId="21">
    <w:abstractNumId w:val="0"/>
    <w:lvlOverride w:ilvl="0">
      <w:startOverride w:val="1"/>
    </w:lvlOverride>
    <w:lvlOverride w:ilvl="1"/>
    <w:lvlOverride w:ilvl="2"/>
    <w:lvlOverride w:ilvl="3"/>
    <w:lvlOverride w:ilvl="4"/>
    <w:lvlOverride w:ilvl="5"/>
    <w:lvlOverride w:ilvl="6"/>
    <w:lvlOverride w:ilvl="7"/>
    <w:lvlOverride w:ilvl="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hideSpellingErrors/>
  <w:hideGrammaticalErrors/>
  <w:proofState w:spelling="clean" w:grammar="clean"/>
  <w:defaultTabStop w:val="720"/>
  <w:characterSpacingControl w:val="doNotCompress"/>
  <w:hdrShapeDefaults>
    <o:shapedefaults v:ext="edit" spidmax="1187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GyMDO0NDI0MTM0s7RQ0lEKTi0uzszPAykwrAUAyrKICywAAAA="/>
  </w:docVars>
  <w:rsids>
    <w:rsidRoot w:val="001712FD"/>
    <w:rsid w:val="00002D89"/>
    <w:rsid w:val="00005C0B"/>
    <w:rsid w:val="00012C18"/>
    <w:rsid w:val="0001321B"/>
    <w:rsid w:val="000257E0"/>
    <w:rsid w:val="00027289"/>
    <w:rsid w:val="0003528B"/>
    <w:rsid w:val="00036043"/>
    <w:rsid w:val="00041A0A"/>
    <w:rsid w:val="00043EF9"/>
    <w:rsid w:val="00046427"/>
    <w:rsid w:val="00046C2D"/>
    <w:rsid w:val="0005235A"/>
    <w:rsid w:val="00065398"/>
    <w:rsid w:val="00066146"/>
    <w:rsid w:val="0008437F"/>
    <w:rsid w:val="00084979"/>
    <w:rsid w:val="000862DB"/>
    <w:rsid w:val="00090702"/>
    <w:rsid w:val="0009124B"/>
    <w:rsid w:val="00091D6B"/>
    <w:rsid w:val="000A4262"/>
    <w:rsid w:val="000B1FFA"/>
    <w:rsid w:val="000C1F00"/>
    <w:rsid w:val="000C288D"/>
    <w:rsid w:val="000C4EB4"/>
    <w:rsid w:val="000C5E15"/>
    <w:rsid w:val="000D4C1E"/>
    <w:rsid w:val="000D65DE"/>
    <w:rsid w:val="000E052D"/>
    <w:rsid w:val="000E1A85"/>
    <w:rsid w:val="000E2B74"/>
    <w:rsid w:val="000E44F2"/>
    <w:rsid w:val="000F76CE"/>
    <w:rsid w:val="001126A5"/>
    <w:rsid w:val="00120854"/>
    <w:rsid w:val="00126BFF"/>
    <w:rsid w:val="00127285"/>
    <w:rsid w:val="00127356"/>
    <w:rsid w:val="001352AA"/>
    <w:rsid w:val="00141773"/>
    <w:rsid w:val="00146A07"/>
    <w:rsid w:val="001523CC"/>
    <w:rsid w:val="00155D40"/>
    <w:rsid w:val="00163714"/>
    <w:rsid w:val="00166657"/>
    <w:rsid w:val="001712FD"/>
    <w:rsid w:val="00175EBD"/>
    <w:rsid w:val="00177B8D"/>
    <w:rsid w:val="00181368"/>
    <w:rsid w:val="00181D4C"/>
    <w:rsid w:val="00184E43"/>
    <w:rsid w:val="00192E8E"/>
    <w:rsid w:val="001965B6"/>
    <w:rsid w:val="001A3854"/>
    <w:rsid w:val="001A4767"/>
    <w:rsid w:val="001A723C"/>
    <w:rsid w:val="001B3A22"/>
    <w:rsid w:val="001B4073"/>
    <w:rsid w:val="001C3E2F"/>
    <w:rsid w:val="001C63C0"/>
    <w:rsid w:val="001D0024"/>
    <w:rsid w:val="001D3504"/>
    <w:rsid w:val="001D4600"/>
    <w:rsid w:val="001D522A"/>
    <w:rsid w:val="001E17F9"/>
    <w:rsid w:val="001F260B"/>
    <w:rsid w:val="001F2CAF"/>
    <w:rsid w:val="001F5A11"/>
    <w:rsid w:val="001F6D71"/>
    <w:rsid w:val="0020183A"/>
    <w:rsid w:val="00205965"/>
    <w:rsid w:val="0021280D"/>
    <w:rsid w:val="00215F51"/>
    <w:rsid w:val="002246F0"/>
    <w:rsid w:val="00232914"/>
    <w:rsid w:val="00236E60"/>
    <w:rsid w:val="00247FFC"/>
    <w:rsid w:val="0025143D"/>
    <w:rsid w:val="00253CA6"/>
    <w:rsid w:val="002619EE"/>
    <w:rsid w:val="002628F0"/>
    <w:rsid w:val="0027100F"/>
    <w:rsid w:val="00283916"/>
    <w:rsid w:val="00284D9D"/>
    <w:rsid w:val="00286BE3"/>
    <w:rsid w:val="00287D6D"/>
    <w:rsid w:val="00295C61"/>
    <w:rsid w:val="002A287E"/>
    <w:rsid w:val="002A37F9"/>
    <w:rsid w:val="002A7659"/>
    <w:rsid w:val="002D109D"/>
    <w:rsid w:val="002D2A07"/>
    <w:rsid w:val="002E24ED"/>
    <w:rsid w:val="002E2FEA"/>
    <w:rsid w:val="002E38CB"/>
    <w:rsid w:val="002E39B5"/>
    <w:rsid w:val="002E45F7"/>
    <w:rsid w:val="002E4EF0"/>
    <w:rsid w:val="002F69CA"/>
    <w:rsid w:val="00302F65"/>
    <w:rsid w:val="00305B06"/>
    <w:rsid w:val="003166A9"/>
    <w:rsid w:val="00316DC4"/>
    <w:rsid w:val="003237FF"/>
    <w:rsid w:val="00325B31"/>
    <w:rsid w:val="00332625"/>
    <w:rsid w:val="00336575"/>
    <w:rsid w:val="0033751F"/>
    <w:rsid w:val="003412D7"/>
    <w:rsid w:val="0034410C"/>
    <w:rsid w:val="003445D1"/>
    <w:rsid w:val="00346022"/>
    <w:rsid w:val="0035018B"/>
    <w:rsid w:val="003521EA"/>
    <w:rsid w:val="003531CF"/>
    <w:rsid w:val="00360292"/>
    <w:rsid w:val="00361D9E"/>
    <w:rsid w:val="00362324"/>
    <w:rsid w:val="003650CA"/>
    <w:rsid w:val="00367DE4"/>
    <w:rsid w:val="00373797"/>
    <w:rsid w:val="003777DE"/>
    <w:rsid w:val="003817C3"/>
    <w:rsid w:val="00384B70"/>
    <w:rsid w:val="00393A4D"/>
    <w:rsid w:val="00395ADA"/>
    <w:rsid w:val="003960ED"/>
    <w:rsid w:val="003962EC"/>
    <w:rsid w:val="003A7650"/>
    <w:rsid w:val="003B4946"/>
    <w:rsid w:val="003B53F1"/>
    <w:rsid w:val="003B56D0"/>
    <w:rsid w:val="003C23C6"/>
    <w:rsid w:val="003C35D8"/>
    <w:rsid w:val="003D4A3D"/>
    <w:rsid w:val="003D5C68"/>
    <w:rsid w:val="003D7A3C"/>
    <w:rsid w:val="003E3F54"/>
    <w:rsid w:val="003E5D6E"/>
    <w:rsid w:val="003F0DEE"/>
    <w:rsid w:val="003F3BC5"/>
    <w:rsid w:val="003F616B"/>
    <w:rsid w:val="00401304"/>
    <w:rsid w:val="0040498C"/>
    <w:rsid w:val="0040592B"/>
    <w:rsid w:val="0040618B"/>
    <w:rsid w:val="00407E8D"/>
    <w:rsid w:val="00412CFB"/>
    <w:rsid w:val="00413E43"/>
    <w:rsid w:val="00415AD2"/>
    <w:rsid w:val="00416173"/>
    <w:rsid w:val="00431BF2"/>
    <w:rsid w:val="004347EE"/>
    <w:rsid w:val="00434D35"/>
    <w:rsid w:val="00434D8E"/>
    <w:rsid w:val="00440CF3"/>
    <w:rsid w:val="00442AD5"/>
    <w:rsid w:val="00445C73"/>
    <w:rsid w:val="0044647A"/>
    <w:rsid w:val="004470B7"/>
    <w:rsid w:val="0046245E"/>
    <w:rsid w:val="004676BA"/>
    <w:rsid w:val="00473A68"/>
    <w:rsid w:val="004766E6"/>
    <w:rsid w:val="00477246"/>
    <w:rsid w:val="00480FE3"/>
    <w:rsid w:val="00482845"/>
    <w:rsid w:val="00487874"/>
    <w:rsid w:val="0049359D"/>
    <w:rsid w:val="00495CCA"/>
    <w:rsid w:val="004A00BC"/>
    <w:rsid w:val="004A2939"/>
    <w:rsid w:val="004A2FB7"/>
    <w:rsid w:val="004A3470"/>
    <w:rsid w:val="004A5CE1"/>
    <w:rsid w:val="004B70D6"/>
    <w:rsid w:val="004C14BD"/>
    <w:rsid w:val="004C1EBC"/>
    <w:rsid w:val="004D1A78"/>
    <w:rsid w:val="004D72B1"/>
    <w:rsid w:val="004E182D"/>
    <w:rsid w:val="004E6756"/>
    <w:rsid w:val="004E6F17"/>
    <w:rsid w:val="004F5531"/>
    <w:rsid w:val="00501C2C"/>
    <w:rsid w:val="005034C1"/>
    <w:rsid w:val="00505E91"/>
    <w:rsid w:val="0050706F"/>
    <w:rsid w:val="00512B9C"/>
    <w:rsid w:val="005316E1"/>
    <w:rsid w:val="00532FC0"/>
    <w:rsid w:val="00544260"/>
    <w:rsid w:val="005449F8"/>
    <w:rsid w:val="00545540"/>
    <w:rsid w:val="00545BC3"/>
    <w:rsid w:val="0055472C"/>
    <w:rsid w:val="0056475B"/>
    <w:rsid w:val="00567DF3"/>
    <w:rsid w:val="00570429"/>
    <w:rsid w:val="00577839"/>
    <w:rsid w:val="00577A4F"/>
    <w:rsid w:val="00583A95"/>
    <w:rsid w:val="00587AA0"/>
    <w:rsid w:val="005910FF"/>
    <w:rsid w:val="00592BE5"/>
    <w:rsid w:val="005A3042"/>
    <w:rsid w:val="005B3926"/>
    <w:rsid w:val="005B457D"/>
    <w:rsid w:val="005B5892"/>
    <w:rsid w:val="005B71F8"/>
    <w:rsid w:val="005C4577"/>
    <w:rsid w:val="005C5023"/>
    <w:rsid w:val="005C59E4"/>
    <w:rsid w:val="005D1446"/>
    <w:rsid w:val="005D40ED"/>
    <w:rsid w:val="005D4273"/>
    <w:rsid w:val="005E10AD"/>
    <w:rsid w:val="005E2FCD"/>
    <w:rsid w:val="005E40D9"/>
    <w:rsid w:val="005E4F72"/>
    <w:rsid w:val="005E5058"/>
    <w:rsid w:val="005F120D"/>
    <w:rsid w:val="005F42D5"/>
    <w:rsid w:val="005F4AC8"/>
    <w:rsid w:val="00603DCB"/>
    <w:rsid w:val="0060508C"/>
    <w:rsid w:val="00606D97"/>
    <w:rsid w:val="006131AA"/>
    <w:rsid w:val="0061468B"/>
    <w:rsid w:val="00621ED2"/>
    <w:rsid w:val="00621F56"/>
    <w:rsid w:val="006301C7"/>
    <w:rsid w:val="00633442"/>
    <w:rsid w:val="00636034"/>
    <w:rsid w:val="00642087"/>
    <w:rsid w:val="006425FE"/>
    <w:rsid w:val="006511A4"/>
    <w:rsid w:val="00653359"/>
    <w:rsid w:val="006639C3"/>
    <w:rsid w:val="00663F5A"/>
    <w:rsid w:val="00665A47"/>
    <w:rsid w:val="00673B03"/>
    <w:rsid w:val="00680198"/>
    <w:rsid w:val="0068492B"/>
    <w:rsid w:val="00691BF0"/>
    <w:rsid w:val="00693248"/>
    <w:rsid w:val="006A42D6"/>
    <w:rsid w:val="006B6823"/>
    <w:rsid w:val="006C0370"/>
    <w:rsid w:val="006C45C3"/>
    <w:rsid w:val="006C6018"/>
    <w:rsid w:val="006D0749"/>
    <w:rsid w:val="006D24C8"/>
    <w:rsid w:val="006D5A52"/>
    <w:rsid w:val="006E682A"/>
    <w:rsid w:val="006E7BEB"/>
    <w:rsid w:val="006F06AB"/>
    <w:rsid w:val="006F0F90"/>
    <w:rsid w:val="006F2132"/>
    <w:rsid w:val="006F24BD"/>
    <w:rsid w:val="006F376D"/>
    <w:rsid w:val="006F4B84"/>
    <w:rsid w:val="0070739E"/>
    <w:rsid w:val="0071025F"/>
    <w:rsid w:val="0071034D"/>
    <w:rsid w:val="00710BFF"/>
    <w:rsid w:val="007110FD"/>
    <w:rsid w:val="00724491"/>
    <w:rsid w:val="0072729E"/>
    <w:rsid w:val="0073403C"/>
    <w:rsid w:val="00740F46"/>
    <w:rsid w:val="007454DC"/>
    <w:rsid w:val="007525E7"/>
    <w:rsid w:val="007541F8"/>
    <w:rsid w:val="00755918"/>
    <w:rsid w:val="00756030"/>
    <w:rsid w:val="007601DE"/>
    <w:rsid w:val="007631C4"/>
    <w:rsid w:val="00767662"/>
    <w:rsid w:val="00776F0C"/>
    <w:rsid w:val="0078083E"/>
    <w:rsid w:val="00781611"/>
    <w:rsid w:val="00781795"/>
    <w:rsid w:val="00795785"/>
    <w:rsid w:val="007961F1"/>
    <w:rsid w:val="007A5E7D"/>
    <w:rsid w:val="007A6DF8"/>
    <w:rsid w:val="007C48F1"/>
    <w:rsid w:val="007C4F81"/>
    <w:rsid w:val="007C5735"/>
    <w:rsid w:val="007C77AB"/>
    <w:rsid w:val="007C7CC0"/>
    <w:rsid w:val="007D6BA3"/>
    <w:rsid w:val="007D736A"/>
    <w:rsid w:val="007E2C53"/>
    <w:rsid w:val="007E396A"/>
    <w:rsid w:val="007F20A2"/>
    <w:rsid w:val="007F2F88"/>
    <w:rsid w:val="007F3FBF"/>
    <w:rsid w:val="007F667E"/>
    <w:rsid w:val="007F7537"/>
    <w:rsid w:val="00800963"/>
    <w:rsid w:val="00804182"/>
    <w:rsid w:val="008060E0"/>
    <w:rsid w:val="00812639"/>
    <w:rsid w:val="008126CD"/>
    <w:rsid w:val="00812ADD"/>
    <w:rsid w:val="00820161"/>
    <w:rsid w:val="00822251"/>
    <w:rsid w:val="008222C9"/>
    <w:rsid w:val="00826813"/>
    <w:rsid w:val="00830379"/>
    <w:rsid w:val="00846B34"/>
    <w:rsid w:val="008473DF"/>
    <w:rsid w:val="008478F8"/>
    <w:rsid w:val="008479F4"/>
    <w:rsid w:val="008546F7"/>
    <w:rsid w:val="00855115"/>
    <w:rsid w:val="00866F73"/>
    <w:rsid w:val="008674B3"/>
    <w:rsid w:val="00870710"/>
    <w:rsid w:val="00873646"/>
    <w:rsid w:val="0087432E"/>
    <w:rsid w:val="00874964"/>
    <w:rsid w:val="00877241"/>
    <w:rsid w:val="008829BA"/>
    <w:rsid w:val="00883FC1"/>
    <w:rsid w:val="00884087"/>
    <w:rsid w:val="008840A8"/>
    <w:rsid w:val="0089005C"/>
    <w:rsid w:val="008905E1"/>
    <w:rsid w:val="00892451"/>
    <w:rsid w:val="008941C4"/>
    <w:rsid w:val="008A29C0"/>
    <w:rsid w:val="008A31EA"/>
    <w:rsid w:val="008A4112"/>
    <w:rsid w:val="008A4184"/>
    <w:rsid w:val="008A4B17"/>
    <w:rsid w:val="008B37B1"/>
    <w:rsid w:val="008B3B65"/>
    <w:rsid w:val="008C12D2"/>
    <w:rsid w:val="008C1A17"/>
    <w:rsid w:val="008C7392"/>
    <w:rsid w:val="008D3020"/>
    <w:rsid w:val="008E02FD"/>
    <w:rsid w:val="008F1D5B"/>
    <w:rsid w:val="008F22A7"/>
    <w:rsid w:val="008F5E1E"/>
    <w:rsid w:val="008F73BF"/>
    <w:rsid w:val="009078EC"/>
    <w:rsid w:val="00912677"/>
    <w:rsid w:val="00915725"/>
    <w:rsid w:val="0091736A"/>
    <w:rsid w:val="00920D4B"/>
    <w:rsid w:val="009250AA"/>
    <w:rsid w:val="00930EB5"/>
    <w:rsid w:val="00932775"/>
    <w:rsid w:val="0093277A"/>
    <w:rsid w:val="00941ADC"/>
    <w:rsid w:val="009438FD"/>
    <w:rsid w:val="00950651"/>
    <w:rsid w:val="00954B70"/>
    <w:rsid w:val="009565B8"/>
    <w:rsid w:val="00960D57"/>
    <w:rsid w:val="009657E9"/>
    <w:rsid w:val="00965AB8"/>
    <w:rsid w:val="00966623"/>
    <w:rsid w:val="00967269"/>
    <w:rsid w:val="009777D7"/>
    <w:rsid w:val="00985580"/>
    <w:rsid w:val="00990436"/>
    <w:rsid w:val="00993423"/>
    <w:rsid w:val="0099531D"/>
    <w:rsid w:val="009A3DFA"/>
    <w:rsid w:val="009A7D7F"/>
    <w:rsid w:val="009B14AB"/>
    <w:rsid w:val="009C15BC"/>
    <w:rsid w:val="009C274D"/>
    <w:rsid w:val="009C3EA3"/>
    <w:rsid w:val="009C7AAF"/>
    <w:rsid w:val="009E04C0"/>
    <w:rsid w:val="009E52A6"/>
    <w:rsid w:val="009F1CFC"/>
    <w:rsid w:val="00A0786D"/>
    <w:rsid w:val="00A15783"/>
    <w:rsid w:val="00A240B8"/>
    <w:rsid w:val="00A25CFB"/>
    <w:rsid w:val="00A2691A"/>
    <w:rsid w:val="00A3283D"/>
    <w:rsid w:val="00A33954"/>
    <w:rsid w:val="00A41623"/>
    <w:rsid w:val="00A42E56"/>
    <w:rsid w:val="00A4368F"/>
    <w:rsid w:val="00A45CBF"/>
    <w:rsid w:val="00A4780E"/>
    <w:rsid w:val="00A53984"/>
    <w:rsid w:val="00A57AFA"/>
    <w:rsid w:val="00A65702"/>
    <w:rsid w:val="00A659A6"/>
    <w:rsid w:val="00A65D4C"/>
    <w:rsid w:val="00A7216C"/>
    <w:rsid w:val="00A7406A"/>
    <w:rsid w:val="00A771DF"/>
    <w:rsid w:val="00A803F3"/>
    <w:rsid w:val="00A85FA1"/>
    <w:rsid w:val="00A87167"/>
    <w:rsid w:val="00A90EB3"/>
    <w:rsid w:val="00A90FC9"/>
    <w:rsid w:val="00A9244E"/>
    <w:rsid w:val="00A94D41"/>
    <w:rsid w:val="00A97943"/>
    <w:rsid w:val="00AA2CFF"/>
    <w:rsid w:val="00AA3C52"/>
    <w:rsid w:val="00AA4389"/>
    <w:rsid w:val="00AA7D5C"/>
    <w:rsid w:val="00AB0A03"/>
    <w:rsid w:val="00AB0FDB"/>
    <w:rsid w:val="00AB5DFA"/>
    <w:rsid w:val="00AC0385"/>
    <w:rsid w:val="00AC24F3"/>
    <w:rsid w:val="00AC36EF"/>
    <w:rsid w:val="00AC4C42"/>
    <w:rsid w:val="00AE0B43"/>
    <w:rsid w:val="00AE22FE"/>
    <w:rsid w:val="00AE2A6D"/>
    <w:rsid w:val="00AF388A"/>
    <w:rsid w:val="00B02599"/>
    <w:rsid w:val="00B14FFB"/>
    <w:rsid w:val="00B20265"/>
    <w:rsid w:val="00B35BF1"/>
    <w:rsid w:val="00B464C6"/>
    <w:rsid w:val="00B53D6A"/>
    <w:rsid w:val="00B54D6C"/>
    <w:rsid w:val="00B628F2"/>
    <w:rsid w:val="00B661DF"/>
    <w:rsid w:val="00B7099F"/>
    <w:rsid w:val="00B72E1A"/>
    <w:rsid w:val="00B81833"/>
    <w:rsid w:val="00B81A4E"/>
    <w:rsid w:val="00B822D8"/>
    <w:rsid w:val="00B83496"/>
    <w:rsid w:val="00B91D84"/>
    <w:rsid w:val="00B94C10"/>
    <w:rsid w:val="00B95E2D"/>
    <w:rsid w:val="00B95F00"/>
    <w:rsid w:val="00BA4790"/>
    <w:rsid w:val="00BA5017"/>
    <w:rsid w:val="00BA6399"/>
    <w:rsid w:val="00BA73C3"/>
    <w:rsid w:val="00BB49AF"/>
    <w:rsid w:val="00BB5013"/>
    <w:rsid w:val="00BB58DD"/>
    <w:rsid w:val="00BB7F04"/>
    <w:rsid w:val="00BC0A57"/>
    <w:rsid w:val="00BC1CEE"/>
    <w:rsid w:val="00BC44A1"/>
    <w:rsid w:val="00BC6D16"/>
    <w:rsid w:val="00BD080D"/>
    <w:rsid w:val="00BD52DB"/>
    <w:rsid w:val="00BE1DF4"/>
    <w:rsid w:val="00BE37C9"/>
    <w:rsid w:val="00BE4648"/>
    <w:rsid w:val="00BE6C15"/>
    <w:rsid w:val="00BE730B"/>
    <w:rsid w:val="00BF6704"/>
    <w:rsid w:val="00C050EC"/>
    <w:rsid w:val="00C14672"/>
    <w:rsid w:val="00C147C9"/>
    <w:rsid w:val="00C147E8"/>
    <w:rsid w:val="00C30E12"/>
    <w:rsid w:val="00C358A6"/>
    <w:rsid w:val="00C358CC"/>
    <w:rsid w:val="00C3739D"/>
    <w:rsid w:val="00C41E7A"/>
    <w:rsid w:val="00C524AE"/>
    <w:rsid w:val="00C543DB"/>
    <w:rsid w:val="00C56099"/>
    <w:rsid w:val="00C562A8"/>
    <w:rsid w:val="00C56712"/>
    <w:rsid w:val="00C56A03"/>
    <w:rsid w:val="00C6308C"/>
    <w:rsid w:val="00C75ACF"/>
    <w:rsid w:val="00C75BF8"/>
    <w:rsid w:val="00C76F9D"/>
    <w:rsid w:val="00C871DC"/>
    <w:rsid w:val="00C910CE"/>
    <w:rsid w:val="00C94F40"/>
    <w:rsid w:val="00C96FC2"/>
    <w:rsid w:val="00CA7885"/>
    <w:rsid w:val="00CB1292"/>
    <w:rsid w:val="00CB1AD4"/>
    <w:rsid w:val="00CB1BC6"/>
    <w:rsid w:val="00CB6090"/>
    <w:rsid w:val="00CE500F"/>
    <w:rsid w:val="00CF3E70"/>
    <w:rsid w:val="00CF5A5C"/>
    <w:rsid w:val="00D05D4B"/>
    <w:rsid w:val="00D066B2"/>
    <w:rsid w:val="00D10C04"/>
    <w:rsid w:val="00D13E5D"/>
    <w:rsid w:val="00D22A88"/>
    <w:rsid w:val="00D27BCC"/>
    <w:rsid w:val="00D3165E"/>
    <w:rsid w:val="00D3558A"/>
    <w:rsid w:val="00D36955"/>
    <w:rsid w:val="00D403C3"/>
    <w:rsid w:val="00D44841"/>
    <w:rsid w:val="00D45966"/>
    <w:rsid w:val="00D522EE"/>
    <w:rsid w:val="00D528E4"/>
    <w:rsid w:val="00D65DB0"/>
    <w:rsid w:val="00D71611"/>
    <w:rsid w:val="00D723EB"/>
    <w:rsid w:val="00D7283F"/>
    <w:rsid w:val="00D80F0D"/>
    <w:rsid w:val="00D8207A"/>
    <w:rsid w:val="00D853FD"/>
    <w:rsid w:val="00D96677"/>
    <w:rsid w:val="00D97194"/>
    <w:rsid w:val="00DA5484"/>
    <w:rsid w:val="00DA5C95"/>
    <w:rsid w:val="00DA7044"/>
    <w:rsid w:val="00DB4A1E"/>
    <w:rsid w:val="00DB6CD4"/>
    <w:rsid w:val="00DB7DFD"/>
    <w:rsid w:val="00DD7803"/>
    <w:rsid w:val="00DD7963"/>
    <w:rsid w:val="00E02300"/>
    <w:rsid w:val="00E06BC4"/>
    <w:rsid w:val="00E12D3D"/>
    <w:rsid w:val="00E2128F"/>
    <w:rsid w:val="00E27AFF"/>
    <w:rsid w:val="00E450E9"/>
    <w:rsid w:val="00E557DB"/>
    <w:rsid w:val="00E55CC9"/>
    <w:rsid w:val="00E57DD7"/>
    <w:rsid w:val="00E60B9F"/>
    <w:rsid w:val="00E614F2"/>
    <w:rsid w:val="00E618F8"/>
    <w:rsid w:val="00E71ADB"/>
    <w:rsid w:val="00E77203"/>
    <w:rsid w:val="00E86D22"/>
    <w:rsid w:val="00E90767"/>
    <w:rsid w:val="00E9110E"/>
    <w:rsid w:val="00E91A4A"/>
    <w:rsid w:val="00E9373D"/>
    <w:rsid w:val="00E9560E"/>
    <w:rsid w:val="00EA01E0"/>
    <w:rsid w:val="00EA5D63"/>
    <w:rsid w:val="00EB4A57"/>
    <w:rsid w:val="00EB6AC9"/>
    <w:rsid w:val="00EC24EF"/>
    <w:rsid w:val="00EC4E14"/>
    <w:rsid w:val="00ED05D9"/>
    <w:rsid w:val="00ED4A55"/>
    <w:rsid w:val="00ED52DD"/>
    <w:rsid w:val="00ED7673"/>
    <w:rsid w:val="00EE14E4"/>
    <w:rsid w:val="00EE1D64"/>
    <w:rsid w:val="00EF1B45"/>
    <w:rsid w:val="00EF4544"/>
    <w:rsid w:val="00EF5C2A"/>
    <w:rsid w:val="00EF6226"/>
    <w:rsid w:val="00EF66B8"/>
    <w:rsid w:val="00F0628F"/>
    <w:rsid w:val="00F17213"/>
    <w:rsid w:val="00F243A3"/>
    <w:rsid w:val="00F2608B"/>
    <w:rsid w:val="00F33714"/>
    <w:rsid w:val="00F33CCF"/>
    <w:rsid w:val="00F4064B"/>
    <w:rsid w:val="00F431DA"/>
    <w:rsid w:val="00F44097"/>
    <w:rsid w:val="00F443DA"/>
    <w:rsid w:val="00F44B1A"/>
    <w:rsid w:val="00F47670"/>
    <w:rsid w:val="00F55448"/>
    <w:rsid w:val="00F559A9"/>
    <w:rsid w:val="00F56CBA"/>
    <w:rsid w:val="00F56E7B"/>
    <w:rsid w:val="00F60167"/>
    <w:rsid w:val="00F607A3"/>
    <w:rsid w:val="00F60FEE"/>
    <w:rsid w:val="00F617FE"/>
    <w:rsid w:val="00F624A1"/>
    <w:rsid w:val="00F63D12"/>
    <w:rsid w:val="00F65738"/>
    <w:rsid w:val="00F66CCF"/>
    <w:rsid w:val="00F71672"/>
    <w:rsid w:val="00F72BB4"/>
    <w:rsid w:val="00F7307B"/>
    <w:rsid w:val="00F76B5B"/>
    <w:rsid w:val="00F82663"/>
    <w:rsid w:val="00F91216"/>
    <w:rsid w:val="00FB1C37"/>
    <w:rsid w:val="00FC3479"/>
    <w:rsid w:val="00FE0189"/>
    <w:rsid w:val="00FE373C"/>
    <w:rsid w:val="00FF0B2F"/>
    <w:rsid w:val="00FF3DF5"/>
    <w:rsid w:val="00FF4946"/>
    <w:rsid w:val="00FF4A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8785"/>
    <o:shapelayout v:ext="edit">
      <o:idmap v:ext="edit" data="1"/>
    </o:shapelayout>
  </w:shapeDefaults>
  <w:decimalSymbol w:val="."/>
  <w:listSeparator w:val=","/>
  <w14:docId w14:val="2C1B3641"/>
  <w15:chartTrackingRefBased/>
  <w15:docId w15:val="{D4D8D28C-49D4-42EE-9127-D80189E09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066B2"/>
    <w:pPr>
      <w:spacing w:after="0" w:line="240" w:lineRule="auto"/>
    </w:pPr>
    <w:rPr>
      <w:rFonts w:ascii="Univers (WN)" w:eastAsia="SimSun" w:hAnsi="Univers (WN)" w:cs="Times New Roman"/>
      <w:b/>
      <w:sz w:val="24"/>
      <w:szCs w:val="20"/>
    </w:rPr>
  </w:style>
  <w:style w:type="paragraph" w:styleId="Heading1">
    <w:name w:val="heading 1"/>
    <w:basedOn w:val="Normal"/>
    <w:next w:val="Normal"/>
    <w:link w:val="Heading1Char"/>
    <w:qFormat/>
    <w:rsid w:val="00A9244E"/>
    <w:pPr>
      <w:keepNext/>
      <w:numPr>
        <w:numId w:val="1"/>
      </w:numPr>
      <w:spacing w:before="240" w:after="60"/>
      <w:outlineLvl w:val="0"/>
    </w:pPr>
    <w:rPr>
      <w:rFonts w:ascii="Arial" w:hAnsi="Arial"/>
      <w:kern w:val="28"/>
      <w:sz w:val="28"/>
    </w:rPr>
  </w:style>
  <w:style w:type="paragraph" w:styleId="Heading2">
    <w:name w:val="heading 2"/>
    <w:basedOn w:val="Normal"/>
    <w:next w:val="Normal"/>
    <w:link w:val="Heading2Char"/>
    <w:qFormat/>
    <w:rsid w:val="00A9244E"/>
    <w:pPr>
      <w:keepNext/>
      <w:numPr>
        <w:ilvl w:val="1"/>
        <w:numId w:val="1"/>
      </w:numPr>
      <w:spacing w:before="240" w:after="60"/>
      <w:outlineLvl w:val="1"/>
    </w:pPr>
    <w:rPr>
      <w:rFonts w:ascii="Arial" w:hAnsi="Arial"/>
      <w:i/>
    </w:rPr>
  </w:style>
  <w:style w:type="paragraph" w:styleId="Heading3">
    <w:name w:val="heading 3"/>
    <w:basedOn w:val="Normal"/>
    <w:next w:val="Normal"/>
    <w:link w:val="Heading3Char"/>
    <w:qFormat/>
    <w:rsid w:val="00A9244E"/>
    <w:pPr>
      <w:keepNext/>
      <w:numPr>
        <w:ilvl w:val="2"/>
        <w:numId w:val="1"/>
      </w:numPr>
      <w:spacing w:before="240" w:after="60"/>
      <w:outlineLvl w:val="2"/>
    </w:pPr>
    <w:rPr>
      <w:rFonts w:ascii="Times New Roman" w:hAnsi="Times New Roman"/>
    </w:rPr>
  </w:style>
  <w:style w:type="paragraph" w:styleId="Heading4">
    <w:name w:val="heading 4"/>
    <w:basedOn w:val="Normal"/>
    <w:next w:val="Normal"/>
    <w:link w:val="Heading4Char"/>
    <w:qFormat/>
    <w:rsid w:val="00A9244E"/>
    <w:pPr>
      <w:keepNext/>
      <w:numPr>
        <w:ilvl w:val="3"/>
        <w:numId w:val="1"/>
      </w:numPr>
      <w:spacing w:before="240" w:after="60"/>
      <w:outlineLvl w:val="3"/>
    </w:pPr>
    <w:rPr>
      <w:rFonts w:ascii="Times New Roman" w:hAnsi="Times New Roman"/>
      <w:i/>
    </w:rPr>
  </w:style>
  <w:style w:type="paragraph" w:styleId="Heading5">
    <w:name w:val="heading 5"/>
    <w:basedOn w:val="Normal"/>
    <w:next w:val="Normal"/>
    <w:link w:val="Heading5Char"/>
    <w:qFormat/>
    <w:rsid w:val="00A9244E"/>
    <w:pPr>
      <w:numPr>
        <w:ilvl w:val="4"/>
        <w:numId w:val="1"/>
      </w:numPr>
      <w:spacing w:before="240" w:after="60"/>
      <w:outlineLvl w:val="4"/>
    </w:pPr>
    <w:rPr>
      <w:rFonts w:ascii="Arial" w:hAnsi="Arial"/>
      <w:sz w:val="22"/>
    </w:rPr>
  </w:style>
  <w:style w:type="paragraph" w:styleId="Heading6">
    <w:name w:val="heading 6"/>
    <w:basedOn w:val="Normal"/>
    <w:next w:val="Normal"/>
    <w:link w:val="Heading6Char"/>
    <w:qFormat/>
    <w:rsid w:val="00A9244E"/>
    <w:pPr>
      <w:numPr>
        <w:ilvl w:val="5"/>
        <w:numId w:val="1"/>
      </w:numPr>
      <w:spacing w:before="240" w:after="60"/>
      <w:outlineLvl w:val="5"/>
    </w:pPr>
    <w:rPr>
      <w:rFonts w:ascii="Arial" w:hAnsi="Arial"/>
      <w:i/>
      <w:sz w:val="22"/>
    </w:rPr>
  </w:style>
  <w:style w:type="paragraph" w:styleId="Heading7">
    <w:name w:val="heading 7"/>
    <w:basedOn w:val="Normal"/>
    <w:next w:val="Normal"/>
    <w:link w:val="Heading7Char"/>
    <w:qFormat/>
    <w:rsid w:val="00A9244E"/>
    <w:pPr>
      <w:numPr>
        <w:ilvl w:val="6"/>
        <w:numId w:val="1"/>
      </w:numPr>
      <w:spacing w:before="240" w:after="60"/>
      <w:outlineLvl w:val="6"/>
    </w:pPr>
    <w:rPr>
      <w:rFonts w:ascii="Arial" w:hAnsi="Arial"/>
      <w:sz w:val="20"/>
    </w:rPr>
  </w:style>
  <w:style w:type="paragraph" w:styleId="Heading8">
    <w:name w:val="heading 8"/>
    <w:basedOn w:val="Normal"/>
    <w:next w:val="Normal"/>
    <w:link w:val="Heading8Char"/>
    <w:qFormat/>
    <w:rsid w:val="00A9244E"/>
    <w:pPr>
      <w:numPr>
        <w:ilvl w:val="7"/>
        <w:numId w:val="1"/>
      </w:numPr>
      <w:spacing w:before="240" w:after="60"/>
      <w:outlineLvl w:val="7"/>
    </w:pPr>
    <w:rPr>
      <w:rFonts w:ascii="Arial" w:hAnsi="Arial"/>
      <w:i/>
      <w:sz w:val="20"/>
    </w:rPr>
  </w:style>
  <w:style w:type="paragraph" w:styleId="Heading9">
    <w:name w:val="heading 9"/>
    <w:basedOn w:val="Normal"/>
    <w:next w:val="Normal"/>
    <w:link w:val="Heading9Char"/>
    <w:qFormat/>
    <w:rsid w:val="00A9244E"/>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1712FD"/>
    <w:pPr>
      <w:tabs>
        <w:tab w:val="left" w:pos="-720"/>
        <w:tab w:val="left" w:pos="0"/>
        <w:tab w:val="left" w:pos="720"/>
        <w:tab w:val="left" w:pos="1080"/>
        <w:tab w:val="left" w:pos="1800"/>
        <w:tab w:val="left" w:pos="2160"/>
        <w:tab w:val="left" w:pos="2520"/>
        <w:tab w:val="left" w:pos="2880"/>
        <w:tab w:val="left" w:pos="3240"/>
        <w:tab w:val="left" w:pos="3600"/>
        <w:tab w:val="left" w:pos="4320"/>
        <w:tab w:val="left" w:pos="5040"/>
        <w:tab w:val="left" w:pos="5760"/>
        <w:tab w:val="left" w:pos="6480"/>
        <w:tab w:val="left" w:pos="7200"/>
      </w:tabs>
      <w:jc w:val="both"/>
    </w:pPr>
    <w:rPr>
      <w:rFonts w:ascii="Arial" w:hAnsi="Arial"/>
      <w:b w:val="0"/>
      <w:sz w:val="20"/>
    </w:rPr>
  </w:style>
  <w:style w:type="character" w:customStyle="1" w:styleId="BodyTextChar">
    <w:name w:val="Body Text Char"/>
    <w:basedOn w:val="DefaultParagraphFont"/>
    <w:link w:val="BodyText"/>
    <w:rsid w:val="001712FD"/>
    <w:rPr>
      <w:rFonts w:ascii="Arial" w:eastAsia="SimSun" w:hAnsi="Arial" w:cs="Times New Roman"/>
      <w:sz w:val="20"/>
      <w:szCs w:val="20"/>
    </w:rPr>
  </w:style>
  <w:style w:type="character" w:styleId="Hyperlink">
    <w:name w:val="Hyperlink"/>
    <w:uiPriority w:val="99"/>
    <w:rsid w:val="001712FD"/>
    <w:rPr>
      <w:color w:val="0000FF"/>
      <w:u w:val="single"/>
    </w:rPr>
  </w:style>
  <w:style w:type="paragraph" w:styleId="ListParagraph">
    <w:name w:val="List Paragraph"/>
    <w:basedOn w:val="Normal"/>
    <w:link w:val="ListParagraphChar"/>
    <w:uiPriority w:val="34"/>
    <w:qFormat/>
    <w:rsid w:val="001712FD"/>
    <w:pPr>
      <w:spacing w:after="200" w:line="276" w:lineRule="auto"/>
      <w:ind w:left="720"/>
      <w:contextualSpacing/>
    </w:pPr>
    <w:rPr>
      <w:rFonts w:asciiTheme="minorHAnsi" w:eastAsiaTheme="minorHAnsi" w:hAnsiTheme="minorHAnsi" w:cstheme="minorBidi"/>
      <w:b w:val="0"/>
      <w:sz w:val="22"/>
      <w:szCs w:val="22"/>
    </w:rPr>
  </w:style>
  <w:style w:type="table" w:styleId="TableGrid">
    <w:name w:val="Table Grid"/>
    <w:basedOn w:val="TableNormal"/>
    <w:uiPriority w:val="39"/>
    <w:rsid w:val="001712FD"/>
    <w:pPr>
      <w:spacing w:after="0" w:line="240" w:lineRule="auto"/>
    </w:pPr>
    <w:rPr>
      <w:rFonts w:ascii="CG Times (WN)" w:eastAsia="SimSun" w:hAnsi="CG Times (W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67"/>
    <w:rsid w:val="001712FD"/>
    <w:rPr>
      <w:color w:val="808080"/>
    </w:rPr>
  </w:style>
  <w:style w:type="paragraph" w:styleId="Header">
    <w:name w:val="header"/>
    <w:basedOn w:val="Normal"/>
    <w:link w:val="HeaderChar"/>
    <w:uiPriority w:val="99"/>
    <w:unhideWhenUsed/>
    <w:rsid w:val="009F1CFC"/>
    <w:pPr>
      <w:tabs>
        <w:tab w:val="center" w:pos="4680"/>
        <w:tab w:val="right" w:pos="9360"/>
      </w:tabs>
    </w:pPr>
  </w:style>
  <w:style w:type="character" w:customStyle="1" w:styleId="HeaderChar">
    <w:name w:val="Header Char"/>
    <w:basedOn w:val="DefaultParagraphFont"/>
    <w:link w:val="Header"/>
    <w:uiPriority w:val="99"/>
    <w:rsid w:val="009F1CFC"/>
    <w:rPr>
      <w:rFonts w:ascii="Univers (WN)" w:eastAsia="SimSun" w:hAnsi="Univers (WN)" w:cs="Times New Roman"/>
      <w:b/>
      <w:sz w:val="24"/>
      <w:szCs w:val="20"/>
    </w:rPr>
  </w:style>
  <w:style w:type="paragraph" w:styleId="Footer">
    <w:name w:val="footer"/>
    <w:basedOn w:val="Normal"/>
    <w:link w:val="FooterChar"/>
    <w:uiPriority w:val="99"/>
    <w:unhideWhenUsed/>
    <w:rsid w:val="009F1CFC"/>
    <w:pPr>
      <w:tabs>
        <w:tab w:val="center" w:pos="4680"/>
        <w:tab w:val="right" w:pos="9360"/>
      </w:tabs>
    </w:pPr>
  </w:style>
  <w:style w:type="character" w:customStyle="1" w:styleId="FooterChar">
    <w:name w:val="Footer Char"/>
    <w:basedOn w:val="DefaultParagraphFont"/>
    <w:link w:val="Footer"/>
    <w:uiPriority w:val="99"/>
    <w:rsid w:val="009F1CFC"/>
    <w:rPr>
      <w:rFonts w:ascii="Univers (WN)" w:eastAsia="SimSun" w:hAnsi="Univers (WN)" w:cs="Times New Roman"/>
      <w:b/>
      <w:sz w:val="24"/>
      <w:szCs w:val="20"/>
    </w:rPr>
  </w:style>
  <w:style w:type="paragraph" w:styleId="BalloonText">
    <w:name w:val="Balloon Text"/>
    <w:basedOn w:val="Normal"/>
    <w:link w:val="BalloonTextChar"/>
    <w:uiPriority w:val="99"/>
    <w:semiHidden/>
    <w:unhideWhenUsed/>
    <w:rsid w:val="00434D8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4D8E"/>
    <w:rPr>
      <w:rFonts w:ascii="Segoe UI" w:eastAsia="SimSun" w:hAnsi="Segoe UI" w:cs="Segoe UI"/>
      <w:b/>
      <w:sz w:val="18"/>
      <w:szCs w:val="18"/>
    </w:rPr>
  </w:style>
  <w:style w:type="character" w:customStyle="1" w:styleId="Heading1Char">
    <w:name w:val="Heading 1 Char"/>
    <w:basedOn w:val="DefaultParagraphFont"/>
    <w:link w:val="Heading1"/>
    <w:rsid w:val="00A9244E"/>
    <w:rPr>
      <w:rFonts w:ascii="Arial" w:eastAsia="SimSun" w:hAnsi="Arial" w:cs="Times New Roman"/>
      <w:b/>
      <w:kern w:val="28"/>
      <w:sz w:val="28"/>
      <w:szCs w:val="20"/>
    </w:rPr>
  </w:style>
  <w:style w:type="character" w:customStyle="1" w:styleId="Heading2Char">
    <w:name w:val="Heading 2 Char"/>
    <w:basedOn w:val="DefaultParagraphFont"/>
    <w:link w:val="Heading2"/>
    <w:rsid w:val="00A9244E"/>
    <w:rPr>
      <w:rFonts w:ascii="Arial" w:eastAsia="SimSun" w:hAnsi="Arial" w:cs="Times New Roman"/>
      <w:b/>
      <w:i/>
      <w:sz w:val="24"/>
      <w:szCs w:val="20"/>
    </w:rPr>
  </w:style>
  <w:style w:type="character" w:customStyle="1" w:styleId="Heading3Char">
    <w:name w:val="Heading 3 Char"/>
    <w:basedOn w:val="DefaultParagraphFont"/>
    <w:link w:val="Heading3"/>
    <w:rsid w:val="00A9244E"/>
    <w:rPr>
      <w:rFonts w:ascii="Times New Roman" w:eastAsia="SimSun" w:hAnsi="Times New Roman" w:cs="Times New Roman"/>
      <w:b/>
      <w:sz w:val="24"/>
      <w:szCs w:val="20"/>
    </w:rPr>
  </w:style>
  <w:style w:type="character" w:customStyle="1" w:styleId="Heading4Char">
    <w:name w:val="Heading 4 Char"/>
    <w:basedOn w:val="DefaultParagraphFont"/>
    <w:link w:val="Heading4"/>
    <w:rsid w:val="00A9244E"/>
    <w:rPr>
      <w:rFonts w:ascii="Times New Roman" w:eastAsia="SimSun" w:hAnsi="Times New Roman" w:cs="Times New Roman"/>
      <w:b/>
      <w:i/>
      <w:sz w:val="24"/>
      <w:szCs w:val="20"/>
    </w:rPr>
  </w:style>
  <w:style w:type="character" w:customStyle="1" w:styleId="Heading5Char">
    <w:name w:val="Heading 5 Char"/>
    <w:basedOn w:val="DefaultParagraphFont"/>
    <w:link w:val="Heading5"/>
    <w:rsid w:val="00A9244E"/>
    <w:rPr>
      <w:rFonts w:ascii="Arial" w:eastAsia="SimSun" w:hAnsi="Arial" w:cs="Times New Roman"/>
      <w:b/>
      <w:szCs w:val="20"/>
    </w:rPr>
  </w:style>
  <w:style w:type="character" w:customStyle="1" w:styleId="Heading6Char">
    <w:name w:val="Heading 6 Char"/>
    <w:basedOn w:val="DefaultParagraphFont"/>
    <w:link w:val="Heading6"/>
    <w:rsid w:val="00A9244E"/>
    <w:rPr>
      <w:rFonts w:ascii="Arial" w:eastAsia="SimSun" w:hAnsi="Arial" w:cs="Times New Roman"/>
      <w:b/>
      <w:i/>
      <w:szCs w:val="20"/>
    </w:rPr>
  </w:style>
  <w:style w:type="character" w:customStyle="1" w:styleId="Heading7Char">
    <w:name w:val="Heading 7 Char"/>
    <w:basedOn w:val="DefaultParagraphFont"/>
    <w:link w:val="Heading7"/>
    <w:rsid w:val="00A9244E"/>
    <w:rPr>
      <w:rFonts w:ascii="Arial" w:eastAsia="SimSun" w:hAnsi="Arial" w:cs="Times New Roman"/>
      <w:b/>
      <w:sz w:val="20"/>
      <w:szCs w:val="20"/>
    </w:rPr>
  </w:style>
  <w:style w:type="character" w:customStyle="1" w:styleId="Heading8Char">
    <w:name w:val="Heading 8 Char"/>
    <w:basedOn w:val="DefaultParagraphFont"/>
    <w:link w:val="Heading8"/>
    <w:rsid w:val="00A9244E"/>
    <w:rPr>
      <w:rFonts w:ascii="Arial" w:eastAsia="SimSun" w:hAnsi="Arial" w:cs="Times New Roman"/>
      <w:b/>
      <w:i/>
      <w:sz w:val="20"/>
      <w:szCs w:val="20"/>
    </w:rPr>
  </w:style>
  <w:style w:type="character" w:customStyle="1" w:styleId="Heading9Char">
    <w:name w:val="Heading 9 Char"/>
    <w:basedOn w:val="DefaultParagraphFont"/>
    <w:link w:val="Heading9"/>
    <w:rsid w:val="00A9244E"/>
    <w:rPr>
      <w:rFonts w:ascii="Arial" w:eastAsia="SimSun" w:hAnsi="Arial" w:cs="Times New Roman"/>
      <w:b/>
      <w:i/>
      <w:sz w:val="18"/>
      <w:szCs w:val="20"/>
    </w:rPr>
  </w:style>
  <w:style w:type="character" w:styleId="CommentReference">
    <w:name w:val="annotation reference"/>
    <w:basedOn w:val="DefaultParagraphFont"/>
    <w:uiPriority w:val="99"/>
    <w:unhideWhenUsed/>
    <w:rsid w:val="00EB4A57"/>
    <w:rPr>
      <w:sz w:val="16"/>
      <w:szCs w:val="16"/>
    </w:rPr>
  </w:style>
  <w:style w:type="paragraph" w:styleId="CommentText">
    <w:name w:val="annotation text"/>
    <w:basedOn w:val="Normal"/>
    <w:link w:val="CommentTextChar"/>
    <w:uiPriority w:val="99"/>
    <w:unhideWhenUsed/>
    <w:rsid w:val="00EB4A57"/>
    <w:rPr>
      <w:sz w:val="20"/>
    </w:rPr>
  </w:style>
  <w:style w:type="character" w:customStyle="1" w:styleId="CommentTextChar">
    <w:name w:val="Comment Text Char"/>
    <w:basedOn w:val="DefaultParagraphFont"/>
    <w:link w:val="CommentText"/>
    <w:uiPriority w:val="99"/>
    <w:rsid w:val="00EB4A57"/>
    <w:rPr>
      <w:rFonts w:ascii="Univers (WN)" w:eastAsia="SimSun" w:hAnsi="Univers (WN)" w:cs="Times New Roman"/>
      <w:b/>
      <w:sz w:val="20"/>
      <w:szCs w:val="20"/>
    </w:rPr>
  </w:style>
  <w:style w:type="paragraph" w:styleId="CommentSubject">
    <w:name w:val="annotation subject"/>
    <w:basedOn w:val="CommentText"/>
    <w:next w:val="CommentText"/>
    <w:link w:val="CommentSubjectChar"/>
    <w:uiPriority w:val="99"/>
    <w:semiHidden/>
    <w:unhideWhenUsed/>
    <w:rsid w:val="00EB4A57"/>
    <w:rPr>
      <w:bCs/>
    </w:rPr>
  </w:style>
  <w:style w:type="character" w:customStyle="1" w:styleId="CommentSubjectChar">
    <w:name w:val="Comment Subject Char"/>
    <w:basedOn w:val="CommentTextChar"/>
    <w:link w:val="CommentSubject"/>
    <w:uiPriority w:val="99"/>
    <w:semiHidden/>
    <w:rsid w:val="00EB4A57"/>
    <w:rPr>
      <w:rFonts w:ascii="Univers (WN)" w:eastAsia="SimSun" w:hAnsi="Univers (WN)" w:cs="Times New Roman"/>
      <w:b/>
      <w:bCs/>
      <w:sz w:val="20"/>
      <w:szCs w:val="20"/>
    </w:rPr>
  </w:style>
  <w:style w:type="paragraph" w:styleId="Revision">
    <w:name w:val="Revision"/>
    <w:hidden/>
    <w:uiPriority w:val="99"/>
    <w:semiHidden/>
    <w:rsid w:val="00A25CFB"/>
    <w:pPr>
      <w:spacing w:after="0" w:line="240" w:lineRule="auto"/>
    </w:pPr>
    <w:rPr>
      <w:rFonts w:ascii="Univers (WN)" w:eastAsia="SimSun" w:hAnsi="Univers (WN)" w:cs="Times New Roman"/>
      <w:b/>
      <w:sz w:val="24"/>
      <w:szCs w:val="20"/>
    </w:rPr>
  </w:style>
  <w:style w:type="paragraph" w:styleId="NoSpacing">
    <w:name w:val="No Spacing"/>
    <w:uiPriority w:val="1"/>
    <w:qFormat/>
    <w:rsid w:val="007C48F1"/>
    <w:pPr>
      <w:spacing w:after="0" w:line="240" w:lineRule="auto"/>
    </w:pPr>
  </w:style>
  <w:style w:type="paragraph" w:styleId="BodyTextIndent3">
    <w:name w:val="Body Text Indent 3"/>
    <w:basedOn w:val="Normal"/>
    <w:link w:val="BodyTextIndent3Char"/>
    <w:uiPriority w:val="99"/>
    <w:unhideWhenUsed/>
    <w:rsid w:val="00AC0385"/>
    <w:pPr>
      <w:spacing w:after="120"/>
      <w:ind w:left="360"/>
    </w:pPr>
    <w:rPr>
      <w:sz w:val="16"/>
      <w:szCs w:val="16"/>
    </w:rPr>
  </w:style>
  <w:style w:type="character" w:customStyle="1" w:styleId="BodyTextIndent3Char">
    <w:name w:val="Body Text Indent 3 Char"/>
    <w:basedOn w:val="DefaultParagraphFont"/>
    <w:link w:val="BodyTextIndent3"/>
    <w:uiPriority w:val="99"/>
    <w:rsid w:val="00AC0385"/>
    <w:rPr>
      <w:rFonts w:ascii="Univers (WN)" w:eastAsia="SimSun" w:hAnsi="Univers (WN)" w:cs="Times New Roman"/>
      <w:b/>
      <w:sz w:val="16"/>
      <w:szCs w:val="16"/>
    </w:rPr>
  </w:style>
  <w:style w:type="table" w:customStyle="1" w:styleId="TableGrid1">
    <w:name w:val="Table Grid1"/>
    <w:basedOn w:val="TableNormal"/>
    <w:next w:val="TableGrid"/>
    <w:uiPriority w:val="39"/>
    <w:rsid w:val="00C146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locked/>
    <w:rsid w:val="00C14672"/>
  </w:style>
  <w:style w:type="table" w:customStyle="1" w:styleId="TableGrid2">
    <w:name w:val="Table Grid2"/>
    <w:basedOn w:val="TableNormal"/>
    <w:next w:val="TableGrid"/>
    <w:uiPriority w:val="39"/>
    <w:rsid w:val="00C146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unhideWhenUsed/>
    <w:rsid w:val="009565B8"/>
    <w:pPr>
      <w:spacing w:after="120"/>
      <w:ind w:left="360"/>
    </w:pPr>
  </w:style>
  <w:style w:type="character" w:customStyle="1" w:styleId="BodyTextIndentChar">
    <w:name w:val="Body Text Indent Char"/>
    <w:basedOn w:val="DefaultParagraphFont"/>
    <w:link w:val="BodyTextIndent"/>
    <w:uiPriority w:val="99"/>
    <w:rsid w:val="009565B8"/>
    <w:rPr>
      <w:rFonts w:ascii="Univers (WN)" w:eastAsia="SimSun" w:hAnsi="Univers (WN)" w:cs="Times New Roman"/>
      <w:b/>
      <w:sz w:val="24"/>
      <w:szCs w:val="20"/>
    </w:rPr>
  </w:style>
  <w:style w:type="paragraph" w:styleId="BodyTextIndent2">
    <w:name w:val="Body Text Indent 2"/>
    <w:basedOn w:val="Normal"/>
    <w:link w:val="BodyTextIndent2Char"/>
    <w:uiPriority w:val="99"/>
    <w:semiHidden/>
    <w:unhideWhenUsed/>
    <w:rsid w:val="00E2128F"/>
    <w:pPr>
      <w:spacing w:after="120" w:line="480" w:lineRule="auto"/>
      <w:ind w:left="360"/>
    </w:pPr>
  </w:style>
  <w:style w:type="character" w:customStyle="1" w:styleId="BodyTextIndent2Char">
    <w:name w:val="Body Text Indent 2 Char"/>
    <w:basedOn w:val="DefaultParagraphFont"/>
    <w:link w:val="BodyTextIndent2"/>
    <w:uiPriority w:val="99"/>
    <w:semiHidden/>
    <w:rsid w:val="00E2128F"/>
    <w:rPr>
      <w:rFonts w:ascii="Univers (WN)" w:eastAsia="SimSun" w:hAnsi="Univers (WN)" w:cs="Times New Roman"/>
      <w:b/>
      <w:sz w:val="24"/>
      <w:szCs w:val="20"/>
    </w:rPr>
  </w:style>
  <w:style w:type="table" w:customStyle="1" w:styleId="TableGrid3">
    <w:name w:val="Table Grid3"/>
    <w:basedOn w:val="TableNormal"/>
    <w:next w:val="TableGrid"/>
    <w:uiPriority w:val="39"/>
    <w:rsid w:val="003E3F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C910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C910C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9251249">
      <w:bodyDiv w:val="1"/>
      <w:marLeft w:val="0"/>
      <w:marRight w:val="0"/>
      <w:marTop w:val="0"/>
      <w:marBottom w:val="0"/>
      <w:divBdr>
        <w:top w:val="none" w:sz="0" w:space="0" w:color="auto"/>
        <w:left w:val="none" w:sz="0" w:space="0" w:color="auto"/>
        <w:bottom w:val="none" w:sz="0" w:space="0" w:color="auto"/>
        <w:right w:val="none" w:sz="0" w:space="0" w:color="auto"/>
      </w:divBdr>
    </w:div>
    <w:div w:id="1269191268">
      <w:bodyDiv w:val="1"/>
      <w:marLeft w:val="0"/>
      <w:marRight w:val="0"/>
      <w:marTop w:val="0"/>
      <w:marBottom w:val="0"/>
      <w:divBdr>
        <w:top w:val="none" w:sz="0" w:space="0" w:color="auto"/>
        <w:left w:val="none" w:sz="0" w:space="0" w:color="auto"/>
        <w:bottom w:val="none" w:sz="0" w:space="0" w:color="auto"/>
        <w:right w:val="none" w:sz="0" w:space="0" w:color="auto"/>
      </w:divBdr>
    </w:div>
    <w:div w:id="1574703736">
      <w:bodyDiv w:val="1"/>
      <w:marLeft w:val="0"/>
      <w:marRight w:val="0"/>
      <w:marTop w:val="0"/>
      <w:marBottom w:val="0"/>
      <w:divBdr>
        <w:top w:val="none" w:sz="0" w:space="0" w:color="auto"/>
        <w:left w:val="none" w:sz="0" w:space="0" w:color="auto"/>
        <w:bottom w:val="none" w:sz="0" w:space="0" w:color="auto"/>
        <w:right w:val="none" w:sz="0" w:space="0" w:color="auto"/>
      </w:divBdr>
    </w:div>
    <w:div w:id="1597858123">
      <w:bodyDiv w:val="1"/>
      <w:marLeft w:val="0"/>
      <w:marRight w:val="0"/>
      <w:marTop w:val="0"/>
      <w:marBottom w:val="0"/>
      <w:divBdr>
        <w:top w:val="none" w:sz="0" w:space="0" w:color="auto"/>
        <w:left w:val="none" w:sz="0" w:space="0" w:color="auto"/>
        <w:bottom w:val="none" w:sz="0" w:space="0" w:color="auto"/>
        <w:right w:val="none" w:sz="0" w:space="0" w:color="auto"/>
      </w:divBdr>
    </w:div>
    <w:div w:id="1634795787">
      <w:bodyDiv w:val="1"/>
      <w:marLeft w:val="0"/>
      <w:marRight w:val="0"/>
      <w:marTop w:val="0"/>
      <w:marBottom w:val="0"/>
      <w:divBdr>
        <w:top w:val="none" w:sz="0" w:space="0" w:color="auto"/>
        <w:left w:val="none" w:sz="0" w:space="0" w:color="auto"/>
        <w:bottom w:val="none" w:sz="0" w:space="0" w:color="auto"/>
        <w:right w:val="none" w:sz="0" w:space="0" w:color="auto"/>
      </w:divBdr>
    </w:div>
    <w:div w:id="1755471207">
      <w:bodyDiv w:val="1"/>
      <w:marLeft w:val="0"/>
      <w:marRight w:val="0"/>
      <w:marTop w:val="0"/>
      <w:marBottom w:val="0"/>
      <w:divBdr>
        <w:top w:val="none" w:sz="0" w:space="0" w:color="auto"/>
        <w:left w:val="none" w:sz="0" w:space="0" w:color="auto"/>
        <w:bottom w:val="none" w:sz="0" w:space="0" w:color="auto"/>
        <w:right w:val="none" w:sz="0" w:space="0" w:color="auto"/>
      </w:divBdr>
    </w:div>
    <w:div w:id="1770274172">
      <w:bodyDiv w:val="1"/>
      <w:marLeft w:val="0"/>
      <w:marRight w:val="0"/>
      <w:marTop w:val="0"/>
      <w:marBottom w:val="0"/>
      <w:divBdr>
        <w:top w:val="none" w:sz="0" w:space="0" w:color="auto"/>
        <w:left w:val="none" w:sz="0" w:space="0" w:color="auto"/>
        <w:bottom w:val="none" w:sz="0" w:space="0" w:color="auto"/>
        <w:right w:val="none" w:sz="0" w:space="0" w:color="auto"/>
      </w:divBdr>
    </w:div>
    <w:div w:id="1872526170">
      <w:bodyDiv w:val="1"/>
      <w:marLeft w:val="0"/>
      <w:marRight w:val="0"/>
      <w:marTop w:val="0"/>
      <w:marBottom w:val="0"/>
      <w:divBdr>
        <w:top w:val="none" w:sz="0" w:space="0" w:color="auto"/>
        <w:left w:val="none" w:sz="0" w:space="0" w:color="auto"/>
        <w:bottom w:val="none" w:sz="0" w:space="0" w:color="auto"/>
        <w:right w:val="none" w:sz="0" w:space="0" w:color="auto"/>
      </w:divBdr>
    </w:div>
    <w:div w:id="21443467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EF@COMMERCE.wa.gov" TargetMode="Externa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EF@commerce.wa.gov"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www.commerce.wa.gov/growing-the-economy/energy/clean-energy-fund/energy-rdd-clean-energy-fund/"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commerce.wa.gov/growing-the-economy/energy/clean-energy-fund/energy-rdd-clean-energy-fund/" TargetMode="External"/><Relationship Id="rId14" Type="http://schemas.openxmlformats.org/officeDocument/2006/relationships/hyperlink" Target="http://www.omwbe.wa.gov"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33F6EC6BA41A4F1FB52723EA2D06DAC5"/>
        <w:category>
          <w:name w:val="General"/>
          <w:gallery w:val="placeholder"/>
        </w:category>
        <w:types>
          <w:type w:val="bbPlcHdr"/>
        </w:types>
        <w:behaviors>
          <w:behavior w:val="content"/>
        </w:behaviors>
        <w:guid w:val="{B3455FF4-C7A2-4629-B52A-11B55286DB2D}"/>
      </w:docPartPr>
      <w:docPartBody>
        <w:p w:rsidR="00BD5FBE" w:rsidRDefault="00122422" w:rsidP="00122422">
          <w:pPr>
            <w:pStyle w:val="33F6EC6BA41A4F1FB52723EA2D06DAC5"/>
          </w:pPr>
          <w:r w:rsidRPr="004D721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D2C94969-E846-4A8C-8189-6F05DEA401D5}"/>
      </w:docPartPr>
      <w:docPartBody>
        <w:p w:rsidR="00BD5FBE" w:rsidRDefault="00122422">
          <w:r w:rsidRPr="006D7E1E">
            <w:rPr>
              <w:rStyle w:val="PlaceholderText"/>
            </w:rPr>
            <w:t>Click or tap here to enter text.</w:t>
          </w:r>
        </w:p>
      </w:docPartBody>
    </w:docPart>
    <w:docPart>
      <w:docPartPr>
        <w:name w:val="4E8AFD427BF24A7D85D4001A2098BC3B"/>
        <w:category>
          <w:name w:val="General"/>
          <w:gallery w:val="placeholder"/>
        </w:category>
        <w:types>
          <w:type w:val="bbPlcHdr"/>
        </w:types>
        <w:behaviors>
          <w:behavior w:val="content"/>
        </w:behaviors>
        <w:guid w:val="{7AD38E4B-6325-4CAF-BFB0-E16C17B3705F}"/>
      </w:docPartPr>
      <w:docPartBody>
        <w:p w:rsidR="00BD5FBE" w:rsidRDefault="00122422" w:rsidP="00122422">
          <w:pPr>
            <w:pStyle w:val="4E8AFD427BF24A7D85D4001A2098BC3B"/>
          </w:pPr>
          <w:r w:rsidRPr="006D7E1E">
            <w:rPr>
              <w:rStyle w:val="PlaceholderText"/>
            </w:rPr>
            <w:t>Click or tap here to enter text.</w:t>
          </w:r>
        </w:p>
      </w:docPartBody>
    </w:docPart>
    <w:docPart>
      <w:docPartPr>
        <w:name w:val="774AD5E6EE0C4706A5C1B7CC03684A77"/>
        <w:category>
          <w:name w:val="General"/>
          <w:gallery w:val="placeholder"/>
        </w:category>
        <w:types>
          <w:type w:val="bbPlcHdr"/>
        </w:types>
        <w:behaviors>
          <w:behavior w:val="content"/>
        </w:behaviors>
        <w:guid w:val="{97DEED8E-18AB-49DA-9454-6282DAD1FA1A}"/>
      </w:docPartPr>
      <w:docPartBody>
        <w:p w:rsidR="00BD5FBE" w:rsidRDefault="00122422" w:rsidP="00122422">
          <w:pPr>
            <w:pStyle w:val="774AD5E6EE0C4706A5C1B7CC03684A77"/>
          </w:pPr>
          <w:r w:rsidRPr="006D7E1E">
            <w:rPr>
              <w:rStyle w:val="PlaceholderText"/>
            </w:rPr>
            <w:t>Click or tap here to enter text.</w:t>
          </w:r>
        </w:p>
      </w:docPartBody>
    </w:docPart>
    <w:docPart>
      <w:docPartPr>
        <w:name w:val="6F7770DF28A44352BE9F8DB385284641"/>
        <w:category>
          <w:name w:val="General"/>
          <w:gallery w:val="placeholder"/>
        </w:category>
        <w:types>
          <w:type w:val="bbPlcHdr"/>
        </w:types>
        <w:behaviors>
          <w:behavior w:val="content"/>
        </w:behaviors>
        <w:guid w:val="{ED5C571E-B861-43B9-B6EA-18BEDB2A64B2}"/>
      </w:docPartPr>
      <w:docPartBody>
        <w:p w:rsidR="00BD5FBE" w:rsidRDefault="00122422" w:rsidP="00122422">
          <w:pPr>
            <w:pStyle w:val="6F7770DF28A44352BE9F8DB385284641"/>
          </w:pPr>
          <w:r w:rsidRPr="006D7E1E">
            <w:rPr>
              <w:rStyle w:val="PlaceholderText"/>
            </w:rPr>
            <w:t>Click or tap here to enter text.</w:t>
          </w:r>
        </w:p>
      </w:docPartBody>
    </w:docPart>
    <w:docPart>
      <w:docPartPr>
        <w:name w:val="218E389B0FEC4660BE5A71F533EEE81C"/>
        <w:category>
          <w:name w:val="General"/>
          <w:gallery w:val="placeholder"/>
        </w:category>
        <w:types>
          <w:type w:val="bbPlcHdr"/>
        </w:types>
        <w:behaviors>
          <w:behavior w:val="content"/>
        </w:behaviors>
        <w:guid w:val="{63DB2876-4577-47C4-B489-9EBDEAE779CE}"/>
      </w:docPartPr>
      <w:docPartBody>
        <w:p w:rsidR="00BD5FBE" w:rsidRDefault="00122422" w:rsidP="00122422">
          <w:pPr>
            <w:pStyle w:val="218E389B0FEC4660BE5A71F533EEE81C"/>
          </w:pPr>
          <w:r w:rsidRPr="006D7E1E">
            <w:rPr>
              <w:rStyle w:val="PlaceholderText"/>
            </w:rPr>
            <w:t>Click or tap here to enter text.</w:t>
          </w:r>
        </w:p>
      </w:docPartBody>
    </w:docPart>
    <w:docPart>
      <w:docPartPr>
        <w:name w:val="4258C560E6E7452CBAE68CF43A957D2A"/>
        <w:category>
          <w:name w:val="General"/>
          <w:gallery w:val="placeholder"/>
        </w:category>
        <w:types>
          <w:type w:val="bbPlcHdr"/>
        </w:types>
        <w:behaviors>
          <w:behavior w:val="content"/>
        </w:behaviors>
        <w:guid w:val="{196B1DD1-13F0-426B-958B-27C6AA002EA2}"/>
      </w:docPartPr>
      <w:docPartBody>
        <w:p w:rsidR="00BD5FBE" w:rsidRDefault="00122422" w:rsidP="00122422">
          <w:pPr>
            <w:pStyle w:val="4258C560E6E7452CBAE68CF43A957D2A"/>
          </w:pPr>
          <w:r w:rsidRPr="006D7E1E">
            <w:rPr>
              <w:rStyle w:val="PlaceholderText"/>
            </w:rPr>
            <w:t>Click or tap here to enter text.</w:t>
          </w:r>
        </w:p>
      </w:docPartBody>
    </w:docPart>
    <w:docPart>
      <w:docPartPr>
        <w:name w:val="32859B6EA19846A0A6E96D55CF2674E9"/>
        <w:category>
          <w:name w:val="General"/>
          <w:gallery w:val="placeholder"/>
        </w:category>
        <w:types>
          <w:type w:val="bbPlcHdr"/>
        </w:types>
        <w:behaviors>
          <w:behavior w:val="content"/>
        </w:behaviors>
        <w:guid w:val="{F92FA5C8-450F-4367-8FD2-8F4FDC9EAE85}"/>
      </w:docPartPr>
      <w:docPartBody>
        <w:p w:rsidR="00BD5FBE" w:rsidRDefault="00122422" w:rsidP="00122422">
          <w:pPr>
            <w:pStyle w:val="32859B6EA19846A0A6E96D55CF2674E9"/>
          </w:pPr>
          <w:r w:rsidRPr="006D7E1E">
            <w:rPr>
              <w:rStyle w:val="PlaceholderText"/>
            </w:rPr>
            <w:t>Click or tap here to enter text.</w:t>
          </w:r>
        </w:p>
      </w:docPartBody>
    </w:docPart>
    <w:docPart>
      <w:docPartPr>
        <w:name w:val="4F8429C547FC4BBB99F3379ECD412A54"/>
        <w:category>
          <w:name w:val="General"/>
          <w:gallery w:val="placeholder"/>
        </w:category>
        <w:types>
          <w:type w:val="bbPlcHdr"/>
        </w:types>
        <w:behaviors>
          <w:behavior w:val="content"/>
        </w:behaviors>
        <w:guid w:val="{43AFDCFD-84B5-48D8-AF34-799398DB54EA}"/>
      </w:docPartPr>
      <w:docPartBody>
        <w:p w:rsidR="00BD5FBE" w:rsidRDefault="00122422" w:rsidP="00122422">
          <w:pPr>
            <w:pStyle w:val="4F8429C547FC4BBB99F3379ECD412A54"/>
          </w:pPr>
          <w:r w:rsidRPr="006D7E1E">
            <w:rPr>
              <w:rStyle w:val="PlaceholderText"/>
            </w:rPr>
            <w:t>Click or tap here to enter text.</w:t>
          </w:r>
        </w:p>
      </w:docPartBody>
    </w:docPart>
    <w:docPart>
      <w:docPartPr>
        <w:name w:val="E18638BBA84744CB97840ACEF5639546"/>
        <w:category>
          <w:name w:val="General"/>
          <w:gallery w:val="placeholder"/>
        </w:category>
        <w:types>
          <w:type w:val="bbPlcHdr"/>
        </w:types>
        <w:behaviors>
          <w:behavior w:val="content"/>
        </w:behaviors>
        <w:guid w:val="{1FAD5687-F785-4D00-928E-75BA1C9AD18E}"/>
      </w:docPartPr>
      <w:docPartBody>
        <w:p w:rsidR="00244BC3" w:rsidRDefault="00E97815" w:rsidP="00E97815">
          <w:pPr>
            <w:pStyle w:val="E18638BBA84744CB97840ACEF5639546"/>
          </w:pPr>
          <w:r w:rsidRPr="006D7E1E">
            <w:rPr>
              <w:rStyle w:val="PlaceholderText"/>
            </w:rPr>
            <w:t>Click or tap here to enter text.</w:t>
          </w:r>
        </w:p>
      </w:docPartBody>
    </w:docPart>
    <w:docPart>
      <w:docPartPr>
        <w:name w:val="2917B414D6C744369B9A88434B2C845A"/>
        <w:category>
          <w:name w:val="General"/>
          <w:gallery w:val="placeholder"/>
        </w:category>
        <w:types>
          <w:type w:val="bbPlcHdr"/>
        </w:types>
        <w:behaviors>
          <w:behavior w:val="content"/>
        </w:behaviors>
        <w:guid w:val="{60836F68-3216-4396-BD83-25C9617AFED8}"/>
      </w:docPartPr>
      <w:docPartBody>
        <w:p w:rsidR="00244BC3" w:rsidRDefault="00E97815" w:rsidP="00E97815">
          <w:pPr>
            <w:pStyle w:val="2917B414D6C744369B9A88434B2C845A"/>
          </w:pPr>
          <w:r w:rsidRPr="006D7E1E">
            <w:rPr>
              <w:rStyle w:val="PlaceholderText"/>
            </w:rPr>
            <w:t>Click or tap here to enter text.</w:t>
          </w:r>
        </w:p>
      </w:docPartBody>
    </w:docPart>
    <w:docPart>
      <w:docPartPr>
        <w:name w:val="E6F119ED335345EEBB1D07BF5B82B39A"/>
        <w:category>
          <w:name w:val="General"/>
          <w:gallery w:val="placeholder"/>
        </w:category>
        <w:types>
          <w:type w:val="bbPlcHdr"/>
        </w:types>
        <w:behaviors>
          <w:behavior w:val="content"/>
        </w:behaviors>
        <w:guid w:val="{59B2EBBE-EC1E-4BEF-994D-DBA420510863}"/>
      </w:docPartPr>
      <w:docPartBody>
        <w:p w:rsidR="00244BC3" w:rsidRDefault="00E97815" w:rsidP="00E97815">
          <w:pPr>
            <w:pStyle w:val="E6F119ED335345EEBB1D07BF5B82B39A"/>
          </w:pPr>
          <w:r w:rsidRPr="006D7E1E">
            <w:rPr>
              <w:rStyle w:val="PlaceholderText"/>
            </w:rPr>
            <w:t>Click or tap here to enter text.</w:t>
          </w:r>
        </w:p>
      </w:docPartBody>
    </w:docPart>
    <w:docPart>
      <w:docPartPr>
        <w:name w:val="4BA322EEE64148829EE4B26B63EC474F"/>
        <w:category>
          <w:name w:val="General"/>
          <w:gallery w:val="placeholder"/>
        </w:category>
        <w:types>
          <w:type w:val="bbPlcHdr"/>
        </w:types>
        <w:behaviors>
          <w:behavior w:val="content"/>
        </w:behaviors>
        <w:guid w:val="{D61A2F32-F885-4930-96F0-CE85F4928EA6}"/>
      </w:docPartPr>
      <w:docPartBody>
        <w:p w:rsidR="00AF70F9" w:rsidRDefault="007A6DC0" w:rsidP="007A6DC0">
          <w:pPr>
            <w:pStyle w:val="4BA322EEE64148829EE4B26B63EC474F"/>
          </w:pPr>
          <w:r w:rsidRPr="006D7E1E">
            <w:rPr>
              <w:rStyle w:val="PlaceholderText"/>
            </w:rPr>
            <w:t>Click or tap here to enter text.</w:t>
          </w:r>
        </w:p>
      </w:docPartBody>
    </w:docPart>
    <w:docPart>
      <w:docPartPr>
        <w:name w:val="59DD2004B40B47B4872062125E8FC826"/>
        <w:category>
          <w:name w:val="General"/>
          <w:gallery w:val="placeholder"/>
        </w:category>
        <w:types>
          <w:type w:val="bbPlcHdr"/>
        </w:types>
        <w:behaviors>
          <w:behavior w:val="content"/>
        </w:behaviors>
        <w:guid w:val="{E2C90384-6587-4D8C-AA56-B8CFDFE6F06D}"/>
      </w:docPartPr>
      <w:docPartBody>
        <w:p w:rsidR="00AF70F9" w:rsidRDefault="007A6DC0" w:rsidP="007A6DC0">
          <w:pPr>
            <w:pStyle w:val="59DD2004B40B47B4872062125E8FC826"/>
          </w:pPr>
          <w:r w:rsidRPr="006D7E1E">
            <w:rPr>
              <w:rStyle w:val="PlaceholderText"/>
            </w:rPr>
            <w:t>Click or tap here to enter text.</w:t>
          </w:r>
        </w:p>
      </w:docPartBody>
    </w:docPart>
    <w:docPart>
      <w:docPartPr>
        <w:name w:val="9734B223E24C4F34972DF7826620094B"/>
        <w:category>
          <w:name w:val="General"/>
          <w:gallery w:val="placeholder"/>
        </w:category>
        <w:types>
          <w:type w:val="bbPlcHdr"/>
        </w:types>
        <w:behaviors>
          <w:behavior w:val="content"/>
        </w:behaviors>
        <w:guid w:val="{6CD9F621-D652-424F-8BBC-D8EF6ED0EEBC}"/>
      </w:docPartPr>
      <w:docPartBody>
        <w:p w:rsidR="00AF70F9" w:rsidRDefault="007A6DC0" w:rsidP="007A6DC0">
          <w:pPr>
            <w:pStyle w:val="9734B223E24C4F34972DF7826620094B"/>
          </w:pPr>
          <w:r w:rsidRPr="006D7E1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Univers (WN)">
    <w:panose1 w:val="00000000000000000000"/>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G Times (WN)">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15479"/>
    <w:rsid w:val="00105445"/>
    <w:rsid w:val="0011455A"/>
    <w:rsid w:val="00122422"/>
    <w:rsid w:val="00133EA5"/>
    <w:rsid w:val="0014634E"/>
    <w:rsid w:val="001B11C6"/>
    <w:rsid w:val="001F085F"/>
    <w:rsid w:val="00217F62"/>
    <w:rsid w:val="00244BC3"/>
    <w:rsid w:val="002926BD"/>
    <w:rsid w:val="00385C3C"/>
    <w:rsid w:val="0038752F"/>
    <w:rsid w:val="004806F8"/>
    <w:rsid w:val="00484C51"/>
    <w:rsid w:val="004E6814"/>
    <w:rsid w:val="00721F87"/>
    <w:rsid w:val="007A6DC0"/>
    <w:rsid w:val="008055C0"/>
    <w:rsid w:val="008D4E36"/>
    <w:rsid w:val="00946B4F"/>
    <w:rsid w:val="00993B6D"/>
    <w:rsid w:val="009D4C9E"/>
    <w:rsid w:val="00A677EA"/>
    <w:rsid w:val="00A85241"/>
    <w:rsid w:val="00AA44F5"/>
    <w:rsid w:val="00AC38AA"/>
    <w:rsid w:val="00AF70F9"/>
    <w:rsid w:val="00B15479"/>
    <w:rsid w:val="00BD5FBE"/>
    <w:rsid w:val="00CD7985"/>
    <w:rsid w:val="00CF5B75"/>
    <w:rsid w:val="00D32A9F"/>
    <w:rsid w:val="00D50EB2"/>
    <w:rsid w:val="00DA2B39"/>
    <w:rsid w:val="00DD4E55"/>
    <w:rsid w:val="00E97815"/>
    <w:rsid w:val="00F46B18"/>
    <w:rsid w:val="00F95D46"/>
    <w:rsid w:val="00FA0E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67"/>
    <w:rsid w:val="007A6DC0"/>
    <w:rPr>
      <w:color w:val="808080"/>
    </w:rPr>
  </w:style>
  <w:style w:type="paragraph" w:customStyle="1" w:styleId="33E043A8A68C4D1C8F3D96BC97E04D50">
    <w:name w:val="33E043A8A68C4D1C8F3D96BC97E04D50"/>
    <w:rsid w:val="00B15479"/>
  </w:style>
  <w:style w:type="paragraph" w:customStyle="1" w:styleId="DCFE45E97F064BABB15E7998C4608BDF">
    <w:name w:val="DCFE45E97F064BABB15E7998C4608BDF"/>
    <w:rsid w:val="00B15479"/>
  </w:style>
  <w:style w:type="paragraph" w:customStyle="1" w:styleId="C7072F523A71419FB45EECDBF9D9EA89">
    <w:name w:val="C7072F523A71419FB45EECDBF9D9EA89"/>
    <w:rsid w:val="00B15479"/>
  </w:style>
  <w:style w:type="paragraph" w:customStyle="1" w:styleId="E1AF73F8F8F74C92A5210AC5DC71EB7E">
    <w:name w:val="E1AF73F8F8F74C92A5210AC5DC71EB7E"/>
    <w:rsid w:val="00B15479"/>
  </w:style>
  <w:style w:type="paragraph" w:customStyle="1" w:styleId="006B3F94ED5D4A62A65E9CC9DCF02E67">
    <w:name w:val="006B3F94ED5D4A62A65E9CC9DCF02E67"/>
    <w:rsid w:val="00B15479"/>
  </w:style>
  <w:style w:type="paragraph" w:customStyle="1" w:styleId="CE0C0AF65E874346BCB762E064B57397">
    <w:name w:val="CE0C0AF65E874346BCB762E064B57397"/>
    <w:rsid w:val="00B15479"/>
  </w:style>
  <w:style w:type="paragraph" w:customStyle="1" w:styleId="2D43DB32ACAA45DDB600973F8DBE67B9">
    <w:name w:val="2D43DB32ACAA45DDB600973F8DBE67B9"/>
    <w:rsid w:val="00B15479"/>
  </w:style>
  <w:style w:type="paragraph" w:customStyle="1" w:styleId="78F31953501E44309CF5F64ED463A1E8">
    <w:name w:val="78F31953501E44309CF5F64ED463A1E8"/>
    <w:rsid w:val="00B15479"/>
  </w:style>
  <w:style w:type="paragraph" w:customStyle="1" w:styleId="0E8F824B4F4F4EA2BD0B73581E00526D">
    <w:name w:val="0E8F824B4F4F4EA2BD0B73581E00526D"/>
    <w:rsid w:val="00B15479"/>
  </w:style>
  <w:style w:type="paragraph" w:customStyle="1" w:styleId="0A2B0A6547964A5798F6E5429F24B725">
    <w:name w:val="0A2B0A6547964A5798F6E5429F24B725"/>
    <w:rsid w:val="00B15479"/>
  </w:style>
  <w:style w:type="paragraph" w:customStyle="1" w:styleId="491496C1C0694930A904EB5EA665C894">
    <w:name w:val="491496C1C0694930A904EB5EA665C894"/>
    <w:rsid w:val="00B15479"/>
  </w:style>
  <w:style w:type="paragraph" w:customStyle="1" w:styleId="E029C89494884B23930059BD2DE37934">
    <w:name w:val="E029C89494884B23930059BD2DE37934"/>
    <w:rsid w:val="00B15479"/>
  </w:style>
  <w:style w:type="paragraph" w:customStyle="1" w:styleId="789966C06B074A16905EE41169983808">
    <w:name w:val="789966C06B074A16905EE41169983808"/>
    <w:rsid w:val="00B15479"/>
  </w:style>
  <w:style w:type="paragraph" w:customStyle="1" w:styleId="DFCB40F9FC0D4F2F968862C9EF108285">
    <w:name w:val="DFCB40F9FC0D4F2F968862C9EF108285"/>
    <w:rsid w:val="00B15479"/>
  </w:style>
  <w:style w:type="paragraph" w:customStyle="1" w:styleId="FE22E68F3CEA4DC6AE12E83E7A6A6BC5">
    <w:name w:val="FE22E68F3CEA4DC6AE12E83E7A6A6BC5"/>
    <w:rsid w:val="00B15479"/>
  </w:style>
  <w:style w:type="paragraph" w:customStyle="1" w:styleId="D2AC4A368DD04C4581C006B54C0B4A1B">
    <w:name w:val="D2AC4A368DD04C4581C006B54C0B4A1B"/>
    <w:rsid w:val="00B15479"/>
  </w:style>
  <w:style w:type="paragraph" w:customStyle="1" w:styleId="794CC2721E364E04A34895A479D322DD">
    <w:name w:val="794CC2721E364E04A34895A479D322DD"/>
    <w:rsid w:val="00B15479"/>
  </w:style>
  <w:style w:type="paragraph" w:customStyle="1" w:styleId="F4B2E97C1D4A485ABD222273343F3B8B">
    <w:name w:val="F4B2E97C1D4A485ABD222273343F3B8B"/>
    <w:rsid w:val="00B15479"/>
  </w:style>
  <w:style w:type="paragraph" w:customStyle="1" w:styleId="0C6A9FC76CFF4ADAA423508E4298210C">
    <w:name w:val="0C6A9FC76CFF4ADAA423508E4298210C"/>
    <w:rsid w:val="00B15479"/>
  </w:style>
  <w:style w:type="paragraph" w:customStyle="1" w:styleId="634C090FD3F74BFDB91169C535628AF7">
    <w:name w:val="634C090FD3F74BFDB91169C535628AF7"/>
    <w:rsid w:val="00B15479"/>
  </w:style>
  <w:style w:type="paragraph" w:customStyle="1" w:styleId="4423C2AF6A78499B8AD18633EEA7951E">
    <w:name w:val="4423C2AF6A78499B8AD18633EEA7951E"/>
    <w:rsid w:val="00B15479"/>
  </w:style>
  <w:style w:type="paragraph" w:customStyle="1" w:styleId="A0802193F0A84A04ACFCF1B4C3533221">
    <w:name w:val="A0802193F0A84A04ACFCF1B4C3533221"/>
    <w:rsid w:val="00B15479"/>
  </w:style>
  <w:style w:type="paragraph" w:customStyle="1" w:styleId="210323EBA1D8466FB5F0D2DCDF9F558E">
    <w:name w:val="210323EBA1D8466FB5F0D2DCDF9F558E"/>
    <w:rsid w:val="00B15479"/>
  </w:style>
  <w:style w:type="paragraph" w:customStyle="1" w:styleId="2DE9C2B319774941BBAF30180C80476A">
    <w:name w:val="2DE9C2B319774941BBAF30180C80476A"/>
    <w:rsid w:val="00B15479"/>
  </w:style>
  <w:style w:type="paragraph" w:customStyle="1" w:styleId="87BBAD59C7534EC58EBA4C0AC50000E0">
    <w:name w:val="87BBAD59C7534EC58EBA4C0AC50000E0"/>
    <w:rsid w:val="00B15479"/>
  </w:style>
  <w:style w:type="paragraph" w:customStyle="1" w:styleId="FD651CB04EFC410D998A52C5F953F614">
    <w:name w:val="FD651CB04EFC410D998A52C5F953F614"/>
    <w:rsid w:val="00B15479"/>
  </w:style>
  <w:style w:type="paragraph" w:customStyle="1" w:styleId="22E20B952D1C4FCB86AD9727F3356DF2">
    <w:name w:val="22E20B952D1C4FCB86AD9727F3356DF2"/>
    <w:rsid w:val="00B15479"/>
  </w:style>
  <w:style w:type="paragraph" w:customStyle="1" w:styleId="A24524FCDF0D47C287E02664B0D76012">
    <w:name w:val="A24524FCDF0D47C287E02664B0D76012"/>
    <w:rsid w:val="00B15479"/>
  </w:style>
  <w:style w:type="paragraph" w:customStyle="1" w:styleId="7C4EF2FB364E493480F718F5A4EF009C">
    <w:name w:val="7C4EF2FB364E493480F718F5A4EF009C"/>
    <w:rsid w:val="00B15479"/>
  </w:style>
  <w:style w:type="paragraph" w:customStyle="1" w:styleId="2B0D0757031D4CE09FD0312946C2D9F9">
    <w:name w:val="2B0D0757031D4CE09FD0312946C2D9F9"/>
    <w:rsid w:val="00B15479"/>
  </w:style>
  <w:style w:type="paragraph" w:customStyle="1" w:styleId="72D6095F34AC4BDBA197B1874B854DDC">
    <w:name w:val="72D6095F34AC4BDBA197B1874B854DDC"/>
    <w:rsid w:val="00B15479"/>
  </w:style>
  <w:style w:type="paragraph" w:customStyle="1" w:styleId="F0FC616DF476486BB77F61D6DC395DFD">
    <w:name w:val="F0FC616DF476486BB77F61D6DC395DFD"/>
    <w:rsid w:val="00B15479"/>
  </w:style>
  <w:style w:type="paragraph" w:customStyle="1" w:styleId="E130C8081149479D89EE013D0232CC3A">
    <w:name w:val="E130C8081149479D89EE013D0232CC3A"/>
    <w:rsid w:val="00B15479"/>
  </w:style>
  <w:style w:type="paragraph" w:customStyle="1" w:styleId="1C55588F3D8E4D9B92FBDC5779398AA0">
    <w:name w:val="1C55588F3D8E4D9B92FBDC5779398AA0"/>
    <w:rsid w:val="00B15479"/>
  </w:style>
  <w:style w:type="paragraph" w:customStyle="1" w:styleId="B12E5D5F8D424726BEFC2273357F8CE4">
    <w:name w:val="B12E5D5F8D424726BEFC2273357F8CE4"/>
    <w:rsid w:val="00B15479"/>
  </w:style>
  <w:style w:type="paragraph" w:customStyle="1" w:styleId="BE11866D42924F7FA159A926A44EC2F7">
    <w:name w:val="BE11866D42924F7FA159A926A44EC2F7"/>
    <w:rsid w:val="00B15479"/>
  </w:style>
  <w:style w:type="paragraph" w:customStyle="1" w:styleId="237178C76CF740B6A6EE83A710A66838">
    <w:name w:val="237178C76CF740B6A6EE83A710A66838"/>
    <w:rsid w:val="00B15479"/>
  </w:style>
  <w:style w:type="paragraph" w:customStyle="1" w:styleId="1BD9734BC353464EBEF3CCD3272BE347">
    <w:name w:val="1BD9734BC353464EBEF3CCD3272BE347"/>
    <w:rsid w:val="00B15479"/>
  </w:style>
  <w:style w:type="paragraph" w:customStyle="1" w:styleId="7ADEB8E9DEC744399EFAE5CE3D6A6CAF">
    <w:name w:val="7ADEB8E9DEC744399EFAE5CE3D6A6CAF"/>
    <w:rsid w:val="004E6814"/>
  </w:style>
  <w:style w:type="paragraph" w:customStyle="1" w:styleId="2853A8354D264D678EC62B6B8EB085E8">
    <w:name w:val="2853A8354D264D678EC62B6B8EB085E8"/>
    <w:rsid w:val="009D4C9E"/>
  </w:style>
  <w:style w:type="paragraph" w:customStyle="1" w:styleId="FDAAF9D98E7248A89036A24C317A2D49">
    <w:name w:val="FDAAF9D98E7248A89036A24C317A2D49"/>
    <w:rsid w:val="009D4C9E"/>
  </w:style>
  <w:style w:type="paragraph" w:customStyle="1" w:styleId="471E1E6BEAE7458FAD52C9D4BB83D69D">
    <w:name w:val="471E1E6BEAE7458FAD52C9D4BB83D69D"/>
    <w:rsid w:val="009D4C9E"/>
  </w:style>
  <w:style w:type="paragraph" w:customStyle="1" w:styleId="7D768F1AE3DA4E3C872D8CC5913E2440">
    <w:name w:val="7D768F1AE3DA4E3C872D8CC5913E2440"/>
    <w:rsid w:val="009D4C9E"/>
  </w:style>
  <w:style w:type="paragraph" w:customStyle="1" w:styleId="C937CB5778BD472990B020F59C28F5BE">
    <w:name w:val="C937CB5778BD472990B020F59C28F5BE"/>
    <w:rsid w:val="009D4C9E"/>
  </w:style>
  <w:style w:type="paragraph" w:customStyle="1" w:styleId="C71137C0C13B41D5856B77D89AB11624">
    <w:name w:val="C71137C0C13B41D5856B77D89AB11624"/>
    <w:rsid w:val="009D4C9E"/>
  </w:style>
  <w:style w:type="paragraph" w:customStyle="1" w:styleId="6559908B5798403CB3A24868643A3AF8">
    <w:name w:val="6559908B5798403CB3A24868643A3AF8"/>
    <w:rsid w:val="009D4C9E"/>
  </w:style>
  <w:style w:type="paragraph" w:customStyle="1" w:styleId="40E6EBAC71BA4EB4A94C8BD2E3EF6D2E">
    <w:name w:val="40E6EBAC71BA4EB4A94C8BD2E3EF6D2E"/>
    <w:rsid w:val="009D4C9E"/>
  </w:style>
  <w:style w:type="paragraph" w:customStyle="1" w:styleId="CEF74E7E63C84CAC9D53663EB303FB44">
    <w:name w:val="CEF74E7E63C84CAC9D53663EB303FB44"/>
    <w:rsid w:val="009D4C9E"/>
  </w:style>
  <w:style w:type="paragraph" w:customStyle="1" w:styleId="F61F23AEB4DE401A8185500F89C2F5CB">
    <w:name w:val="F61F23AEB4DE401A8185500F89C2F5CB"/>
    <w:rsid w:val="009D4C9E"/>
  </w:style>
  <w:style w:type="paragraph" w:customStyle="1" w:styleId="374F0D7FAD7E4E0C8A41CBF17D9C1452">
    <w:name w:val="374F0D7FAD7E4E0C8A41CBF17D9C1452"/>
    <w:rsid w:val="009D4C9E"/>
  </w:style>
  <w:style w:type="paragraph" w:customStyle="1" w:styleId="F4841393D79140398406276C180E27F6">
    <w:name w:val="F4841393D79140398406276C180E27F6"/>
    <w:rsid w:val="009D4C9E"/>
  </w:style>
  <w:style w:type="paragraph" w:customStyle="1" w:styleId="344940F855C44BA889E62EF5E5F85808">
    <w:name w:val="344940F855C44BA889E62EF5E5F85808"/>
    <w:rsid w:val="009D4C9E"/>
  </w:style>
  <w:style w:type="paragraph" w:customStyle="1" w:styleId="78241C35223C4D7982740C1EE14991A3">
    <w:name w:val="78241C35223C4D7982740C1EE14991A3"/>
    <w:rsid w:val="009D4C9E"/>
  </w:style>
  <w:style w:type="paragraph" w:customStyle="1" w:styleId="C43978C674D24931BB56D4EE1F251249">
    <w:name w:val="C43978C674D24931BB56D4EE1F251249"/>
    <w:rsid w:val="009D4C9E"/>
  </w:style>
  <w:style w:type="paragraph" w:customStyle="1" w:styleId="E4B4DD8DB882409380B5DFDBA62E6A90">
    <w:name w:val="E4B4DD8DB882409380B5DFDBA62E6A90"/>
    <w:rsid w:val="009D4C9E"/>
  </w:style>
  <w:style w:type="paragraph" w:customStyle="1" w:styleId="232F0434F6D040E898272018C40D69F2">
    <w:name w:val="232F0434F6D040E898272018C40D69F2"/>
    <w:rsid w:val="009D4C9E"/>
  </w:style>
  <w:style w:type="paragraph" w:customStyle="1" w:styleId="1A97CC43F26541E8A563D7DEAB0D03E3">
    <w:name w:val="1A97CC43F26541E8A563D7DEAB0D03E3"/>
    <w:rsid w:val="009D4C9E"/>
  </w:style>
  <w:style w:type="paragraph" w:customStyle="1" w:styleId="3C60E1AC0DCA436489C6F27C76B5011B">
    <w:name w:val="3C60E1AC0DCA436489C6F27C76B5011B"/>
    <w:rsid w:val="009D4C9E"/>
  </w:style>
  <w:style w:type="paragraph" w:customStyle="1" w:styleId="610CD5272B344453B3F79A1770325BC2">
    <w:name w:val="610CD5272B344453B3F79A1770325BC2"/>
    <w:rsid w:val="009D4C9E"/>
  </w:style>
  <w:style w:type="paragraph" w:customStyle="1" w:styleId="F0EF2BB4310C44ED88D173A52BF6CE04">
    <w:name w:val="F0EF2BB4310C44ED88D173A52BF6CE04"/>
    <w:rsid w:val="009D4C9E"/>
  </w:style>
  <w:style w:type="paragraph" w:customStyle="1" w:styleId="7DDA2F9F3A2F4A2183F0928CEFD98059">
    <w:name w:val="7DDA2F9F3A2F4A2183F0928CEFD98059"/>
    <w:rsid w:val="009D4C9E"/>
  </w:style>
  <w:style w:type="paragraph" w:customStyle="1" w:styleId="E61EB1B710844CF2976AB847156A183A">
    <w:name w:val="E61EB1B710844CF2976AB847156A183A"/>
    <w:rsid w:val="009D4C9E"/>
  </w:style>
  <w:style w:type="paragraph" w:customStyle="1" w:styleId="C0CB6782786A4F0E86D067EEF5B8B0A5">
    <w:name w:val="C0CB6782786A4F0E86D067EEF5B8B0A5"/>
    <w:rsid w:val="009D4C9E"/>
  </w:style>
  <w:style w:type="paragraph" w:customStyle="1" w:styleId="49B23BC5F7984AFFA1B78D338007BF3B">
    <w:name w:val="49B23BC5F7984AFFA1B78D338007BF3B"/>
    <w:rsid w:val="009D4C9E"/>
  </w:style>
  <w:style w:type="paragraph" w:customStyle="1" w:styleId="93B89B933DB74C3FAE59C3E68F29FE5A">
    <w:name w:val="93B89B933DB74C3FAE59C3E68F29FE5A"/>
    <w:rsid w:val="009D4C9E"/>
  </w:style>
  <w:style w:type="paragraph" w:customStyle="1" w:styleId="AF3D5A9F11D64B0C883A760C6C0794C7">
    <w:name w:val="AF3D5A9F11D64B0C883A760C6C0794C7"/>
    <w:rsid w:val="009D4C9E"/>
  </w:style>
  <w:style w:type="paragraph" w:customStyle="1" w:styleId="4C3867CA578140CC814F9EC389FDB0D8">
    <w:name w:val="4C3867CA578140CC814F9EC389FDB0D8"/>
    <w:rsid w:val="009D4C9E"/>
  </w:style>
  <w:style w:type="paragraph" w:customStyle="1" w:styleId="CC83EBDA72F74493BA689B4CAEA2F495">
    <w:name w:val="CC83EBDA72F74493BA689B4CAEA2F495"/>
    <w:rsid w:val="009D4C9E"/>
  </w:style>
  <w:style w:type="paragraph" w:customStyle="1" w:styleId="4C264D25A55948059EEC459F92348C8C">
    <w:name w:val="4C264D25A55948059EEC459F92348C8C"/>
    <w:rsid w:val="009D4C9E"/>
  </w:style>
  <w:style w:type="paragraph" w:customStyle="1" w:styleId="3F672707789A4BD2B2138386BB9A72E6">
    <w:name w:val="3F672707789A4BD2B2138386BB9A72E6"/>
    <w:rsid w:val="009D4C9E"/>
  </w:style>
  <w:style w:type="paragraph" w:customStyle="1" w:styleId="C93C40AD4ABF4D768D818FFF5055BEE0">
    <w:name w:val="C93C40AD4ABF4D768D818FFF5055BEE0"/>
    <w:rsid w:val="009D4C9E"/>
  </w:style>
  <w:style w:type="paragraph" w:customStyle="1" w:styleId="1A22201F89BD48B2BDFDA2877A158315">
    <w:name w:val="1A22201F89BD48B2BDFDA2877A158315"/>
    <w:rsid w:val="009D4C9E"/>
  </w:style>
  <w:style w:type="paragraph" w:customStyle="1" w:styleId="B1E07A61FB664CDB814E3C3453D0F26C">
    <w:name w:val="B1E07A61FB664CDB814E3C3453D0F26C"/>
    <w:rsid w:val="009D4C9E"/>
  </w:style>
  <w:style w:type="paragraph" w:customStyle="1" w:styleId="C6EA021E71384003B0ABAA6D2F108A7E">
    <w:name w:val="C6EA021E71384003B0ABAA6D2F108A7E"/>
    <w:rsid w:val="009D4C9E"/>
  </w:style>
  <w:style w:type="paragraph" w:customStyle="1" w:styleId="DAA9D76B2AFE4AB4AD725D4730F0A4F6">
    <w:name w:val="DAA9D76B2AFE4AB4AD725D4730F0A4F6"/>
    <w:rsid w:val="009D4C9E"/>
  </w:style>
  <w:style w:type="paragraph" w:customStyle="1" w:styleId="4BC4DB6819C749F59E6A878E7A55301A">
    <w:name w:val="4BC4DB6819C749F59E6A878E7A55301A"/>
    <w:rsid w:val="009D4C9E"/>
  </w:style>
  <w:style w:type="paragraph" w:customStyle="1" w:styleId="4201A415D1C140ACB11A4BEFE584FD89">
    <w:name w:val="4201A415D1C140ACB11A4BEFE584FD89"/>
    <w:rsid w:val="009D4C9E"/>
  </w:style>
  <w:style w:type="paragraph" w:customStyle="1" w:styleId="11DEA302D1B947F99EE3C4E76D0B4E7C">
    <w:name w:val="11DEA302D1B947F99EE3C4E76D0B4E7C"/>
    <w:rsid w:val="009D4C9E"/>
  </w:style>
  <w:style w:type="paragraph" w:customStyle="1" w:styleId="5C4F32376849443193AFBAF5A158E830">
    <w:name w:val="5C4F32376849443193AFBAF5A158E830"/>
    <w:rsid w:val="009D4C9E"/>
  </w:style>
  <w:style w:type="paragraph" w:customStyle="1" w:styleId="464D36A143D040119C9045CA5132646F">
    <w:name w:val="464D36A143D040119C9045CA5132646F"/>
    <w:rsid w:val="009D4C9E"/>
  </w:style>
  <w:style w:type="paragraph" w:customStyle="1" w:styleId="743402B3A26848F59AEA47F891A14EC2">
    <w:name w:val="743402B3A26848F59AEA47F891A14EC2"/>
    <w:rsid w:val="009D4C9E"/>
  </w:style>
  <w:style w:type="paragraph" w:customStyle="1" w:styleId="AFA3A9DB7AF14704ACF38349FDB98EDA">
    <w:name w:val="AFA3A9DB7AF14704ACF38349FDB98EDA"/>
    <w:rsid w:val="009D4C9E"/>
  </w:style>
  <w:style w:type="paragraph" w:customStyle="1" w:styleId="010386849DE3485698D9D44E0E353A07">
    <w:name w:val="010386849DE3485698D9D44E0E353A07"/>
    <w:rsid w:val="009D4C9E"/>
  </w:style>
  <w:style w:type="paragraph" w:customStyle="1" w:styleId="D35A075A152A44EC9A976C594DFE43D4">
    <w:name w:val="D35A075A152A44EC9A976C594DFE43D4"/>
    <w:rsid w:val="009D4C9E"/>
  </w:style>
  <w:style w:type="paragraph" w:customStyle="1" w:styleId="74CF52BA2E7E442A9172FC5786518872">
    <w:name w:val="74CF52BA2E7E442A9172FC5786518872"/>
    <w:rsid w:val="009D4C9E"/>
  </w:style>
  <w:style w:type="paragraph" w:customStyle="1" w:styleId="F0192747640B4477861D0C461220ED3F">
    <w:name w:val="F0192747640B4477861D0C461220ED3F"/>
    <w:rsid w:val="009D4C9E"/>
  </w:style>
  <w:style w:type="paragraph" w:customStyle="1" w:styleId="4E3C1752A68548D1A0240B30D9C2DBD1">
    <w:name w:val="4E3C1752A68548D1A0240B30D9C2DBD1"/>
    <w:rsid w:val="009D4C9E"/>
  </w:style>
  <w:style w:type="paragraph" w:customStyle="1" w:styleId="4EF6B72F9A584A5FAC425507AF7C2FB2">
    <w:name w:val="4EF6B72F9A584A5FAC425507AF7C2FB2"/>
    <w:rsid w:val="009D4C9E"/>
  </w:style>
  <w:style w:type="paragraph" w:customStyle="1" w:styleId="FEB7167E11824A5AB1AA43AF97C23E50">
    <w:name w:val="FEB7167E11824A5AB1AA43AF97C23E50"/>
    <w:rsid w:val="009D4C9E"/>
  </w:style>
  <w:style w:type="paragraph" w:customStyle="1" w:styleId="DAF46D2D3E134CE594B6A58AF4A7AA27">
    <w:name w:val="DAF46D2D3E134CE594B6A58AF4A7AA27"/>
    <w:rsid w:val="009D4C9E"/>
  </w:style>
  <w:style w:type="paragraph" w:customStyle="1" w:styleId="0331D371A51A464C9AE3CDDEA977BCB7">
    <w:name w:val="0331D371A51A464C9AE3CDDEA977BCB7"/>
    <w:rsid w:val="009D4C9E"/>
  </w:style>
  <w:style w:type="paragraph" w:customStyle="1" w:styleId="18A44180B82A40C59C24F6913998C50B">
    <w:name w:val="18A44180B82A40C59C24F6913998C50B"/>
    <w:rsid w:val="009D4C9E"/>
  </w:style>
  <w:style w:type="paragraph" w:customStyle="1" w:styleId="AC52FD32A2B24B88AB7598726A4CD9FA">
    <w:name w:val="AC52FD32A2B24B88AB7598726A4CD9FA"/>
    <w:rsid w:val="009D4C9E"/>
  </w:style>
  <w:style w:type="paragraph" w:customStyle="1" w:styleId="7CD834383ABC4841A43B7A4017EE984B">
    <w:name w:val="7CD834383ABC4841A43B7A4017EE984B"/>
    <w:rsid w:val="009D4C9E"/>
  </w:style>
  <w:style w:type="paragraph" w:customStyle="1" w:styleId="0E28C7F17DBF4AA099C3CBE262E114BF">
    <w:name w:val="0E28C7F17DBF4AA099C3CBE262E114BF"/>
    <w:rsid w:val="009D4C9E"/>
  </w:style>
  <w:style w:type="paragraph" w:customStyle="1" w:styleId="E0D526A1B0C54B2498FBC1450753079B">
    <w:name w:val="E0D526A1B0C54B2498FBC1450753079B"/>
    <w:rsid w:val="009D4C9E"/>
  </w:style>
  <w:style w:type="paragraph" w:customStyle="1" w:styleId="9B868CA47705460AB8E2081F9F79ABDF">
    <w:name w:val="9B868CA47705460AB8E2081F9F79ABDF"/>
    <w:rsid w:val="009D4C9E"/>
  </w:style>
  <w:style w:type="paragraph" w:customStyle="1" w:styleId="108208D499D14A719E059F548FFFF0E4">
    <w:name w:val="108208D499D14A719E059F548FFFF0E4"/>
    <w:rsid w:val="009D4C9E"/>
  </w:style>
  <w:style w:type="paragraph" w:customStyle="1" w:styleId="69419227D32C4943B10B26DBE1DF0A3E">
    <w:name w:val="69419227D32C4943B10B26DBE1DF0A3E"/>
    <w:rsid w:val="009D4C9E"/>
  </w:style>
  <w:style w:type="paragraph" w:customStyle="1" w:styleId="27C2666A7EF746D08E7E3C52A7DA94F9">
    <w:name w:val="27C2666A7EF746D08E7E3C52A7DA94F9"/>
    <w:rsid w:val="009D4C9E"/>
  </w:style>
  <w:style w:type="paragraph" w:customStyle="1" w:styleId="D98063A856134BA1940CE2D91627EDF7">
    <w:name w:val="D98063A856134BA1940CE2D91627EDF7"/>
    <w:rsid w:val="009D4C9E"/>
  </w:style>
  <w:style w:type="paragraph" w:customStyle="1" w:styleId="5153DD03568B4585A9F1DE08CD88123B">
    <w:name w:val="5153DD03568B4585A9F1DE08CD88123B"/>
    <w:rsid w:val="009D4C9E"/>
  </w:style>
  <w:style w:type="paragraph" w:customStyle="1" w:styleId="D8460CB81C04480BA4759A823A6DF4B8">
    <w:name w:val="D8460CB81C04480BA4759A823A6DF4B8"/>
    <w:rsid w:val="009D4C9E"/>
  </w:style>
  <w:style w:type="paragraph" w:customStyle="1" w:styleId="2A21E2B4718146BAB4367541CDCE71F0">
    <w:name w:val="2A21E2B4718146BAB4367541CDCE71F0"/>
    <w:rsid w:val="009D4C9E"/>
  </w:style>
  <w:style w:type="paragraph" w:customStyle="1" w:styleId="EFE66E09DDC244198D7830AE6DBDC9DF">
    <w:name w:val="EFE66E09DDC244198D7830AE6DBDC9DF"/>
    <w:rsid w:val="009D4C9E"/>
  </w:style>
  <w:style w:type="paragraph" w:customStyle="1" w:styleId="92FEE904242147ECBCDAEA3478CC8B6E">
    <w:name w:val="92FEE904242147ECBCDAEA3478CC8B6E"/>
    <w:rsid w:val="009D4C9E"/>
  </w:style>
  <w:style w:type="paragraph" w:customStyle="1" w:styleId="E98CBD2C8D394975B31AD89022C86AE5">
    <w:name w:val="E98CBD2C8D394975B31AD89022C86AE5"/>
    <w:rsid w:val="009D4C9E"/>
  </w:style>
  <w:style w:type="paragraph" w:customStyle="1" w:styleId="33E043A8A68C4D1C8F3D96BC97E04D501">
    <w:name w:val="33E043A8A68C4D1C8F3D96BC97E04D501"/>
    <w:rsid w:val="009D4C9E"/>
    <w:pPr>
      <w:spacing w:after="0" w:line="240" w:lineRule="auto"/>
    </w:pPr>
    <w:rPr>
      <w:rFonts w:ascii="Univers (WN)" w:eastAsia="SimSun" w:hAnsi="Univers (WN)" w:cs="Times New Roman"/>
      <w:b/>
      <w:sz w:val="24"/>
      <w:szCs w:val="20"/>
    </w:rPr>
  </w:style>
  <w:style w:type="paragraph" w:customStyle="1" w:styleId="DCFE45E97F064BABB15E7998C4608BDF1">
    <w:name w:val="DCFE45E97F064BABB15E7998C4608BDF1"/>
    <w:rsid w:val="009D4C9E"/>
    <w:pPr>
      <w:spacing w:after="0" w:line="240" w:lineRule="auto"/>
    </w:pPr>
    <w:rPr>
      <w:rFonts w:ascii="Univers (WN)" w:eastAsia="SimSun" w:hAnsi="Univers (WN)" w:cs="Times New Roman"/>
      <w:b/>
      <w:sz w:val="24"/>
      <w:szCs w:val="20"/>
    </w:rPr>
  </w:style>
  <w:style w:type="paragraph" w:customStyle="1" w:styleId="7ADEB8E9DEC744399EFAE5CE3D6A6CAF1">
    <w:name w:val="7ADEB8E9DEC744399EFAE5CE3D6A6CAF1"/>
    <w:rsid w:val="009D4C9E"/>
    <w:pPr>
      <w:spacing w:after="0" w:line="240" w:lineRule="auto"/>
    </w:pPr>
    <w:rPr>
      <w:rFonts w:ascii="Univers (WN)" w:eastAsia="SimSun" w:hAnsi="Univers (WN)" w:cs="Times New Roman"/>
      <w:b/>
      <w:sz w:val="24"/>
      <w:szCs w:val="20"/>
    </w:rPr>
  </w:style>
  <w:style w:type="paragraph" w:customStyle="1" w:styleId="C7072F523A71419FB45EECDBF9D9EA891">
    <w:name w:val="C7072F523A71419FB45EECDBF9D9EA891"/>
    <w:rsid w:val="009D4C9E"/>
    <w:pPr>
      <w:spacing w:after="0" w:line="240" w:lineRule="auto"/>
    </w:pPr>
    <w:rPr>
      <w:rFonts w:ascii="Univers (WN)" w:eastAsia="SimSun" w:hAnsi="Univers (WN)" w:cs="Times New Roman"/>
      <w:b/>
      <w:sz w:val="24"/>
      <w:szCs w:val="20"/>
    </w:rPr>
  </w:style>
  <w:style w:type="paragraph" w:customStyle="1" w:styleId="E1AF73F8F8F74C92A5210AC5DC71EB7E1">
    <w:name w:val="E1AF73F8F8F74C92A5210AC5DC71EB7E1"/>
    <w:rsid w:val="009D4C9E"/>
    <w:pPr>
      <w:spacing w:after="0" w:line="240" w:lineRule="auto"/>
    </w:pPr>
    <w:rPr>
      <w:rFonts w:ascii="Univers (WN)" w:eastAsia="SimSun" w:hAnsi="Univers (WN)" w:cs="Times New Roman"/>
      <w:b/>
      <w:sz w:val="24"/>
      <w:szCs w:val="20"/>
    </w:rPr>
  </w:style>
  <w:style w:type="paragraph" w:customStyle="1" w:styleId="006B3F94ED5D4A62A65E9CC9DCF02E671">
    <w:name w:val="006B3F94ED5D4A62A65E9CC9DCF02E671"/>
    <w:rsid w:val="009D4C9E"/>
    <w:pPr>
      <w:spacing w:after="0" w:line="240" w:lineRule="auto"/>
    </w:pPr>
    <w:rPr>
      <w:rFonts w:ascii="Univers (WN)" w:eastAsia="SimSun" w:hAnsi="Univers (WN)" w:cs="Times New Roman"/>
      <w:b/>
      <w:sz w:val="24"/>
      <w:szCs w:val="20"/>
    </w:rPr>
  </w:style>
  <w:style w:type="paragraph" w:customStyle="1" w:styleId="CE0C0AF65E874346BCB762E064B573971">
    <w:name w:val="CE0C0AF65E874346BCB762E064B573971"/>
    <w:rsid w:val="009D4C9E"/>
    <w:pPr>
      <w:spacing w:after="0" w:line="240" w:lineRule="auto"/>
    </w:pPr>
    <w:rPr>
      <w:rFonts w:ascii="Univers (WN)" w:eastAsia="SimSun" w:hAnsi="Univers (WN)" w:cs="Times New Roman"/>
      <w:b/>
      <w:sz w:val="24"/>
      <w:szCs w:val="20"/>
    </w:rPr>
  </w:style>
  <w:style w:type="paragraph" w:customStyle="1" w:styleId="2D43DB32ACAA45DDB600973F8DBE67B91">
    <w:name w:val="2D43DB32ACAA45DDB600973F8DBE67B91"/>
    <w:rsid w:val="009D4C9E"/>
    <w:pPr>
      <w:spacing w:after="0" w:line="240" w:lineRule="auto"/>
    </w:pPr>
    <w:rPr>
      <w:rFonts w:ascii="Univers (WN)" w:eastAsia="SimSun" w:hAnsi="Univers (WN)" w:cs="Times New Roman"/>
      <w:b/>
      <w:sz w:val="24"/>
      <w:szCs w:val="20"/>
    </w:rPr>
  </w:style>
  <w:style w:type="paragraph" w:customStyle="1" w:styleId="78F31953501E44309CF5F64ED463A1E81">
    <w:name w:val="78F31953501E44309CF5F64ED463A1E81"/>
    <w:rsid w:val="009D4C9E"/>
    <w:pPr>
      <w:spacing w:after="0" w:line="240" w:lineRule="auto"/>
    </w:pPr>
    <w:rPr>
      <w:rFonts w:ascii="Univers (WN)" w:eastAsia="SimSun" w:hAnsi="Univers (WN)" w:cs="Times New Roman"/>
      <w:b/>
      <w:sz w:val="24"/>
      <w:szCs w:val="20"/>
    </w:rPr>
  </w:style>
  <w:style w:type="paragraph" w:customStyle="1" w:styleId="0E8F824B4F4F4EA2BD0B73581E00526D1">
    <w:name w:val="0E8F824B4F4F4EA2BD0B73581E00526D1"/>
    <w:rsid w:val="009D4C9E"/>
    <w:pPr>
      <w:spacing w:after="0" w:line="240" w:lineRule="auto"/>
    </w:pPr>
    <w:rPr>
      <w:rFonts w:ascii="Univers (WN)" w:eastAsia="SimSun" w:hAnsi="Univers (WN)" w:cs="Times New Roman"/>
      <w:b/>
      <w:sz w:val="24"/>
      <w:szCs w:val="20"/>
    </w:rPr>
  </w:style>
  <w:style w:type="paragraph" w:customStyle="1" w:styleId="491496C1C0694930A904EB5EA665C8941">
    <w:name w:val="491496C1C0694930A904EB5EA665C8941"/>
    <w:rsid w:val="009D4C9E"/>
    <w:pPr>
      <w:spacing w:after="0" w:line="240" w:lineRule="auto"/>
    </w:pPr>
    <w:rPr>
      <w:rFonts w:ascii="Univers (WN)" w:eastAsia="SimSun" w:hAnsi="Univers (WN)" w:cs="Times New Roman"/>
      <w:b/>
      <w:sz w:val="24"/>
      <w:szCs w:val="20"/>
    </w:rPr>
  </w:style>
  <w:style w:type="paragraph" w:customStyle="1" w:styleId="E029C89494884B23930059BD2DE379341">
    <w:name w:val="E029C89494884B23930059BD2DE379341"/>
    <w:rsid w:val="009D4C9E"/>
    <w:pPr>
      <w:spacing w:after="0" w:line="240" w:lineRule="auto"/>
    </w:pPr>
    <w:rPr>
      <w:rFonts w:ascii="Univers (WN)" w:eastAsia="SimSun" w:hAnsi="Univers (WN)" w:cs="Times New Roman"/>
      <w:b/>
      <w:sz w:val="24"/>
      <w:szCs w:val="20"/>
    </w:rPr>
  </w:style>
  <w:style w:type="paragraph" w:customStyle="1" w:styleId="789966C06B074A16905EE411699838081">
    <w:name w:val="789966C06B074A16905EE411699838081"/>
    <w:rsid w:val="009D4C9E"/>
    <w:pPr>
      <w:spacing w:after="0" w:line="240" w:lineRule="auto"/>
    </w:pPr>
    <w:rPr>
      <w:rFonts w:ascii="Univers (WN)" w:eastAsia="SimSun" w:hAnsi="Univers (WN)" w:cs="Times New Roman"/>
      <w:b/>
      <w:sz w:val="24"/>
      <w:szCs w:val="20"/>
    </w:rPr>
  </w:style>
  <w:style w:type="paragraph" w:customStyle="1" w:styleId="DFCB40F9FC0D4F2F968862C9EF1082851">
    <w:name w:val="DFCB40F9FC0D4F2F968862C9EF1082851"/>
    <w:rsid w:val="009D4C9E"/>
    <w:pPr>
      <w:spacing w:after="0" w:line="240" w:lineRule="auto"/>
    </w:pPr>
    <w:rPr>
      <w:rFonts w:ascii="Univers (WN)" w:eastAsia="SimSun" w:hAnsi="Univers (WN)" w:cs="Times New Roman"/>
      <w:b/>
      <w:sz w:val="24"/>
      <w:szCs w:val="20"/>
    </w:rPr>
  </w:style>
  <w:style w:type="paragraph" w:customStyle="1" w:styleId="FE22E68F3CEA4DC6AE12E83E7A6A6BC51">
    <w:name w:val="FE22E68F3CEA4DC6AE12E83E7A6A6BC51"/>
    <w:rsid w:val="009D4C9E"/>
    <w:pPr>
      <w:spacing w:after="0" w:line="240" w:lineRule="auto"/>
    </w:pPr>
    <w:rPr>
      <w:rFonts w:ascii="Univers (WN)" w:eastAsia="SimSun" w:hAnsi="Univers (WN)" w:cs="Times New Roman"/>
      <w:b/>
      <w:sz w:val="24"/>
      <w:szCs w:val="20"/>
    </w:rPr>
  </w:style>
  <w:style w:type="paragraph" w:customStyle="1" w:styleId="D2AC4A368DD04C4581C006B54C0B4A1B1">
    <w:name w:val="D2AC4A368DD04C4581C006B54C0B4A1B1"/>
    <w:rsid w:val="009D4C9E"/>
    <w:pPr>
      <w:spacing w:after="0" w:line="240" w:lineRule="auto"/>
    </w:pPr>
    <w:rPr>
      <w:rFonts w:ascii="Univers (WN)" w:eastAsia="SimSun" w:hAnsi="Univers (WN)" w:cs="Times New Roman"/>
      <w:b/>
      <w:sz w:val="24"/>
      <w:szCs w:val="20"/>
    </w:rPr>
  </w:style>
  <w:style w:type="paragraph" w:customStyle="1" w:styleId="794CC2721E364E04A34895A479D322DD1">
    <w:name w:val="794CC2721E364E04A34895A479D322DD1"/>
    <w:rsid w:val="009D4C9E"/>
    <w:pPr>
      <w:spacing w:after="0" w:line="240" w:lineRule="auto"/>
    </w:pPr>
    <w:rPr>
      <w:rFonts w:ascii="Univers (WN)" w:eastAsia="SimSun" w:hAnsi="Univers (WN)" w:cs="Times New Roman"/>
      <w:b/>
      <w:sz w:val="24"/>
      <w:szCs w:val="20"/>
    </w:rPr>
  </w:style>
  <w:style w:type="paragraph" w:customStyle="1" w:styleId="F4B2E97C1D4A485ABD222273343F3B8B1">
    <w:name w:val="F4B2E97C1D4A485ABD222273343F3B8B1"/>
    <w:rsid w:val="009D4C9E"/>
    <w:pPr>
      <w:spacing w:after="0" w:line="240" w:lineRule="auto"/>
    </w:pPr>
    <w:rPr>
      <w:rFonts w:ascii="Univers (WN)" w:eastAsia="SimSun" w:hAnsi="Univers (WN)" w:cs="Times New Roman"/>
      <w:b/>
      <w:sz w:val="24"/>
      <w:szCs w:val="20"/>
    </w:rPr>
  </w:style>
  <w:style w:type="paragraph" w:customStyle="1" w:styleId="0C6A9FC76CFF4ADAA423508E4298210C1">
    <w:name w:val="0C6A9FC76CFF4ADAA423508E4298210C1"/>
    <w:rsid w:val="009D4C9E"/>
    <w:pPr>
      <w:spacing w:after="0" w:line="240" w:lineRule="auto"/>
    </w:pPr>
    <w:rPr>
      <w:rFonts w:ascii="Univers (WN)" w:eastAsia="SimSun" w:hAnsi="Univers (WN)" w:cs="Times New Roman"/>
      <w:b/>
      <w:sz w:val="24"/>
      <w:szCs w:val="20"/>
    </w:rPr>
  </w:style>
  <w:style w:type="paragraph" w:customStyle="1" w:styleId="634C090FD3F74BFDB91169C535628AF71">
    <w:name w:val="634C090FD3F74BFDB91169C535628AF71"/>
    <w:rsid w:val="009D4C9E"/>
    <w:pPr>
      <w:spacing w:after="0" w:line="240" w:lineRule="auto"/>
    </w:pPr>
    <w:rPr>
      <w:rFonts w:ascii="Univers (WN)" w:eastAsia="SimSun" w:hAnsi="Univers (WN)" w:cs="Times New Roman"/>
      <w:b/>
      <w:sz w:val="24"/>
      <w:szCs w:val="20"/>
    </w:rPr>
  </w:style>
  <w:style w:type="paragraph" w:customStyle="1" w:styleId="4423C2AF6A78499B8AD18633EEA7951E1">
    <w:name w:val="4423C2AF6A78499B8AD18633EEA7951E1"/>
    <w:rsid w:val="009D4C9E"/>
    <w:pPr>
      <w:spacing w:after="0" w:line="240" w:lineRule="auto"/>
    </w:pPr>
    <w:rPr>
      <w:rFonts w:ascii="Univers (WN)" w:eastAsia="SimSun" w:hAnsi="Univers (WN)" w:cs="Times New Roman"/>
      <w:b/>
      <w:sz w:val="24"/>
      <w:szCs w:val="20"/>
    </w:rPr>
  </w:style>
  <w:style w:type="paragraph" w:customStyle="1" w:styleId="A0802193F0A84A04ACFCF1B4C35332211">
    <w:name w:val="A0802193F0A84A04ACFCF1B4C35332211"/>
    <w:rsid w:val="009D4C9E"/>
    <w:pPr>
      <w:spacing w:after="0" w:line="240" w:lineRule="auto"/>
    </w:pPr>
    <w:rPr>
      <w:rFonts w:ascii="Univers (WN)" w:eastAsia="SimSun" w:hAnsi="Univers (WN)" w:cs="Times New Roman"/>
      <w:b/>
      <w:sz w:val="24"/>
      <w:szCs w:val="20"/>
    </w:rPr>
  </w:style>
  <w:style w:type="paragraph" w:customStyle="1" w:styleId="210323EBA1D8466FB5F0D2DCDF9F558E1">
    <w:name w:val="210323EBA1D8466FB5F0D2DCDF9F558E1"/>
    <w:rsid w:val="009D4C9E"/>
    <w:pPr>
      <w:spacing w:after="0" w:line="240" w:lineRule="auto"/>
    </w:pPr>
    <w:rPr>
      <w:rFonts w:ascii="Univers (WN)" w:eastAsia="SimSun" w:hAnsi="Univers (WN)" w:cs="Times New Roman"/>
      <w:b/>
      <w:sz w:val="24"/>
      <w:szCs w:val="20"/>
    </w:rPr>
  </w:style>
  <w:style w:type="paragraph" w:customStyle="1" w:styleId="2DE9C2B319774941BBAF30180C80476A1">
    <w:name w:val="2DE9C2B319774941BBAF30180C80476A1"/>
    <w:rsid w:val="009D4C9E"/>
    <w:pPr>
      <w:spacing w:after="0" w:line="240" w:lineRule="auto"/>
    </w:pPr>
    <w:rPr>
      <w:rFonts w:ascii="Univers (WN)" w:eastAsia="SimSun" w:hAnsi="Univers (WN)" w:cs="Times New Roman"/>
      <w:b/>
      <w:sz w:val="24"/>
      <w:szCs w:val="20"/>
    </w:rPr>
  </w:style>
  <w:style w:type="paragraph" w:customStyle="1" w:styleId="87BBAD59C7534EC58EBA4C0AC50000E01">
    <w:name w:val="87BBAD59C7534EC58EBA4C0AC50000E01"/>
    <w:rsid w:val="009D4C9E"/>
    <w:pPr>
      <w:spacing w:after="0" w:line="240" w:lineRule="auto"/>
    </w:pPr>
    <w:rPr>
      <w:rFonts w:ascii="Univers (WN)" w:eastAsia="SimSun" w:hAnsi="Univers (WN)" w:cs="Times New Roman"/>
      <w:b/>
      <w:sz w:val="24"/>
      <w:szCs w:val="20"/>
    </w:rPr>
  </w:style>
  <w:style w:type="paragraph" w:customStyle="1" w:styleId="FD651CB04EFC410D998A52C5F953F6141">
    <w:name w:val="FD651CB04EFC410D998A52C5F953F6141"/>
    <w:rsid w:val="009D4C9E"/>
    <w:pPr>
      <w:spacing w:after="0" w:line="240" w:lineRule="auto"/>
    </w:pPr>
    <w:rPr>
      <w:rFonts w:ascii="Univers (WN)" w:eastAsia="SimSun" w:hAnsi="Univers (WN)" w:cs="Times New Roman"/>
      <w:b/>
      <w:sz w:val="24"/>
      <w:szCs w:val="20"/>
    </w:rPr>
  </w:style>
  <w:style w:type="paragraph" w:customStyle="1" w:styleId="22E20B952D1C4FCB86AD9727F3356DF21">
    <w:name w:val="22E20B952D1C4FCB86AD9727F3356DF21"/>
    <w:rsid w:val="009D4C9E"/>
    <w:pPr>
      <w:spacing w:after="0" w:line="240" w:lineRule="auto"/>
    </w:pPr>
    <w:rPr>
      <w:rFonts w:ascii="Univers (WN)" w:eastAsia="SimSun" w:hAnsi="Univers (WN)" w:cs="Times New Roman"/>
      <w:b/>
      <w:sz w:val="24"/>
      <w:szCs w:val="20"/>
    </w:rPr>
  </w:style>
  <w:style w:type="paragraph" w:customStyle="1" w:styleId="A24524FCDF0D47C287E02664B0D760121">
    <w:name w:val="A24524FCDF0D47C287E02664B0D760121"/>
    <w:rsid w:val="009D4C9E"/>
    <w:pPr>
      <w:spacing w:after="0" w:line="240" w:lineRule="auto"/>
    </w:pPr>
    <w:rPr>
      <w:rFonts w:ascii="Univers (WN)" w:eastAsia="SimSun" w:hAnsi="Univers (WN)" w:cs="Times New Roman"/>
      <w:b/>
      <w:sz w:val="24"/>
      <w:szCs w:val="20"/>
    </w:rPr>
  </w:style>
  <w:style w:type="paragraph" w:customStyle="1" w:styleId="7C4EF2FB364E493480F718F5A4EF009C1">
    <w:name w:val="7C4EF2FB364E493480F718F5A4EF009C1"/>
    <w:rsid w:val="009D4C9E"/>
    <w:pPr>
      <w:spacing w:after="0" w:line="240" w:lineRule="auto"/>
    </w:pPr>
    <w:rPr>
      <w:rFonts w:ascii="Univers (WN)" w:eastAsia="SimSun" w:hAnsi="Univers (WN)" w:cs="Times New Roman"/>
      <w:b/>
      <w:sz w:val="24"/>
      <w:szCs w:val="20"/>
    </w:rPr>
  </w:style>
  <w:style w:type="paragraph" w:customStyle="1" w:styleId="FDAAF9D98E7248A89036A24C317A2D491">
    <w:name w:val="FDAAF9D98E7248A89036A24C317A2D491"/>
    <w:rsid w:val="009D4C9E"/>
    <w:pPr>
      <w:spacing w:after="0" w:line="240" w:lineRule="auto"/>
    </w:pPr>
    <w:rPr>
      <w:rFonts w:ascii="Univers (WN)" w:eastAsia="SimSun" w:hAnsi="Univers (WN)" w:cs="Times New Roman"/>
      <w:b/>
      <w:sz w:val="24"/>
      <w:szCs w:val="20"/>
    </w:rPr>
  </w:style>
  <w:style w:type="paragraph" w:customStyle="1" w:styleId="471E1E6BEAE7458FAD52C9D4BB83D69D1">
    <w:name w:val="471E1E6BEAE7458FAD52C9D4BB83D69D1"/>
    <w:rsid w:val="009D4C9E"/>
    <w:pPr>
      <w:spacing w:after="0" w:line="240" w:lineRule="auto"/>
    </w:pPr>
    <w:rPr>
      <w:rFonts w:ascii="Univers (WN)" w:eastAsia="SimSun" w:hAnsi="Univers (WN)" w:cs="Times New Roman"/>
      <w:b/>
      <w:sz w:val="24"/>
      <w:szCs w:val="20"/>
    </w:rPr>
  </w:style>
  <w:style w:type="paragraph" w:customStyle="1" w:styleId="7D768F1AE3DA4E3C872D8CC5913E24401">
    <w:name w:val="7D768F1AE3DA4E3C872D8CC5913E24401"/>
    <w:rsid w:val="009D4C9E"/>
    <w:pPr>
      <w:spacing w:after="0" w:line="240" w:lineRule="auto"/>
    </w:pPr>
    <w:rPr>
      <w:rFonts w:ascii="Univers (WN)" w:eastAsia="SimSun" w:hAnsi="Univers (WN)" w:cs="Times New Roman"/>
      <w:b/>
      <w:sz w:val="24"/>
      <w:szCs w:val="20"/>
    </w:rPr>
  </w:style>
  <w:style w:type="paragraph" w:customStyle="1" w:styleId="C937CB5778BD472990B020F59C28F5BE1">
    <w:name w:val="C937CB5778BD472990B020F59C28F5BE1"/>
    <w:rsid w:val="009D4C9E"/>
    <w:pPr>
      <w:spacing w:after="0" w:line="240" w:lineRule="auto"/>
    </w:pPr>
    <w:rPr>
      <w:rFonts w:ascii="Univers (WN)" w:eastAsia="SimSun" w:hAnsi="Univers (WN)" w:cs="Times New Roman"/>
      <w:b/>
      <w:sz w:val="24"/>
      <w:szCs w:val="20"/>
    </w:rPr>
  </w:style>
  <w:style w:type="paragraph" w:customStyle="1" w:styleId="C71137C0C13B41D5856B77D89AB116241">
    <w:name w:val="C71137C0C13B41D5856B77D89AB116241"/>
    <w:rsid w:val="009D4C9E"/>
    <w:pPr>
      <w:spacing w:after="0" w:line="240" w:lineRule="auto"/>
    </w:pPr>
    <w:rPr>
      <w:rFonts w:ascii="Univers (WN)" w:eastAsia="SimSun" w:hAnsi="Univers (WN)" w:cs="Times New Roman"/>
      <w:b/>
      <w:sz w:val="24"/>
      <w:szCs w:val="20"/>
    </w:rPr>
  </w:style>
  <w:style w:type="paragraph" w:customStyle="1" w:styleId="6559908B5798403CB3A24868643A3AF81">
    <w:name w:val="6559908B5798403CB3A24868643A3AF81"/>
    <w:rsid w:val="009D4C9E"/>
    <w:pPr>
      <w:spacing w:after="0" w:line="240" w:lineRule="auto"/>
    </w:pPr>
    <w:rPr>
      <w:rFonts w:ascii="Univers (WN)" w:eastAsia="SimSun" w:hAnsi="Univers (WN)" w:cs="Times New Roman"/>
      <w:b/>
      <w:sz w:val="24"/>
      <w:szCs w:val="20"/>
    </w:rPr>
  </w:style>
  <w:style w:type="paragraph" w:customStyle="1" w:styleId="020DAA9BF90F4C06ADDF2440365F61AD">
    <w:name w:val="020DAA9BF90F4C06ADDF2440365F61AD"/>
    <w:rsid w:val="009D4C9E"/>
    <w:pPr>
      <w:spacing w:after="0" w:line="240" w:lineRule="auto"/>
    </w:pPr>
    <w:rPr>
      <w:rFonts w:ascii="Univers (WN)" w:eastAsia="SimSun" w:hAnsi="Univers (WN)" w:cs="Times New Roman"/>
      <w:b/>
      <w:sz w:val="24"/>
      <w:szCs w:val="20"/>
    </w:rPr>
  </w:style>
  <w:style w:type="paragraph" w:customStyle="1" w:styleId="1BD9734BC353464EBEF3CCD3272BE3471">
    <w:name w:val="1BD9734BC353464EBEF3CCD3272BE3471"/>
    <w:rsid w:val="009D4C9E"/>
    <w:pPr>
      <w:spacing w:after="0" w:line="240" w:lineRule="auto"/>
    </w:pPr>
    <w:rPr>
      <w:rFonts w:ascii="Univers (WN)" w:eastAsia="SimSun" w:hAnsi="Univers (WN)" w:cs="Times New Roman"/>
      <w:b/>
      <w:sz w:val="24"/>
      <w:szCs w:val="20"/>
    </w:rPr>
  </w:style>
  <w:style w:type="paragraph" w:customStyle="1" w:styleId="2853A8354D264D678EC62B6B8EB085E81">
    <w:name w:val="2853A8354D264D678EC62B6B8EB085E81"/>
    <w:rsid w:val="009D4C9E"/>
    <w:pPr>
      <w:spacing w:after="0" w:line="240" w:lineRule="auto"/>
    </w:pPr>
    <w:rPr>
      <w:rFonts w:ascii="Univers (WN)" w:eastAsia="SimSun" w:hAnsi="Univers (WN)" w:cs="Times New Roman"/>
      <w:b/>
      <w:sz w:val="24"/>
      <w:szCs w:val="20"/>
    </w:rPr>
  </w:style>
  <w:style w:type="paragraph" w:customStyle="1" w:styleId="5EE28176DAE34D61B80ED3A71D2307BF">
    <w:name w:val="5EE28176DAE34D61B80ED3A71D2307BF"/>
    <w:rsid w:val="009D4C9E"/>
  </w:style>
  <w:style w:type="paragraph" w:customStyle="1" w:styleId="CE51D5995D3246A8904E1B2588C23D83">
    <w:name w:val="CE51D5995D3246A8904E1B2588C23D83"/>
    <w:rsid w:val="009D4C9E"/>
  </w:style>
  <w:style w:type="paragraph" w:customStyle="1" w:styleId="36B3FFBEA51C49F3BA22BACE413DEC4C">
    <w:name w:val="36B3FFBEA51C49F3BA22BACE413DEC4C"/>
    <w:rsid w:val="009D4C9E"/>
  </w:style>
  <w:style w:type="paragraph" w:customStyle="1" w:styleId="26BE0C5BEB6C497DA3A17D54D89DCAA7">
    <w:name w:val="26BE0C5BEB6C497DA3A17D54D89DCAA7"/>
    <w:rsid w:val="009D4C9E"/>
  </w:style>
  <w:style w:type="paragraph" w:customStyle="1" w:styleId="6D5C31E481134352BF5A98F46EA9753F">
    <w:name w:val="6D5C31E481134352BF5A98F46EA9753F"/>
    <w:rsid w:val="009D4C9E"/>
  </w:style>
  <w:style w:type="paragraph" w:customStyle="1" w:styleId="A46E19C659244527BD317AC0180E92EC">
    <w:name w:val="A46E19C659244527BD317AC0180E92EC"/>
    <w:rsid w:val="009D4C9E"/>
  </w:style>
  <w:style w:type="paragraph" w:customStyle="1" w:styleId="8D655854CE6F4B5C9B44CC2541FF8450">
    <w:name w:val="8D655854CE6F4B5C9B44CC2541FF8450"/>
    <w:rsid w:val="009D4C9E"/>
  </w:style>
  <w:style w:type="paragraph" w:customStyle="1" w:styleId="33E043A8A68C4D1C8F3D96BC97E04D502">
    <w:name w:val="33E043A8A68C4D1C8F3D96BC97E04D502"/>
    <w:rsid w:val="009D4C9E"/>
    <w:pPr>
      <w:spacing w:after="0" w:line="240" w:lineRule="auto"/>
    </w:pPr>
    <w:rPr>
      <w:rFonts w:ascii="Univers (WN)" w:eastAsia="SimSun" w:hAnsi="Univers (WN)" w:cs="Times New Roman"/>
      <w:b/>
      <w:sz w:val="24"/>
      <w:szCs w:val="20"/>
    </w:rPr>
  </w:style>
  <w:style w:type="paragraph" w:customStyle="1" w:styleId="DCFE45E97F064BABB15E7998C4608BDF2">
    <w:name w:val="DCFE45E97F064BABB15E7998C4608BDF2"/>
    <w:rsid w:val="009D4C9E"/>
    <w:pPr>
      <w:spacing w:after="0" w:line="240" w:lineRule="auto"/>
    </w:pPr>
    <w:rPr>
      <w:rFonts w:ascii="Univers (WN)" w:eastAsia="SimSun" w:hAnsi="Univers (WN)" w:cs="Times New Roman"/>
      <w:b/>
      <w:sz w:val="24"/>
      <w:szCs w:val="20"/>
    </w:rPr>
  </w:style>
  <w:style w:type="paragraph" w:customStyle="1" w:styleId="7ADEB8E9DEC744399EFAE5CE3D6A6CAF2">
    <w:name w:val="7ADEB8E9DEC744399EFAE5CE3D6A6CAF2"/>
    <w:rsid w:val="009D4C9E"/>
    <w:pPr>
      <w:spacing w:after="0" w:line="240" w:lineRule="auto"/>
    </w:pPr>
    <w:rPr>
      <w:rFonts w:ascii="Univers (WN)" w:eastAsia="SimSun" w:hAnsi="Univers (WN)" w:cs="Times New Roman"/>
      <w:b/>
      <w:sz w:val="24"/>
      <w:szCs w:val="20"/>
    </w:rPr>
  </w:style>
  <w:style w:type="paragraph" w:customStyle="1" w:styleId="C7072F523A71419FB45EECDBF9D9EA892">
    <w:name w:val="C7072F523A71419FB45EECDBF9D9EA892"/>
    <w:rsid w:val="009D4C9E"/>
    <w:pPr>
      <w:spacing w:after="0" w:line="240" w:lineRule="auto"/>
    </w:pPr>
    <w:rPr>
      <w:rFonts w:ascii="Univers (WN)" w:eastAsia="SimSun" w:hAnsi="Univers (WN)" w:cs="Times New Roman"/>
      <w:b/>
      <w:sz w:val="24"/>
      <w:szCs w:val="20"/>
    </w:rPr>
  </w:style>
  <w:style w:type="paragraph" w:customStyle="1" w:styleId="E1AF73F8F8F74C92A5210AC5DC71EB7E2">
    <w:name w:val="E1AF73F8F8F74C92A5210AC5DC71EB7E2"/>
    <w:rsid w:val="009D4C9E"/>
    <w:pPr>
      <w:spacing w:after="0" w:line="240" w:lineRule="auto"/>
    </w:pPr>
    <w:rPr>
      <w:rFonts w:ascii="Univers (WN)" w:eastAsia="SimSun" w:hAnsi="Univers (WN)" w:cs="Times New Roman"/>
      <w:b/>
      <w:sz w:val="24"/>
      <w:szCs w:val="20"/>
    </w:rPr>
  </w:style>
  <w:style w:type="paragraph" w:customStyle="1" w:styleId="006B3F94ED5D4A62A65E9CC9DCF02E672">
    <w:name w:val="006B3F94ED5D4A62A65E9CC9DCF02E672"/>
    <w:rsid w:val="009D4C9E"/>
    <w:pPr>
      <w:spacing w:after="0" w:line="240" w:lineRule="auto"/>
    </w:pPr>
    <w:rPr>
      <w:rFonts w:ascii="Univers (WN)" w:eastAsia="SimSun" w:hAnsi="Univers (WN)" w:cs="Times New Roman"/>
      <w:b/>
      <w:sz w:val="24"/>
      <w:szCs w:val="20"/>
    </w:rPr>
  </w:style>
  <w:style w:type="paragraph" w:customStyle="1" w:styleId="CE0C0AF65E874346BCB762E064B573972">
    <w:name w:val="CE0C0AF65E874346BCB762E064B573972"/>
    <w:rsid w:val="009D4C9E"/>
    <w:pPr>
      <w:spacing w:after="0" w:line="240" w:lineRule="auto"/>
    </w:pPr>
    <w:rPr>
      <w:rFonts w:ascii="Univers (WN)" w:eastAsia="SimSun" w:hAnsi="Univers (WN)" w:cs="Times New Roman"/>
      <w:b/>
      <w:sz w:val="24"/>
      <w:szCs w:val="20"/>
    </w:rPr>
  </w:style>
  <w:style w:type="paragraph" w:customStyle="1" w:styleId="2D43DB32ACAA45DDB600973F8DBE67B92">
    <w:name w:val="2D43DB32ACAA45DDB600973F8DBE67B92"/>
    <w:rsid w:val="009D4C9E"/>
    <w:pPr>
      <w:spacing w:after="0" w:line="240" w:lineRule="auto"/>
    </w:pPr>
    <w:rPr>
      <w:rFonts w:ascii="Univers (WN)" w:eastAsia="SimSun" w:hAnsi="Univers (WN)" w:cs="Times New Roman"/>
      <w:b/>
      <w:sz w:val="24"/>
      <w:szCs w:val="20"/>
    </w:rPr>
  </w:style>
  <w:style w:type="paragraph" w:customStyle="1" w:styleId="78F31953501E44309CF5F64ED463A1E82">
    <w:name w:val="78F31953501E44309CF5F64ED463A1E82"/>
    <w:rsid w:val="009D4C9E"/>
    <w:pPr>
      <w:spacing w:after="0" w:line="240" w:lineRule="auto"/>
    </w:pPr>
    <w:rPr>
      <w:rFonts w:ascii="Univers (WN)" w:eastAsia="SimSun" w:hAnsi="Univers (WN)" w:cs="Times New Roman"/>
      <w:b/>
      <w:sz w:val="24"/>
      <w:szCs w:val="20"/>
    </w:rPr>
  </w:style>
  <w:style w:type="paragraph" w:customStyle="1" w:styleId="0E8F824B4F4F4EA2BD0B73581E00526D2">
    <w:name w:val="0E8F824B4F4F4EA2BD0B73581E00526D2"/>
    <w:rsid w:val="009D4C9E"/>
    <w:pPr>
      <w:spacing w:after="0" w:line="240" w:lineRule="auto"/>
    </w:pPr>
    <w:rPr>
      <w:rFonts w:ascii="Univers (WN)" w:eastAsia="SimSun" w:hAnsi="Univers (WN)" w:cs="Times New Roman"/>
      <w:b/>
      <w:sz w:val="24"/>
      <w:szCs w:val="20"/>
    </w:rPr>
  </w:style>
  <w:style w:type="paragraph" w:customStyle="1" w:styleId="491496C1C0694930A904EB5EA665C8942">
    <w:name w:val="491496C1C0694930A904EB5EA665C8942"/>
    <w:rsid w:val="009D4C9E"/>
    <w:pPr>
      <w:spacing w:after="0" w:line="240" w:lineRule="auto"/>
    </w:pPr>
    <w:rPr>
      <w:rFonts w:ascii="Univers (WN)" w:eastAsia="SimSun" w:hAnsi="Univers (WN)" w:cs="Times New Roman"/>
      <w:b/>
      <w:sz w:val="24"/>
      <w:szCs w:val="20"/>
    </w:rPr>
  </w:style>
  <w:style w:type="paragraph" w:customStyle="1" w:styleId="E029C89494884B23930059BD2DE379342">
    <w:name w:val="E029C89494884B23930059BD2DE379342"/>
    <w:rsid w:val="009D4C9E"/>
    <w:pPr>
      <w:spacing w:after="0" w:line="240" w:lineRule="auto"/>
    </w:pPr>
    <w:rPr>
      <w:rFonts w:ascii="Univers (WN)" w:eastAsia="SimSun" w:hAnsi="Univers (WN)" w:cs="Times New Roman"/>
      <w:b/>
      <w:sz w:val="24"/>
      <w:szCs w:val="20"/>
    </w:rPr>
  </w:style>
  <w:style w:type="paragraph" w:customStyle="1" w:styleId="789966C06B074A16905EE411699838082">
    <w:name w:val="789966C06B074A16905EE411699838082"/>
    <w:rsid w:val="009D4C9E"/>
    <w:pPr>
      <w:spacing w:after="0" w:line="240" w:lineRule="auto"/>
    </w:pPr>
    <w:rPr>
      <w:rFonts w:ascii="Univers (WN)" w:eastAsia="SimSun" w:hAnsi="Univers (WN)" w:cs="Times New Roman"/>
      <w:b/>
      <w:sz w:val="24"/>
      <w:szCs w:val="20"/>
    </w:rPr>
  </w:style>
  <w:style w:type="paragraph" w:customStyle="1" w:styleId="DFCB40F9FC0D4F2F968862C9EF1082852">
    <w:name w:val="DFCB40F9FC0D4F2F968862C9EF1082852"/>
    <w:rsid w:val="009D4C9E"/>
    <w:pPr>
      <w:spacing w:after="0" w:line="240" w:lineRule="auto"/>
    </w:pPr>
    <w:rPr>
      <w:rFonts w:ascii="Univers (WN)" w:eastAsia="SimSun" w:hAnsi="Univers (WN)" w:cs="Times New Roman"/>
      <w:b/>
      <w:sz w:val="24"/>
      <w:szCs w:val="20"/>
    </w:rPr>
  </w:style>
  <w:style w:type="paragraph" w:customStyle="1" w:styleId="FE22E68F3CEA4DC6AE12E83E7A6A6BC52">
    <w:name w:val="FE22E68F3CEA4DC6AE12E83E7A6A6BC52"/>
    <w:rsid w:val="009D4C9E"/>
    <w:pPr>
      <w:spacing w:after="0" w:line="240" w:lineRule="auto"/>
    </w:pPr>
    <w:rPr>
      <w:rFonts w:ascii="Univers (WN)" w:eastAsia="SimSun" w:hAnsi="Univers (WN)" w:cs="Times New Roman"/>
      <w:b/>
      <w:sz w:val="24"/>
      <w:szCs w:val="20"/>
    </w:rPr>
  </w:style>
  <w:style w:type="paragraph" w:customStyle="1" w:styleId="D2AC4A368DD04C4581C006B54C0B4A1B2">
    <w:name w:val="D2AC4A368DD04C4581C006B54C0B4A1B2"/>
    <w:rsid w:val="009D4C9E"/>
    <w:pPr>
      <w:spacing w:after="0" w:line="240" w:lineRule="auto"/>
    </w:pPr>
    <w:rPr>
      <w:rFonts w:ascii="Univers (WN)" w:eastAsia="SimSun" w:hAnsi="Univers (WN)" w:cs="Times New Roman"/>
      <w:b/>
      <w:sz w:val="24"/>
      <w:szCs w:val="20"/>
    </w:rPr>
  </w:style>
  <w:style w:type="paragraph" w:customStyle="1" w:styleId="794CC2721E364E04A34895A479D322DD2">
    <w:name w:val="794CC2721E364E04A34895A479D322DD2"/>
    <w:rsid w:val="009D4C9E"/>
    <w:pPr>
      <w:spacing w:after="0" w:line="240" w:lineRule="auto"/>
    </w:pPr>
    <w:rPr>
      <w:rFonts w:ascii="Univers (WN)" w:eastAsia="SimSun" w:hAnsi="Univers (WN)" w:cs="Times New Roman"/>
      <w:b/>
      <w:sz w:val="24"/>
      <w:szCs w:val="20"/>
    </w:rPr>
  </w:style>
  <w:style w:type="paragraph" w:customStyle="1" w:styleId="F4B2E97C1D4A485ABD222273343F3B8B2">
    <w:name w:val="F4B2E97C1D4A485ABD222273343F3B8B2"/>
    <w:rsid w:val="009D4C9E"/>
    <w:pPr>
      <w:spacing w:after="0" w:line="240" w:lineRule="auto"/>
    </w:pPr>
    <w:rPr>
      <w:rFonts w:ascii="Univers (WN)" w:eastAsia="SimSun" w:hAnsi="Univers (WN)" w:cs="Times New Roman"/>
      <w:b/>
      <w:sz w:val="24"/>
      <w:szCs w:val="20"/>
    </w:rPr>
  </w:style>
  <w:style w:type="paragraph" w:customStyle="1" w:styleId="0C6A9FC76CFF4ADAA423508E4298210C2">
    <w:name w:val="0C6A9FC76CFF4ADAA423508E4298210C2"/>
    <w:rsid w:val="009D4C9E"/>
    <w:pPr>
      <w:spacing w:after="0" w:line="240" w:lineRule="auto"/>
    </w:pPr>
    <w:rPr>
      <w:rFonts w:ascii="Univers (WN)" w:eastAsia="SimSun" w:hAnsi="Univers (WN)" w:cs="Times New Roman"/>
      <w:b/>
      <w:sz w:val="24"/>
      <w:szCs w:val="20"/>
    </w:rPr>
  </w:style>
  <w:style w:type="paragraph" w:customStyle="1" w:styleId="634C090FD3F74BFDB91169C535628AF72">
    <w:name w:val="634C090FD3F74BFDB91169C535628AF72"/>
    <w:rsid w:val="009D4C9E"/>
    <w:pPr>
      <w:spacing w:after="0" w:line="240" w:lineRule="auto"/>
    </w:pPr>
    <w:rPr>
      <w:rFonts w:ascii="Univers (WN)" w:eastAsia="SimSun" w:hAnsi="Univers (WN)" w:cs="Times New Roman"/>
      <w:b/>
      <w:sz w:val="24"/>
      <w:szCs w:val="20"/>
    </w:rPr>
  </w:style>
  <w:style w:type="paragraph" w:customStyle="1" w:styleId="4423C2AF6A78499B8AD18633EEA7951E2">
    <w:name w:val="4423C2AF6A78499B8AD18633EEA7951E2"/>
    <w:rsid w:val="009D4C9E"/>
    <w:pPr>
      <w:spacing w:after="0" w:line="240" w:lineRule="auto"/>
    </w:pPr>
    <w:rPr>
      <w:rFonts w:ascii="Univers (WN)" w:eastAsia="SimSun" w:hAnsi="Univers (WN)" w:cs="Times New Roman"/>
      <w:b/>
      <w:sz w:val="24"/>
      <w:szCs w:val="20"/>
    </w:rPr>
  </w:style>
  <w:style w:type="paragraph" w:customStyle="1" w:styleId="A0802193F0A84A04ACFCF1B4C35332212">
    <w:name w:val="A0802193F0A84A04ACFCF1B4C35332212"/>
    <w:rsid w:val="009D4C9E"/>
    <w:pPr>
      <w:spacing w:after="0" w:line="240" w:lineRule="auto"/>
    </w:pPr>
    <w:rPr>
      <w:rFonts w:ascii="Univers (WN)" w:eastAsia="SimSun" w:hAnsi="Univers (WN)" w:cs="Times New Roman"/>
      <w:b/>
      <w:sz w:val="24"/>
      <w:szCs w:val="20"/>
    </w:rPr>
  </w:style>
  <w:style w:type="paragraph" w:customStyle="1" w:styleId="210323EBA1D8466FB5F0D2DCDF9F558E2">
    <w:name w:val="210323EBA1D8466FB5F0D2DCDF9F558E2"/>
    <w:rsid w:val="009D4C9E"/>
    <w:pPr>
      <w:spacing w:after="0" w:line="240" w:lineRule="auto"/>
    </w:pPr>
    <w:rPr>
      <w:rFonts w:ascii="Univers (WN)" w:eastAsia="SimSun" w:hAnsi="Univers (WN)" w:cs="Times New Roman"/>
      <w:b/>
      <w:sz w:val="24"/>
      <w:szCs w:val="20"/>
    </w:rPr>
  </w:style>
  <w:style w:type="paragraph" w:customStyle="1" w:styleId="2DE9C2B319774941BBAF30180C80476A2">
    <w:name w:val="2DE9C2B319774941BBAF30180C80476A2"/>
    <w:rsid w:val="009D4C9E"/>
    <w:pPr>
      <w:spacing w:after="0" w:line="240" w:lineRule="auto"/>
    </w:pPr>
    <w:rPr>
      <w:rFonts w:ascii="Univers (WN)" w:eastAsia="SimSun" w:hAnsi="Univers (WN)" w:cs="Times New Roman"/>
      <w:b/>
      <w:sz w:val="24"/>
      <w:szCs w:val="20"/>
    </w:rPr>
  </w:style>
  <w:style w:type="paragraph" w:customStyle="1" w:styleId="87BBAD59C7534EC58EBA4C0AC50000E02">
    <w:name w:val="87BBAD59C7534EC58EBA4C0AC50000E02"/>
    <w:rsid w:val="009D4C9E"/>
    <w:pPr>
      <w:spacing w:after="0" w:line="240" w:lineRule="auto"/>
    </w:pPr>
    <w:rPr>
      <w:rFonts w:ascii="Univers (WN)" w:eastAsia="SimSun" w:hAnsi="Univers (WN)" w:cs="Times New Roman"/>
      <w:b/>
      <w:sz w:val="24"/>
      <w:szCs w:val="20"/>
    </w:rPr>
  </w:style>
  <w:style w:type="paragraph" w:customStyle="1" w:styleId="FD651CB04EFC410D998A52C5F953F6142">
    <w:name w:val="FD651CB04EFC410D998A52C5F953F6142"/>
    <w:rsid w:val="009D4C9E"/>
    <w:pPr>
      <w:spacing w:after="0" w:line="240" w:lineRule="auto"/>
    </w:pPr>
    <w:rPr>
      <w:rFonts w:ascii="Univers (WN)" w:eastAsia="SimSun" w:hAnsi="Univers (WN)" w:cs="Times New Roman"/>
      <w:b/>
      <w:sz w:val="24"/>
      <w:szCs w:val="20"/>
    </w:rPr>
  </w:style>
  <w:style w:type="paragraph" w:customStyle="1" w:styleId="22E20B952D1C4FCB86AD9727F3356DF22">
    <w:name w:val="22E20B952D1C4FCB86AD9727F3356DF22"/>
    <w:rsid w:val="009D4C9E"/>
    <w:pPr>
      <w:spacing w:after="0" w:line="240" w:lineRule="auto"/>
    </w:pPr>
    <w:rPr>
      <w:rFonts w:ascii="Univers (WN)" w:eastAsia="SimSun" w:hAnsi="Univers (WN)" w:cs="Times New Roman"/>
      <w:b/>
      <w:sz w:val="24"/>
      <w:szCs w:val="20"/>
    </w:rPr>
  </w:style>
  <w:style w:type="paragraph" w:customStyle="1" w:styleId="A24524FCDF0D47C287E02664B0D760122">
    <w:name w:val="A24524FCDF0D47C287E02664B0D760122"/>
    <w:rsid w:val="009D4C9E"/>
    <w:pPr>
      <w:spacing w:after="0" w:line="240" w:lineRule="auto"/>
    </w:pPr>
    <w:rPr>
      <w:rFonts w:ascii="Univers (WN)" w:eastAsia="SimSun" w:hAnsi="Univers (WN)" w:cs="Times New Roman"/>
      <w:b/>
      <w:sz w:val="24"/>
      <w:szCs w:val="20"/>
    </w:rPr>
  </w:style>
  <w:style w:type="paragraph" w:customStyle="1" w:styleId="7C4EF2FB364E493480F718F5A4EF009C2">
    <w:name w:val="7C4EF2FB364E493480F718F5A4EF009C2"/>
    <w:rsid w:val="009D4C9E"/>
    <w:pPr>
      <w:spacing w:after="0" w:line="240" w:lineRule="auto"/>
    </w:pPr>
    <w:rPr>
      <w:rFonts w:ascii="Univers (WN)" w:eastAsia="SimSun" w:hAnsi="Univers (WN)" w:cs="Times New Roman"/>
      <w:b/>
      <w:sz w:val="24"/>
      <w:szCs w:val="20"/>
    </w:rPr>
  </w:style>
  <w:style w:type="paragraph" w:customStyle="1" w:styleId="FDAAF9D98E7248A89036A24C317A2D492">
    <w:name w:val="FDAAF9D98E7248A89036A24C317A2D492"/>
    <w:rsid w:val="009D4C9E"/>
    <w:pPr>
      <w:spacing w:after="0" w:line="240" w:lineRule="auto"/>
    </w:pPr>
    <w:rPr>
      <w:rFonts w:ascii="Univers (WN)" w:eastAsia="SimSun" w:hAnsi="Univers (WN)" w:cs="Times New Roman"/>
      <w:b/>
      <w:sz w:val="24"/>
      <w:szCs w:val="20"/>
    </w:rPr>
  </w:style>
  <w:style w:type="paragraph" w:customStyle="1" w:styleId="471E1E6BEAE7458FAD52C9D4BB83D69D2">
    <w:name w:val="471E1E6BEAE7458FAD52C9D4BB83D69D2"/>
    <w:rsid w:val="009D4C9E"/>
    <w:pPr>
      <w:spacing w:after="0" w:line="240" w:lineRule="auto"/>
    </w:pPr>
    <w:rPr>
      <w:rFonts w:ascii="Univers (WN)" w:eastAsia="SimSun" w:hAnsi="Univers (WN)" w:cs="Times New Roman"/>
      <w:b/>
      <w:sz w:val="24"/>
      <w:szCs w:val="20"/>
    </w:rPr>
  </w:style>
  <w:style w:type="paragraph" w:customStyle="1" w:styleId="7D768F1AE3DA4E3C872D8CC5913E24402">
    <w:name w:val="7D768F1AE3DA4E3C872D8CC5913E24402"/>
    <w:rsid w:val="009D4C9E"/>
    <w:pPr>
      <w:spacing w:after="0" w:line="240" w:lineRule="auto"/>
    </w:pPr>
    <w:rPr>
      <w:rFonts w:ascii="Univers (WN)" w:eastAsia="SimSun" w:hAnsi="Univers (WN)" w:cs="Times New Roman"/>
      <w:b/>
      <w:sz w:val="24"/>
      <w:szCs w:val="20"/>
    </w:rPr>
  </w:style>
  <w:style w:type="paragraph" w:customStyle="1" w:styleId="C937CB5778BD472990B020F59C28F5BE2">
    <w:name w:val="C937CB5778BD472990B020F59C28F5BE2"/>
    <w:rsid w:val="009D4C9E"/>
    <w:pPr>
      <w:spacing w:after="0" w:line="240" w:lineRule="auto"/>
    </w:pPr>
    <w:rPr>
      <w:rFonts w:ascii="Univers (WN)" w:eastAsia="SimSun" w:hAnsi="Univers (WN)" w:cs="Times New Roman"/>
      <w:b/>
      <w:sz w:val="24"/>
      <w:szCs w:val="20"/>
    </w:rPr>
  </w:style>
  <w:style w:type="paragraph" w:customStyle="1" w:styleId="C71137C0C13B41D5856B77D89AB116242">
    <w:name w:val="C71137C0C13B41D5856B77D89AB116242"/>
    <w:rsid w:val="009D4C9E"/>
    <w:pPr>
      <w:spacing w:after="0" w:line="240" w:lineRule="auto"/>
    </w:pPr>
    <w:rPr>
      <w:rFonts w:ascii="Univers (WN)" w:eastAsia="SimSun" w:hAnsi="Univers (WN)" w:cs="Times New Roman"/>
      <w:b/>
      <w:sz w:val="24"/>
      <w:szCs w:val="20"/>
    </w:rPr>
  </w:style>
  <w:style w:type="paragraph" w:customStyle="1" w:styleId="6559908B5798403CB3A24868643A3AF82">
    <w:name w:val="6559908B5798403CB3A24868643A3AF82"/>
    <w:rsid w:val="009D4C9E"/>
    <w:pPr>
      <w:spacing w:after="0" w:line="240" w:lineRule="auto"/>
    </w:pPr>
    <w:rPr>
      <w:rFonts w:ascii="Univers (WN)" w:eastAsia="SimSun" w:hAnsi="Univers (WN)" w:cs="Times New Roman"/>
      <w:b/>
      <w:sz w:val="24"/>
      <w:szCs w:val="20"/>
    </w:rPr>
  </w:style>
  <w:style w:type="paragraph" w:customStyle="1" w:styleId="020DAA9BF90F4C06ADDF2440365F61AD1">
    <w:name w:val="020DAA9BF90F4C06ADDF2440365F61AD1"/>
    <w:rsid w:val="009D4C9E"/>
    <w:pPr>
      <w:spacing w:after="0" w:line="240" w:lineRule="auto"/>
    </w:pPr>
    <w:rPr>
      <w:rFonts w:ascii="Univers (WN)" w:eastAsia="SimSun" w:hAnsi="Univers (WN)" w:cs="Times New Roman"/>
      <w:b/>
      <w:sz w:val="24"/>
      <w:szCs w:val="20"/>
    </w:rPr>
  </w:style>
  <w:style w:type="paragraph" w:customStyle="1" w:styleId="5EE28176DAE34D61B80ED3A71D2307BF1">
    <w:name w:val="5EE28176DAE34D61B80ED3A71D2307BF1"/>
    <w:rsid w:val="009D4C9E"/>
    <w:pPr>
      <w:spacing w:after="0" w:line="240" w:lineRule="auto"/>
    </w:pPr>
    <w:rPr>
      <w:rFonts w:ascii="Univers (WN)" w:eastAsia="SimSun" w:hAnsi="Univers (WN)" w:cs="Times New Roman"/>
      <w:b/>
      <w:sz w:val="24"/>
      <w:szCs w:val="20"/>
    </w:rPr>
  </w:style>
  <w:style w:type="paragraph" w:customStyle="1" w:styleId="CE51D5995D3246A8904E1B2588C23D831">
    <w:name w:val="CE51D5995D3246A8904E1B2588C23D831"/>
    <w:rsid w:val="009D4C9E"/>
    <w:pPr>
      <w:spacing w:after="0" w:line="240" w:lineRule="auto"/>
    </w:pPr>
    <w:rPr>
      <w:rFonts w:ascii="Univers (WN)" w:eastAsia="SimSun" w:hAnsi="Univers (WN)" w:cs="Times New Roman"/>
      <w:b/>
      <w:sz w:val="24"/>
      <w:szCs w:val="20"/>
    </w:rPr>
  </w:style>
  <w:style w:type="paragraph" w:customStyle="1" w:styleId="36B3FFBEA51C49F3BA22BACE413DEC4C1">
    <w:name w:val="36B3FFBEA51C49F3BA22BACE413DEC4C1"/>
    <w:rsid w:val="009D4C9E"/>
    <w:pPr>
      <w:spacing w:after="0" w:line="240" w:lineRule="auto"/>
    </w:pPr>
    <w:rPr>
      <w:rFonts w:ascii="Univers (WN)" w:eastAsia="SimSun" w:hAnsi="Univers (WN)" w:cs="Times New Roman"/>
      <w:b/>
      <w:sz w:val="24"/>
      <w:szCs w:val="20"/>
    </w:rPr>
  </w:style>
  <w:style w:type="paragraph" w:customStyle="1" w:styleId="26BE0C5BEB6C497DA3A17D54D89DCAA71">
    <w:name w:val="26BE0C5BEB6C497DA3A17D54D89DCAA71"/>
    <w:rsid w:val="009D4C9E"/>
    <w:pPr>
      <w:spacing w:after="0" w:line="240" w:lineRule="auto"/>
    </w:pPr>
    <w:rPr>
      <w:rFonts w:ascii="Univers (WN)" w:eastAsia="SimSun" w:hAnsi="Univers (WN)" w:cs="Times New Roman"/>
      <w:b/>
      <w:sz w:val="24"/>
      <w:szCs w:val="20"/>
    </w:rPr>
  </w:style>
  <w:style w:type="paragraph" w:customStyle="1" w:styleId="6D5C31E481134352BF5A98F46EA9753F1">
    <w:name w:val="6D5C31E481134352BF5A98F46EA9753F1"/>
    <w:rsid w:val="009D4C9E"/>
    <w:pPr>
      <w:spacing w:after="0" w:line="240" w:lineRule="auto"/>
    </w:pPr>
    <w:rPr>
      <w:rFonts w:ascii="Univers (WN)" w:eastAsia="SimSun" w:hAnsi="Univers (WN)" w:cs="Times New Roman"/>
      <w:b/>
      <w:sz w:val="24"/>
      <w:szCs w:val="20"/>
    </w:rPr>
  </w:style>
  <w:style w:type="paragraph" w:customStyle="1" w:styleId="A46E19C659244527BD317AC0180E92EC1">
    <w:name w:val="A46E19C659244527BD317AC0180E92EC1"/>
    <w:rsid w:val="009D4C9E"/>
    <w:pPr>
      <w:spacing w:after="0" w:line="240" w:lineRule="auto"/>
    </w:pPr>
    <w:rPr>
      <w:rFonts w:ascii="Univers (WN)" w:eastAsia="SimSun" w:hAnsi="Univers (WN)" w:cs="Times New Roman"/>
      <w:b/>
      <w:sz w:val="24"/>
      <w:szCs w:val="20"/>
    </w:rPr>
  </w:style>
  <w:style w:type="paragraph" w:customStyle="1" w:styleId="8D655854CE6F4B5C9B44CC2541FF84501">
    <w:name w:val="8D655854CE6F4B5C9B44CC2541FF84501"/>
    <w:rsid w:val="009D4C9E"/>
    <w:pPr>
      <w:spacing w:after="0" w:line="240" w:lineRule="auto"/>
    </w:pPr>
    <w:rPr>
      <w:rFonts w:ascii="Univers (WN)" w:eastAsia="SimSun" w:hAnsi="Univers (WN)" w:cs="Times New Roman"/>
      <w:b/>
      <w:sz w:val="24"/>
      <w:szCs w:val="20"/>
    </w:rPr>
  </w:style>
  <w:style w:type="paragraph" w:customStyle="1" w:styleId="1BD9734BC353464EBEF3CCD3272BE3472">
    <w:name w:val="1BD9734BC353464EBEF3CCD3272BE3472"/>
    <w:rsid w:val="009D4C9E"/>
    <w:pPr>
      <w:spacing w:after="0" w:line="240" w:lineRule="auto"/>
    </w:pPr>
    <w:rPr>
      <w:rFonts w:ascii="Univers (WN)" w:eastAsia="SimSun" w:hAnsi="Univers (WN)" w:cs="Times New Roman"/>
      <w:b/>
      <w:sz w:val="24"/>
      <w:szCs w:val="20"/>
    </w:rPr>
  </w:style>
  <w:style w:type="paragraph" w:customStyle="1" w:styleId="2853A8354D264D678EC62B6B8EB085E82">
    <w:name w:val="2853A8354D264D678EC62B6B8EB085E82"/>
    <w:rsid w:val="009D4C9E"/>
    <w:pPr>
      <w:spacing w:after="0" w:line="240" w:lineRule="auto"/>
    </w:pPr>
    <w:rPr>
      <w:rFonts w:ascii="Univers (WN)" w:eastAsia="SimSun" w:hAnsi="Univers (WN)" w:cs="Times New Roman"/>
      <w:b/>
      <w:sz w:val="24"/>
      <w:szCs w:val="20"/>
    </w:rPr>
  </w:style>
  <w:style w:type="paragraph" w:customStyle="1" w:styleId="8B606C775D0D4E2AAE61978B57E77475">
    <w:name w:val="8B606C775D0D4E2AAE61978B57E77475"/>
    <w:rsid w:val="009D4C9E"/>
  </w:style>
  <w:style w:type="paragraph" w:customStyle="1" w:styleId="91D58D63466A40EDB893A6D782241F8F">
    <w:name w:val="91D58D63466A40EDB893A6D782241F8F"/>
    <w:rsid w:val="009D4C9E"/>
  </w:style>
  <w:style w:type="paragraph" w:customStyle="1" w:styleId="50E77B2F5CF1488994C92AB3E1BD7E09">
    <w:name w:val="50E77B2F5CF1488994C92AB3E1BD7E09"/>
    <w:rsid w:val="009D4C9E"/>
  </w:style>
  <w:style w:type="paragraph" w:customStyle="1" w:styleId="95D8C697CFBB49E6A43A923AE0D39689">
    <w:name w:val="95D8C697CFBB49E6A43A923AE0D39689"/>
    <w:rsid w:val="009D4C9E"/>
  </w:style>
  <w:style w:type="paragraph" w:customStyle="1" w:styleId="53C976E131444E7085C3D1752AB5D12F">
    <w:name w:val="53C976E131444E7085C3D1752AB5D12F"/>
    <w:rsid w:val="009D4C9E"/>
  </w:style>
  <w:style w:type="paragraph" w:customStyle="1" w:styleId="73092E9E437A47878A6C0B7ABEAF0EE7">
    <w:name w:val="73092E9E437A47878A6C0B7ABEAF0EE7"/>
    <w:rsid w:val="009D4C9E"/>
  </w:style>
  <w:style w:type="paragraph" w:customStyle="1" w:styleId="CAD951F5B2E34269A5C5570EBD659919">
    <w:name w:val="CAD951F5B2E34269A5C5570EBD659919"/>
    <w:rsid w:val="009D4C9E"/>
  </w:style>
  <w:style w:type="paragraph" w:customStyle="1" w:styleId="684BA3345BAF4F5D844AE453236346DD">
    <w:name w:val="684BA3345BAF4F5D844AE453236346DD"/>
    <w:rsid w:val="009D4C9E"/>
  </w:style>
  <w:style w:type="paragraph" w:customStyle="1" w:styleId="6F887D69F8A64703B37D22837982C3D8">
    <w:name w:val="6F887D69F8A64703B37D22837982C3D8"/>
    <w:rsid w:val="009D4C9E"/>
  </w:style>
  <w:style w:type="paragraph" w:customStyle="1" w:styleId="C0799AEDF52F48F58824D60473B00FC5">
    <w:name w:val="C0799AEDF52F48F58824D60473B00FC5"/>
    <w:rsid w:val="009D4C9E"/>
  </w:style>
  <w:style w:type="paragraph" w:customStyle="1" w:styleId="52D4881838AD4BB5AB0F36E92D2F177D">
    <w:name w:val="52D4881838AD4BB5AB0F36E92D2F177D"/>
    <w:rsid w:val="009D4C9E"/>
  </w:style>
  <w:style w:type="paragraph" w:customStyle="1" w:styleId="5165E5FE0F1F45C19C932380B1435331">
    <w:name w:val="5165E5FE0F1F45C19C932380B1435331"/>
    <w:rsid w:val="009D4C9E"/>
  </w:style>
  <w:style w:type="paragraph" w:customStyle="1" w:styleId="00E4CBE21B8C40E481635C62D365C09E">
    <w:name w:val="00E4CBE21B8C40E481635C62D365C09E"/>
    <w:rsid w:val="009D4C9E"/>
  </w:style>
  <w:style w:type="paragraph" w:customStyle="1" w:styleId="22CFA656F5C64F1182CE868C17371B24">
    <w:name w:val="22CFA656F5C64F1182CE868C17371B24"/>
    <w:rsid w:val="009D4C9E"/>
  </w:style>
  <w:style w:type="paragraph" w:customStyle="1" w:styleId="E2EB1BB349D644D0A670351B0B54A147">
    <w:name w:val="E2EB1BB349D644D0A670351B0B54A147"/>
    <w:rsid w:val="009D4C9E"/>
  </w:style>
  <w:style w:type="paragraph" w:customStyle="1" w:styleId="7E34CBC8CC184300A316B2F813DA1DFC">
    <w:name w:val="7E34CBC8CC184300A316B2F813DA1DFC"/>
    <w:rsid w:val="009D4C9E"/>
  </w:style>
  <w:style w:type="paragraph" w:customStyle="1" w:styleId="FCB7585FE85C4261AEE1651B0DF60E1F">
    <w:name w:val="FCB7585FE85C4261AEE1651B0DF60E1F"/>
    <w:rsid w:val="009D4C9E"/>
  </w:style>
  <w:style w:type="paragraph" w:customStyle="1" w:styleId="5423190163D447EBA9C460A7E5D100F3">
    <w:name w:val="5423190163D447EBA9C460A7E5D100F3"/>
    <w:rsid w:val="009D4C9E"/>
  </w:style>
  <w:style w:type="paragraph" w:customStyle="1" w:styleId="B7CB3A8B0A5648D1B2B330BDD102C582">
    <w:name w:val="B7CB3A8B0A5648D1B2B330BDD102C582"/>
    <w:rsid w:val="009D4C9E"/>
  </w:style>
  <w:style w:type="paragraph" w:customStyle="1" w:styleId="A16FCB527A46470AACB328291D74F17F">
    <w:name w:val="A16FCB527A46470AACB328291D74F17F"/>
    <w:rsid w:val="009D4C9E"/>
  </w:style>
  <w:style w:type="paragraph" w:customStyle="1" w:styleId="D0775B889B944840AAA9273651C6D7F2">
    <w:name w:val="D0775B889B944840AAA9273651C6D7F2"/>
    <w:rsid w:val="009D4C9E"/>
  </w:style>
  <w:style w:type="paragraph" w:customStyle="1" w:styleId="1584C95C094544AA8C84C1C7383C731D">
    <w:name w:val="1584C95C094544AA8C84C1C7383C731D"/>
    <w:rsid w:val="009D4C9E"/>
  </w:style>
  <w:style w:type="paragraph" w:customStyle="1" w:styleId="51A29CAC22134BEEA194CBB49C142F8D">
    <w:name w:val="51A29CAC22134BEEA194CBB49C142F8D"/>
    <w:rsid w:val="009D4C9E"/>
  </w:style>
  <w:style w:type="paragraph" w:customStyle="1" w:styleId="34EF7EAD53694E4F9DA7494A9A15B01C">
    <w:name w:val="34EF7EAD53694E4F9DA7494A9A15B01C"/>
    <w:rsid w:val="009D4C9E"/>
  </w:style>
  <w:style w:type="paragraph" w:customStyle="1" w:styleId="67B690044CA64B23B67B0E95785604D5">
    <w:name w:val="67B690044CA64B23B67B0E95785604D5"/>
    <w:rsid w:val="009D4C9E"/>
  </w:style>
  <w:style w:type="paragraph" w:customStyle="1" w:styleId="54F3BD7074B54E95BD451B0ABDA69A89">
    <w:name w:val="54F3BD7074B54E95BD451B0ABDA69A89"/>
    <w:rsid w:val="009D4C9E"/>
  </w:style>
  <w:style w:type="paragraph" w:customStyle="1" w:styleId="CD87C10D816E4FD1B57A5A2CB204DD1E">
    <w:name w:val="CD87C10D816E4FD1B57A5A2CB204DD1E"/>
    <w:rsid w:val="009D4C9E"/>
  </w:style>
  <w:style w:type="paragraph" w:customStyle="1" w:styleId="52B93781598C4624A71D801C6EF39D16">
    <w:name w:val="52B93781598C4624A71D801C6EF39D16"/>
    <w:rsid w:val="009D4C9E"/>
  </w:style>
  <w:style w:type="paragraph" w:customStyle="1" w:styleId="6BB6A0C24D77411486F1FDCF1D50D3DD">
    <w:name w:val="6BB6A0C24D77411486F1FDCF1D50D3DD"/>
    <w:rsid w:val="009D4C9E"/>
  </w:style>
  <w:style w:type="paragraph" w:customStyle="1" w:styleId="F41B8995950940909E0C5080BBA9445B">
    <w:name w:val="F41B8995950940909E0C5080BBA9445B"/>
    <w:rsid w:val="009D4C9E"/>
  </w:style>
  <w:style w:type="paragraph" w:customStyle="1" w:styleId="1E23C02199BF4FDF9DB2A9635E250429">
    <w:name w:val="1E23C02199BF4FDF9DB2A9635E250429"/>
    <w:rsid w:val="009D4C9E"/>
  </w:style>
  <w:style w:type="paragraph" w:customStyle="1" w:styleId="FD4AD50B363B4C48A4DD497C344A3079">
    <w:name w:val="FD4AD50B363B4C48A4DD497C344A3079"/>
    <w:rsid w:val="009D4C9E"/>
  </w:style>
  <w:style w:type="paragraph" w:customStyle="1" w:styleId="20C6B4D1C2BB48A4BC43544C9F6194A9">
    <w:name w:val="20C6B4D1C2BB48A4BC43544C9F6194A9"/>
    <w:rsid w:val="009D4C9E"/>
  </w:style>
  <w:style w:type="paragraph" w:customStyle="1" w:styleId="BFC243CD882F45C78AA2C6F325E3AF82">
    <w:name w:val="BFC243CD882F45C78AA2C6F325E3AF82"/>
    <w:rsid w:val="009D4C9E"/>
  </w:style>
  <w:style w:type="paragraph" w:customStyle="1" w:styleId="1AFAF098A55D4608BFDB1B401FE28B16">
    <w:name w:val="1AFAF098A55D4608BFDB1B401FE28B16"/>
    <w:rsid w:val="009D4C9E"/>
  </w:style>
  <w:style w:type="paragraph" w:customStyle="1" w:styleId="DB1DDF1FF18E407281F83AD1BC1241D5">
    <w:name w:val="DB1DDF1FF18E407281F83AD1BC1241D5"/>
    <w:rsid w:val="009D4C9E"/>
  </w:style>
  <w:style w:type="paragraph" w:customStyle="1" w:styleId="42E3B97246174E27B9AC050E40FDC2EC">
    <w:name w:val="42E3B97246174E27B9AC050E40FDC2EC"/>
    <w:rsid w:val="009D4C9E"/>
  </w:style>
  <w:style w:type="paragraph" w:customStyle="1" w:styleId="D807A6F6D42046739B35688110ADE5C9">
    <w:name w:val="D807A6F6D42046739B35688110ADE5C9"/>
    <w:rsid w:val="009D4C9E"/>
  </w:style>
  <w:style w:type="paragraph" w:customStyle="1" w:styleId="C64DE7217BF142D98835AB60A3837794">
    <w:name w:val="C64DE7217BF142D98835AB60A3837794"/>
    <w:rsid w:val="009D4C9E"/>
  </w:style>
  <w:style w:type="paragraph" w:customStyle="1" w:styleId="4F29D364CCD2468BA4D2864527012D30">
    <w:name w:val="4F29D364CCD2468BA4D2864527012D30"/>
    <w:rsid w:val="009D4C9E"/>
  </w:style>
  <w:style w:type="paragraph" w:customStyle="1" w:styleId="340C37488DBE4E5583AEE218369E5007">
    <w:name w:val="340C37488DBE4E5583AEE218369E5007"/>
    <w:rsid w:val="009D4C9E"/>
  </w:style>
  <w:style w:type="paragraph" w:customStyle="1" w:styleId="9BBCBD3434424BD7814962E5FF089DDF">
    <w:name w:val="9BBCBD3434424BD7814962E5FF089DDF"/>
    <w:rsid w:val="009D4C9E"/>
  </w:style>
  <w:style w:type="paragraph" w:customStyle="1" w:styleId="D30CF18B25204CFEA771D2D5F6687DBA">
    <w:name w:val="D30CF18B25204CFEA771D2D5F6687DBA"/>
    <w:rsid w:val="009D4C9E"/>
  </w:style>
  <w:style w:type="paragraph" w:customStyle="1" w:styleId="B531E78EF86B44838951101F497C367F">
    <w:name w:val="B531E78EF86B44838951101F497C367F"/>
    <w:rsid w:val="009D4C9E"/>
  </w:style>
  <w:style w:type="paragraph" w:customStyle="1" w:styleId="C3D9304CDC4843E2A47641883598951A">
    <w:name w:val="C3D9304CDC4843E2A47641883598951A"/>
    <w:rsid w:val="009D4C9E"/>
  </w:style>
  <w:style w:type="paragraph" w:customStyle="1" w:styleId="D94CFB16A95849F983B386CF4E04814D">
    <w:name w:val="D94CFB16A95849F983B386CF4E04814D"/>
    <w:rsid w:val="009D4C9E"/>
  </w:style>
  <w:style w:type="paragraph" w:customStyle="1" w:styleId="CBEE5847E7364E82A6009434736F1177">
    <w:name w:val="CBEE5847E7364E82A6009434736F1177"/>
    <w:rsid w:val="009D4C9E"/>
  </w:style>
  <w:style w:type="paragraph" w:customStyle="1" w:styleId="4323F9A233D24B1588E1D6D0CB1B592F">
    <w:name w:val="4323F9A233D24B1588E1D6D0CB1B592F"/>
    <w:rsid w:val="009D4C9E"/>
  </w:style>
  <w:style w:type="paragraph" w:customStyle="1" w:styleId="D9B30F9509104569B123E75E967D8921">
    <w:name w:val="D9B30F9509104569B123E75E967D8921"/>
    <w:rsid w:val="009D4C9E"/>
  </w:style>
  <w:style w:type="paragraph" w:customStyle="1" w:styleId="BD206624975B41F6A3A3E04D79B0D612">
    <w:name w:val="BD206624975B41F6A3A3E04D79B0D612"/>
    <w:rsid w:val="009D4C9E"/>
  </w:style>
  <w:style w:type="paragraph" w:customStyle="1" w:styleId="88881B90BEA84AC1B38DDEBEE050A7B6">
    <w:name w:val="88881B90BEA84AC1B38DDEBEE050A7B6"/>
    <w:rsid w:val="009D4C9E"/>
  </w:style>
  <w:style w:type="paragraph" w:customStyle="1" w:styleId="09A8057A6CA84985994B4FE0B14850C1">
    <w:name w:val="09A8057A6CA84985994B4FE0B14850C1"/>
    <w:rsid w:val="009D4C9E"/>
  </w:style>
  <w:style w:type="paragraph" w:customStyle="1" w:styleId="4D5EB98EB4C84E61965690C90AF48E94">
    <w:name w:val="4D5EB98EB4C84E61965690C90AF48E94"/>
    <w:rsid w:val="009D4C9E"/>
  </w:style>
  <w:style w:type="paragraph" w:customStyle="1" w:styleId="2395E4328E4D4D468A46668A43782C8F">
    <w:name w:val="2395E4328E4D4D468A46668A43782C8F"/>
    <w:rsid w:val="009D4C9E"/>
  </w:style>
  <w:style w:type="paragraph" w:customStyle="1" w:styleId="980CD4D3F92849878920B556DD7C17E2">
    <w:name w:val="980CD4D3F92849878920B556DD7C17E2"/>
    <w:rsid w:val="009D4C9E"/>
  </w:style>
  <w:style w:type="paragraph" w:customStyle="1" w:styleId="49CCDB474EFC4696903731E8CD690AA5">
    <w:name w:val="49CCDB474EFC4696903731E8CD690AA5"/>
    <w:rsid w:val="009D4C9E"/>
  </w:style>
  <w:style w:type="paragraph" w:customStyle="1" w:styleId="9BDE6D3BD69D4337B020C56D330D9028">
    <w:name w:val="9BDE6D3BD69D4337B020C56D330D9028"/>
    <w:rsid w:val="009D4C9E"/>
  </w:style>
  <w:style w:type="paragraph" w:customStyle="1" w:styleId="AB1F69C21FAA46F88BA3A98D0C256AF2">
    <w:name w:val="AB1F69C21FAA46F88BA3A98D0C256AF2"/>
    <w:rsid w:val="009D4C9E"/>
  </w:style>
  <w:style w:type="paragraph" w:customStyle="1" w:styleId="5F7C88A442C34A3B9B4D4A96EAF5F8AB">
    <w:name w:val="5F7C88A442C34A3B9B4D4A96EAF5F8AB"/>
    <w:rsid w:val="009D4C9E"/>
  </w:style>
  <w:style w:type="paragraph" w:customStyle="1" w:styleId="6574A5EE99BB488FB661A178EE431EBE">
    <w:name w:val="6574A5EE99BB488FB661A178EE431EBE"/>
    <w:rsid w:val="009D4C9E"/>
  </w:style>
  <w:style w:type="paragraph" w:customStyle="1" w:styleId="FACAA736F0B34850B2C5B09A200710EC">
    <w:name w:val="FACAA736F0B34850B2C5B09A200710EC"/>
    <w:rsid w:val="009D4C9E"/>
  </w:style>
  <w:style w:type="paragraph" w:customStyle="1" w:styleId="2A0093767E5A4C6C84168B73F447D438">
    <w:name w:val="2A0093767E5A4C6C84168B73F447D438"/>
    <w:rsid w:val="009D4C9E"/>
  </w:style>
  <w:style w:type="paragraph" w:customStyle="1" w:styleId="0DCAD4EEB99A4377914D35C7DA91CD4C">
    <w:name w:val="0DCAD4EEB99A4377914D35C7DA91CD4C"/>
    <w:rsid w:val="009D4C9E"/>
  </w:style>
  <w:style w:type="paragraph" w:customStyle="1" w:styleId="59A805668BF54F3397C82DCF93284536">
    <w:name w:val="59A805668BF54F3397C82DCF93284536"/>
    <w:rsid w:val="009D4C9E"/>
  </w:style>
  <w:style w:type="paragraph" w:customStyle="1" w:styleId="4212D5CC84404CADAC5921450FEBA901">
    <w:name w:val="4212D5CC84404CADAC5921450FEBA901"/>
    <w:rsid w:val="009D4C9E"/>
  </w:style>
  <w:style w:type="paragraph" w:customStyle="1" w:styleId="A03CB4F44BFA4ACBA9A9D9C05A7E3B70">
    <w:name w:val="A03CB4F44BFA4ACBA9A9D9C05A7E3B70"/>
    <w:rsid w:val="009D4C9E"/>
  </w:style>
  <w:style w:type="paragraph" w:customStyle="1" w:styleId="71DB3BD73B88405C95981AD5AFCC1230">
    <w:name w:val="71DB3BD73B88405C95981AD5AFCC1230"/>
    <w:rsid w:val="009D4C9E"/>
  </w:style>
  <w:style w:type="paragraph" w:customStyle="1" w:styleId="C12DFA480AD144559324C5F825242427">
    <w:name w:val="C12DFA480AD144559324C5F825242427"/>
    <w:rsid w:val="009D4C9E"/>
  </w:style>
  <w:style w:type="paragraph" w:customStyle="1" w:styleId="C33B2D5380F34D06872A61320B403D00">
    <w:name w:val="C33B2D5380F34D06872A61320B403D00"/>
    <w:rsid w:val="009D4C9E"/>
  </w:style>
  <w:style w:type="paragraph" w:customStyle="1" w:styleId="6D5A6A0935F94E9694409E96DFEC3EE3">
    <w:name w:val="6D5A6A0935F94E9694409E96DFEC3EE3"/>
    <w:rsid w:val="009D4C9E"/>
  </w:style>
  <w:style w:type="paragraph" w:customStyle="1" w:styleId="364046D938E449CCB58A1439EF800259">
    <w:name w:val="364046D938E449CCB58A1439EF800259"/>
    <w:rsid w:val="009D4C9E"/>
  </w:style>
  <w:style w:type="paragraph" w:customStyle="1" w:styleId="369E569EEE5849E09396F8F1B342EA5F">
    <w:name w:val="369E569EEE5849E09396F8F1B342EA5F"/>
    <w:rsid w:val="009D4C9E"/>
  </w:style>
  <w:style w:type="paragraph" w:customStyle="1" w:styleId="D891CDCAD2AA4AC08CC4E75814428DAD">
    <w:name w:val="D891CDCAD2AA4AC08CC4E75814428DAD"/>
    <w:rsid w:val="009D4C9E"/>
  </w:style>
  <w:style w:type="paragraph" w:customStyle="1" w:styleId="25CBA611AAD84D159310C90E95AFD078">
    <w:name w:val="25CBA611AAD84D159310C90E95AFD078"/>
    <w:rsid w:val="009D4C9E"/>
  </w:style>
  <w:style w:type="paragraph" w:customStyle="1" w:styleId="5E002AE985644D99AB9B9D334A9EC2AD">
    <w:name w:val="5E002AE985644D99AB9B9D334A9EC2AD"/>
    <w:rsid w:val="009D4C9E"/>
  </w:style>
  <w:style w:type="paragraph" w:customStyle="1" w:styleId="433F3C9D40C04456B6DEBEE4692A60C9">
    <w:name w:val="433F3C9D40C04456B6DEBEE4692A60C9"/>
    <w:rsid w:val="009D4C9E"/>
  </w:style>
  <w:style w:type="paragraph" w:customStyle="1" w:styleId="706DD06FD29D466AA81C84F3251162C0">
    <w:name w:val="706DD06FD29D466AA81C84F3251162C0"/>
    <w:rsid w:val="009D4C9E"/>
  </w:style>
  <w:style w:type="paragraph" w:customStyle="1" w:styleId="ABF947B144174150AEADE476263C0B25">
    <w:name w:val="ABF947B144174150AEADE476263C0B25"/>
    <w:rsid w:val="009D4C9E"/>
  </w:style>
  <w:style w:type="paragraph" w:customStyle="1" w:styleId="93A5B19FCA5E4C6BADD2FC075482094B">
    <w:name w:val="93A5B19FCA5E4C6BADD2FC075482094B"/>
    <w:rsid w:val="009D4C9E"/>
  </w:style>
  <w:style w:type="paragraph" w:customStyle="1" w:styleId="2523777BB2F24D6FA618BE3534461884">
    <w:name w:val="2523777BB2F24D6FA618BE3534461884"/>
    <w:rsid w:val="009D4C9E"/>
  </w:style>
  <w:style w:type="paragraph" w:customStyle="1" w:styleId="27815B4A711048D79E2B132A1C4382E1">
    <w:name w:val="27815B4A711048D79E2B132A1C4382E1"/>
    <w:rsid w:val="009D4C9E"/>
  </w:style>
  <w:style w:type="paragraph" w:customStyle="1" w:styleId="147F3492473E473087D1B1FF4E207925">
    <w:name w:val="147F3492473E473087D1B1FF4E207925"/>
    <w:rsid w:val="009D4C9E"/>
  </w:style>
  <w:style w:type="paragraph" w:customStyle="1" w:styleId="09D55AF3153343468742DE316CD04DD8">
    <w:name w:val="09D55AF3153343468742DE316CD04DD8"/>
    <w:rsid w:val="009D4C9E"/>
  </w:style>
  <w:style w:type="paragraph" w:customStyle="1" w:styleId="4E492EE6EDF84B82A84F998471BEE672">
    <w:name w:val="4E492EE6EDF84B82A84F998471BEE672"/>
    <w:rsid w:val="009D4C9E"/>
  </w:style>
  <w:style w:type="paragraph" w:customStyle="1" w:styleId="86BEF7AE2DC14876B7BAFF2CA1B26B1A">
    <w:name w:val="86BEF7AE2DC14876B7BAFF2CA1B26B1A"/>
    <w:rsid w:val="009D4C9E"/>
  </w:style>
  <w:style w:type="paragraph" w:customStyle="1" w:styleId="D91B8C11FF2E4563A396F08314E48969">
    <w:name w:val="D91B8C11FF2E4563A396F08314E48969"/>
    <w:rsid w:val="009D4C9E"/>
  </w:style>
  <w:style w:type="paragraph" w:customStyle="1" w:styleId="6BB2D70E4DC94D808271E3C45A3D3C05">
    <w:name w:val="6BB2D70E4DC94D808271E3C45A3D3C05"/>
    <w:rsid w:val="009D4C9E"/>
  </w:style>
  <w:style w:type="paragraph" w:customStyle="1" w:styleId="3CD88694F2E646B8B84557F3D7CDB171">
    <w:name w:val="3CD88694F2E646B8B84557F3D7CDB171"/>
    <w:rsid w:val="009D4C9E"/>
  </w:style>
  <w:style w:type="paragraph" w:customStyle="1" w:styleId="7E1282272EB34F01AE0A2C014468FC44">
    <w:name w:val="7E1282272EB34F01AE0A2C014468FC44"/>
    <w:rsid w:val="009D4C9E"/>
  </w:style>
  <w:style w:type="paragraph" w:customStyle="1" w:styleId="45211323EE154EEE802FEA19440EFE8F">
    <w:name w:val="45211323EE154EEE802FEA19440EFE8F"/>
    <w:rsid w:val="009D4C9E"/>
  </w:style>
  <w:style w:type="paragraph" w:customStyle="1" w:styleId="D867741BCD8344109A2CEDB5A14371C4">
    <w:name w:val="D867741BCD8344109A2CEDB5A14371C4"/>
    <w:rsid w:val="009D4C9E"/>
  </w:style>
  <w:style w:type="paragraph" w:customStyle="1" w:styleId="6B7F4C2F2C14473F8D21A365204F663A">
    <w:name w:val="6B7F4C2F2C14473F8D21A365204F663A"/>
    <w:rsid w:val="009D4C9E"/>
  </w:style>
  <w:style w:type="paragraph" w:customStyle="1" w:styleId="BDCB122BFF8441EC85A17264F1A55272">
    <w:name w:val="BDCB122BFF8441EC85A17264F1A55272"/>
    <w:rsid w:val="009D4C9E"/>
  </w:style>
  <w:style w:type="paragraph" w:customStyle="1" w:styleId="AE99A1FD8F0842AE82373CF45B748DDD">
    <w:name w:val="AE99A1FD8F0842AE82373CF45B748DDD"/>
    <w:rsid w:val="009D4C9E"/>
  </w:style>
  <w:style w:type="paragraph" w:customStyle="1" w:styleId="29A8D8AFF8A847AE82F655FB1A5B1FFE">
    <w:name w:val="29A8D8AFF8A847AE82F655FB1A5B1FFE"/>
    <w:rsid w:val="009D4C9E"/>
  </w:style>
  <w:style w:type="paragraph" w:customStyle="1" w:styleId="DD080D3BEFE44E56BF9186F1B88E46B0">
    <w:name w:val="DD080D3BEFE44E56BF9186F1B88E46B0"/>
    <w:rsid w:val="009D4C9E"/>
  </w:style>
  <w:style w:type="paragraph" w:customStyle="1" w:styleId="B8844214ED4E460FA5D3C07DEA98116A">
    <w:name w:val="B8844214ED4E460FA5D3C07DEA98116A"/>
    <w:rsid w:val="009D4C9E"/>
  </w:style>
  <w:style w:type="paragraph" w:customStyle="1" w:styleId="E55D742B6585400AAB65552F6A1E5C5F">
    <w:name w:val="E55D742B6585400AAB65552F6A1E5C5F"/>
    <w:rsid w:val="009D4C9E"/>
  </w:style>
  <w:style w:type="paragraph" w:customStyle="1" w:styleId="CCBC9D2A55524199A46A3E0EA461FCCD">
    <w:name w:val="CCBC9D2A55524199A46A3E0EA461FCCD"/>
    <w:rsid w:val="009D4C9E"/>
  </w:style>
  <w:style w:type="paragraph" w:customStyle="1" w:styleId="563DFA4747A34BABA4C5791608973075">
    <w:name w:val="563DFA4747A34BABA4C5791608973075"/>
    <w:rsid w:val="009D4C9E"/>
  </w:style>
  <w:style w:type="paragraph" w:customStyle="1" w:styleId="5D398FBD208F4EE8ADCC31B651183412">
    <w:name w:val="5D398FBD208F4EE8ADCC31B651183412"/>
    <w:rsid w:val="009D4C9E"/>
  </w:style>
  <w:style w:type="paragraph" w:customStyle="1" w:styleId="5A65F190C4894E059F91747B3D3294BE">
    <w:name w:val="5A65F190C4894E059F91747B3D3294BE"/>
    <w:rsid w:val="009D4C9E"/>
  </w:style>
  <w:style w:type="paragraph" w:customStyle="1" w:styleId="3B8507B1AA1E4E40AF3B1D08971AF0C2">
    <w:name w:val="3B8507B1AA1E4E40AF3B1D08971AF0C2"/>
    <w:rsid w:val="009D4C9E"/>
  </w:style>
  <w:style w:type="paragraph" w:customStyle="1" w:styleId="19BEBE3E4DD849CCBC1FADAE76FBC611">
    <w:name w:val="19BEBE3E4DD849CCBC1FADAE76FBC611"/>
    <w:rsid w:val="009D4C9E"/>
  </w:style>
  <w:style w:type="paragraph" w:customStyle="1" w:styleId="5856C33F5FCA485983F34B6AB8D3C5BF">
    <w:name w:val="5856C33F5FCA485983F34B6AB8D3C5BF"/>
    <w:rsid w:val="009D4C9E"/>
  </w:style>
  <w:style w:type="paragraph" w:customStyle="1" w:styleId="D92ED29F566049D6A85135CE6CF563C1">
    <w:name w:val="D92ED29F566049D6A85135CE6CF563C1"/>
    <w:rsid w:val="009D4C9E"/>
  </w:style>
  <w:style w:type="paragraph" w:customStyle="1" w:styleId="B9EB643E586843249FC834E1DAA09BAD">
    <w:name w:val="B9EB643E586843249FC834E1DAA09BAD"/>
    <w:rsid w:val="009D4C9E"/>
  </w:style>
  <w:style w:type="paragraph" w:customStyle="1" w:styleId="50F22C6428FC4B3C90A75AE387085E0E">
    <w:name w:val="50F22C6428FC4B3C90A75AE387085E0E"/>
    <w:rsid w:val="009D4C9E"/>
  </w:style>
  <w:style w:type="paragraph" w:customStyle="1" w:styleId="1505C3B9E65947AC8E451366857F67A2">
    <w:name w:val="1505C3B9E65947AC8E451366857F67A2"/>
    <w:rsid w:val="009D4C9E"/>
  </w:style>
  <w:style w:type="paragraph" w:customStyle="1" w:styleId="6B9B8421B8074CD18D54F68F3652C112">
    <w:name w:val="6B9B8421B8074CD18D54F68F3652C112"/>
    <w:rsid w:val="009D4C9E"/>
  </w:style>
  <w:style w:type="paragraph" w:customStyle="1" w:styleId="AA6F101E2E8A418B9EA47B1764A812E3">
    <w:name w:val="AA6F101E2E8A418B9EA47B1764A812E3"/>
    <w:rsid w:val="009D4C9E"/>
  </w:style>
  <w:style w:type="paragraph" w:customStyle="1" w:styleId="DA0CBCA7965B440795B93F889523BED9">
    <w:name w:val="DA0CBCA7965B440795B93F889523BED9"/>
    <w:rsid w:val="009D4C9E"/>
  </w:style>
  <w:style w:type="paragraph" w:customStyle="1" w:styleId="692A6C5143CA45039F3ED457F9BE8DF5">
    <w:name w:val="692A6C5143CA45039F3ED457F9BE8DF5"/>
    <w:rsid w:val="009D4C9E"/>
  </w:style>
  <w:style w:type="paragraph" w:customStyle="1" w:styleId="67BC2517BC934C348866DDC5EA11E585">
    <w:name w:val="67BC2517BC934C348866DDC5EA11E585"/>
    <w:rsid w:val="009D4C9E"/>
  </w:style>
  <w:style w:type="paragraph" w:customStyle="1" w:styleId="D33D05833BFF484AA241735852E1CB45">
    <w:name w:val="D33D05833BFF484AA241735852E1CB45"/>
    <w:rsid w:val="009D4C9E"/>
  </w:style>
  <w:style w:type="paragraph" w:customStyle="1" w:styleId="107526C531FE43D1BFD5EB8F96BB0E25">
    <w:name w:val="107526C531FE43D1BFD5EB8F96BB0E25"/>
    <w:rsid w:val="009D4C9E"/>
  </w:style>
  <w:style w:type="paragraph" w:customStyle="1" w:styleId="D3E272C4DA5F4C1580CCA1A25E5870AA">
    <w:name w:val="D3E272C4DA5F4C1580CCA1A25E5870AA"/>
    <w:rsid w:val="009D4C9E"/>
  </w:style>
  <w:style w:type="paragraph" w:customStyle="1" w:styleId="018C5B6EFDAE40F79867695A5551EED4">
    <w:name w:val="018C5B6EFDAE40F79867695A5551EED4"/>
    <w:rsid w:val="009D4C9E"/>
  </w:style>
  <w:style w:type="paragraph" w:customStyle="1" w:styleId="92F0664A132E4EEA8458DA6453692AD7">
    <w:name w:val="92F0664A132E4EEA8458DA6453692AD7"/>
    <w:rsid w:val="009D4C9E"/>
  </w:style>
  <w:style w:type="paragraph" w:customStyle="1" w:styleId="F10CB3364E494C1687FE24B7ADFD8EE5">
    <w:name w:val="F10CB3364E494C1687FE24B7ADFD8EE5"/>
    <w:rsid w:val="009D4C9E"/>
  </w:style>
  <w:style w:type="paragraph" w:customStyle="1" w:styleId="A1EFA2D9D1284CFD860F8DC506AD95E5">
    <w:name w:val="A1EFA2D9D1284CFD860F8DC506AD95E5"/>
    <w:rsid w:val="009D4C9E"/>
  </w:style>
  <w:style w:type="paragraph" w:customStyle="1" w:styleId="C6B263E6063047C1BAF9EFE134A93C33">
    <w:name w:val="C6B263E6063047C1BAF9EFE134A93C33"/>
    <w:rsid w:val="009D4C9E"/>
  </w:style>
  <w:style w:type="paragraph" w:customStyle="1" w:styleId="34C77D8B645D49848A1B9CC5151E5D97">
    <w:name w:val="34C77D8B645D49848A1B9CC5151E5D97"/>
    <w:rsid w:val="009D4C9E"/>
  </w:style>
  <w:style w:type="paragraph" w:customStyle="1" w:styleId="AE99794C234349D887B9F620F4E40275">
    <w:name w:val="AE99794C234349D887B9F620F4E40275"/>
    <w:rsid w:val="009D4C9E"/>
  </w:style>
  <w:style w:type="paragraph" w:customStyle="1" w:styleId="BCB7B2341A4745B9BF102FB82F75995E">
    <w:name w:val="BCB7B2341A4745B9BF102FB82F75995E"/>
    <w:rsid w:val="009D4C9E"/>
  </w:style>
  <w:style w:type="paragraph" w:customStyle="1" w:styleId="EA1B80FDECBC4536ADA97E46211607DC">
    <w:name w:val="EA1B80FDECBC4536ADA97E46211607DC"/>
    <w:rsid w:val="009D4C9E"/>
  </w:style>
  <w:style w:type="paragraph" w:customStyle="1" w:styleId="E04D254CFBC24A5588057C97C0B84ECB">
    <w:name w:val="E04D254CFBC24A5588057C97C0B84ECB"/>
    <w:rsid w:val="009D4C9E"/>
  </w:style>
  <w:style w:type="paragraph" w:customStyle="1" w:styleId="5FE3BD5A24CA44CD846106AB31CAB18B">
    <w:name w:val="5FE3BD5A24CA44CD846106AB31CAB18B"/>
    <w:rsid w:val="009D4C9E"/>
  </w:style>
  <w:style w:type="paragraph" w:customStyle="1" w:styleId="49A173E5349A4A2B800DD55EB61A0A63">
    <w:name w:val="49A173E5349A4A2B800DD55EB61A0A63"/>
    <w:rsid w:val="00993B6D"/>
  </w:style>
  <w:style w:type="paragraph" w:customStyle="1" w:styleId="4C0A83DD6E7C4D569C9F4296CC4AEDBD">
    <w:name w:val="4C0A83DD6E7C4D569C9F4296CC4AEDBD"/>
    <w:rsid w:val="00993B6D"/>
  </w:style>
  <w:style w:type="paragraph" w:customStyle="1" w:styleId="FC23538D821C4DC0AEBAD350AEF68C9D">
    <w:name w:val="FC23538D821C4DC0AEBAD350AEF68C9D"/>
    <w:rsid w:val="00993B6D"/>
  </w:style>
  <w:style w:type="paragraph" w:customStyle="1" w:styleId="17B7ADA92AF848A5BAA338CE45AFC167">
    <w:name w:val="17B7ADA92AF848A5BAA338CE45AFC167"/>
    <w:rsid w:val="00CF5B75"/>
  </w:style>
  <w:style w:type="paragraph" w:customStyle="1" w:styleId="6357326828CC4911BFDEF77ADF9FF15B">
    <w:name w:val="6357326828CC4911BFDEF77ADF9FF15B"/>
    <w:rsid w:val="00CF5B75"/>
  </w:style>
  <w:style w:type="paragraph" w:customStyle="1" w:styleId="9E8E744C0EFC4A539A1B7AB355DE36D5">
    <w:name w:val="9E8E744C0EFC4A539A1B7AB355DE36D5"/>
    <w:rsid w:val="00CF5B75"/>
  </w:style>
  <w:style w:type="paragraph" w:customStyle="1" w:styleId="D23C5D48BA6A4398B41A4FBA7AEB27FB">
    <w:name w:val="D23C5D48BA6A4398B41A4FBA7AEB27FB"/>
    <w:rsid w:val="00CF5B75"/>
  </w:style>
  <w:style w:type="paragraph" w:customStyle="1" w:styleId="B2DBBAC2F4B843C297873C44CBF84E82">
    <w:name w:val="B2DBBAC2F4B843C297873C44CBF84E82"/>
    <w:rsid w:val="00CF5B75"/>
  </w:style>
  <w:style w:type="paragraph" w:customStyle="1" w:styleId="369E41B4E1104AE3B2370527B9534F77">
    <w:name w:val="369E41B4E1104AE3B2370527B9534F77"/>
    <w:rsid w:val="00CF5B75"/>
  </w:style>
  <w:style w:type="paragraph" w:customStyle="1" w:styleId="06DF5E516E4F4206BC4ECE9AC615F7F7">
    <w:name w:val="06DF5E516E4F4206BC4ECE9AC615F7F7"/>
    <w:rsid w:val="00CF5B75"/>
  </w:style>
  <w:style w:type="paragraph" w:customStyle="1" w:styleId="45DEE61E259142EDA5FD2030BD3B1C84">
    <w:name w:val="45DEE61E259142EDA5FD2030BD3B1C84"/>
    <w:rsid w:val="00CF5B75"/>
  </w:style>
  <w:style w:type="paragraph" w:customStyle="1" w:styleId="0B5A9D5AD43A4C5E8D903777597C3E67">
    <w:name w:val="0B5A9D5AD43A4C5E8D903777597C3E67"/>
    <w:rsid w:val="00CF5B75"/>
  </w:style>
  <w:style w:type="paragraph" w:customStyle="1" w:styleId="63DAFE1BD03046E987973CAC44C3595D">
    <w:name w:val="63DAFE1BD03046E987973CAC44C3595D"/>
    <w:rsid w:val="00CF5B75"/>
  </w:style>
  <w:style w:type="paragraph" w:customStyle="1" w:styleId="3BD0338E5A8B40769ED252733630A451">
    <w:name w:val="3BD0338E5A8B40769ED252733630A451"/>
    <w:rsid w:val="00DD4E55"/>
  </w:style>
  <w:style w:type="paragraph" w:customStyle="1" w:styleId="EA077C4EB6CA4541B41EAEB77A62990B">
    <w:name w:val="EA077C4EB6CA4541B41EAEB77A62990B"/>
    <w:rsid w:val="00DD4E55"/>
  </w:style>
  <w:style w:type="paragraph" w:customStyle="1" w:styleId="2797A7AC244E4E4D8774912F29861B09">
    <w:name w:val="2797A7AC244E4E4D8774912F29861B09"/>
    <w:rsid w:val="00DD4E55"/>
  </w:style>
  <w:style w:type="paragraph" w:customStyle="1" w:styleId="F52217A891964CBF8B940921F1FDE0CC">
    <w:name w:val="F52217A891964CBF8B940921F1FDE0CC"/>
    <w:rsid w:val="00DD4E55"/>
  </w:style>
  <w:style w:type="paragraph" w:customStyle="1" w:styleId="ED790276F62C4FBB9415D3FA3D6E2912">
    <w:name w:val="ED790276F62C4FBB9415D3FA3D6E2912"/>
    <w:rsid w:val="00DD4E55"/>
  </w:style>
  <w:style w:type="paragraph" w:customStyle="1" w:styleId="E0349F12B42E43F7B66E431F98038598">
    <w:name w:val="E0349F12B42E43F7B66E431F98038598"/>
    <w:rsid w:val="00DD4E55"/>
  </w:style>
  <w:style w:type="paragraph" w:customStyle="1" w:styleId="F01192A2935345AF80938A2B19FC2813">
    <w:name w:val="F01192A2935345AF80938A2B19FC2813"/>
    <w:rsid w:val="00DD4E55"/>
  </w:style>
  <w:style w:type="paragraph" w:customStyle="1" w:styleId="7124D7480E404F169179873DE2886216">
    <w:name w:val="7124D7480E404F169179873DE2886216"/>
    <w:rsid w:val="00DD4E55"/>
  </w:style>
  <w:style w:type="paragraph" w:customStyle="1" w:styleId="F694B0CD01C646389066D2AEC38A5499">
    <w:name w:val="F694B0CD01C646389066D2AEC38A5499"/>
    <w:rsid w:val="00DD4E55"/>
  </w:style>
  <w:style w:type="paragraph" w:customStyle="1" w:styleId="AD6B3E4B984C4C22810D9A4D1D8873DD">
    <w:name w:val="AD6B3E4B984C4C22810D9A4D1D8873DD"/>
    <w:rsid w:val="00DD4E55"/>
  </w:style>
  <w:style w:type="paragraph" w:customStyle="1" w:styleId="A247B111BB1C4F11BE5CF08D8D2C4253">
    <w:name w:val="A247B111BB1C4F11BE5CF08D8D2C4253"/>
    <w:rsid w:val="00DD4E55"/>
  </w:style>
  <w:style w:type="paragraph" w:customStyle="1" w:styleId="4CB331C6A05B4F2F91D8A1814C17B822">
    <w:name w:val="4CB331C6A05B4F2F91D8A1814C17B822"/>
    <w:rsid w:val="00DD4E55"/>
  </w:style>
  <w:style w:type="paragraph" w:customStyle="1" w:styleId="48FCBD91EA774C5E8FF4BDE824640932">
    <w:name w:val="48FCBD91EA774C5E8FF4BDE824640932"/>
    <w:rsid w:val="00DD4E55"/>
  </w:style>
  <w:style w:type="paragraph" w:customStyle="1" w:styleId="59263E565DB24CE39D536A6DD1BA76DF">
    <w:name w:val="59263E565DB24CE39D536A6DD1BA76DF"/>
    <w:rsid w:val="00DD4E55"/>
  </w:style>
  <w:style w:type="paragraph" w:customStyle="1" w:styleId="0BB9870A5E8A4E4E84BFBCCDAFA9E971">
    <w:name w:val="0BB9870A5E8A4E4E84BFBCCDAFA9E971"/>
    <w:rsid w:val="00DD4E55"/>
  </w:style>
  <w:style w:type="paragraph" w:customStyle="1" w:styleId="D6D3697DB7DB4F94ACA32E50334C2836">
    <w:name w:val="D6D3697DB7DB4F94ACA32E50334C2836"/>
    <w:rsid w:val="00DD4E55"/>
  </w:style>
  <w:style w:type="paragraph" w:customStyle="1" w:styleId="60BDAB053BD14412A162A8148649E8D0">
    <w:name w:val="60BDAB053BD14412A162A8148649E8D0"/>
    <w:rsid w:val="00DD4E55"/>
  </w:style>
  <w:style w:type="paragraph" w:customStyle="1" w:styleId="43EC7229174A418583B90A3E577A4B85">
    <w:name w:val="43EC7229174A418583B90A3E577A4B85"/>
    <w:rsid w:val="00DD4E55"/>
  </w:style>
  <w:style w:type="paragraph" w:customStyle="1" w:styleId="7674E3A12A0C424CBF64B1C2D3ACDB76">
    <w:name w:val="7674E3A12A0C424CBF64B1C2D3ACDB76"/>
    <w:rsid w:val="00DD4E55"/>
  </w:style>
  <w:style w:type="paragraph" w:customStyle="1" w:styleId="6C56EFBAA8E6477C8E4C3B9E2BC51FC5">
    <w:name w:val="6C56EFBAA8E6477C8E4C3B9E2BC51FC5"/>
    <w:rsid w:val="00DD4E55"/>
  </w:style>
  <w:style w:type="paragraph" w:customStyle="1" w:styleId="A2F5C9961BA74BDEAB49DCAD086FBEFA">
    <w:name w:val="A2F5C9961BA74BDEAB49DCAD086FBEFA"/>
    <w:rsid w:val="00DD4E55"/>
  </w:style>
  <w:style w:type="paragraph" w:customStyle="1" w:styleId="F711EBB841C0447FA88B7109FD0F93BA">
    <w:name w:val="F711EBB841C0447FA88B7109FD0F93BA"/>
    <w:rsid w:val="00DD4E55"/>
  </w:style>
  <w:style w:type="paragraph" w:customStyle="1" w:styleId="8FF875C24D964E8DA3C8CD28175AB3DD">
    <w:name w:val="8FF875C24D964E8DA3C8CD28175AB3DD"/>
    <w:rsid w:val="00DD4E55"/>
  </w:style>
  <w:style w:type="paragraph" w:customStyle="1" w:styleId="885CA10A36544984801890B27525FF0D">
    <w:name w:val="885CA10A36544984801890B27525FF0D"/>
    <w:rsid w:val="00DD4E55"/>
  </w:style>
  <w:style w:type="paragraph" w:customStyle="1" w:styleId="338CCD1E0E0B4C72A33275D30EEC9773">
    <w:name w:val="338CCD1E0E0B4C72A33275D30EEC9773"/>
    <w:rsid w:val="00DD4E55"/>
  </w:style>
  <w:style w:type="paragraph" w:customStyle="1" w:styleId="D0A88665A1074D2A94D5CA654A261808">
    <w:name w:val="D0A88665A1074D2A94D5CA654A261808"/>
    <w:rsid w:val="00DD4E55"/>
  </w:style>
  <w:style w:type="paragraph" w:customStyle="1" w:styleId="889F144BB8B8436B8F0BDFFA7F12E397">
    <w:name w:val="889F144BB8B8436B8F0BDFFA7F12E397"/>
    <w:rsid w:val="00DD4E55"/>
  </w:style>
  <w:style w:type="paragraph" w:customStyle="1" w:styleId="96E9237706EA4E148703A885E977B073">
    <w:name w:val="96E9237706EA4E148703A885E977B073"/>
    <w:rsid w:val="00DD4E55"/>
  </w:style>
  <w:style w:type="paragraph" w:customStyle="1" w:styleId="B29727F881304859B9EBA125A318C117">
    <w:name w:val="B29727F881304859B9EBA125A318C117"/>
    <w:rsid w:val="00DD4E55"/>
  </w:style>
  <w:style w:type="paragraph" w:customStyle="1" w:styleId="446BEB68704E4E11BFB6EC18081DCDA6">
    <w:name w:val="446BEB68704E4E11BFB6EC18081DCDA6"/>
    <w:rsid w:val="00DD4E55"/>
  </w:style>
  <w:style w:type="paragraph" w:customStyle="1" w:styleId="64E156F55EF34F1AB68C830030836FB1">
    <w:name w:val="64E156F55EF34F1AB68C830030836FB1"/>
    <w:rsid w:val="00DD4E55"/>
  </w:style>
  <w:style w:type="paragraph" w:customStyle="1" w:styleId="4A6A0219DA304DE290F0641ED3750DAC">
    <w:name w:val="4A6A0219DA304DE290F0641ED3750DAC"/>
    <w:rsid w:val="00DD4E55"/>
  </w:style>
  <w:style w:type="paragraph" w:customStyle="1" w:styleId="EDF3B6B9EDEB4814ADDE1C1AAEE9D544">
    <w:name w:val="EDF3B6B9EDEB4814ADDE1C1AAEE9D544"/>
    <w:rsid w:val="00DD4E55"/>
  </w:style>
  <w:style w:type="paragraph" w:customStyle="1" w:styleId="6B04ECA99C62450D8CE660527D1B1F70">
    <w:name w:val="6B04ECA99C62450D8CE660527D1B1F70"/>
    <w:rsid w:val="00DD4E55"/>
  </w:style>
  <w:style w:type="paragraph" w:customStyle="1" w:styleId="81EAFF40DEE34F7DA5C780EB8E462D03">
    <w:name w:val="81EAFF40DEE34F7DA5C780EB8E462D03"/>
    <w:rsid w:val="00DD4E55"/>
  </w:style>
  <w:style w:type="paragraph" w:customStyle="1" w:styleId="C6450BD094E14914B864C2146026093F">
    <w:name w:val="C6450BD094E14914B864C2146026093F"/>
    <w:rsid w:val="00DD4E55"/>
  </w:style>
  <w:style w:type="paragraph" w:customStyle="1" w:styleId="195F700E55AE446696613C4A6F8E120A">
    <w:name w:val="195F700E55AE446696613C4A6F8E120A"/>
    <w:rsid w:val="00DD4E55"/>
  </w:style>
  <w:style w:type="paragraph" w:customStyle="1" w:styleId="6969C8EF25654BA8A7F38F998D256514">
    <w:name w:val="6969C8EF25654BA8A7F38F998D256514"/>
    <w:rsid w:val="00DD4E55"/>
  </w:style>
  <w:style w:type="paragraph" w:customStyle="1" w:styleId="E775F44CE7D7464DBBBC1A8E8616DB60">
    <w:name w:val="E775F44CE7D7464DBBBC1A8E8616DB60"/>
    <w:rsid w:val="00DD4E55"/>
  </w:style>
  <w:style w:type="paragraph" w:customStyle="1" w:styleId="CF903CE8ECEA44C78D40375F2CF62D9E">
    <w:name w:val="CF903CE8ECEA44C78D40375F2CF62D9E"/>
    <w:rsid w:val="00DD4E55"/>
  </w:style>
  <w:style w:type="paragraph" w:customStyle="1" w:styleId="F285E715660D491BAB3D68D05D1F57C8">
    <w:name w:val="F285E715660D491BAB3D68D05D1F57C8"/>
    <w:rsid w:val="00721F87"/>
  </w:style>
  <w:style w:type="paragraph" w:customStyle="1" w:styleId="05BC1EFCA6D7405CA06D6DF353D894E9">
    <w:name w:val="05BC1EFCA6D7405CA06D6DF353D894E9"/>
    <w:rsid w:val="00721F87"/>
  </w:style>
  <w:style w:type="paragraph" w:customStyle="1" w:styleId="BC57A371F5B64B9F94AB330BA9F92E74">
    <w:name w:val="BC57A371F5B64B9F94AB330BA9F92E74"/>
    <w:rsid w:val="00721F87"/>
  </w:style>
  <w:style w:type="paragraph" w:customStyle="1" w:styleId="0AC6726CEB734C5F8E7E392C988BEC20">
    <w:name w:val="0AC6726CEB734C5F8E7E392C988BEC20"/>
    <w:rsid w:val="00721F87"/>
  </w:style>
  <w:style w:type="paragraph" w:customStyle="1" w:styleId="F7BB4054CBF544C8B66AC21B95E5607D">
    <w:name w:val="F7BB4054CBF544C8B66AC21B95E5607D"/>
    <w:rsid w:val="00721F87"/>
  </w:style>
  <w:style w:type="paragraph" w:customStyle="1" w:styleId="E85CC1878ECC41A8BFAD0AB4FE932449">
    <w:name w:val="E85CC1878ECC41A8BFAD0AB4FE932449"/>
    <w:rsid w:val="00721F87"/>
  </w:style>
  <w:style w:type="paragraph" w:customStyle="1" w:styleId="C1D2B05E21324F5E8F70521F333789B6">
    <w:name w:val="C1D2B05E21324F5E8F70521F333789B6"/>
    <w:rsid w:val="00721F87"/>
  </w:style>
  <w:style w:type="paragraph" w:customStyle="1" w:styleId="C65DF17CBF734486831137EA93A82D11">
    <w:name w:val="C65DF17CBF734486831137EA93A82D11"/>
    <w:rsid w:val="00721F87"/>
  </w:style>
  <w:style w:type="paragraph" w:customStyle="1" w:styleId="384A1BC6754249628616B231C01A5AD4">
    <w:name w:val="384A1BC6754249628616B231C01A5AD4"/>
    <w:rsid w:val="00721F87"/>
  </w:style>
  <w:style w:type="paragraph" w:customStyle="1" w:styleId="E66E134A5C36412F8A3B4A9CE142E496">
    <w:name w:val="E66E134A5C36412F8A3B4A9CE142E496"/>
    <w:rsid w:val="00721F87"/>
  </w:style>
  <w:style w:type="paragraph" w:customStyle="1" w:styleId="A6DE2ED0C60448BD8F2C18668A20F9AD">
    <w:name w:val="A6DE2ED0C60448BD8F2C18668A20F9AD"/>
    <w:rsid w:val="00721F87"/>
  </w:style>
  <w:style w:type="paragraph" w:customStyle="1" w:styleId="4C672AB1E8044BAC930FFFD68ED6D568">
    <w:name w:val="4C672AB1E8044BAC930FFFD68ED6D568"/>
    <w:rsid w:val="00721F87"/>
  </w:style>
  <w:style w:type="paragraph" w:customStyle="1" w:styleId="89444F2E0455486682C4E436EC7D17FD">
    <w:name w:val="89444F2E0455486682C4E436EC7D17FD"/>
    <w:rsid w:val="00721F87"/>
  </w:style>
  <w:style w:type="paragraph" w:customStyle="1" w:styleId="1F4968FCDD174B6880D34FF21180462C">
    <w:name w:val="1F4968FCDD174B6880D34FF21180462C"/>
    <w:rsid w:val="00721F87"/>
  </w:style>
  <w:style w:type="paragraph" w:customStyle="1" w:styleId="D7462C55737E4B07A772371484FB7016">
    <w:name w:val="D7462C55737E4B07A772371484FB7016"/>
    <w:rsid w:val="00721F87"/>
  </w:style>
  <w:style w:type="paragraph" w:customStyle="1" w:styleId="F17EE78870A4418C941D54004F2F5EBD">
    <w:name w:val="F17EE78870A4418C941D54004F2F5EBD"/>
    <w:rsid w:val="00721F87"/>
  </w:style>
  <w:style w:type="paragraph" w:customStyle="1" w:styleId="6E8EDB96EDF8470A9FDF138DFA97F146">
    <w:name w:val="6E8EDB96EDF8470A9FDF138DFA97F146"/>
    <w:rsid w:val="00385C3C"/>
  </w:style>
  <w:style w:type="paragraph" w:customStyle="1" w:styleId="6C65FAF7F82A4C32A88438BD8A2B3651">
    <w:name w:val="6C65FAF7F82A4C32A88438BD8A2B3651"/>
    <w:rsid w:val="00385C3C"/>
  </w:style>
  <w:style w:type="paragraph" w:customStyle="1" w:styleId="D8849D9033FC49D9A5AA47D79062F7FE">
    <w:name w:val="D8849D9033FC49D9A5AA47D79062F7FE"/>
    <w:rsid w:val="00385C3C"/>
  </w:style>
  <w:style w:type="paragraph" w:customStyle="1" w:styleId="3BACC513180242B28CCA829FE2F6F15A">
    <w:name w:val="3BACC513180242B28CCA829FE2F6F15A"/>
    <w:rsid w:val="00385C3C"/>
  </w:style>
  <w:style w:type="paragraph" w:customStyle="1" w:styleId="6782E3D0175B459B93B1462F6F67C20C">
    <w:name w:val="6782E3D0175B459B93B1462F6F67C20C"/>
    <w:rsid w:val="0011455A"/>
  </w:style>
  <w:style w:type="paragraph" w:customStyle="1" w:styleId="F411B7F541D84A57AE3E13265F021515">
    <w:name w:val="F411B7F541D84A57AE3E13265F021515"/>
    <w:rsid w:val="0011455A"/>
  </w:style>
  <w:style w:type="paragraph" w:customStyle="1" w:styleId="33F6EC6BA41A4F1FB52723EA2D06DAC5">
    <w:name w:val="33F6EC6BA41A4F1FB52723EA2D06DAC5"/>
    <w:rsid w:val="00122422"/>
  </w:style>
  <w:style w:type="paragraph" w:customStyle="1" w:styleId="4E8AFD427BF24A7D85D4001A2098BC3B">
    <w:name w:val="4E8AFD427BF24A7D85D4001A2098BC3B"/>
    <w:rsid w:val="00122422"/>
  </w:style>
  <w:style w:type="paragraph" w:customStyle="1" w:styleId="774AD5E6EE0C4706A5C1B7CC03684A77">
    <w:name w:val="774AD5E6EE0C4706A5C1B7CC03684A77"/>
    <w:rsid w:val="00122422"/>
  </w:style>
  <w:style w:type="paragraph" w:customStyle="1" w:styleId="6F7770DF28A44352BE9F8DB385284641">
    <w:name w:val="6F7770DF28A44352BE9F8DB385284641"/>
    <w:rsid w:val="00122422"/>
  </w:style>
  <w:style w:type="paragraph" w:customStyle="1" w:styleId="218E389B0FEC4660BE5A71F533EEE81C">
    <w:name w:val="218E389B0FEC4660BE5A71F533EEE81C"/>
    <w:rsid w:val="00122422"/>
  </w:style>
  <w:style w:type="paragraph" w:customStyle="1" w:styleId="4258C560E6E7452CBAE68CF43A957D2A">
    <w:name w:val="4258C560E6E7452CBAE68CF43A957D2A"/>
    <w:rsid w:val="00122422"/>
  </w:style>
  <w:style w:type="paragraph" w:customStyle="1" w:styleId="32859B6EA19846A0A6E96D55CF2674E9">
    <w:name w:val="32859B6EA19846A0A6E96D55CF2674E9"/>
    <w:rsid w:val="00122422"/>
  </w:style>
  <w:style w:type="paragraph" w:customStyle="1" w:styleId="4F8429C547FC4BBB99F3379ECD412A54">
    <w:name w:val="4F8429C547FC4BBB99F3379ECD412A54"/>
    <w:rsid w:val="00122422"/>
  </w:style>
  <w:style w:type="paragraph" w:customStyle="1" w:styleId="1B24C16F853944AC8C9A801F6A3ADF05">
    <w:name w:val="1B24C16F853944AC8C9A801F6A3ADF05"/>
    <w:rsid w:val="00122422"/>
  </w:style>
  <w:style w:type="paragraph" w:customStyle="1" w:styleId="C8D716E894194EA59BB7A9C41D811863">
    <w:name w:val="C8D716E894194EA59BB7A9C41D811863"/>
    <w:rsid w:val="00122422"/>
  </w:style>
  <w:style w:type="paragraph" w:customStyle="1" w:styleId="2E64CCD158B846F1BFA89E828A67F29E">
    <w:name w:val="2E64CCD158B846F1BFA89E828A67F29E"/>
    <w:rsid w:val="00122422"/>
  </w:style>
  <w:style w:type="paragraph" w:customStyle="1" w:styleId="D5F4618E712240CBAA337F1AEE756602">
    <w:name w:val="D5F4618E712240CBAA337F1AEE756602"/>
    <w:rsid w:val="00122422"/>
  </w:style>
  <w:style w:type="paragraph" w:customStyle="1" w:styleId="0CA2EF660310474CA535D02BFB7E95A3">
    <w:name w:val="0CA2EF660310474CA535D02BFB7E95A3"/>
    <w:rsid w:val="00122422"/>
  </w:style>
  <w:style w:type="paragraph" w:customStyle="1" w:styleId="182701ED48C14AFEA1E2C628EA44CA5A">
    <w:name w:val="182701ED48C14AFEA1E2C628EA44CA5A"/>
    <w:rsid w:val="00122422"/>
  </w:style>
  <w:style w:type="paragraph" w:customStyle="1" w:styleId="1069ADF4ED9742F6827A7B7140F97852">
    <w:name w:val="1069ADF4ED9742F6827A7B7140F97852"/>
    <w:rsid w:val="00122422"/>
  </w:style>
  <w:style w:type="paragraph" w:customStyle="1" w:styleId="B5AAD12FF08A498895AA30D567388311">
    <w:name w:val="B5AAD12FF08A498895AA30D567388311"/>
    <w:rsid w:val="00122422"/>
  </w:style>
  <w:style w:type="paragraph" w:customStyle="1" w:styleId="12CF0C360B50435DAF21C47F1EA8B404">
    <w:name w:val="12CF0C360B50435DAF21C47F1EA8B404"/>
    <w:rsid w:val="00122422"/>
  </w:style>
  <w:style w:type="paragraph" w:customStyle="1" w:styleId="B5281A43F33D4299B986D7445D285002">
    <w:name w:val="B5281A43F33D4299B986D7445D285002"/>
    <w:rsid w:val="00122422"/>
  </w:style>
  <w:style w:type="paragraph" w:customStyle="1" w:styleId="48AE3C5AE455454BA2A787666BA36E24">
    <w:name w:val="48AE3C5AE455454BA2A787666BA36E24"/>
    <w:rsid w:val="00122422"/>
  </w:style>
  <w:style w:type="paragraph" w:customStyle="1" w:styleId="FDCE52BF952C430D8ECDBC14B0889577">
    <w:name w:val="FDCE52BF952C430D8ECDBC14B0889577"/>
    <w:rsid w:val="00122422"/>
  </w:style>
  <w:style w:type="paragraph" w:customStyle="1" w:styleId="249606EB573F4C568A54534EDA2B738D">
    <w:name w:val="249606EB573F4C568A54534EDA2B738D"/>
    <w:rsid w:val="00122422"/>
  </w:style>
  <w:style w:type="paragraph" w:customStyle="1" w:styleId="B61A42B19D4C4EA9A1E3715F6519C1E2">
    <w:name w:val="B61A42B19D4C4EA9A1E3715F6519C1E2"/>
    <w:rsid w:val="00122422"/>
  </w:style>
  <w:style w:type="paragraph" w:customStyle="1" w:styleId="210D94E7D68449D38A7A486E711C576D">
    <w:name w:val="210D94E7D68449D38A7A486E711C576D"/>
    <w:rsid w:val="00122422"/>
  </w:style>
  <w:style w:type="paragraph" w:customStyle="1" w:styleId="F3DE9D02693D442A8088B40ACE990C3D">
    <w:name w:val="F3DE9D02693D442A8088B40ACE990C3D"/>
    <w:rsid w:val="00122422"/>
  </w:style>
  <w:style w:type="paragraph" w:customStyle="1" w:styleId="4DAFB0DD53544929A2E3CB8D190805D8">
    <w:name w:val="4DAFB0DD53544929A2E3CB8D190805D8"/>
    <w:rsid w:val="00122422"/>
  </w:style>
  <w:style w:type="paragraph" w:customStyle="1" w:styleId="88B87208E0FC49FE9D0015D5FC5D2653">
    <w:name w:val="88B87208E0FC49FE9D0015D5FC5D2653"/>
    <w:rsid w:val="00122422"/>
  </w:style>
  <w:style w:type="paragraph" w:customStyle="1" w:styleId="90CA94249AAA48CDB72B34D7613B9717">
    <w:name w:val="90CA94249AAA48CDB72B34D7613B9717"/>
    <w:rsid w:val="00122422"/>
  </w:style>
  <w:style w:type="paragraph" w:customStyle="1" w:styleId="48DE1868CBB14A23B0A6C081ED60BCC9">
    <w:name w:val="48DE1868CBB14A23B0A6C081ED60BCC9"/>
    <w:rsid w:val="00122422"/>
  </w:style>
  <w:style w:type="paragraph" w:customStyle="1" w:styleId="0C9601B33BFA4335AEEE8038009CDD6D">
    <w:name w:val="0C9601B33BFA4335AEEE8038009CDD6D"/>
    <w:rsid w:val="00122422"/>
  </w:style>
  <w:style w:type="paragraph" w:customStyle="1" w:styleId="53F97D7EDFBC43848AFB6D5617F84163">
    <w:name w:val="53F97D7EDFBC43848AFB6D5617F84163"/>
    <w:rsid w:val="00122422"/>
  </w:style>
  <w:style w:type="paragraph" w:customStyle="1" w:styleId="EC95193E26454E0DBE02CB46B81A619F">
    <w:name w:val="EC95193E26454E0DBE02CB46B81A619F"/>
    <w:rsid w:val="00122422"/>
  </w:style>
  <w:style w:type="paragraph" w:customStyle="1" w:styleId="2CD2E770D2AA4F4D968EFF2EF31D6938">
    <w:name w:val="2CD2E770D2AA4F4D968EFF2EF31D6938"/>
    <w:rsid w:val="00122422"/>
  </w:style>
  <w:style w:type="paragraph" w:customStyle="1" w:styleId="B54252023FFF4EB48A45FBAE91C652AB">
    <w:name w:val="B54252023FFF4EB48A45FBAE91C652AB"/>
    <w:rsid w:val="00122422"/>
  </w:style>
  <w:style w:type="paragraph" w:customStyle="1" w:styleId="8BDA9BC237A2448995D143BEBE514AF7">
    <w:name w:val="8BDA9BC237A2448995D143BEBE514AF7"/>
    <w:rsid w:val="00122422"/>
  </w:style>
  <w:style w:type="paragraph" w:customStyle="1" w:styleId="5055CA39595A4103BA25B8FCF34C2347">
    <w:name w:val="5055CA39595A4103BA25B8FCF34C2347"/>
    <w:rsid w:val="00122422"/>
  </w:style>
  <w:style w:type="paragraph" w:customStyle="1" w:styleId="8A273D632F17494EAC69AC1684076411">
    <w:name w:val="8A273D632F17494EAC69AC1684076411"/>
    <w:rsid w:val="00122422"/>
  </w:style>
  <w:style w:type="paragraph" w:customStyle="1" w:styleId="E43DB927EFB543D89D131B2DAB59AEF0">
    <w:name w:val="E43DB927EFB543D89D131B2DAB59AEF0"/>
    <w:rsid w:val="00122422"/>
  </w:style>
  <w:style w:type="paragraph" w:customStyle="1" w:styleId="2B85EB181B484DE19E4F9D79CE5D6369">
    <w:name w:val="2B85EB181B484DE19E4F9D79CE5D6369"/>
    <w:rsid w:val="00122422"/>
  </w:style>
  <w:style w:type="paragraph" w:customStyle="1" w:styleId="789D5DE07D0E4FAE821390F2B7FD0339">
    <w:name w:val="789D5DE07D0E4FAE821390F2B7FD0339"/>
    <w:rsid w:val="00122422"/>
  </w:style>
  <w:style w:type="paragraph" w:customStyle="1" w:styleId="E51F61FA58304551B7E27D87591C67E9">
    <w:name w:val="E51F61FA58304551B7E27D87591C67E9"/>
    <w:rsid w:val="00122422"/>
  </w:style>
  <w:style w:type="paragraph" w:customStyle="1" w:styleId="411F4733F44F424A82A7E9F8EDE53CAC">
    <w:name w:val="411F4733F44F424A82A7E9F8EDE53CAC"/>
    <w:rsid w:val="00D32A9F"/>
  </w:style>
  <w:style w:type="paragraph" w:customStyle="1" w:styleId="A0A7362BA3CA491994B86C9220E3F340">
    <w:name w:val="A0A7362BA3CA491994B86C9220E3F340"/>
    <w:rsid w:val="00D32A9F"/>
  </w:style>
  <w:style w:type="paragraph" w:customStyle="1" w:styleId="7411D7F4AF534EF8865A68C54C4D62F6">
    <w:name w:val="7411D7F4AF534EF8865A68C54C4D62F6"/>
    <w:rsid w:val="00D32A9F"/>
  </w:style>
  <w:style w:type="paragraph" w:customStyle="1" w:styleId="06B6BCD50C5B45088210EDC8389F1178">
    <w:name w:val="06B6BCD50C5B45088210EDC8389F1178"/>
    <w:rsid w:val="00D32A9F"/>
  </w:style>
  <w:style w:type="paragraph" w:customStyle="1" w:styleId="859582B6D8904266A80D46B56B8C69D6">
    <w:name w:val="859582B6D8904266A80D46B56B8C69D6"/>
    <w:rsid w:val="00D32A9F"/>
  </w:style>
  <w:style w:type="paragraph" w:customStyle="1" w:styleId="3A7A5CAE1D624DF89CF87D6319758004">
    <w:name w:val="3A7A5CAE1D624DF89CF87D6319758004"/>
    <w:rsid w:val="00D32A9F"/>
  </w:style>
  <w:style w:type="paragraph" w:customStyle="1" w:styleId="E1EF33506E144489B6133F69BC7C9610">
    <w:name w:val="E1EF33506E144489B6133F69BC7C9610"/>
    <w:rsid w:val="00D32A9F"/>
  </w:style>
  <w:style w:type="paragraph" w:customStyle="1" w:styleId="1E52D755930741BC932DF10533DDDC21">
    <w:name w:val="1E52D755930741BC932DF10533DDDC21"/>
    <w:rsid w:val="00D32A9F"/>
  </w:style>
  <w:style w:type="paragraph" w:customStyle="1" w:styleId="015F4A742B3A41E3BED790DE07FB3100">
    <w:name w:val="015F4A742B3A41E3BED790DE07FB3100"/>
    <w:rsid w:val="00D32A9F"/>
  </w:style>
  <w:style w:type="paragraph" w:customStyle="1" w:styleId="E7526B37200A4441AE09B6CFAE1056D3">
    <w:name w:val="E7526B37200A4441AE09B6CFAE1056D3"/>
    <w:rsid w:val="00D32A9F"/>
  </w:style>
  <w:style w:type="paragraph" w:customStyle="1" w:styleId="B518907D370E4D82913313FAD3580114">
    <w:name w:val="B518907D370E4D82913313FAD3580114"/>
    <w:rsid w:val="00D32A9F"/>
  </w:style>
  <w:style w:type="paragraph" w:customStyle="1" w:styleId="87CB407080DA4F9A9632B723BFD4F4A3">
    <w:name w:val="87CB407080DA4F9A9632B723BFD4F4A3"/>
    <w:rsid w:val="00D32A9F"/>
  </w:style>
  <w:style w:type="paragraph" w:customStyle="1" w:styleId="0C32B00E3EC74676AABD432F34042FFD">
    <w:name w:val="0C32B00E3EC74676AABD432F34042FFD"/>
    <w:rsid w:val="00D32A9F"/>
  </w:style>
  <w:style w:type="paragraph" w:customStyle="1" w:styleId="7A979A4B1D644D51B31A453E2484A4EB">
    <w:name w:val="7A979A4B1D644D51B31A453E2484A4EB"/>
    <w:rsid w:val="00946B4F"/>
  </w:style>
  <w:style w:type="paragraph" w:customStyle="1" w:styleId="8E83DC9DF2A648F8A6C92BA890939DB9">
    <w:name w:val="8E83DC9DF2A648F8A6C92BA890939DB9"/>
    <w:rsid w:val="00E97815"/>
  </w:style>
  <w:style w:type="paragraph" w:customStyle="1" w:styleId="F35E5ADCE77E41BAB3FFD419C73A29EB">
    <w:name w:val="F35E5ADCE77E41BAB3FFD419C73A29EB"/>
    <w:rsid w:val="00E97815"/>
  </w:style>
  <w:style w:type="paragraph" w:customStyle="1" w:styleId="4BF8060450144D6CBA4CCB53051EE90A">
    <w:name w:val="4BF8060450144D6CBA4CCB53051EE90A"/>
    <w:rsid w:val="00E97815"/>
  </w:style>
  <w:style w:type="paragraph" w:customStyle="1" w:styleId="320C5FE01D2D411F83D7551559B4A1BB">
    <w:name w:val="320C5FE01D2D411F83D7551559B4A1BB"/>
    <w:rsid w:val="00E97815"/>
  </w:style>
  <w:style w:type="paragraph" w:customStyle="1" w:styleId="43DC66B2E8CA46A6881A4B2218B18523">
    <w:name w:val="43DC66B2E8CA46A6881A4B2218B18523"/>
    <w:rsid w:val="00E97815"/>
  </w:style>
  <w:style w:type="paragraph" w:customStyle="1" w:styleId="F2B1FF0FA28348A0ADC4D04296CBB976">
    <w:name w:val="F2B1FF0FA28348A0ADC4D04296CBB976"/>
    <w:rsid w:val="00E97815"/>
  </w:style>
  <w:style w:type="paragraph" w:customStyle="1" w:styleId="D6CCBF3DB4974635B5DA6D36CD3DC9BE">
    <w:name w:val="D6CCBF3DB4974635B5DA6D36CD3DC9BE"/>
    <w:rsid w:val="00E97815"/>
  </w:style>
  <w:style w:type="paragraph" w:customStyle="1" w:styleId="0737C43BE6854B3583F74871A603A2C0">
    <w:name w:val="0737C43BE6854B3583F74871A603A2C0"/>
    <w:rsid w:val="00E97815"/>
  </w:style>
  <w:style w:type="paragraph" w:customStyle="1" w:styleId="BF5057B7CA454398966F215C53F0C479">
    <w:name w:val="BF5057B7CA454398966F215C53F0C479"/>
    <w:rsid w:val="00E97815"/>
  </w:style>
  <w:style w:type="paragraph" w:customStyle="1" w:styleId="4D0C8BCFC42F4CDA87140427B9E6A288">
    <w:name w:val="4D0C8BCFC42F4CDA87140427B9E6A288"/>
    <w:rsid w:val="00E97815"/>
  </w:style>
  <w:style w:type="paragraph" w:customStyle="1" w:styleId="999A66975E3C4B10ABA5A0FD7542C820">
    <w:name w:val="999A66975E3C4B10ABA5A0FD7542C820"/>
    <w:rsid w:val="00E97815"/>
  </w:style>
  <w:style w:type="paragraph" w:customStyle="1" w:styleId="617645B6F0814BB885F9CCB9695DB6E2">
    <w:name w:val="617645B6F0814BB885F9CCB9695DB6E2"/>
    <w:rsid w:val="00E97815"/>
  </w:style>
  <w:style w:type="paragraph" w:customStyle="1" w:styleId="7DC6A37DEA0046F8848791EE378B6231">
    <w:name w:val="7DC6A37DEA0046F8848791EE378B6231"/>
    <w:rsid w:val="00E97815"/>
  </w:style>
  <w:style w:type="paragraph" w:customStyle="1" w:styleId="98870353638447F5984A159E607390E9">
    <w:name w:val="98870353638447F5984A159E607390E9"/>
    <w:rsid w:val="00E97815"/>
  </w:style>
  <w:style w:type="paragraph" w:customStyle="1" w:styleId="D8A5B96642B34E129F4D2268AD03B849">
    <w:name w:val="D8A5B96642B34E129F4D2268AD03B849"/>
    <w:rsid w:val="00E97815"/>
  </w:style>
  <w:style w:type="paragraph" w:customStyle="1" w:styleId="00422989AB8C4C8F923460BBF69F0278">
    <w:name w:val="00422989AB8C4C8F923460BBF69F0278"/>
    <w:rsid w:val="00E97815"/>
  </w:style>
  <w:style w:type="paragraph" w:customStyle="1" w:styleId="43769EC44DB04C67A0E0826BAE853703">
    <w:name w:val="43769EC44DB04C67A0E0826BAE853703"/>
    <w:rsid w:val="00E97815"/>
  </w:style>
  <w:style w:type="paragraph" w:customStyle="1" w:styleId="95294F6A646148BF879744C8A768475A">
    <w:name w:val="95294F6A646148BF879744C8A768475A"/>
    <w:rsid w:val="00E97815"/>
  </w:style>
  <w:style w:type="paragraph" w:customStyle="1" w:styleId="4A8262ACCFDB440C81C8424434FABFAC">
    <w:name w:val="4A8262ACCFDB440C81C8424434FABFAC"/>
    <w:rsid w:val="00E97815"/>
  </w:style>
  <w:style w:type="paragraph" w:customStyle="1" w:styleId="9E967F68BAAC48C98E14AC6F6BD5A437">
    <w:name w:val="9E967F68BAAC48C98E14AC6F6BD5A437"/>
    <w:rsid w:val="00E97815"/>
  </w:style>
  <w:style w:type="paragraph" w:customStyle="1" w:styleId="E18638BBA84744CB97840ACEF5639546">
    <w:name w:val="E18638BBA84744CB97840ACEF5639546"/>
    <w:rsid w:val="00E97815"/>
  </w:style>
  <w:style w:type="paragraph" w:customStyle="1" w:styleId="71B882D8BC654EE69C946DF00DD508B1">
    <w:name w:val="71B882D8BC654EE69C946DF00DD508B1"/>
    <w:rsid w:val="00E97815"/>
  </w:style>
  <w:style w:type="paragraph" w:customStyle="1" w:styleId="2917B414D6C744369B9A88434B2C845A">
    <w:name w:val="2917B414D6C744369B9A88434B2C845A"/>
    <w:rsid w:val="00E97815"/>
  </w:style>
  <w:style w:type="paragraph" w:customStyle="1" w:styleId="E6F119ED335345EEBB1D07BF5B82B39A">
    <w:name w:val="E6F119ED335345EEBB1D07BF5B82B39A"/>
    <w:rsid w:val="00E97815"/>
  </w:style>
  <w:style w:type="paragraph" w:customStyle="1" w:styleId="9DCFDE441EB24971B4F1DA9E95483616">
    <w:name w:val="9DCFDE441EB24971B4F1DA9E95483616"/>
    <w:rsid w:val="00E97815"/>
  </w:style>
  <w:style w:type="paragraph" w:customStyle="1" w:styleId="0ADFA73C978A4EAFAFA70CF5FCAB9627">
    <w:name w:val="0ADFA73C978A4EAFAFA70CF5FCAB9627"/>
    <w:rsid w:val="00E97815"/>
  </w:style>
  <w:style w:type="paragraph" w:customStyle="1" w:styleId="D626797D64504FD48D652E1486F8C8BC">
    <w:name w:val="D626797D64504FD48D652E1486F8C8BC"/>
    <w:rsid w:val="00E97815"/>
  </w:style>
  <w:style w:type="paragraph" w:customStyle="1" w:styleId="5A09DE5F195249C2A368DADB8858D459">
    <w:name w:val="5A09DE5F195249C2A368DADB8858D459"/>
    <w:rsid w:val="00E97815"/>
  </w:style>
  <w:style w:type="paragraph" w:customStyle="1" w:styleId="EEE42673FAB841FB90CE4E7A038598F4">
    <w:name w:val="EEE42673FAB841FB90CE4E7A038598F4"/>
    <w:rsid w:val="00F95D46"/>
  </w:style>
  <w:style w:type="paragraph" w:customStyle="1" w:styleId="038AB8F5A9CC4FD8BA65C03C61D207B9">
    <w:name w:val="038AB8F5A9CC4FD8BA65C03C61D207B9"/>
    <w:rsid w:val="00217F62"/>
  </w:style>
  <w:style w:type="paragraph" w:customStyle="1" w:styleId="8159F746C27B42128FE41A44BD458413">
    <w:name w:val="8159F746C27B42128FE41A44BD458413"/>
    <w:rsid w:val="00217F62"/>
  </w:style>
  <w:style w:type="paragraph" w:customStyle="1" w:styleId="0BD86AD8E1C848729B3EF64CF3B15835">
    <w:name w:val="0BD86AD8E1C848729B3EF64CF3B15835"/>
    <w:rsid w:val="00217F62"/>
  </w:style>
  <w:style w:type="paragraph" w:customStyle="1" w:styleId="BE495B58A82A4994B517DE0D24CFD2C8">
    <w:name w:val="BE495B58A82A4994B517DE0D24CFD2C8"/>
    <w:rsid w:val="00217F62"/>
  </w:style>
  <w:style w:type="paragraph" w:customStyle="1" w:styleId="45F81124E89C49D994170E187E5A2CE8">
    <w:name w:val="45F81124E89C49D994170E187E5A2CE8"/>
    <w:rsid w:val="00484C51"/>
  </w:style>
  <w:style w:type="paragraph" w:customStyle="1" w:styleId="D1B105456997404A89C5E599D0741910">
    <w:name w:val="D1B105456997404A89C5E599D0741910"/>
    <w:rsid w:val="00484C51"/>
  </w:style>
  <w:style w:type="paragraph" w:customStyle="1" w:styleId="7BFF4225B7F8478187FA6FA68B82BA49">
    <w:name w:val="7BFF4225B7F8478187FA6FA68B82BA49"/>
    <w:rsid w:val="00484C51"/>
  </w:style>
  <w:style w:type="paragraph" w:customStyle="1" w:styleId="CB6534FC01FB4F5092CB84A5490F7DE7">
    <w:name w:val="CB6534FC01FB4F5092CB84A5490F7DE7"/>
    <w:rsid w:val="00AA44F5"/>
  </w:style>
  <w:style w:type="paragraph" w:customStyle="1" w:styleId="CC8FAE29A13E4BB5B8EAB105B25952BC">
    <w:name w:val="CC8FAE29A13E4BB5B8EAB105B25952BC"/>
    <w:rsid w:val="00AA44F5"/>
  </w:style>
  <w:style w:type="paragraph" w:customStyle="1" w:styleId="68FEB2CBA3474B8B96A56DE6612B9627">
    <w:name w:val="68FEB2CBA3474B8B96A56DE6612B9627"/>
    <w:rsid w:val="00AA44F5"/>
  </w:style>
  <w:style w:type="paragraph" w:customStyle="1" w:styleId="E17CB336E9CB46DBA06ECB7456697E16">
    <w:name w:val="E17CB336E9CB46DBA06ECB7456697E16"/>
    <w:rsid w:val="00AA44F5"/>
  </w:style>
  <w:style w:type="paragraph" w:customStyle="1" w:styleId="742193A9640A4F1DB2DD0F86DD3DF403">
    <w:name w:val="742193A9640A4F1DB2DD0F86DD3DF403"/>
    <w:rsid w:val="00AA44F5"/>
  </w:style>
  <w:style w:type="paragraph" w:customStyle="1" w:styleId="BCA9D534F28B43C389FC21BEFC67BFB8">
    <w:name w:val="BCA9D534F28B43C389FC21BEFC67BFB8"/>
    <w:rsid w:val="00AA44F5"/>
  </w:style>
  <w:style w:type="paragraph" w:customStyle="1" w:styleId="ADBBF615CB824A8EB63B88D84D90FB7D">
    <w:name w:val="ADBBF615CB824A8EB63B88D84D90FB7D"/>
    <w:rsid w:val="00AA44F5"/>
  </w:style>
  <w:style w:type="paragraph" w:customStyle="1" w:styleId="F7B202E3FB1A485685FD9740337DE5CD">
    <w:name w:val="F7B202E3FB1A485685FD9740337DE5CD"/>
    <w:rsid w:val="00AA44F5"/>
  </w:style>
  <w:style w:type="paragraph" w:customStyle="1" w:styleId="154EB3CD26294FCA9E609C51D476BCCC">
    <w:name w:val="154EB3CD26294FCA9E609C51D476BCCC"/>
    <w:rsid w:val="00AA44F5"/>
  </w:style>
  <w:style w:type="paragraph" w:customStyle="1" w:styleId="EC5160C0FDBA4DD6986C1C3AAC62D0FD">
    <w:name w:val="EC5160C0FDBA4DD6986C1C3AAC62D0FD"/>
    <w:rsid w:val="00AA44F5"/>
  </w:style>
  <w:style w:type="paragraph" w:customStyle="1" w:styleId="5D94E49B96A949FB99B317D93B80B663">
    <w:name w:val="5D94E49B96A949FB99B317D93B80B663"/>
    <w:rsid w:val="00AA44F5"/>
  </w:style>
  <w:style w:type="paragraph" w:customStyle="1" w:styleId="55E64C993C9A4BA2BA84805D03B69789">
    <w:name w:val="55E64C993C9A4BA2BA84805D03B69789"/>
    <w:rsid w:val="00AA44F5"/>
  </w:style>
  <w:style w:type="paragraph" w:customStyle="1" w:styleId="096A8A6798A64218876152812FFC0941">
    <w:name w:val="096A8A6798A64218876152812FFC0941"/>
    <w:rsid w:val="00F46B18"/>
  </w:style>
  <w:style w:type="paragraph" w:customStyle="1" w:styleId="5A529731E3334D5BB656D66498C378BD">
    <w:name w:val="5A529731E3334D5BB656D66498C378BD"/>
    <w:rsid w:val="00F46B18"/>
  </w:style>
  <w:style w:type="paragraph" w:customStyle="1" w:styleId="86008F45B00B4647AFCA090F6CE3BEB5">
    <w:name w:val="86008F45B00B4647AFCA090F6CE3BEB5"/>
    <w:rsid w:val="00F46B18"/>
  </w:style>
  <w:style w:type="paragraph" w:customStyle="1" w:styleId="D9D643E426EB49008B58C23805D81C79">
    <w:name w:val="D9D643E426EB49008B58C23805D81C79"/>
    <w:rsid w:val="00F46B18"/>
  </w:style>
  <w:style w:type="paragraph" w:customStyle="1" w:styleId="877796E8FE034DC6ABB7514DCCC511D2">
    <w:name w:val="877796E8FE034DC6ABB7514DCCC511D2"/>
    <w:rsid w:val="00F46B18"/>
  </w:style>
  <w:style w:type="paragraph" w:customStyle="1" w:styleId="A2B24A570A654E978DDB413F194196D2">
    <w:name w:val="A2B24A570A654E978DDB413F194196D2"/>
    <w:rsid w:val="00F46B18"/>
  </w:style>
  <w:style w:type="paragraph" w:customStyle="1" w:styleId="D50CA12205084927ACEB5065DE810FAD">
    <w:name w:val="D50CA12205084927ACEB5065DE810FAD"/>
    <w:rsid w:val="00F46B18"/>
  </w:style>
  <w:style w:type="paragraph" w:customStyle="1" w:styleId="2B7EE2F2F16E4515959CA9B306953438">
    <w:name w:val="2B7EE2F2F16E4515959CA9B306953438"/>
    <w:rsid w:val="00F46B18"/>
  </w:style>
  <w:style w:type="paragraph" w:customStyle="1" w:styleId="725C9CF77F2F4B5099186ED54B064279">
    <w:name w:val="725C9CF77F2F4B5099186ED54B064279"/>
    <w:rsid w:val="00F46B18"/>
  </w:style>
  <w:style w:type="paragraph" w:customStyle="1" w:styleId="E6588D40D04D465EAE73304F6FB92F6A">
    <w:name w:val="E6588D40D04D465EAE73304F6FB92F6A"/>
    <w:rsid w:val="00F46B18"/>
  </w:style>
  <w:style w:type="paragraph" w:customStyle="1" w:styleId="4B29BAF7A73F4BF18E58933EADA2A6E3">
    <w:name w:val="4B29BAF7A73F4BF18E58933EADA2A6E3"/>
    <w:rsid w:val="00F46B18"/>
  </w:style>
  <w:style w:type="paragraph" w:customStyle="1" w:styleId="7C302E3331AB4CC3BFDCCDC16715680C">
    <w:name w:val="7C302E3331AB4CC3BFDCCDC16715680C"/>
    <w:rsid w:val="00F46B18"/>
  </w:style>
  <w:style w:type="paragraph" w:customStyle="1" w:styleId="9494E0222F4241D587915734D72E8DE9">
    <w:name w:val="9494E0222F4241D587915734D72E8DE9"/>
    <w:rsid w:val="00F46B18"/>
  </w:style>
  <w:style w:type="paragraph" w:customStyle="1" w:styleId="C5E5BB95A8E54FDCAA685AEE3F30E8BC">
    <w:name w:val="C5E5BB95A8E54FDCAA685AEE3F30E8BC"/>
    <w:rsid w:val="00F46B18"/>
  </w:style>
  <w:style w:type="paragraph" w:customStyle="1" w:styleId="0DC3019301514219AEEBA3E9A385418A">
    <w:name w:val="0DC3019301514219AEEBA3E9A385418A"/>
    <w:rsid w:val="00F46B18"/>
  </w:style>
  <w:style w:type="paragraph" w:customStyle="1" w:styleId="AF6A0E964AE94901A2D902DF51799EFA">
    <w:name w:val="AF6A0E964AE94901A2D902DF51799EFA"/>
    <w:rsid w:val="00F46B18"/>
  </w:style>
  <w:style w:type="paragraph" w:customStyle="1" w:styleId="ACCE047465A142F692F83ACEFC50AAF1">
    <w:name w:val="ACCE047465A142F692F83ACEFC50AAF1"/>
    <w:rsid w:val="00F46B18"/>
  </w:style>
  <w:style w:type="paragraph" w:customStyle="1" w:styleId="4F67E716C8B447169436FDC56A3F9967">
    <w:name w:val="4F67E716C8B447169436FDC56A3F9967"/>
    <w:rsid w:val="00F46B18"/>
  </w:style>
  <w:style w:type="paragraph" w:customStyle="1" w:styleId="2788B6E8584D470F81FE5FE2A038596F">
    <w:name w:val="2788B6E8584D470F81FE5FE2A038596F"/>
    <w:rsid w:val="007A6DC0"/>
  </w:style>
  <w:style w:type="paragraph" w:customStyle="1" w:styleId="14E2AB543B4D4E7E91BFF5FBDE618D5E">
    <w:name w:val="14E2AB543B4D4E7E91BFF5FBDE618D5E"/>
    <w:rsid w:val="007A6DC0"/>
  </w:style>
  <w:style w:type="paragraph" w:customStyle="1" w:styleId="A0646E1CF3E64BAAB8AC77BDD9D147A1">
    <w:name w:val="A0646E1CF3E64BAAB8AC77BDD9D147A1"/>
    <w:rsid w:val="007A6DC0"/>
  </w:style>
  <w:style w:type="paragraph" w:customStyle="1" w:styleId="D9442F4026CF40E1A2EDE3271F53524D">
    <w:name w:val="D9442F4026CF40E1A2EDE3271F53524D"/>
    <w:rsid w:val="007A6DC0"/>
  </w:style>
  <w:style w:type="paragraph" w:customStyle="1" w:styleId="E59294C024EC479A894AA459E36D94AB">
    <w:name w:val="E59294C024EC479A894AA459E36D94AB"/>
    <w:rsid w:val="007A6DC0"/>
  </w:style>
  <w:style w:type="paragraph" w:customStyle="1" w:styleId="99FE224439524705883804C2BC17C4FD">
    <w:name w:val="99FE224439524705883804C2BC17C4FD"/>
    <w:rsid w:val="007A6DC0"/>
  </w:style>
  <w:style w:type="paragraph" w:customStyle="1" w:styleId="AA77EFE5551446C2A2C6B6ECECF30289">
    <w:name w:val="AA77EFE5551446C2A2C6B6ECECF30289"/>
    <w:rsid w:val="007A6DC0"/>
  </w:style>
  <w:style w:type="paragraph" w:customStyle="1" w:styleId="E61B58D6130A4936BF4AD4B367F886CB">
    <w:name w:val="E61B58D6130A4936BF4AD4B367F886CB"/>
    <w:rsid w:val="007A6DC0"/>
  </w:style>
  <w:style w:type="paragraph" w:customStyle="1" w:styleId="1FB32C688223490B8A0A8A466DC95CFB">
    <w:name w:val="1FB32C688223490B8A0A8A466DC95CFB"/>
    <w:rsid w:val="007A6DC0"/>
  </w:style>
  <w:style w:type="paragraph" w:customStyle="1" w:styleId="439BE9005EB64A8CA4AF60A8D88D347D">
    <w:name w:val="439BE9005EB64A8CA4AF60A8D88D347D"/>
    <w:rsid w:val="007A6DC0"/>
  </w:style>
  <w:style w:type="paragraph" w:customStyle="1" w:styleId="C9970B42734C4B0496D564E41180E368">
    <w:name w:val="C9970B42734C4B0496D564E41180E368"/>
    <w:rsid w:val="007A6DC0"/>
  </w:style>
  <w:style w:type="paragraph" w:customStyle="1" w:styleId="A598ED9ED81A4CD09C64ABF8297601DF">
    <w:name w:val="A598ED9ED81A4CD09C64ABF8297601DF"/>
    <w:rsid w:val="007A6DC0"/>
  </w:style>
  <w:style w:type="paragraph" w:customStyle="1" w:styleId="7753EA09698A44C6B305B42EB3551B59">
    <w:name w:val="7753EA09698A44C6B305B42EB3551B59"/>
    <w:rsid w:val="007A6DC0"/>
  </w:style>
  <w:style w:type="paragraph" w:customStyle="1" w:styleId="F8B7D7A79EFD4D60A76F409E3EB3F309">
    <w:name w:val="F8B7D7A79EFD4D60A76F409E3EB3F309"/>
    <w:rsid w:val="007A6DC0"/>
  </w:style>
  <w:style w:type="paragraph" w:customStyle="1" w:styleId="5901F0A26AAD4FD9B65E3BBCB1E0B418">
    <w:name w:val="5901F0A26AAD4FD9B65E3BBCB1E0B418"/>
    <w:rsid w:val="007A6DC0"/>
  </w:style>
  <w:style w:type="paragraph" w:customStyle="1" w:styleId="552A22243CB44669BC7C41E0A6DC4DA1">
    <w:name w:val="552A22243CB44669BC7C41E0A6DC4DA1"/>
    <w:rsid w:val="007A6DC0"/>
  </w:style>
  <w:style w:type="paragraph" w:customStyle="1" w:styleId="04BE599C3D6D49DEA609415903B3B518">
    <w:name w:val="04BE599C3D6D49DEA609415903B3B518"/>
    <w:rsid w:val="007A6DC0"/>
  </w:style>
  <w:style w:type="paragraph" w:customStyle="1" w:styleId="CAA1AEDBC1C549BC9F6F5A66BC1A1739">
    <w:name w:val="CAA1AEDBC1C549BC9F6F5A66BC1A1739"/>
    <w:rsid w:val="007A6DC0"/>
  </w:style>
  <w:style w:type="paragraph" w:customStyle="1" w:styleId="811AA38A93994E55BF06B5F7ADAA6E9E">
    <w:name w:val="811AA38A93994E55BF06B5F7ADAA6E9E"/>
    <w:rsid w:val="007A6DC0"/>
  </w:style>
  <w:style w:type="paragraph" w:customStyle="1" w:styleId="49FAE12872894075B7CC1225DFC6B21F">
    <w:name w:val="49FAE12872894075B7CC1225DFC6B21F"/>
    <w:rsid w:val="007A6DC0"/>
  </w:style>
  <w:style w:type="paragraph" w:customStyle="1" w:styleId="33CB25106E964ED68947C45EEA1D03AE">
    <w:name w:val="33CB25106E964ED68947C45EEA1D03AE"/>
    <w:rsid w:val="007A6DC0"/>
  </w:style>
  <w:style w:type="paragraph" w:customStyle="1" w:styleId="1C028D63520E48868F7983CB20DE261A">
    <w:name w:val="1C028D63520E48868F7983CB20DE261A"/>
    <w:rsid w:val="007A6DC0"/>
  </w:style>
  <w:style w:type="paragraph" w:customStyle="1" w:styleId="39DDC83E224346DFBE302BBD17B7B639">
    <w:name w:val="39DDC83E224346DFBE302BBD17B7B639"/>
    <w:rsid w:val="007A6DC0"/>
  </w:style>
  <w:style w:type="paragraph" w:customStyle="1" w:styleId="119CC2A3A7DA4D9F8E449C53E8B6E4D0">
    <w:name w:val="119CC2A3A7DA4D9F8E449C53E8B6E4D0"/>
    <w:rsid w:val="007A6DC0"/>
  </w:style>
  <w:style w:type="paragraph" w:customStyle="1" w:styleId="5F3E2C2BA6294142A8762B1C1AB03E6E">
    <w:name w:val="5F3E2C2BA6294142A8762B1C1AB03E6E"/>
    <w:rsid w:val="007A6DC0"/>
  </w:style>
  <w:style w:type="paragraph" w:customStyle="1" w:styleId="614819B20E4F466981DDE880D038F234">
    <w:name w:val="614819B20E4F466981DDE880D038F234"/>
    <w:rsid w:val="007A6DC0"/>
  </w:style>
  <w:style w:type="paragraph" w:customStyle="1" w:styleId="80B3A3836B144890A62973C96E64FAF9">
    <w:name w:val="80B3A3836B144890A62973C96E64FAF9"/>
    <w:rsid w:val="007A6DC0"/>
  </w:style>
  <w:style w:type="paragraph" w:customStyle="1" w:styleId="4BA322EEE64148829EE4B26B63EC474F">
    <w:name w:val="4BA322EEE64148829EE4B26B63EC474F"/>
    <w:rsid w:val="007A6DC0"/>
  </w:style>
  <w:style w:type="paragraph" w:customStyle="1" w:styleId="59DD2004B40B47B4872062125E8FC826">
    <w:name w:val="59DD2004B40B47B4872062125E8FC826"/>
    <w:rsid w:val="007A6DC0"/>
  </w:style>
  <w:style w:type="paragraph" w:customStyle="1" w:styleId="9734B223E24C4F34972DF7826620094B">
    <w:name w:val="9734B223E24C4F34972DF7826620094B"/>
    <w:rsid w:val="007A6DC0"/>
  </w:style>
  <w:style w:type="paragraph" w:customStyle="1" w:styleId="43E4EB2096F64D7C8BD9E41CBBF95B90">
    <w:name w:val="43E4EB2096F64D7C8BD9E41CBBF95B90"/>
    <w:rsid w:val="007A6DC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D66E15-651D-4DCD-82D6-D876D9A5AA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8</TotalTime>
  <Pages>8</Pages>
  <Words>1996</Words>
  <Characters>11379</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Washington State Department of Commerce</Company>
  <LinksUpToDate>false</LinksUpToDate>
  <CharactersWithSpaces>13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os, Kristin (COM)</dc:creator>
  <cp:keywords/>
  <dc:description/>
  <cp:lastModifiedBy>LaSalle, Angela (COM)</cp:lastModifiedBy>
  <cp:revision>50</cp:revision>
  <cp:lastPrinted>2018-09-20T17:17:00Z</cp:lastPrinted>
  <dcterms:created xsi:type="dcterms:W3CDTF">2021-04-20T03:37:00Z</dcterms:created>
  <dcterms:modified xsi:type="dcterms:W3CDTF">2021-07-19T17:08:00Z</dcterms:modified>
</cp:coreProperties>
</file>